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41.jpg" ContentType="image/jpeg"/>
  <Override PartName="/word/media/rId45.jpg" ContentType="image/jpeg"/>
  <Override PartName="/word/media/rId50.jpg" ContentType="image/jpeg"/>
  <Override PartName="/word/media/rId55.jpg" ContentType="image/jpeg"/>
  <Override PartName="/word/media/rId60.jpg" ContentType="image/jpeg"/>
  <Override PartName="/word/media/rId65.jpg" ContentType="image/jpeg"/>
  <Override PartName="/word/media/rId69.jpg" ContentType="image/jpeg"/>
  <Override PartName="/word/media/rId73.jpg" ContentType="image/jpeg"/>
  <Override PartName="/word/media/rId77.jpg" ContentType="image/jpeg"/>
  <Override PartName="/word/media/rId82.jpg" ContentType="image/jpeg"/>
  <Override PartName="/word/media/rId90.jpg" ContentType="image/jpeg"/>
  <Override PartName="/word/media/rId98.jpg" ContentType="image/jpeg"/>
  <Override PartName="/word/media/rId103.jpg" ContentType="image/jpeg"/>
  <Override PartName="/word/media/rId108.jpg" ContentType="image/jpeg"/>
  <Override PartName="/word/media/rId29.jpg" ContentType="image/jpeg"/>
  <Override PartName="/word/media/rId114.jpg" ContentType="image/jpeg"/>
  <Override PartName="/word/media/rId119.jpg" ContentType="image/jpeg"/>
  <Override PartName="/word/media/rId131.jpg" ContentType="image/jpeg"/>
  <Override PartName="/word/media/rId137.jpg" ContentType="image/jpeg"/>
  <Override PartName="/word/media/rId141.jpg" ContentType="image/jpe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ồn</w:t>
      </w:r>
      <w:r>
        <w:t xml:space="preserve"> </w:t>
      </w:r>
      <w:r>
        <w:t xml:space="preserve">Phi</w:t>
      </w:r>
      <w:r>
        <w:t xml:space="preserve"> </w:t>
      </w:r>
      <w:r>
        <w:t xml:space="preserve">Yên</w:t>
      </w:r>
      <w:r>
        <w:t xml:space="preserve"> </w:t>
      </w:r>
      <w:r>
        <w:t xml:space="preserve">Diệt</w:t>
      </w:r>
      <w:r>
        <w:t xml:space="preserve"> </w:t>
      </w:r>
      <w:r>
        <w:t xml:space="preserve">Chi</w:t>
      </w:r>
      <w:r>
        <w:t xml:space="preserve"> </w:t>
      </w:r>
      <w:r>
        <w:t xml:space="preserve">Khê</w:t>
      </w:r>
      <w:r>
        <w:t xml:space="preserve"> </w:t>
      </w:r>
      <w:r>
        <w:t xml:space="preserve">Ninh</w:t>
      </w:r>
      <w:r>
        <w:t xml:space="preserve"> </w:t>
      </w:r>
      <w:r>
        <w:t xml:space="preserve">Thiê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ồn-phi-yên-diệt-chi-khê-ninh-thiên"/>
      <w:bookmarkEnd w:id="21"/>
      <w:r>
        <w:t xml:space="preserve">Hồn Phi Yên Diệt Chi Khê Ninh Thiê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1/09/hon-phi-yen-diet-chi-khe-ninh-thi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Cổ đại, xuyên việt, 1×1, tướng quân công thị vệ thụ, ấm áp, HE. Tình trạng bản gốc: Hoàn ( 52 chương + 4 PN)Edit &amp; Beta: An NhiênMột câu chuyện được tác giả giới thiệu vô cùng ngắn gọn là đem nó trở thành thịt văn, bạn sẽ cảm giác kịch tình không tệ; Đem nó trở thành kịch tình văn, bạn sẽ cảm giác thịt không tệ.</w:t>
            </w:r>
            <w:r>
              <w:br w:type="textWrapping"/>
            </w:r>
          </w:p>
        </w:tc>
      </w:tr>
    </w:tbl>
    <w:p>
      <w:pPr>
        <w:pStyle w:val="Compact"/>
      </w:pPr>
      <w:r>
        <w:br w:type="textWrapping"/>
      </w:r>
      <w:r>
        <w:br w:type="textWrapping"/>
      </w:r>
      <w:r>
        <w:rPr>
          <w:i/>
        </w:rPr>
        <w:t xml:space="preserve">Đọc và tải ebook truyện tại: http://truyenclub.com/hon-phi-yen-diet-chi-khe-ninh-thien</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Edit by An Nhiên</w:t>
      </w:r>
    </w:p>
    <w:p>
      <w:pPr>
        <w:pStyle w:val="BodyText"/>
      </w:pPr>
      <w:r>
        <w:t xml:space="preserve">Nam nhân thoạt nhìn khoảng chừng hai tư hai lăm tuổi, kìm cổ tay Mạc Thanh, mắt phượng hẹp dài rủ xuống. Đồng tử giống như đầm nước, thâm sâu khó dò, trong đáy mắt không biết là tâm tình gì.</w:t>
      </w:r>
    </w:p>
    <w:p>
      <w:pPr>
        <w:pStyle w:val="BodyText"/>
      </w:pPr>
      <w:r>
        <w:t xml:space="preserve">Y chỉ mặc một chiếc tiết khố màu trắng, dáng người nửa trên rất đẹp, cơ bắp cân xứng, vai rộng eo thon, trước ngực sau lưng lẫn lộn những vết thương nông sâu không đồng nhất, giống một người luyện võ lâu năm. Mạc Thanh giãy giụa thoát ra được từ trong ngực y, hốt hoảng lau bờ môi phát sưng, mặt đầy cảnh giác chống đỡ ở góc tường. Nam nhân nhìn qua Mạc Thanh không nói gì, nhanh chóng nghiêng người tới, bàn tay to rộng thăm dò hướng về phía mắt cá chân của hắn kéo một phát.</w:t>
      </w:r>
    </w:p>
    <w:p>
      <w:pPr>
        <w:pStyle w:val="BodyText"/>
      </w:pPr>
      <w:r>
        <w:t xml:space="preserve">Mạc Thanh khẽ kêu một tiếng, lui cũng không thể lui, đầu gối bị nam nhân lôi kéo cưỡng ép mở ra, lỗ nhỏ khẽ mở khẽ hợp co dãn không ngừng. Trong lòng hắn chỉ nghĩ: “Nhịn một lát nữa, nhịn một lát nữa, thời gian sắp tới rồi.” Cắn môi không nói lời nào, tức giận không thôi, eo lưng càng không ngừng vặn vẹo giãy giụa.</w:t>
      </w:r>
    </w:p>
    <w:p>
      <w:pPr>
        <w:pStyle w:val="BodyText"/>
      </w:pPr>
      <w:r>
        <w:t xml:space="preserve">Thân thể truyền đến cảm giác trôi nổi quen thuộc, hư không nặng nề có chút không chân thực, Mạc Thanh lập tức kích động đến mức sắc mặt đỏ bừng. Ánh mắt nam nhân ẩn chứa hàn băng, tựa hồ đang cười, trong giọng nói lại là trào phúng: “Không qua vài đêm sẽ lại trở về, cao hứng cái gì?”</w:t>
      </w:r>
    </w:p>
    <w:p>
      <w:pPr>
        <w:pStyle w:val="BodyText"/>
      </w:pPr>
      <w:r>
        <w:t xml:space="preserve">Thân thể nặng nề áp lên, Mạc Thanh muốn hét lại hét không ra tiếng, chỉ có thể nhịn xuống. Trong lúc hỗn loạn, trước mắt đột nhiên biến đen.</w:t>
      </w:r>
    </w:p>
    <w:p>
      <w:pPr>
        <w:pStyle w:val="BodyText"/>
      </w:pPr>
      <w:r>
        <w:t xml:space="preserve">Ngay sau đó, hắn từ trên giường bật dậy thở hổn hển.</w:t>
      </w:r>
    </w:p>
    <w:p>
      <w:pPr>
        <w:pStyle w:val="BodyText"/>
      </w:pPr>
      <w:r>
        <w:t xml:space="preserve">Reng reng reng…</w:t>
      </w:r>
    </w:p>
    <w:p>
      <w:pPr>
        <w:pStyle w:val="Compact"/>
      </w:pPr>
      <w:r>
        <w:t xml:space="preserve">Bên tai truyền đến chuông báo thức quen thuộc, bốn phía tối tăm yên tĩnh giống như mọi khi, một tiếng động khác cũng không có, chính là nửa đêm lặng ngắt như tờ. Tinh thần Mạc Thanh dường như rối loạn, hắn nắm lấy tóc của mình, hô hấp đình trệ hơn nửa ngày mới trầm thấp mắng ra một câu.</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Edit by An Nhiên</w:t>
      </w:r>
    </w:p>
    <w:p>
      <w:pPr>
        <w:pStyle w:val="BodyText"/>
      </w:pPr>
      <w:r>
        <w:t xml:space="preserve">Trong giảng đường lớn, Mạc Thanh vùi đầu vào trong cánh tay, phát ra tiếng ngáy rất nhỏ lúc dài lúc ngắn, tuy rằng không lớn nhưng vẫn khiến người xung quanh khẽ cười liếc mắt nhìn. Phương Diệp ngồi bên cạnh đẩy tay hắn một cái: “Làm sao thế? Tối qua lại không ngủ à?”</w:t>
      </w:r>
    </w:p>
    <w:p>
      <w:pPr>
        <w:pStyle w:val="BodyText"/>
      </w:pPr>
      <w:r>
        <w:t xml:space="preserve">Mạc Thanh ngừng ngáy, đôi đồng tử trong mắt như phủ một tầng xanh nhạt: “Tan học rồi?”</w:t>
      </w:r>
    </w:p>
    <w:p>
      <w:pPr>
        <w:pStyle w:val="BodyText"/>
      </w:pPr>
      <w:r>
        <w:t xml:space="preserve">Phương Diệp nhìn thoáng qua lão sư trên bục giảng đang thong thả giảng bài: “Mới được một nửa, thầy vừa kể xong chuyện trong nhà, đang chuẩn bị giảng bài mới.”</w:t>
      </w:r>
    </w:p>
    <w:p>
      <w:pPr>
        <w:pStyle w:val="BodyText"/>
      </w:pPr>
      <w:r>
        <w:t xml:space="preserve">Mạc Thanh gục đầu xuống: “Tớ ngủ tiếp đây, tan học thì gọi tớ.”</w:t>
      </w:r>
    </w:p>
    <w:p>
      <w:pPr>
        <w:pStyle w:val="BodyText"/>
      </w:pPr>
      <w:r>
        <w:t xml:space="preserve">Từ trước đó vài ngày Phương Diệp đã cảm thấy hắn có điểm là lạ, trước kia Mạc Thanh không thế này, nhưng gần đây cứ cách vài ngày cậu ta lại không có sức lực giống như đã lăn lộn suốt một đêm. Phương Diệp sờ thử lên ký hiệu màu đen cổ quái xuất hiện trên cánh tay Mạc Thanh: “Đây là cái gì thế? Cậu đi xăm lúc nào hay sao?”</w:t>
      </w:r>
    </w:p>
    <w:p>
      <w:pPr>
        <w:pStyle w:val="BodyText"/>
      </w:pPr>
      <w:r>
        <w:t xml:space="preserve">Mạc Thanh thoạt nhìn có chút phiền não: “Không phải hình xăm, tháng trước tự nhiên xuất hiện. Cậu đã từng thấy qua loại này ký hiệu chưa?”</w:t>
      </w:r>
    </w:p>
    <w:p>
      <w:pPr>
        <w:pStyle w:val="BodyText"/>
      </w:pPr>
      <w:r>
        <w:t xml:space="preserve">“Chưa, xuất hiện như thế nào?”</w:t>
      </w:r>
    </w:p>
    <w:p>
      <w:pPr>
        <w:pStyle w:val="BodyText"/>
      </w:pPr>
      <w:r>
        <w:t xml:space="preserve">Kí hiệu này không giống chữ Hán, mười mấy ký tự méo mó uốn khúc tạo thành một hình thoi kiểu cổ, dài rộng ước chừng ba centimet.</w:t>
      </w:r>
    </w:p>
    <w:p>
      <w:pPr>
        <w:pStyle w:val="BodyText"/>
      </w:pPr>
      <w:r>
        <w:t xml:space="preserve">Ký hiệu này xuất hiện có chút kì quái, hai tuần trước khi sinh nhật hai mươi tuổi, sáng sớm Mạc Thanh nhập nhèm tỉnh lại, phát hiện ra ký hiệu cổ quái này ở trên cơ thể, tẩy rửa kiểu gì cũng không sạch. Hắn một bên buồn bực một bên chụp ảnh lưu lại, chuẩn bị đem nó xếp vào nhóm những chuyện cổ quái phát sinh trên người mình năm 2015.</w:t>
      </w:r>
    </w:p>
    <w:p>
      <w:pPr>
        <w:pStyle w:val="BodyText"/>
      </w:pPr>
      <w:r>
        <w:t xml:space="preserve">Không nghĩ tới, đêm đó xảy ra một chuyện còn cổ quái hơn.</w:t>
      </w:r>
    </w:p>
    <w:p>
      <w:pPr>
        <w:pStyle w:val="BodyText"/>
      </w:pPr>
      <w:r>
        <w:t xml:space="preserve">Ngủ đến nửa đêm, hắn đột nhiên cảm giác thân thể mất trọng lực cực nhanh rơi xuống, ngã xuống người một nam nhân. Nam nhân này mặc quần áo thời xưa, giường sàng rộng lớn, trong phòng từng trận đàn hương. Nam nhân hình như cho rằng có thích khách đột kích, nhanh chóng bật dậy, lập tức từ bên giường rút ra một thanh trường kiếm kề lên cổ Mạc Thanh. Đang lúc Mạc Thanh cho là mình chết chắc rồi, nam nhân kia lại đột nhiên thu kiếm về, chỉ cúi đầu nhìn hắn. Mạc Thanh mơ mơ hồ hồ không biết chuyện gì xảy ra, hơn nửa ngày mới hỏi được một câu “Tôi đang ở đâu”, rồi lại không hiểu những lời này thế nào lại kích thích nam nhân kia, bị y đè xuống hôn lên.</w:t>
      </w:r>
    </w:p>
    <w:p>
      <w:pPr>
        <w:pStyle w:val="BodyText"/>
      </w:pPr>
      <w:r>
        <w:t xml:space="preserve">Chuyện như vậy, cho đến bây giờ đã đã xảy ra ba lần.</w:t>
      </w:r>
    </w:p>
    <w:p>
      <w:pPr>
        <w:pStyle w:val="BodyText"/>
      </w:pPr>
      <w:r>
        <w:t xml:space="preserve">Mỗi lần đi đến bên người nam nhân kia thời gian cũng không dài, ước chừng chỉ hơn mười hai mươi phút, nam nhân kia cũng ít nói lời thừa, câu chữ sắc bén, vừa nhìn thấy hắn liền hôn môi cởi quần áo, một bộ tư thế muốn làm chết hắn.</w:t>
      </w:r>
    </w:p>
    <w:p>
      <w:pPr>
        <w:pStyle w:val="BodyText"/>
      </w:pPr>
      <w:r>
        <w:t xml:space="preserve">Vậy nên cho đến bây giờ đến tên của nam nhân kia hắn vẫn không biết.</w:t>
      </w:r>
    </w:p>
    <w:p>
      <w:pPr>
        <w:pStyle w:val="BodyText"/>
      </w:pPr>
      <w:r>
        <w:t xml:space="preserve">Phương Diệp nhíu mày, quái dị nói: “Trên người xuất hiện ký hiệu không giải thích được, lại còn giống hình xăm… Hay là bớt?”</w:t>
      </w:r>
    </w:p>
    <w:p>
      <w:pPr>
        <w:pStyle w:val="BodyText"/>
      </w:pPr>
      <w:r>
        <w:t xml:space="preserve">“Hai mươi năm trước chui ra từ trong bụng mẹ, không lẽ bây giờ bớt mới chạy đến?” Mạc Thanh càng nói trong đầu càng thêm phiền não, đột nhiên suy nghĩ chuyển một cái, nhướng mày hỏi, “Không phải em gái cậu là học sinh xuất sắc khoa Lịch sử sao? Nhờ con bé tra giúp tớ mấy hoa văn khác được không?”</w:t>
      </w:r>
    </w:p>
    <w:p>
      <w:pPr>
        <w:pStyle w:val="BodyText"/>
      </w:pPr>
      <w:r>
        <w:t xml:space="preserve">“Hoa văn nào?”</w:t>
      </w:r>
    </w:p>
    <w:p>
      <w:pPr>
        <w:pStyle w:val="BodyText"/>
      </w:pPr>
      <w:r>
        <w:t xml:space="preserve">Mạc Thanh vẽ lên giấy: “Đầu tiên là hoa văn trên một khối ngọc bội, khắc một thân cây và hai chữ, hai chữ kia tớ không rõ lắm, quanh co như thế này. Hoa văn còn lại là ký hiệu kì quái trên tay tớ đây.”</w:t>
      </w:r>
    </w:p>
    <w:p>
      <w:pPr>
        <w:pStyle w:val="BodyText"/>
      </w:pPr>
      <w:r>
        <w:t xml:space="preserve">Phương Diệp khó xử nhìn mấy chữ viết như gà bới trên giấy: “Trình độ vẽ vời này của cậu, ngay cả tớ còn không nhìn ra nó là ngọc bội. Em gái tớ dựa vào cái này mà tra ra được chắc cũng làm giáo sư rồi. Miêu tả cụ thể hơn được không? Triều đại nào? Ngọc bội của dòng họ nào? Có manh mối gì khác không?”</w:t>
      </w:r>
    </w:p>
    <w:p>
      <w:pPr>
        <w:pStyle w:val="BodyText"/>
      </w:pPr>
      <w:r>
        <w:t xml:space="preserve">Mạc Thanh buồn rầu nói: “Không có… Cậu cứ bảo em cậu thử xem sao, có thể tra được thì tra.” Nói xong chỉ chỉ ký hiệu trên cánh tay: “Nhưng mà cái này rất rõ ràng, nói không chừng nếu tra ra được nguồn gốc ký hiệu này thì ngọc bội cũng sẽ có tung tích.”</w:t>
      </w:r>
    </w:p>
    <w:p>
      <w:pPr>
        <w:pStyle w:val="BodyText"/>
      </w:pPr>
      <w:r>
        <w:t xml:space="preserve">Đây là ngọc bội nam nhân kia mang trên người, màu xanh trắng, chất ngọc mát lạnh, cảm giác lạnh lẽo giống như nam nhân kia. Thời điểm da thịt hai người kề cận, ngọc bội thỉnh thoảng sẽ rơi trên người Mạc Thanh, nam nhân kia thích dùng ngọc bội du tẩu trên thân thể Mạc Thanh, cảm giác lạnh thấu xương, không hề bị ấm lên bởi nhiệt độ cơ thể.</w:t>
      </w:r>
    </w:p>
    <w:p>
      <w:pPr>
        <w:pStyle w:val="BodyText"/>
      </w:pPr>
      <w:r>
        <w:t xml:space="preserve">Hai người thấp giọng nói chuyện, thật vất vả cuối cùng cũng đến lúc tan học.</w:t>
      </w:r>
    </w:p>
    <w:p>
      <w:pPr>
        <w:pStyle w:val="BodyText"/>
      </w:pPr>
      <w:r>
        <w:t xml:space="preserve">Phương Diệp hỏi: “Đi ăn không?”</w:t>
      </w:r>
    </w:p>
    <w:p>
      <w:pPr>
        <w:pStyle w:val="BodyText"/>
      </w:pPr>
      <w:r>
        <w:t xml:space="preserve">Mạc Thanh thu dọn đồ đạc xách ba lô lên: “Tớ còn phải đi học Taekwondo, đi trước đây.” Nói xong đè tay lên mặt bàn, thả người nhảy qua.</w:t>
      </w:r>
    </w:p>
    <w:p>
      <w:pPr>
        <w:pStyle w:val="Compact"/>
      </w:pPr>
      <w:r>
        <w:t xml:space="preserve">Từ nhỏ hắn đã thích tập võ, từng học qua nhu đạo, Muay Thái, nhưng thích nhất là Taekwondo. Từ tiểu học lên đại học, Mạc Thanh đã giành vô số giải thưởng Taekwondo, có thể xếp trong top hai mươi toàn tỉnh. Đáng tiếc thẳng cho đến đêm hai tuần trước kia, Mạc Thanh mới biết cái gì gọi là núi cao còn có núi cao hơn. Bằng ấy công phu của hắn, căn bản thoát không khỏi Ngũ chỉ sơn của nam nhân kia.</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Chuyện Mạc Thanh nhờ em gái Phương Diệp tìm hiểu giúp, đến ngày thứ ba thì có chút manh mối.</w:t>
      </w:r>
    </w:p>
    <w:p>
      <w:pPr>
        <w:pStyle w:val="BodyText"/>
      </w:pPr>
      <w:r>
        <w:t xml:space="preserve">“À đúng rồi, hai cái chữ gà bới cậu khua tay múa chân vẽ ra kia sai rồi, con bé nghiên cứu mãi mới sửa đúng lại được đấy, là hai chữ “Thanh Ninh” thể triện.”</w:t>
      </w:r>
    </w:p>
    <w:p>
      <w:pPr>
        <w:pStyle w:val="BodyText"/>
      </w:pPr>
      <w:r>
        <w:t xml:space="preserve">“Thanh Ninh? Hai chữ đó nghĩa là gì? Khắc vào ngọc bội để làm gì?”</w:t>
      </w:r>
    </w:p>
    <w:p>
      <w:pPr>
        <w:pStyle w:val="BodyText"/>
      </w:pPr>
      <w:r>
        <w:t xml:space="preserve">Phương Diệp nhíu mày: “Không biết, chắc là có liên quan với hình thân cây trên ngọc bội kia. Nhưng con bé căn bản nhìn không ra rốt cuộc là cậu vẽ cái gì, cũng không đoán ra được.”</w:t>
      </w:r>
    </w:p>
    <w:p>
      <w:pPr>
        <w:pStyle w:val="BodyText"/>
      </w:pPr>
      <w:r>
        <w:t xml:space="preserve">(Thể triện: là một kiểu chữ thư pháp Trung Quốc cổ)</w:t>
      </w:r>
    </w:p>
    <w:p>
      <w:pPr>
        <w:pStyle w:val="BodyText"/>
      </w:pPr>
      <w:r>
        <w:t xml:space="preserve">Mạc Thanh từ nhỏ học lệch nghiêm trọng, lấy điểm tất cả những môn khác cộng lại so ra cũng kém một môn thể dục, tranh vẽ bạn nữ cùng bàn không khác dùng đầu ngón chân vẽ ra lắm, chính hắn nhìn cũng không hiểu, càng không phải nói đến người khác.</w:t>
      </w:r>
    </w:p>
    <w:p>
      <w:pPr>
        <w:pStyle w:val="BodyText"/>
      </w:pPr>
      <w:r>
        <w:t xml:space="preserve">Hắn cười cười: “Em gái cậu vất vả rồi, hôm nào tớ mời con bé ăn cơm.”</w:t>
      </w:r>
    </w:p>
    <w:p>
      <w:pPr>
        <w:pStyle w:val="BodyText"/>
      </w:pPr>
      <w:r>
        <w:t xml:space="preserve">Phương Diệp nói: “Cậu ít đến đi, nó có bạn trai rồi.”</w:t>
      </w:r>
    </w:p>
    <w:p>
      <w:pPr>
        <w:pStyle w:val="BodyText"/>
      </w:pPr>
      <w:r>
        <w:t xml:space="preserve">Mạc Thanh nghe vậy nhíu mày, ba phen mấy bận cùng nam nhân cổ đại kia làm loại chuyện đó, hiện tại hắn cũng không biết mình thẳng hay là không thẳng.</w:t>
      </w:r>
    </w:p>
    <w:p>
      <w:pPr>
        <w:pStyle w:val="BodyText"/>
      </w:pPr>
      <w:r>
        <w:t xml:space="preserve">Từ trước tới nay hắn không hề có cảm giác tính hướng của mình có vấn đề, thời thiếu niên thấy nữ sinh xinh đẹp chân dài cũng sẽ nhìn nhiều thêm vài lần, mấy cái ý nghĩ kém văn hóa cũng có. Đối với nam sinh, hắn luôn có cảm tình giống như anh em, thỉnh thoảng gặp vài người ngoại hình đặc biệt tốt cũng sẽ cảm thấy đẹp mắt, nhưng khi đó chuyện hắn chú tâm là thi đấu thể dục các loại, không chỉ học Taekwondo với nhu đạo mà còn là chủ lực của đội bóng rổ trong trường, hầu như mỗi ngày đều chìm đắm trong tập luyện, căn bản không nghĩ tới chuyện kết giao bạn gái hay bạn trai.</w:t>
      </w:r>
    </w:p>
    <w:p>
      <w:pPr>
        <w:pStyle w:val="BodyText"/>
      </w:pPr>
      <w:r>
        <w:t xml:space="preserve">Tập võ, vui chơi, tắm rửa, ăn cơm, đi ngủ, đây chính là mỗi ngày của hắn.</w:t>
      </w:r>
    </w:p>
    <w:p>
      <w:pPr>
        <w:pStyle w:val="BodyText"/>
      </w:pPr>
      <w:r>
        <w:t xml:space="preserve">Ngắn ngủi trong hai tuần lễ, lần đầu tiên hôn môi, lần đầu tiên trần trụi tương thiếp, chuyện xảy ra dưới tình huống hỗn loạn, lại còn là bị người ấn đầu ép buộc. Theo tốc độ phát triển này, chỉ sợ lần đầu tiên quan hệ cách không còn xa.</w:t>
      </w:r>
    </w:p>
    <w:p>
      <w:pPr>
        <w:pStyle w:val="BodyText"/>
      </w:pPr>
      <w:r>
        <w:t xml:space="preserve">Là một thanh niên sống ở thế kỷ hai mốt, lại còn có tư tưởng pháp chế, Mạc Thanh nghĩ đến đây liền có điểm đứng ngồi không yên.</w:t>
      </w:r>
    </w:p>
    <w:p>
      <w:pPr>
        <w:pStyle w:val="BodyText"/>
      </w:pPr>
      <w:r>
        <w:t xml:space="preserve">Nam nhân kia đến tột cùng là ai? Vì sao lại phát sinh chuyện xuyên qua ngắt quãng? Vì sao mỗi lần xuyên qua nhất định phải là đến bên người y? Hay có khi nào, tất cả chỉ là hắn đang nằm mơ?</w:t>
      </w:r>
    </w:p>
    <w:p>
      <w:pPr>
        <w:pStyle w:val="BodyText"/>
      </w:pPr>
      <w:r>
        <w:t xml:space="preserve">Mạc Thanh cảm thấy khả năng mình đang nằm mơ nhỏ cực kì nhỏ. Giấc mơ là dục vọng kéo dài, có thể mơ thành bị một tên nam nhân ép buộc, chỉ rõ rằng tinh thần Mạc Thanh quá không bình thường. Hơn nữa, cảm giác hỗn loạn lại thống khổ quá chân thực, giống như tạc khắc ở trong tâm trí thân thể Mạc Thanh, kéo dài không thôi, không chút dấu hiệu phai nhạt.</w:t>
      </w:r>
    </w:p>
    <w:p>
      <w:pPr>
        <w:pStyle w:val="BodyText"/>
      </w:pPr>
      <w:r>
        <w:t xml:space="preserve">Mạc Thanh lại hỏi: “Thế còn ký hiệu trên tay tớ thì sao? Em cậu nói gì?”</w:t>
      </w:r>
    </w:p>
    <w:p>
      <w:pPr>
        <w:pStyle w:val="BodyText"/>
      </w:pPr>
      <w:r>
        <w:t xml:space="preserve">Phương Diệp nói: “Con bé không nhận ra nên mang ký hiệu đưa cho lão sư của nó. Lão sư kia thì thào tự nói, không biết lẩm bẩm mấy câu gì đó, đem ký hiệu về nhà nghiên cứu rồi, đến giờ vẫn chưa có tin tức gì.”</w:t>
      </w:r>
    </w:p>
    <w:p>
      <w:pPr>
        <w:pStyle w:val="BodyText"/>
      </w:pPr>
      <w:r>
        <w:t xml:space="preserve">Mạc Thanh gục đầu xuống nói: “Có tin gì nhớ nói cho tớ biết.”</w:t>
      </w:r>
    </w:p>
    <w:p>
      <w:pPr>
        <w:pStyle w:val="BodyText"/>
      </w:pPr>
      <w:r>
        <w:t xml:space="preserve">“Biết rồi.” Phương Diệp có chút khó hiểu, “Rốt cuộc là cậu gặp phiền toái gì? Quan hệ chúng ta thế này mà cũng không cho tớ biết được à?”</w:t>
      </w:r>
    </w:p>
    <w:p>
      <w:pPr>
        <w:pStyle w:val="BodyText"/>
      </w:pPr>
      <w:r>
        <w:t xml:space="preserve">Mạc Thanh không biết phải giải thích như thế nào với gã, đành qua loa nói: “Trước tiên đợi tớ tìm được chút manh mối đã rồi nói sau.”</w:t>
      </w:r>
    </w:p>
    <w:p>
      <w:pPr>
        <w:pStyle w:val="BodyText"/>
      </w:pPr>
      <w:r>
        <w:t xml:space="preserve">Tần suất xuyên qua đứt quãng từ ba đến bảy ngày một lần, hôm nay cách lần trước xuyên qua đã là bốn ngày. Tối qua Mạc Thanh chơi điện tử nguyên một đêm không dám ngủ, nhưng đêm nay thì không chịu nổi nữa, chưa đến mười giờ đã dựa vào đầu giường mơ mơ màng màng.</w:t>
      </w:r>
    </w:p>
    <w:p>
      <w:pPr>
        <w:pStyle w:val="BodyText"/>
      </w:pPr>
      <w:r>
        <w:t xml:space="preserve">“Đừng ngủ nữa, nếu không sẽ bị người cưỡng gian…” Không biết là làm sao, rõ ràng biết nam nhân kia làm ra chuyện rất quá phận đối với mình, đáng lẽ hắn phải cảm thấy rất ghê tởm, rất buồn nôn, thế nhưng Mạc Thanh lại không có loại cảm giác này, chẳng qua là chỉ cảm thấy thẹn không nói nên lời.</w:t>
      </w:r>
    </w:p>
    <w:p>
      <w:pPr>
        <w:pStyle w:val="BodyText"/>
      </w:pPr>
      <w:r>
        <w:t xml:space="preserve">Cuối cùng chống không nổi mỏi mệt kéo đến, giọng nói Mạc Thanh càng lúc càng nhỏ, ý thức dần dần không rõ.</w:t>
      </w:r>
    </w:p>
    <w:p>
      <w:pPr>
        <w:pStyle w:val="BodyText"/>
      </w:pPr>
      <w:r>
        <w:t xml:space="preserve">Trong lúc nửa tỉnh nửa mê, thân thể bắt đầu lơ lửng, đang lúc chìm chìm nổi nổi giống như không có chỗ nào để dựa vào, lại vừa giống như không trọng lực từ trên cao rớt xuống. Đột nhiên, hắn rơi xuống một thân thể không tính là mềm mại, ý thức trong nháy mắt thanh tỉnh, còi báo động mãnh liệt rung lên.</w:t>
      </w:r>
    </w:p>
    <w:p>
      <w:pPr>
        <w:pStyle w:val="BodyText"/>
      </w:pPr>
      <w:r>
        <w:t xml:space="preserve">Lại tới nữa rồi!</w:t>
      </w:r>
    </w:p>
    <w:p>
      <w:pPr>
        <w:pStyle w:val="BodyText"/>
      </w:pPr>
      <w:r>
        <w:t xml:space="preserve">Nam nhân kia giống như phản xạ có điều kiện xoay người bật dậy, tựa hồ cũng đang ngủ bị hắn làm cho bừng tỉnh, thuận tay nâng trường kiếm bên giường. Mạc Thanh cho dù tính là quyền cước lợi hại, tốc độ cũng không đuổi kịp một nửa thân thủ của y, cổ họng ấm ách gào lên: “Là ta! Đừng giết!”</w:t>
      </w:r>
    </w:p>
    <w:p>
      <w:pPr>
        <w:pStyle w:val="BodyText"/>
      </w:pPr>
      <w:r>
        <w:t xml:space="preserve">Nam nhân thấy là hắn, trong ánh mắt hiện lên một tia cảm xúc không nói nên là tâm tình gì, thu trường kiếm vào vỏ: “Vô dụng.”</w:t>
      </w:r>
    </w:p>
    <w:p>
      <w:pPr>
        <w:pStyle w:val="BodyText"/>
      </w:pPr>
      <w:r>
        <w:t xml:space="preserve">Mạc Thanh tức giận nghĩ: Ông đây cũng đâu có muốn quay lại, nhưng hắn nói không nổi!</w:t>
      </w:r>
    </w:p>
    <w:p>
      <w:pPr>
        <w:pStyle w:val="BodyText"/>
      </w:pPr>
      <w:r>
        <w:t xml:space="preserve">Nam nhân thuận thế kéo một cái ôm hắn vào trong ngực, tay phải không khách khí kéo quần ngủ trên người hắn xuống. Cổ tay Mạc Thanh bị y kìm gắt gao, cắn răng quỳ trên giường không lên tiếng, hạ thân truyền đến một trận lạnh lẽo, tính khí bị người nắm lấy bắt đầu vuốt ve.</w:t>
      </w:r>
    </w:p>
    <w:p>
      <w:pPr>
        <w:pStyle w:val="BodyText"/>
      </w:pPr>
      <w:r>
        <w:t xml:space="preserve">Chưa được bao lâu, hắn khẽ cúi đầu thở hổn hển, vật kia của hắn đã cứng như sắt. Mạc Thanh không có biện pháp phản kháng, nhưng rồi vẫn nhẫn nhịn không chịu chủ động ưỡn eo, cũng không chịu phát ra thanh âm xấu hổ kia.</w:t>
      </w:r>
    </w:p>
    <w:p>
      <w:pPr>
        <w:pStyle w:val="BodyText"/>
      </w:pPr>
      <w:r>
        <w:t xml:space="preserve">Kỹ xảo nam nhân kia vô cùng tốt, dọc theo gân xanh từ dưới lên trên, khí lực không lớn không nhỏ vuốt ve hai viên cầu cùng vật cứng của hắn, thấp giọng nói: “Lần này có thể kéo dài bao lâu?”</w:t>
      </w:r>
    </w:p>
    <w:p>
      <w:pPr>
        <w:pStyle w:val="BodyText"/>
      </w:pPr>
      <w:r>
        <w:t xml:space="preserve">Mạc Thanh không nói gì. Bây giờ chỉ cần hắn mở miệng, tiếng rên rỉ sẽ lập tức thoát ra.</w:t>
      </w:r>
    </w:p>
    <w:p>
      <w:pPr>
        <w:pStyle w:val="BodyText"/>
      </w:pPr>
      <w:r>
        <w:t xml:space="preserve">Bàn tay nam nhân sờ hướng lên phía cổ Mạc Thanh, dùng sức quay gương mặt hắn lại, đầu lưỡi thăm dò đi vào trong miệng, một bên hôn môi một bên vuốt ve làm hắn co rúm. Mạc Thanh có chút chịu không nổi, hơi thở lập tức dồn dập lên, bàn tay nam nhân siết chặt một cái, hướng lên trên quy đầu vuốt mạnh.</w:t>
      </w:r>
    </w:p>
    <w:p>
      <w:pPr>
        <w:pStyle w:val="BodyText"/>
      </w:pPr>
      <w:r>
        <w:t xml:space="preserve">Trong nháy mắt toàn thân Mạc Thanh run rẩy, cắn răng phát ra một tiếng rên rỉ trầm thấp, một dòng nhiệt lưu phun ra.</w:t>
      </w:r>
    </w:p>
    <w:p>
      <w:pPr>
        <w:pStyle w:val="Compact"/>
      </w:pPr>
      <w:r>
        <w:t xml:space="preserve">Cuộc đời hắn ngoại trừ lần đầu tiên tự an ủi xuất tinh, thì chính là phát sinh trong tay nam nhân này.</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by An Nhiên</w:t>
      </w:r>
    </w:p>
    <w:p>
      <w:pPr>
        <w:pStyle w:val="BodyText"/>
      </w:pPr>
      <w:r>
        <w:t xml:space="preserve">Bàn tay nam nhân dính đầy chất lỏng sền sệt, tùy tiện nhặt lên một kiện y phục lau qua loa rồi ném sang một bên, đẩy Mạc Thanh nằm lên giường. Mạc Thanh chưa tỉnh hồn, trong lòng tính toán sơ qua, vừa rồi bị vuốt ra ước chừng mất khoảng hai mươi phút, thời gian còn lại không nhiều lắm.</w:t>
      </w:r>
    </w:p>
    <w:p>
      <w:pPr>
        <w:pStyle w:val="BodyText"/>
      </w:pPr>
      <w:r>
        <w:t xml:space="preserve">Nam nhân thuận tay cởi chiếc áo còn sót lại của hắn, đột nhiên thay đổi thái độ, cúi đầu xuống hôn hắn, động tác ôn nhu hơn rất nhiều, thậm chí không hề có động tác dư thừa.</w:t>
      </w:r>
    </w:p>
    <w:p>
      <w:pPr>
        <w:pStyle w:val="BodyText"/>
      </w:pPr>
      <w:r>
        <w:t xml:space="preserve">Màn giường che kín hai người đến một khe nhỏ cũng không để lại, Mạc Thanh không thấy cảnh vật bên ngoài gian phòng, nhưng dưới ánh nến mông lung, loáng thoáng có thể trông thấy dung mạo thượng đẳng của nam nhân.</w:t>
      </w:r>
    </w:p>
    <w:p>
      <w:pPr>
        <w:pStyle w:val="BodyText"/>
      </w:pPr>
      <w:r>
        <w:t xml:space="preserve">Y mắt phượng mày dài, môi lạnh như băng, tuy rằng tình huống lúc này đang cực kì hỗn loạn, hơn nữa ánh nến mịt mùng không thể nhìn rõ, thế nhưng lại là tướng mạo công tử thế gia, chỉ là trong con ngươi lộ ra một dòng sát khí lạnh lẽo, làm cho lòng người mơ hồ sinh ra cảm giác e ngại.</w:t>
      </w:r>
    </w:p>
    <w:p>
      <w:pPr>
        <w:pStyle w:val="BodyText"/>
      </w:pPr>
      <w:r>
        <w:t xml:space="preserve">Trong lúc mơ hồ, bên ngoài màn giường có tiếng người nói xa xa: “Khởi bẩm tướng quân, Chu công công cả đêm phái tiểu thái giám báo lại, có chuyện khẩn cấp quan trọng muốn bẩm báo.”</w:t>
      </w:r>
    </w:p>
    <w:p>
      <w:pPr>
        <w:pStyle w:val="BodyText"/>
      </w:pPr>
      <w:r>
        <w:t xml:space="preserve">Nam nhân được người gọi là ‘Tướng quân’ khẽ ngẩng đầu, hướng về bên ngoài hỏi: “Chuyện gì?”</w:t>
      </w:r>
    </w:p>
    <w:p>
      <w:pPr>
        <w:pStyle w:val="BodyText"/>
      </w:pPr>
      <w:r>
        <w:t xml:space="preserve">“Chuyện Minh phi hạ chú yểm Hoàng Thượng bị bại lộ, Hoàng Thượng ban cho Minh phi rượu độc.”</w:t>
      </w:r>
    </w:p>
    <w:p>
      <w:pPr>
        <w:pStyle w:val="BodyText"/>
      </w:pPr>
      <w:r>
        <w:t xml:space="preserve">Nam nhân mặt không đổi sắc phân phó: “Đã biết, nói Chu công công yên lặng theo dõi kỳ biến.”</w:t>
      </w:r>
    </w:p>
    <w:p>
      <w:pPr>
        <w:pStyle w:val="BodyText"/>
      </w:pPr>
      <w:r>
        <w:t xml:space="preserve">Vừa dứt lời, hắn lại cúi đầu xuống tiếp tục hôn Mạc Thanh, phảng phất giống như đây mới là việc quan trọng nhất. Thời gian dần dần trôi qua, nam nhân hôn hôn tựa hồ có điểm kích động, giọng nói mang ý giễu cợt hỏi: “Lại đang muốn đi đâu?”</w:t>
      </w:r>
    </w:p>
    <w:p>
      <w:pPr>
        <w:pStyle w:val="BodyText"/>
      </w:pPr>
      <w:r>
        <w:t xml:space="preserve">Mạc Thanh bị tay hắn giống như kìm sắt siết đến đau, lại không dám trả lời lung tung, chỉ không nói tiếng nào nhìn hắn.</w:t>
      </w:r>
    </w:p>
    <w:p>
      <w:pPr>
        <w:pStyle w:val="BodyText"/>
      </w:pPr>
      <w:r>
        <w:t xml:space="preserve">Sắc mặt nam nhân khó coi như rơi xuống hầm băng, cởi tiết khố ném qua một bên, lật người Mạc Thanh lại, kéo hai chân vô lực màu rám nắng của hắn nắng ra.</w:t>
      </w:r>
    </w:p>
    <w:p>
      <w:pPr>
        <w:pStyle w:val="BodyText"/>
      </w:pPr>
      <w:r>
        <w:t xml:space="preserve">Mạc Thanh thường xuyên vận động, dáng người với màu da đều là thượng đẳng, mơ hồ có thể thấy được từng phần cơ bắp, vô cùng co dãn. Lúc này sắc mặt hắn trắng bệch, ngay cả cơ hội phản kháng cũng không có, nơi riêng tư của hai người liền dán chung một chỗ.</w:t>
      </w:r>
    </w:p>
    <w:p>
      <w:pPr>
        <w:pStyle w:val="BodyText"/>
      </w:pPr>
      <w:r>
        <w:t xml:space="preserve">Mạc Thanh cảm thấy sắp xảy ra chuyện, căn bản tâm lý vẫn chưa chuẩn bị xong, hốt hoảng mắng: “Ngươi muốn làm gì?”</w:t>
      </w:r>
    </w:p>
    <w:p>
      <w:pPr>
        <w:pStyle w:val="BodyText"/>
      </w:pPr>
      <w:r>
        <w:t xml:space="preserve">Đúng lúc đó, cảm giác thân thể *hư phù rốt cuộc truyền đến, Mạc Thanh gấp đến mức hai má đỏ lên, giãy giụa muốn thối lui. Sắc mặt năm nhân tái đi, gắt gao khóa chặt eo hắn: “Đi đâu?”</w:t>
      </w:r>
    </w:p>
    <w:p>
      <w:pPr>
        <w:pStyle w:val="BodyText"/>
      </w:pPr>
      <w:r>
        <w:t xml:space="preserve">“Không liên quan đến ngươi!”</w:t>
      </w:r>
    </w:p>
    <w:p>
      <w:pPr>
        <w:pStyle w:val="BodyText"/>
      </w:pPr>
      <w:r>
        <w:t xml:space="preserve">Nam nhân lạnh lùng nhìn hắn, thân thể đột ngột hạ xuống, vật kia không nghiêng lệch thúc trên lỗ nhỏ Mạc Thanh.</w:t>
      </w:r>
    </w:p>
    <w:p>
      <w:pPr>
        <w:pStyle w:val="BodyText"/>
      </w:pPr>
      <w:r>
        <w:t xml:space="preserve">Mạc Thanh cuống cuồng kêu lên: “Vô liêm sỉ!”</w:t>
      </w:r>
    </w:p>
    <w:p>
      <w:pPr>
        <w:pStyle w:val="BodyText"/>
      </w:pPr>
      <w:r>
        <w:t xml:space="preserve">Mạc Thanh chưa bôi trơn, lại liều chết vặn vẹo eo không để cho nam nhân thực hiện được, một lát đương nhiên đỉnh không vào. Nam nhân càng thêm nổi giận, tiện tay nhặt hai sợi dây buộc tóc bên giường, dùng lực tách hai chân Mạc Thanh ra, dùng một sợi dây lưng buộc một chân vào cột giường.</w:t>
      </w:r>
    </w:p>
    <w:p>
      <w:pPr>
        <w:pStyle w:val="BodyText"/>
      </w:pPr>
      <w:r>
        <w:t xml:space="preserve">Mạc Thanh gấp gáp cả người đều là mồ hôi, một giây lúc này dài như cả năm, cuống quít nói: “Ngươi đừng thượng ta!”</w:t>
      </w:r>
    </w:p>
    <w:p>
      <w:pPr>
        <w:pStyle w:val="BodyText"/>
      </w:pPr>
      <w:r>
        <w:t xml:space="preserve">Nam nhân cười lạnh: “Ta thượng bất tử ngươi.”</w:t>
      </w:r>
    </w:p>
    <w:p>
      <w:pPr>
        <w:pStyle w:val="BodyText"/>
      </w:pPr>
      <w:r>
        <w:t xml:space="preserve">Mắt thấy hắn cầm một lọ tinh dầu cạnh giường xoa lên tiểu huyệt, Mạc Thanh gấp đến độ muốn khóc, mắng to “Thao tổ tông nhà ngươi” “Khốn kiếp” “Đáng chết”.</w:t>
      </w:r>
    </w:p>
    <w:p>
      <w:pPr>
        <w:pStyle w:val="BodyText"/>
      </w:pPr>
      <w:r>
        <w:t xml:space="preserve">Nam nhân bị hắn phát giận nở nụ cười, không nói một lời cúi đầu thẳng lưng. Mạc Thanh chửi rủa càng thêm thô tục khó nghe, nhưng lại giống như đụng phải tảng đá, không có tác dụng gì.</w:t>
      </w:r>
    </w:p>
    <w:p>
      <w:pPr>
        <w:pStyle w:val="BodyText"/>
      </w:pPr>
      <w:r>
        <w:t xml:space="preserve">Đang lúc không còn chút hi vọng nào, đột nhiên trước mắt Mạc Thanh biến đen. Trong nháy mắt, ý thức của hắn biến mất, lại rơi vào trong hư vô khôn cùng.</w:t>
      </w:r>
    </w:p>
    <w:p>
      <w:pPr>
        <w:pStyle w:val="BodyText"/>
      </w:pPr>
      <w:r>
        <w:t xml:space="preserve">(hư phù: trôi nổi không chân thực)</w:t>
      </w:r>
    </w:p>
    <w:p>
      <w:pPr>
        <w:pStyle w:val="BodyText"/>
      </w:pPr>
      <w:r>
        <w:t xml:space="preserve">***</w:t>
      </w:r>
    </w:p>
    <w:p>
      <w:pPr>
        <w:pStyle w:val="Compact"/>
      </w:pPr>
      <w:r>
        <w:drawing>
          <wp:inline>
            <wp:extent cx="5334000" cy="7392924"/>
            <wp:effectExtent b="0" l="0" r="0" t="0"/>
            <wp:docPr descr="" title="" id="1" name="Picture"/>
            <a:graphic>
              <a:graphicData uri="http://schemas.openxmlformats.org/drawingml/2006/picture">
                <pic:pic>
                  <pic:nvPicPr>
                    <pic:cNvPr descr="http://sstruyen.com/images/data/15462/chuong-4-1515474997.1728.jpg" id="0" name="Picture"/>
                    <pic:cNvPicPr>
                      <a:picLocks noChangeArrowheads="1" noChangeAspect="1"/>
                    </pic:cNvPicPr>
                  </pic:nvPicPr>
                  <pic:blipFill>
                    <a:blip r:embed="rId29"/>
                    <a:stretch>
                      <a:fillRect/>
                    </a:stretch>
                  </pic:blipFill>
                  <pic:spPr bwMode="auto">
                    <a:xfrm>
                      <a:off x="0" y="0"/>
                      <a:ext cx="5334000" cy="7392924"/>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0" w:name="chương-5"/>
      <w:bookmarkEnd w:id="30"/>
      <w:r>
        <w:t xml:space="preserve">5. Chương 5</w:t>
      </w:r>
    </w:p>
    <w:p>
      <w:pPr>
        <w:pStyle w:val="Compact"/>
      </w:pPr>
      <w:r>
        <w:br w:type="textWrapping"/>
      </w:r>
      <w:r>
        <w:br w:type="textWrapping"/>
      </w:r>
      <w:r>
        <w:t xml:space="preserve">Một đêm không ngủ, sáng sớm lên lớp Mạc Thanh đương nhiên buồn ngủ không mở nổi mắt. Phương Diệp đã sớm quen bộ dạng hắn lúc nào cũng uể oải không có sức sống như bây giờ, thuận miệng nói: “Nếu buồn ngủ quá thì xin nghỉ đi, cậu thế này thì còn học hành gì?”</w:t>
      </w:r>
      <w:r>
        <w:br w:type="textWrapping"/>
      </w:r>
      <w:r>
        <w:br w:type="textWrapping"/>
      </w:r>
      <w:r>
        <w:t xml:space="preserve">Mạc Thanh buồn bực nói: “Môn này điểm chuyên cần chiếm 20% tổng điểm, tớ thi thì khẳng định là không được rồi, nếu không đi học thì chẳng phải là điểm 0 luôn à?”</w:t>
      </w:r>
      <w:r>
        <w:br w:type="textWrapping"/>
      </w:r>
      <w:r>
        <w:br w:type="textWrapping"/>
      </w:r>
      <w:r>
        <w:t xml:space="preserve">Phương Diệp quay bút khẽ nói: “Ừm, nếu không phải cậu học trường thể thao thì chắc cũng chẳng lên được đại học đâu. Chưa thấy ai luyện đao múa thương thì hăng hái như vậy, thế mà vừa đụng đến sách đã muốn ngủ rồi. Lát nữa đi ăn không?”</w:t>
      </w:r>
      <w:r>
        <w:br w:type="textWrapping"/>
      </w:r>
      <w:r>
        <w:br w:type="textWrapping"/>
      </w:r>
      <w:r>
        <w:t xml:space="preserve">Mạc Thanh đột nhiên ngẩng đầu lên mơ hồ nói: “Cậu nói gì?”</w:t>
      </w:r>
      <w:r>
        <w:br w:type="textWrapping"/>
      </w:r>
      <w:r>
        <w:br w:type="textWrapping"/>
      </w:r>
      <w:r>
        <w:t xml:space="preserve">Phương Diệp sửng sốt một chút: “Lát nữa đi ăn chung không?”</w:t>
      </w:r>
      <w:r>
        <w:br w:type="textWrapping"/>
      </w:r>
      <w:r>
        <w:br w:type="textWrapping"/>
      </w:r>
      <w:r>
        <w:t xml:space="preserve">Mạc Thanh buồn bực nhìn gã. Hắn là đang nói đến câu trước đó, “Chưa thấy ai luyện đao múa thương hăng hái như vậy, thế mà vừa đụng đến sách đã muốn ngủ rồi.” Những lời này nghe có chút quen tai, dường như đã từng có người nói qua như vậy.</w:t>
      </w:r>
      <w:r>
        <w:br w:type="textWrapping"/>
      </w:r>
      <w:r>
        <w:br w:type="textWrapping"/>
      </w:r>
      <w:r>
        <w:t xml:space="preserve">Phương Diệp lại chỉ vào cánh tay hắn nói nhỏ: “Có chuyện suýt quên nói với cậu, ký hiệu này có chút manh mối rồi, lão sư dạy em gái tớ tra ra được một ít tư liệu, chỉ có điều muốn gặp cậu một lần, muốn tận mắt nhìn ký hiệu trên cánh tay cậu.”</w:t>
      </w:r>
      <w:r>
        <w:br w:type="textWrapping"/>
      </w:r>
      <w:r>
        <w:br w:type="textWrapping"/>
      </w:r>
      <w:r>
        <w:t xml:space="preserve">“Thật ư?”</w:t>
      </w:r>
      <w:r>
        <w:br w:type="textWrapping"/>
      </w:r>
      <w:r>
        <w:br w:type="textWrapping"/>
      </w:r>
      <w:r>
        <w:t xml:space="preserve">“Em tớ nói có một quyển cổ thư có ghi chép liên quan, tên là《 Minh Phong cư sĩ tạp ký 》. Nhưng lão sư của con bé chưa dám khẳng định, muốn tận mắt nhìn xem có phải là hình xăm hay không——tóm lại chính là muốn xem ký hiệu này của cậu có phải là đồ giả hay không.” Phương Diệp nói xong lại có chút tò mò, “Dạo gần đây cậu biểu hiện kì lạ như thế, hay là ký hiệu này có liên quan?”</w:t>
      </w:r>
      <w:r>
        <w:br w:type="textWrapping"/>
      </w:r>
      <w:r>
        <w:br w:type="textWrapping"/>
      </w:r>
      <w:r>
        <w:t xml:space="preserve">Thật sự là một lời khó nói hết.</w:t>
      </w:r>
      <w:r>
        <w:br w:type="textWrapping"/>
      </w:r>
      <w:r>
        <w:br w:type="textWrapping"/>
      </w:r>
      <w:r>
        <w:t xml:space="preserve">Xuyên qua ngắt quãng, nằm mơ thì còn có thể tiếp nhận, chuyện Mạc Thanh chịu không nổi là cùng nam nhân kia dây dưa không rõ.</w:t>
      </w:r>
      <w:r>
        <w:br w:type="textWrapping"/>
      </w:r>
      <w:r>
        <w:br w:type="textWrapping"/>
      </w:r>
      <w:r>
        <w:t xml:space="preserve">Mấy ngày nay vừa nghĩ tới y trong lòng hắn liền rối rắm, không hiểu vì sao lại có chút cảm xúc mơ hồ không giải thích được, vừa sợ hãi vừa khó chịu. Động một chút là muốn thượng hắn, một chút quá trình tiền diễn cũng không có, ngang ngược lại độc tài, loại người gì đây hả?</w:t>
      </w:r>
      <w:r>
        <w:br w:type="textWrapping"/>
      </w:r>
      <w:r>
        <w:br w:type="textWrapping"/>
      </w:r>
      <w:r>
        <w:t xml:space="preserve">Phương Diệp nhíu mày nói: “Có chuyện thì nhớ phải nói, đừng có cái gì cũng kìm nén, chết cũng không biết chết như thế nào.”</w:t>
      </w:r>
      <w:r>
        <w:br w:type="textWrapping"/>
      </w:r>
      <w:r>
        <w:br w:type="textWrapping"/>
      </w:r>
      <w:r>
        <w:t xml:space="preserve">Mạc Thanh đập vai gã: “Tớ biết mà.”</w:t>
      </w:r>
      <w:r>
        <w:br w:type="textWrapping"/>
      </w:r>
      <w:r>
        <w:br w:type="textWrapping"/>
      </w:r>
      <w:r>
        <w:t xml:space="preserve">“Em tớ nói giáo sư Tề thường thường buổi chiều sẽ có thời gian trống, hai người có thể đi gặp xem sao.”</w:t>
      </w:r>
      <w:r>
        <w:br w:type="textWrapping"/>
      </w:r>
      <w:r>
        <w:br w:type="textWrapping"/>
      </w:r>
      <w:r>
        <w:t xml:space="preserve">“Được.”</w:t>
      </w:r>
      <w:r>
        <w:br w:type="textWrapping"/>
      </w:r>
      <w:r>
        <w:br w:type="textWrapping"/>
      </w:r>
      <w:r>
        <w:t xml:space="preserve">Sau cơm trưa, Mạc Thanh một mình đi đến tòa nhà khoa Lịch sử, vào trong thang máy đi thẳng lên tầng sáu.</w:t>
      </w:r>
      <w:r>
        <w:br w:type="textWrapping"/>
      </w:r>
      <w:r>
        <w:br w:type="textWrapping"/>
      </w:r>
      <w:r>
        <w:t xml:space="preserve">Cửa thang máy mở, một dãy phòng làm việc hiện đại gọn gàng hiện ra, sạch sẽ vô trần, hành lang trên tường lại treo danh ngôn, tranh vẽ những nhân vật Thánh hiền thời xưa, cổ kim đan xen, có loại cảm giác thời gian giao thoa kỳ diệu. Mạc Thanh đi qua từng cái, đến trước phòng làm việc tên “Giáo sư Tề Thiên Dương ” thì dừng lại, khẽ gõ cửa.</w:t>
      </w:r>
      <w:r>
        <w:br w:type="textWrapping"/>
      </w:r>
      <w:r>
        <w:br w:type="textWrapping"/>
      </w:r>
    </w:p>
    <w:p>
      <w:pPr>
        <w:pStyle w:val="Heading2"/>
      </w:pPr>
      <w:bookmarkStart w:id="31" w:name="chương-6"/>
      <w:bookmarkEnd w:id="31"/>
      <w:r>
        <w:t xml:space="preserve">6. Chương 6</w:t>
      </w:r>
    </w:p>
    <w:p>
      <w:pPr>
        <w:pStyle w:val="Compact"/>
      </w:pPr>
      <w:r>
        <w:br w:type="textWrapping"/>
      </w:r>
      <w:r>
        <w:br w:type="textWrapping"/>
      </w:r>
      <w:r>
        <w:t xml:space="preserve">Lão sư đã gần bảy mươi tuổi, đỉnh đầu vài luống tóc bạc, gương mặt gầy, kính lão đeo trên sống mũi, cả người tản ra mùi thơm của sách. Gian phòng của ông chỉ khoảng mười mét vuông, nhưng trên tường treo vài bức thư họa sơn thủy, phong vị cổ xưa, tràn ngập hấp dẫn, khiến cho cả thể xác và tinh thần đều thư thái dễ chịu.</w:t>
      </w:r>
      <w:r>
        <w:br w:type="textWrapping"/>
      </w:r>
      <w:r>
        <w:br w:type="textWrapping"/>
      </w:r>
      <w:r>
        <w:t xml:space="preserve">Mạc Thanh lễ độ kính cẩn đứng ở cửa ra vào: “Con chào thầy.”</w:t>
      </w:r>
      <w:r>
        <w:br w:type="textWrapping"/>
      </w:r>
      <w:r>
        <w:br w:type="textWrapping"/>
      </w:r>
      <w:r>
        <w:t xml:space="preserve">Lão sư kéo kính xuống: “Cậu là?”</w:t>
      </w:r>
      <w:r>
        <w:br w:type="textWrapping"/>
      </w:r>
      <w:r>
        <w:br w:type="textWrapping"/>
      </w:r>
      <w:r>
        <w:t xml:space="preserve">Mạc Thanh kéo tay áo lên, để lộ ra ấn ký màu đen trên cánh tay: ” Thưa thầy, con đến muốn hỏi về《 Minh Phong cư sĩ tạp ký 》, trên người con mọc lên ký hiệu này.”</w:t>
      </w:r>
      <w:r>
        <w:br w:type="textWrapping"/>
      </w:r>
      <w:r>
        <w:br w:type="textWrapping"/>
      </w:r>
      <w:r>
        <w:t xml:space="preserve">Nói mọc lên, thật sự là không oan chút nào. Thứ này chính là mọc ra.</w:t>
      </w:r>
      <w:r>
        <w:br w:type="textWrapping"/>
      </w:r>
      <w:r>
        <w:br w:type="textWrapping"/>
      </w:r>
      <w:r>
        <w:t xml:space="preserve">Sắc mặt lão sư hơi đổi, vội vàng buông quyển sách trên tay xuống: “Qua đây cho tôi nhìn một chút.”</w:t>
      </w:r>
      <w:r>
        <w:br w:type="textWrapping"/>
      </w:r>
      <w:r>
        <w:br w:type="textWrapping"/>
      </w:r>
      <w:r>
        <w:t xml:space="preserve">Mạc Thanh ngồi xuống trước bàn làm việc của lão sư, đặt cánh tay lên bàn, không dám nói lung tung. Lão sư lấy từ trong ngăn kéo ra một chiếc kính lúp bội số lớn, ở chỗ ký hiệu ba centimet kia trên chậm rề rề di động, lẩm bẩm nói: “Chính là nó, hoa văn này thật sự là hoàn mỹ, liệu có đổi màu không nhỉ?”</w:t>
      </w:r>
      <w:r>
        <w:br w:type="textWrapping"/>
      </w:r>
      <w:r>
        <w:br w:type="textWrapping"/>
      </w:r>
      <w:r>
        <w:t xml:space="preserve">“Chưa từng đổi màu ạ.”</w:t>
      </w:r>
      <w:r>
        <w:br w:type="textWrapping"/>
      </w:r>
      <w:r>
        <w:br w:type="textWrapping"/>
      </w:r>
      <w:r>
        <w:t xml:space="preserve">Lão sư “Ừm” một tiếng.</w:t>
      </w:r>
      <w:r>
        <w:br w:type="textWrapping"/>
      </w:r>
      <w:r>
        <w:br w:type="textWrapping"/>
      </w:r>
      <w:r>
        <w:t xml:space="preserve">Mạc Thanh hỏi: “Thầy nghĩ sao ạ?”</w:t>
      </w:r>
      <w:r>
        <w:br w:type="textWrapping"/>
      </w:r>
      <w:r>
        <w:br w:type="textWrapping"/>
      </w:r>
      <w:r>
        <w:t xml:space="preserve">Lão sư cười vui mừng, lộ ra hàm răng trắng chỉnh tề: “Có vẻ như thật sự không phải là hình xăm.”</w:t>
      </w:r>
      <w:r>
        <w:br w:type="textWrapping"/>
      </w:r>
      <w:r>
        <w:br w:type="textWrapping"/>
      </w:r>
      <w:r>
        <w:t xml:space="preserve">Nói xong, ông lấy từ trong ngăn kéo ra một tờ giấy photo: “Tôi in một đoạn trong《 Minh Phong cư sĩ tạp ký 》cho cậu rồi đây, tự cậu nhìn xem.”</w:t>
      </w:r>
      <w:r>
        <w:br w:type="textWrapping"/>
      </w:r>
      <w:r>
        <w:br w:type="textWrapping"/>
      </w:r>
      <w:r>
        <w:t xml:space="preserve">Mạc Thanh vội vàng nói cảm ơn, lễ phép cẩn thận kéo tờ giấy photo về phía mình, rồi lại vò đầu nhăn mày.</w:t>
      </w:r>
      <w:r>
        <w:br w:type="textWrapping"/>
      </w:r>
      <w:r>
        <w:br w:type="textWrapping"/>
      </w:r>
      <w:r>
        <w:t xml:space="preserve">“Làm sao vậy?”</w:t>
      </w:r>
      <w:r>
        <w:br w:type="textWrapping"/>
      </w:r>
      <w:r>
        <w:br w:type="textWrapping"/>
      </w:r>
      <w:r>
        <w:t xml:space="preserve">Mạc Thanh cười cười chỉ vào ký hiệu trên tờ giấy: “Dạ thưa thầy, ký hiệu này là ở trên tay con, con có nhận ra. Nhưng mà những đoạn khác đều là cổ văn, con xem hoàn toàn không hiểu, thầy giải thích cho con một chút được không ạ?”</w:t>
      </w:r>
      <w:r>
        <w:br w:type="textWrapping"/>
      </w:r>
      <w:r>
        <w:br w:type="textWrapping"/>
      </w:r>
      <w:r>
        <w:t xml:space="preserve">Lão sư cười nói: “Cái này đều là cổ văn trình độ cấp ba.”</w:t>
      </w:r>
      <w:r>
        <w:br w:type="textWrapping"/>
      </w:r>
      <w:r>
        <w:br w:type="textWrapping"/>
      </w:r>
      <w:r>
        <w:t xml:space="preserve">Mạc Thanh xấu hổ cười: “Con cảm ơn thầy.”</w:t>
      </w:r>
      <w:r>
        <w:br w:type="textWrapping"/>
      </w:r>
      <w:r>
        <w:br w:type="textWrapping"/>
      </w:r>
      <w:r>
        <w:t xml:space="preserve">Lão sư đẩy đẩy kính trên sống mũi: “Thời Tây Hán khi Vương Mãng soán vị thành lập triều Tân, đã từng âm thầm hãm hại con cháu Lưu gia gần như không còn. Về sau Lưu Huyền thành lập Huyền Hán, xưng là Canh Thủy Đế, dẫn đầu quân Lục Lâm đánh vào Trường An, Vương Mãng bị giết, Tân triều diệt vong. Canh Thủy đế tại vị chỉ được hai năm đã bị Lưu Tú giết thành lập Đông Hán. Đoạn lịch sử này được dạy ở trung học, chắc là biết chứ?”</w:t>
      </w:r>
      <w:r>
        <w:br w:type="textWrapping"/>
      </w:r>
      <w:r>
        <w:br w:type="textWrapping"/>
      </w:r>
      <w:r>
        <w:t xml:space="preserve">“Có ấn tượng ạ.”</w:t>
      </w:r>
      <w:r>
        <w:br w:type="textWrapping"/>
      </w:r>
      <w:r>
        <w:br w:type="textWrapping"/>
      </w:r>
      <w:r>
        <w:t xml:space="preserve">Lão sư nheo mắt lại nhìn chằm chằm vào tờ giấy trên bàn: “Thân phận của Minh Phong cư sĩ này đã không thể khảo cứu, song không biết hắn nghe được tin tức từ chỗ nào, ghi lại sự tình không cách nào kiểm chứng như vậy. Nghe nói trước lúc Lưu Tú tiến vào Trường An, Canh Thủy Đế có điểm không thích hợp, trên thân thể sinh ra một ký hiệu hoa văn như thế này, bị thái giám trong cung ghi chép lại. Về sau phù hiệu hoa văn kia từ màu đen dần dần biến thành màu đỏ, Canh Thủy Đế luôn cảm thấy thân thể đau đớn khó nhịn, từ đó không thể xử lý chính sự, cuối cùng chính là chết dưới tay Lưu Tú.”</w:t>
      </w:r>
      <w:r>
        <w:br w:type="textWrapping"/>
      </w:r>
      <w:r>
        <w:br w:type="textWrapping"/>
      </w:r>
      <w:r>
        <w:t xml:space="preserve">Cả người Mạc Thanh rơi vào trạng thái khiếp sợ: “Điều này đại biểu cho điều gì thưa thầy?”</w:t>
      </w:r>
      <w:r>
        <w:br w:type="textWrapping"/>
      </w:r>
      <w:r>
        <w:br w:type="textWrapping"/>
      </w:r>
      <w:r>
        <w:t xml:space="preserve">“Các nhà sử học từ trước đến nay đều đánh giá Canh Thủy Đế rất thấp, chìm đắm trong tửu sắc, đến nỗi *chúng bạn xa lánh (mọi người phản đối, cô lập). Nếu như chuyện ký hiệu này là thật, vậy lịch sử thời đó cũng chưa chắc đã như trong sử sách ghi chép…” Lão sư cảm khái nói, “Tôi vẫn cho là đây chỉ là truyền thuyết không thể khảo chứng, không thể ngờ đời này của tôi vậy mà lại có thể gặp được ký hiệu giống y như đúc. Chỉ có điều ý tứ của nó trong chuyện này tôi lại không rõ lắm…”</w:t>
      </w:r>
      <w:r>
        <w:br w:type="textWrapping"/>
      </w:r>
      <w:r>
        <w:br w:type="textWrapping"/>
      </w:r>
      <w:r>
        <w:t xml:space="preserve">Trong đầu Mạc Thanh ong ong, khẽ nói: “Không lẽ ký hiệu này là một chú ngữ?”</w:t>
      </w:r>
      <w:r>
        <w:br w:type="textWrapping"/>
      </w:r>
      <w:r>
        <w:br w:type="textWrapping"/>
      </w:r>
      <w:r>
        <w:t xml:space="preserve">Lão sư khẽ nhíu mày, không nhịn được hiện ra một tia lo lắng: “Từ trước đến nay tôi không tin mấy thứ chú ngữ thần ma các loại, chỉ có điều vấn đề này hình như có điểm kì quái. Nếu như ký hiệu này của cậu biến thành màu đỏ, vậy thì nhất định phải thật cẩn thận.”</w:t>
      </w:r>
      <w:r>
        <w:br w:type="textWrapping"/>
      </w:r>
      <w:r>
        <w:br w:type="textWrapping"/>
      </w:r>
      <w:r>
        <w:t xml:space="preserve">Mạc Thanh rũ mắt gật đầu nói: “Đa tạ lão sư, ít nhất bây giờ lịch sử triều đại đó chắc đã có chút manh mối. Con đi tra chút chuyện năm đó xem sao.”</w:t>
      </w:r>
      <w:r>
        <w:br w:type="textWrapping"/>
      </w:r>
      <w:r>
        <w:br w:type="textWrapping"/>
      </w:r>
      <w:r>
        <w:t xml:space="preserve">Lão sư vuốt cằm nói: “Nếu có gì không hiểu không biết thì cậu cứ tới hỏi tôi.”</w:t>
      </w:r>
      <w:r>
        <w:br w:type="textWrapping"/>
      </w:r>
      <w:r>
        <w:br w:type="textWrapping"/>
      </w:r>
      <w:r>
        <w:t xml:space="preserve">“Con cảm ơn thầy!”</w:t>
      </w:r>
      <w:r>
        <w:br w:type="textWrapping"/>
      </w:r>
      <w:r>
        <w:br w:type="textWrapping"/>
      </w:r>
      <w:r>
        <w:t xml:space="preserve">Mạc Thanh nói xong đi ra, ba ngày kế tiếp đó, hắn ngoại trừ việc tập luyện và sinh hoạt phải làm, thời gian còn lại tất cả đều vùi ở trong thư viện.</w:t>
      </w:r>
      <w:r>
        <w:br w:type="textWrapping"/>
      </w:r>
      <w:r>
        <w:br w:type="textWrapping"/>
      </w:r>
    </w:p>
    <w:p>
      <w:pPr>
        <w:pStyle w:val="Heading2"/>
      </w:pPr>
      <w:bookmarkStart w:id="32" w:name="chương-7"/>
      <w:bookmarkEnd w:id="32"/>
      <w:r>
        <w:t xml:space="preserve">7. Chương 7</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by An Nhiên</w:t>
      </w:r>
    </w:p>
    <w:p>
      <w:pPr>
        <w:pStyle w:val="BodyText"/>
      </w:pPr>
      <w:r>
        <w:t xml:space="preserve">Năm đó phần đông các tướng lĩnh ủng hộ Canh Thủy Đế điện hạ, lịch sử ghi chép vừa tối nghĩa khó hiểu, Mạc Thanh đọc rất lâu, liệt kê ra tiểu sử từng vị tướng có thể tìm được rồi phân loại dựa theo tuổi.</w:t>
      </w:r>
    </w:p>
    <w:p>
      <w:pPr>
        <w:pStyle w:val="BodyText"/>
      </w:pPr>
      <w:r>
        <w:t xml:space="preserve">Nam nhân kia ước chừng hai tư hai lăm, hơn nữa hình như địa vị cao, ngay cả trong nội cung cũng có tai mắt. Người như vậy có thể có mấy người đây?</w:t>
      </w:r>
    </w:p>
    <w:p>
      <w:pPr>
        <w:pStyle w:val="BodyText"/>
      </w:pPr>
      <w:r>
        <w:t xml:space="preserve">Tìm mấy ngày, có tướng quân niên kỉ phù hợp nhưng địa vị lại thấp, địa vị cao thì lại đã quá ba mươi, thế nào cũng tìm không ra người có độ tuổi, tướng mạo và thân phận ăn khớp với nam nhân kia.</w:t>
      </w:r>
    </w:p>
    <w:p>
      <w:pPr>
        <w:pStyle w:val="BodyText"/>
      </w:pPr>
      <w:r>
        <w:t xml:space="preserve">Chỉ có điều mấy chỗ bên trong sử sách ghi chép đều không hẹn mà cùng viết một câu thế này.</w:t>
      </w:r>
    </w:p>
    <w:p>
      <w:pPr>
        <w:pStyle w:val="BodyText"/>
      </w:pPr>
      <w:r>
        <w:t xml:space="preserve">Hiên Bắc nhất tiến, An Bình nhất toán</w:t>
      </w:r>
    </w:p>
    <w:p>
      <w:pPr>
        <w:pStyle w:val="BodyText"/>
      </w:pPr>
      <w:r>
        <w:t xml:space="preserve">(tiến ở đây là tiễn, mũi tên)</w:t>
      </w:r>
    </w:p>
    <w:p>
      <w:pPr>
        <w:pStyle w:val="BodyText"/>
      </w:pPr>
      <w:r>
        <w:t xml:space="preserve">An Bình quân là đệ tử được quốc sư của Vương Mãng thu nhận, từ nhỏ được sư phụ chân truyền, sau khi Tân triều diệt vong liền thuần phục Canh Thủy Đế, thông âm dương, thiện bói toán, vốn có danh xưng là thần toán Tân triều. Ý tứ của những lời này là, tài bắn cung của Hiên Bắc hầu và quẻ bói của An Bình quân đều vô cùng nổi danh, vừa chuẩn vừa chính xác, là vật không thể thu phục lòng người hơn lúc ấy.</w:t>
      </w:r>
    </w:p>
    <w:p>
      <w:pPr>
        <w:pStyle w:val="BodyText"/>
      </w:pPr>
      <w:r>
        <w:t xml:space="preserve">Nhưng mà vị Hiên Bắc hầu này là ai? Nếu đã nhắc đến cung tên, nói không chừng chính là một vị tướng quân.</w:t>
      </w:r>
    </w:p>
    <w:p>
      <w:pPr>
        <w:pStyle w:val="BodyText"/>
      </w:pPr>
      <w:r>
        <w:t xml:space="preserve">Người này có thể chính là Phi tướng quân Lý Quảng, thanh danh rộng khắp một thời, kiểu gì cũng sẽ có một ít ghi chép lưu truyền tới nay. Đáng tiếc Mạc Thanh tìm rất lâu, nhưng vô luận thế nào cũng tìm không thấy bất kì câu chuyện nào có liên quan đến Hiên Bắc hầu. Chuyện này là sao đây?</w:t>
      </w:r>
    </w:p>
    <w:p>
      <w:pPr>
        <w:pStyle w:val="BodyText"/>
      </w:pPr>
      <w:r>
        <w:t xml:space="preserve">Nói thế nào đi nữa, *kiềm lư kỹ cùng, hắn không thể tìm hiểu được chuyện gì đã xảy ra từ những cuốn cổ thư ở nơi này.</w:t>
      </w:r>
    </w:p>
    <w:p>
      <w:pPr>
        <w:pStyle w:val="BodyText"/>
      </w:pPr>
      <w:r>
        <w:t xml:space="preserve">( kiềm lư kỹ cùng: thành ngữ ví von đã dùng hết khả năng có hạn)</w:t>
      </w:r>
    </w:p>
    <w:p>
      <w:pPr>
        <w:pStyle w:val="BodyText"/>
      </w:pPr>
      <w:r>
        <w:t xml:space="preserve">Hết chương 7.</w:t>
      </w:r>
    </w:p>
    <w:p>
      <w:pPr>
        <w:pStyle w:val="BodyText"/>
      </w:pPr>
      <w:r>
        <w:t xml:space="preserve">Trong lịch sử, Lý Quảng anh dũng thiện chiến, khiến quân giặc phải khiếp sợ, do đó ông có biệt danh là Phi tướng quân (Wikipedia)</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462/chuong-7-1515475003.3444.jpg"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6" w:name="chương-8"/>
      <w:bookmarkEnd w:id="36"/>
      <w:r>
        <w:t xml:space="preserve">8. Chương 8</w:t>
      </w:r>
    </w:p>
    <w:p>
      <w:pPr>
        <w:pStyle w:val="Compact"/>
      </w:pPr>
      <w:r>
        <w:br w:type="textWrapping"/>
      </w:r>
      <w:r>
        <w:br w:type="textWrapping"/>
      </w:r>
      <w:r>
        <w:t xml:space="preserve">Ba ngày chớp mắt đã trôi qua, đồng hồ phát ra âm thanh “Tích tắc” “Tích tắc”, chậm rãi quay đến điểm năm giờ sáng. Mạc Thanh đã liên tục hai đêm không ngủ, mặt xanh môi trắng, đã đến trạng thái không thể chống đỡ được nữa.</w:t>
      </w:r>
      <w:r>
        <w:br w:type="textWrapping"/>
      </w:r>
      <w:r>
        <w:br w:type="textWrapping"/>
      </w:r>
      <w:r>
        <w:t xml:space="preserve">Hắn xoa xoa đôi mắt mệt mỏi màu xanh, hai mí mắt rồi lại không tự chủ nửa khép lại, cầm cốc cà phê uống vài ngụm, ngón tay chuyển động ở trên con chuột, xuất ra tất cả tuyệt kỹ. Mạc Thanh là người có thể ngủ ở bất cứ đâu, cảm giác vĩnh viễn cũng ngủ không đủ, chưa từng nghĩ tới hắn cũng sẽ cả đêm chơi điện tử không ngừng chỉ để không ngủ mất. Mà bây giờ cuộc sống như vậy thế mà đã thành thói quen.</w:t>
      </w:r>
      <w:r>
        <w:br w:type="textWrapping"/>
      </w:r>
      <w:r>
        <w:br w:type="textWrapping"/>
      </w:r>
      <w:r>
        <w:t xml:space="preserve">Toàn bộ sự tình đều rất kỳ lạ, nhưng Mạc Thanh nghĩ mãi không rõ đến tột cùng là chuyện gì đã xảy ra, tất cả đành phải đợi đến khi hắn đi kiểm chứng nam nhân kia.</w:t>
      </w:r>
      <w:r>
        <w:br w:type="textWrapping"/>
      </w:r>
      <w:r>
        <w:br w:type="textWrapping"/>
      </w:r>
      <w:r>
        <w:t xml:space="preserve">Cuối cùng Mạc Thanh chậm chạp đứng dậy đi vào trong giường, hắn thầm nghĩ chỉ nằm một lát thôi, nhắm mắt nghỉ ngơi một lúc, tuyệt đối sẽ không ngủ. Một giây sau hai má của hắn áp ở trên gối đầu mềm mại, hai mắt nhắm nghiền, không bao lâu liền phát ra âm thanh ngủ say rất nhỏ.</w:t>
      </w:r>
      <w:r>
        <w:br w:type="textWrapping"/>
      </w:r>
      <w:r>
        <w:br w:type="textWrapping"/>
      </w:r>
      <w:r>
        <w:t xml:space="preserve">Trong giấc mơ, cảm giác thân thể không trọng lực rơi xuống rất nhanh truyền đến, Mạc Thanh lập tức bừng tỉnh, thế nhưng lại không khống chế được thân thể của mình. Bất ngờ không kịp đề phòng, hắn lấy tư thế cực kì bất nhã ngã xuống chiếc giường cứng rắn lạnh lẽo mà vô cùng quen thuộc, lập tức lật mình ngồi dậy.</w:t>
      </w:r>
      <w:r>
        <w:br w:type="textWrapping"/>
      </w:r>
      <w:r>
        <w:br w:type="textWrapping"/>
      </w:r>
      <w:r>
        <w:t xml:space="preserve">Rồi lại sửng sốt một chút.</w:t>
      </w:r>
      <w:r>
        <w:br w:type="textWrapping"/>
      </w:r>
      <w:r>
        <w:br w:type="textWrapping"/>
      </w:r>
      <w:r>
        <w:t xml:space="preserve">Giường sàng trống không, nam nhân kia vậy mà không có ở đây.</w:t>
      </w:r>
      <w:r>
        <w:br w:type="textWrapping"/>
      </w:r>
      <w:r>
        <w:br w:type="textWrapping"/>
      </w:r>
      <w:r>
        <w:t xml:space="preserve">Tâm tình Mạc Thanh bất chợt trở nên trống rỗng, lập tức kéo màn che cửa sổ ra.</w:t>
      </w:r>
      <w:r>
        <w:br w:type="textWrapping"/>
      </w:r>
      <w:r>
        <w:br w:type="textWrapping"/>
      </w:r>
      <w:r>
        <w:t xml:space="preserve">Gian phòng rộng rãi trống trải, diện tích xung quanh ước chừng tám mươi chín mươi mét vuông, vật dụng cùng một loại màu mang không khí thâm trầm hơn so với miêu tả trong phim cổ trang. Trên tường treo một thanh trường cung, bảo kiếm đặt ở bên cạnh, trên bàn là một cây đào cắm ở trong bình sứ, tản ra mùi thơm thoang thoảng nhàn nhạt.</w:t>
      </w:r>
      <w:r>
        <w:br w:type="textWrapping"/>
      </w:r>
      <w:r>
        <w:br w:type="textWrapping"/>
      </w:r>
      <w:r>
        <w:t xml:space="preserve">Đây chính là phòng ngủ của nam nhân kia.</w:t>
      </w:r>
      <w:r>
        <w:br w:type="textWrapping"/>
      </w:r>
      <w:r>
        <w:br w:type="textWrapping"/>
      </w:r>
      <w:r>
        <w:t xml:space="preserve">Nam nhân không có ở đây, cơ hội không thể bỏ lỡ. Mạc Thanh lập tức trở mình xuống giường, tìm kiếm tất cả những thứ có thể trở thành manh mối.</w:t>
      </w:r>
      <w:r>
        <w:br w:type="textWrapping"/>
      </w:r>
      <w:r>
        <w:br w:type="textWrapping"/>
      </w:r>
      <w:r>
        <w:t xml:space="preserve">Bên trong tủ sách lớn toàn bộ đều là kiếm phổ, binh pháp, quyền phổ, cũng có chút thơ từ và sách sử, một loạt được sắp xếp gọn gàng. Mạc Thanh lật ra vài quyển nhìn nhìn, chữ cổ bên trong tối nghĩa khó hiểu, căn bản nhìn không ra, lập tức lại buông xuống.</w:t>
      </w:r>
      <w:r>
        <w:br w:type="textWrapping"/>
      </w:r>
      <w:r>
        <w:br w:type="textWrapping"/>
      </w:r>
      <w:r>
        <w:t xml:space="preserve">Đúng lúc này cánh cửa nhẹ nhàng mở ra, truyền đến tiếng nói của hai nam hài, tuổi không lớn lắm, dường như cũng đang vào thời kì vỡ giọng, có một chút non nớt.</w:t>
      </w:r>
      <w:r>
        <w:br w:type="textWrapping"/>
      </w:r>
      <w:r>
        <w:br w:type="textWrapping"/>
      </w:r>
      <w:r>
        <w:t xml:space="preserve">“Hôm qua tướng quân một đêm không ngủ, hôm nay tâm tình hình như không tốt lắm, vừa sáng sớm đã đi luyện võ rồi.”</w:t>
      </w:r>
      <w:r>
        <w:br w:type="textWrapping"/>
      </w:r>
      <w:r>
        <w:br w:type="textWrapping"/>
      </w:r>
      <w:r>
        <w:t xml:space="preserve">“Nửa đêm hôm qua lúc ta ta tiến vào dâng trà, tướng quân —— ”</w:t>
      </w:r>
      <w:r>
        <w:br w:type="textWrapping"/>
      </w:r>
      <w:r>
        <w:br w:type="textWrapping"/>
      </w:r>
      <w:r>
        <w:t xml:space="preserve">Giọng nói đột nhiên ngừng lại.</w:t>
      </w:r>
      <w:r>
        <w:br w:type="textWrapping"/>
      </w:r>
      <w:r>
        <w:br w:type="textWrapping"/>
      </w:r>
      <w:r>
        <w:t xml:space="preserve">Mạc Thanh không có chỗ tránh, cũng không quá e ngại hai hài tử không lớn không nhỏ này, tranh thủ dịp này bắt lấy bọn họ để hỏi tin tức luôn, cứ như vậy đứng ở trước tủ sách, hai bên chống mắt nhìn nhau.</w:t>
      </w:r>
      <w:r>
        <w:br w:type="textWrapping"/>
      </w:r>
      <w:r>
        <w:br w:type="textWrapping"/>
      </w:r>
      <w:r>
        <w:t xml:space="preserve">Hai người kia đều ngẩn ra một chút.</w:t>
      </w:r>
      <w:r>
        <w:br w:type="textWrapping"/>
      </w:r>
      <w:r>
        <w:br w:type="textWrapping"/>
      </w:r>
      <w:r>
        <w:t xml:space="preserve">Mạc Thanh còn chưa mở miệng nói chuyện, một trong hai người kia đã run rẩy hét lớn: “Quỷ! Quỷ a!”</w:t>
      </w:r>
      <w:r>
        <w:br w:type="textWrapping"/>
      </w:r>
      <w:r>
        <w:br w:type="textWrapping"/>
      </w:r>
      <w:r>
        <w:t xml:space="preserve">Người còn lại hình như còn nhát gan hơn, sắc mặt cũng trở nên trắng bệch, cổ họng giống như bị mắc kẹt, giọng nói cũng thay đổi: “Quỷ… Thật sự là quỷ…”</w:t>
      </w:r>
      <w:r>
        <w:br w:type="textWrapping"/>
      </w:r>
      <w:r>
        <w:br w:type="textWrapping"/>
      </w:r>
      <w:r>
        <w:t xml:space="preserve">Hai người xoay người lại muốn chen nhau trốn ra bên ngoài, nhưng bọn hắn chưa từng học qua công phu, thân thủ đương nhiên không nhanh nhẹn bằng Mạc Thanh. Mạc Thanh ngược lại dư sức đối phó, hai tay giữ chặt cổ áo hai người: “Quỷ nào hả?”</w:t>
      </w:r>
      <w:r>
        <w:br w:type="textWrapping"/>
      </w:r>
      <w:r>
        <w:br w:type="textWrapping"/>
      </w:r>
      <w:r>
        <w:t xml:space="preserve">Một người lông tơ dựng đứng, hoảng sợ hét lên: “Tay thật lạnh! Quỷ aaa!”</w:t>
      </w:r>
      <w:r>
        <w:br w:type="textWrapping"/>
      </w:r>
      <w:r>
        <w:br w:type="textWrapping"/>
      </w:r>
      <w:r>
        <w:t xml:space="preserve">Hai người này không ngừng la hét ầm ĩ, cứ tiếp tục như vậy sẽ dẫn người khác tới. Mạc Thanh nhíu nhíu mày, tay phải dứt khoát bổ một nhát lên cổ người nhát gan hơn, trước mắt tiểu tư kia lập tức biến thành màu đen, ngất đi.</w:t>
      </w:r>
      <w:r>
        <w:br w:type="textWrapping"/>
      </w:r>
      <w:r>
        <w:br w:type="textWrapping"/>
      </w:r>
      <w:r>
        <w:t xml:space="preserve">Mạc Thanh đóng cửa lại, chỉ vào người còn lại uy hiếp nói: “Ngươi im miệng cho ta.”</w:t>
      </w:r>
      <w:r>
        <w:br w:type="textWrapping"/>
      </w:r>
      <w:r>
        <w:br w:type="textWrapping"/>
      </w:r>
      <w:r>
        <w:t xml:space="preserve">Tiểu tư còn lại hồng hộc thở gấp, thế nhưng khí thế một chút cũng không suy giảm:</w:t>
      </w:r>
      <w:r>
        <w:br w:type="textWrapping"/>
      </w:r>
      <w:r>
        <w:br w:type="textWrapping"/>
      </w:r>
      <w:r>
        <w:t xml:space="preserve">“Lạc thị vệ ngươi làm gì? Chết chính là chết, sao bây giờ lại trở về hù dọa chúng ta?”</w:t>
      </w:r>
      <w:r>
        <w:br w:type="textWrapping"/>
      </w:r>
      <w:r>
        <w:br w:type="textWrapping"/>
      </w:r>
      <w:r>
        <w:t xml:space="preserve">Mạc Thanh chẳng hiểu gì cả.</w:t>
      </w:r>
      <w:r>
        <w:br w:type="textWrapping"/>
      </w:r>
      <w:r>
        <w:br w:type="textWrapping"/>
      </w:r>
      <w:r>
        <w:t xml:space="preserve">Hắn kéo tiểu tư đi tới cạnh cửa sổ, đang muốn giáo huấn tiểu tư nọ phải biết nghe lời, lại không hề chú ý tới sắc trời bên ngoài cửa sổ đã chuyển sáng. Một luồng dương quang từ ngoài cửa sổ chiếu vào, chiếu xuống bên mặt với cánh tay Mạc Thanh.</w:t>
      </w:r>
      <w:r>
        <w:br w:type="textWrapping"/>
      </w:r>
      <w:r>
        <w:br w:type="textWrapping"/>
      </w:r>
      <w:r>
        <w:t xml:space="preserve">Ngay tức khắc trên mặt của hắn bốc lên khói xanh, da thịt bị ánh mặt trời chiếu lên như bị lửa thiêu đốt, đau đớn.</w:t>
      </w:r>
      <w:r>
        <w:br w:type="textWrapping"/>
      </w:r>
      <w:r>
        <w:br w:type="textWrapping"/>
      </w:r>
      <w:r>
        <w:t xml:space="preserve">“Quả nhiên là quỷ a… Gặp ánh sáng sẽ lập tức biến thành tro bụi…” Sắc mặt tên tiểu tư trở nên trắng bệch, sợ hãi lui về phía sau, nhân cơ hội lao ra bên ngoài. Còn chưa đi được bao lâu đã thấy nam nhân quen thuộc xách theo tên tiểu tư kia đi vào, có chút không kiên nhẫn quăng ngã hắn trên mặt đất: “Gọi cái gì?”</w:t>
      </w:r>
      <w:r>
        <w:br w:type="textWrapping"/>
      </w:r>
      <w:r>
        <w:br w:type="textWrapping"/>
      </w:r>
      <w:r>
        <w:t xml:space="preserve">Mạc Thanh mê man đứng dưới ánh mặt trời, khói xanh túa ra, chỉ cảm thấy thân thể bỏng rát đau đớn không chịu nổi, rồi lại giống như bị người làm thuật định thân, không thể di dịch một bước. Nam nhân cắn răng xông lên giữ chặt hắn, thanh âm có một tia nghẹn ngào không minh bạch: “Thanh Ninh…”</w:t>
      </w:r>
      <w:r>
        <w:br w:type="textWrapping"/>
      </w:r>
      <w:r>
        <w:br w:type="textWrapping"/>
      </w:r>
    </w:p>
    <w:p>
      <w:pPr>
        <w:pStyle w:val="Heading2"/>
      </w:pPr>
      <w:bookmarkStart w:id="37" w:name="chương-9"/>
      <w:bookmarkEnd w:id="37"/>
      <w:r>
        <w:t xml:space="preserve">9. Chương 9</w:t>
      </w:r>
    </w:p>
    <w:p>
      <w:pPr>
        <w:pStyle w:val="Compact"/>
      </w:pPr>
      <w:r>
        <w:br w:type="textWrapping"/>
      </w:r>
      <w:r>
        <w:br w:type="textWrapping"/>
      </w:r>
      <w:r>
        <w:rPr>
          <w:i/>
        </w:rPr>
        <w:t xml:space="preserve">Edit by An Nhiên</w:t>
      </w:r>
      <w:r>
        <w:br w:type="textWrapping"/>
      </w:r>
      <w:r>
        <w:br w:type="textWrapping"/>
      </w:r>
      <w:r>
        <w:t xml:space="preserve">Mạc Thanh bị người lôi kéo trở lại giường, màn giường tầng tầng buông xuống lập tức ngăn cách ánh mặt trời bên ngoài. Hắn đương nhiên không biết bản thân lúc này rốt cuộc là thể chất gì, chỉ là rất đau, toàn thân đau không chịu nổi.</w:t>
      </w:r>
      <w:r>
        <w:br w:type="textWrapping"/>
      </w:r>
      <w:r>
        <w:br w:type="textWrapping"/>
      </w:r>
      <w:r>
        <w:t xml:space="preserve">Đầu Mạc Thanh nặng như đeo chì, mê man loáng thoáng nghe thấy tiếng bước chân vội vã, hình như có giọng nói của một nam nhân lạ: “Bốc khói?”</w:t>
      </w:r>
      <w:r>
        <w:br w:type="textWrapping"/>
      </w:r>
      <w:r>
        <w:br w:type="textWrapping"/>
      </w:r>
      <w:r>
        <w:t xml:space="preserve">“Ừ.” Đại thủ vuốt ve trên trán Mạc Thanh.</w:t>
      </w:r>
      <w:r>
        <w:br w:type="textWrapping"/>
      </w:r>
      <w:r>
        <w:br w:type="textWrapping"/>
      </w:r>
      <w:r>
        <w:t xml:space="preserve">Người kia nói: “*Chọn ngày không bằng gặp ngày, dù sao cũng đều bốc khói, không bằng để cho hắn đau đến cùng.”</w:t>
      </w:r>
      <w:r>
        <w:br w:type="textWrapping"/>
      </w:r>
      <w:r>
        <w:br w:type="textWrapping"/>
      </w:r>
      <w:r>
        <w:t xml:space="preserve">Cái gì? Hắn đã sắp cháy rụi rồi, thế mà hai người này vẫn còn bàn bạc chuyện tiếp tục làm cho hắn đau?</w:t>
      </w:r>
      <w:r>
        <w:br w:type="textWrapping"/>
      </w:r>
      <w:r>
        <w:br w:type="textWrapping"/>
      </w:r>
      <w:r>
        <w:t xml:space="preserve">Chỉ nghe thấy thanh âm quen thuộc lạnh lẽo như băng nói: “Động thủ đi.”</w:t>
      </w:r>
      <w:r>
        <w:br w:type="textWrapping"/>
      </w:r>
      <w:r>
        <w:br w:type="textWrapping"/>
      </w:r>
      <w:r>
        <w:t xml:space="preserve">Ô? Tàn nhẫn vô tình như thế?</w:t>
      </w:r>
      <w:r>
        <w:br w:type="textWrapping"/>
      </w:r>
      <w:r>
        <w:br w:type="textWrapping"/>
      </w:r>
      <w:r>
        <w:t xml:space="preserve">Mạc Thanh gấp đến độ muốn nhảy dựng lên nhưng lại bị người che mắt đè xuống, chẳng những da đau đớn muốn chết, ngay cả cựa một cái cũng không thể cựa. Không bao lâu, một luồng sáng trắng đột nhiên xuyên vào trong đầu, đầu óc Mạc Thanh như muốn vỡ ra, xương cốt toàn thân rung động khanh khách, lập tức ngất đi.</w:t>
      </w:r>
      <w:r>
        <w:br w:type="textWrapping"/>
      </w:r>
      <w:r>
        <w:br w:type="textWrapping"/>
      </w:r>
      <w:r>
        <w:t xml:space="preserve">(Chọn ngày không bằng gặp ngày: ý nói mọi thứ thuận theo tự nhiên thì tốt hơn)</w:t>
      </w:r>
      <w:r>
        <w:br w:type="textWrapping"/>
      </w:r>
      <w:r>
        <w:br w:type="textWrapping"/>
      </w:r>
    </w:p>
    <w:p>
      <w:pPr>
        <w:pStyle w:val="Heading2"/>
      </w:pPr>
      <w:bookmarkStart w:id="38" w:name="chương-10"/>
      <w:bookmarkEnd w:id="38"/>
      <w:r>
        <w:t xml:space="preserve">10. Chương 10</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hiên Phượng năm đầu tiên, mùa xuân.</w:t>
      </w:r>
    </w:p>
    <w:p>
      <w:pPr>
        <w:pStyle w:val="BodyText"/>
      </w:pPr>
      <w:r>
        <w:t xml:space="preserve">Tây Hán Đại Tư mã Vương Mãng xưng đế, năm năm dài đã trôi qua.</w:t>
      </w:r>
    </w:p>
    <w:p>
      <w:pPr>
        <w:pStyle w:val="BodyText"/>
      </w:pPr>
      <w:r>
        <w:t xml:space="preserve">Vương Mãng thuận theo *thiên tượng dân tâm, chăm lo việc nước, thực hiện cải cách. Thế nhưng nghe nói sau cuộc cải cách đó, triều đình, biên ải, dân chúng đều rối ren, phong vân gợn sóng, hình như có việc hệ trọng sắp phát sinh, các thế lực khởi nghĩa giống như cây cỏ vào đông, chỉ chờ thời tiết ấm áp sẽ lập tức khởi nghĩa.</w:t>
      </w:r>
    </w:p>
    <w:p>
      <w:pPr>
        <w:pStyle w:val="BodyText"/>
      </w:pPr>
      <w:r>
        <w:t xml:space="preserve">(thiên tượng: hiện tượng thiên văn)</w:t>
      </w:r>
    </w:p>
    <w:p>
      <w:pPr>
        <w:pStyle w:val="BodyText"/>
      </w:pPr>
      <w:r>
        <w:t xml:space="preserve">Nhưng mà, mấy chuyện đó cũng chẳng liên quan rắm gì đến Lạc Khiêm.</w:t>
      </w:r>
    </w:p>
    <w:p>
      <w:pPr>
        <w:pStyle w:val="BodyText"/>
      </w:pPr>
      <w:r>
        <w:t xml:space="preserve">Lúc này hắn đang trợn to hai mắt, trong đầu chỉ có vị tiểu công tử bạch y lãnh đạm đang đứng trước mắt này.</w:t>
      </w:r>
    </w:p>
    <w:p>
      <w:pPr>
        <w:pStyle w:val="BodyText"/>
      </w:pPr>
      <w:r>
        <w:t xml:space="preserve">Chuyện nhà chuyện nước là chuyện thiên hạ, hôm nay hắn chỉ muốn làm sao có thể ăn cơm no.</w:t>
      </w:r>
    </w:p>
    <w:p>
      <w:pPr>
        <w:pStyle w:val="BodyText"/>
      </w:pPr>
      <w:r>
        <w:t xml:space="preserve">“Đại công tử, mấy năm trước người tướng quân chọn vào trong phủ chính là tên tiểu ăn mày kia, năm nay mười hai tuổi, căn cốt vô cùng tốt. Tướng quân phân phó người dạy hắn và mấy cái tiểu hài tử khác năm năm công phu, hắn vẫn luôn là người nỗ lực chăm chỉ nhất, công phu cũng giỏi nhất. Tướng quân nói, đại công tử nếu thích hắn, có thể thu nạp bên người làm thiếp thân thị vệ, phụng bồi cùng nhau luyện công.” Thanh âm của quản gia lão luyện, cẩn thận liếc mắt ra ý một cái với Lạc Khiêm.</w:t>
      </w:r>
    </w:p>
    <w:p>
      <w:pPr>
        <w:pStyle w:val="BodyText"/>
      </w:pPr>
      <w:r>
        <w:t xml:space="preserve">Lạc Khiêm vội vàng quỳ xuống nói: “Tiểu nhân không sợ khổ, khổ cực nào cũng có thể chịu được.”</w:t>
      </w:r>
    </w:p>
    <w:p>
      <w:pPr>
        <w:pStyle w:val="BodyText"/>
      </w:pPr>
      <w:r>
        <w:t xml:space="preserve">Quản gia cũng đã sớm nói, trên một thân cây có vài chiếc lá rơi xuống, có chiếc rơi vào kênh mương dơ bẩn, có chiếc rơi vào nhà cao cửa rộng.</w:t>
      </w:r>
    </w:p>
    <w:p>
      <w:pPr>
        <w:pStyle w:val="BodyText"/>
      </w:pPr>
      <w:r>
        <w:t xml:space="preserve">Lạc Khiêm chính là chiếc lá rơi xuống kênh mương dơ bẩn kia, lăn bùn lộn đất lớn lên, không người thương xót.</w:t>
      </w:r>
    </w:p>
    <w:p>
      <w:pPr>
        <w:pStyle w:val="BodyText"/>
      </w:pPr>
      <w:r>
        <w:t xml:space="preserve">Xuất thân tuy rằng không tốt, nhưng hùng tâm đại chí của hắn thì không hề gì, âm ỉ kỳ vọng bản thân cũng có thể giống như những vị anh hùng trong chuyện xưa, làm nên sự nghiệp. Nghe người ta nói, đại công tử Hạ Diễn là nhân tài hiếm có trong triều, tuổi còn nhỏ nhưng tài bắn cung chính là số một, ngay cả Hoàng Thượng cũng có phần coi trọng y. Nếu như hắn có thể làm thị vệ bên người đại công tử, đời này xác định có thể uy phong một cõi.</w:t>
      </w:r>
    </w:p>
    <w:p>
      <w:pPr>
        <w:pStyle w:val="BodyText"/>
      </w:pPr>
      <w:r>
        <w:t xml:space="preserve">Hạ Diễn không nói câu nào, biểu lộ trên mặt như tấm ván trắng, đột nhiên duỗi chân đá về phía đầu gối của hắn.</w:t>
      </w:r>
    </w:p>
    <w:p>
      <w:pPr>
        <w:pStyle w:val="BodyText"/>
      </w:pPr>
      <w:r>
        <w:t xml:space="preserve">Lạc Khiêm nhỏ hơn y một tuổi, lại kém hơn y hai năm công phu, trong lúc nguy cấp tốc độ có phần không bì kịp, vội vàng quỳ gối xuống ngăn cản. Ngay tức khắc cẳng chân bị đá trúng, Lạc Khiêm té trên mặt đất bụm lấy không lên tiếng, sắc mặt trắng bệch.</w:t>
      </w:r>
    </w:p>
    <w:p>
      <w:pPr>
        <w:pStyle w:val="BodyText"/>
      </w:pPr>
      <w:r>
        <w:t xml:space="preserve">Hạ Diễn cúi đầu nhìn hắn không nói gì, Lạc Khiêm giãy giụa đứng dậy, đau đến cắn răng: “Tạ ơn công tử chỉ bảo!”</w:t>
      </w:r>
    </w:p>
    <w:p>
      <w:pPr>
        <w:pStyle w:val="BodyText"/>
      </w:pPr>
      <w:r>
        <w:t xml:space="preserve">Hạ Diễn đứng im nhìn hắn một hồi, thời gian đánh giá rất lâu, cuối cùng nói: “Để thử xem.”</w:t>
      </w:r>
    </w:p>
    <w:p>
      <w:pPr>
        <w:pStyle w:val="BodyText"/>
      </w:pPr>
      <w:r>
        <w:t xml:space="preserve">Quản gia vội vàng đẩy hắn nhỏ giọng ra hiệu: “Mau dập đầu!”</w:t>
      </w:r>
    </w:p>
    <w:p>
      <w:pPr>
        <w:pStyle w:val="BodyText"/>
      </w:pPr>
      <w:r>
        <w:t xml:space="preserve">Lạc Khiêm hoàn toàn không hiểu chuyện gì xảy ra, vội vàng quỳ xuống dập đầu không ngừng, đến lúc ngẩng đầu mới thấy bạch y thiếu niên kia đã đi xa.</w:t>
      </w:r>
    </w:p>
    <w:p>
      <w:pPr>
        <w:pStyle w:val="BodyText"/>
      </w:pPr>
      <w:r>
        <w:t xml:space="preserve">***</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462/chuong-10-1515475006.3785.jp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2" w:name="chương-11"/>
      <w:bookmarkEnd w:id="42"/>
      <w:r>
        <w:t xml:space="preserve">11. Chương 11</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Lạc Khiêm làm thị vệ bồi luyện với Hạ Diễn, công phu lại không tới nơi tới chốn, lúc luyện công buổi sáng bị Hạ Diễn đánh cho toàn thân đều là vết thương.</w:t>
      </w:r>
    </w:p>
    <w:p>
      <w:pPr>
        <w:pStyle w:val="BodyText"/>
      </w:pPr>
      <w:r>
        <w:t xml:space="preserve">Lạc Khiêm mỗi đêm đều cuộn tròn thân thể nhỏ bé của mình, sờ lên vết thương xanh xanh tím tím trên người bôi dược, mặc dù bản thân không cảm thấy thế nào, nhưng Mạc Thanh nhìn vào mắt lại cảm thấy thê lương. Cứ như vậy qua ba ngày, Hạ Diễn đột nhiên kêu hạ nhân mang tới một lọ thuốc chữa thương loại tốt nhất cho Lạc Khiêm. Lạc Khiêm cảm động đến mức cả đêm không ngủ được, ôm lọ thuốc nằm một đêm.</w:t>
      </w:r>
    </w:p>
    <w:p>
      <w:pPr>
        <w:pStyle w:val="BodyText"/>
      </w:pPr>
      <w:r>
        <w:t xml:space="preserve">Mạc Thanh hoàn toàn không hiểu nổi chuyện gì đang xảy ra. Hắn chưa bao giờ tin tưởng chuyện kiếp trước kiếp này, thế nhưng diện mạo Lạc Khiêm trăm phần trăm là bản thân khi còn nhỏ, mà Hạ Diễn cũng chẳng qua là phiên bản sau khi thu nhỏ của nam nhân kia. Này rốt cuộc là sao đây? Mạc Thanh không rõ lắm những thứ này có phải là ký ức của hắn hay không, nếu như phải, vậy nam nhân kia chính là chủ tử trước kia của hắn. Nếu thật sự là thế thì tại sao y lại làm loại chuyện đó với hắn?</w:t>
      </w:r>
    </w:p>
    <w:p>
      <w:pPr>
        <w:pStyle w:val="BodyText"/>
      </w:pPr>
      <w:r>
        <w:t xml:space="preserve">Lúc ôm đầu tỉnh lại, Mạc Thanh chịu đựng cơn đau đầu nhìn bốn phía xung quanh, bàn ghế, máy tính giống như chưa bị ai động vào, trong phòng ngập tràn mùi cà phê, màn hình trò chơi cũng đã tự động chạy loạn, đã trở về căn phòng của mình.</w:t>
      </w:r>
    </w:p>
    <w:p>
      <w:pPr>
        <w:pStyle w:val="BodyText"/>
      </w:pPr>
      <w:r>
        <w:t xml:space="preserve">Từ ngày đó, hắn thỉnh thoảng lại bị đau đầu, ban đêm luôn luôn mơ thấy khung cảnh ở chung của hai người.</w:t>
      </w:r>
    </w:p>
    <w:p>
      <w:pPr>
        <w:pStyle w:val="BodyText"/>
      </w:pPr>
      <w:r>
        <w:t xml:space="preserve">Hạ Diễn ở trong hoàng cung hiển lộ qua tài bắn cung một lần, mũi tên ghim chính giữa hồng tâm cách hơn ba mươi trượng. Đối với một hài tử mười ba tuổi mà nói, chuyện này quả thật là vô cùng đáng quý, mọi người xôn xao, tiếng tăm bởi vậy truyền ra. Nhưng sau khi Lạc Khiêm ở chung với Hạ Diễn mới biết được, Hạ Diễn thích nhất là kiếm pháp, thế nhưng lại không muốn để cho người khác biết. Lúc hai người cùng nhau luyện võ sẽ chỉ dùng kiếm pháp so chiêu, một tháng sau, vết thương trên người Lạc Khiêm trải rộng, kiếm pháp rồi lại tinh tiến lên không ít.</w:t>
      </w:r>
    </w:p>
    <w:p>
      <w:pPr>
        <w:pStyle w:val="BodyText"/>
      </w:pPr>
      <w:r>
        <w:t xml:space="preserve">( 1 trượng = 3,33 m; 30 trượng ~ 100m)</w:t>
      </w:r>
    </w:p>
    <w:p>
      <w:pPr>
        <w:pStyle w:val="BodyText"/>
      </w:pPr>
      <w:r>
        <w:t xml:space="preserve">Đã qua mấy ngày nhưng vẫn chưa xuyên trở về, trong lòng Mạc Thanh nói không rõ là tâm tình gì. Hôm nay ban đêm lúc quay về nhà, Mạc Thanh đi qua một con ngõ dài tối yên tĩnh, chợt nghe sau lưng có tiếng bước chân quái dị. Nói tiếng bước chân kia quái dị, là vì người sau lưng nọ vừa đi vừa dừng, dường như còn hơi lật đật và lộn xộn. Mạc Thanh đi, tiếng bước chân kia liền đi theo, Mạc Thanh dừng, tiếng bước chân cũng liền dừng theo.</w:t>
      </w:r>
    </w:p>
    <w:p>
      <w:pPr>
        <w:pStyle w:val="BodyText"/>
      </w:pPr>
      <w:r>
        <w:t xml:space="preserve">Trực giác Mạc Thanh cảm thấy mình đang bị theo dõi.</w:t>
      </w:r>
    </w:p>
    <w:p>
      <w:pPr>
        <w:pStyle w:val="BodyText"/>
      </w:pPr>
      <w:r>
        <w:t xml:space="preserve">Hắn là cao thủ Taekwondo, cứ coi như là gặp phải giết người cướp của cũng chẳng sợ, lúc này lạnh lùng cười một tiếng tiếp tục đi về phía trước. Ngoặt qua một góc nhỏ, Mạc Thanh không đi tiếp mà dừng lại ẩn vào phía sau bức tường. Tiếng bước chân lộp cộp đi theo truyền đến, Mạc Thanh nín thở chờ, muốn đến lúc người nọ hiện thân sẽ lập tức một phát bắt được.</w:t>
      </w:r>
    </w:p>
    <w:p>
      <w:pPr>
        <w:pStyle w:val="BodyText"/>
      </w:pPr>
      <w:r>
        <w:t xml:space="preserve">Không nghĩ tới thời điểm người kia đang cách mình vài chục bước chân, tiếng bước chân lại đột nhiên đình chỉ, một mảnh yên tĩnh.</w:t>
      </w:r>
    </w:p>
    <w:p>
      <w:pPr>
        <w:pStyle w:val="BodyText"/>
      </w:pPr>
      <w:r>
        <w:t xml:space="preserve">Mạc Thanh đợi một lát vẫn không thấy có động tĩnh gì, lộ đầu ra nhìn lại, rồi lại quái dị phát hiện dưới đèn đường lờ mờ một người cũng không có, hẻm nhỏ rất yên tĩnh.</w:t>
      </w:r>
    </w:p>
    <w:p>
      <w:pPr>
        <w:pStyle w:val="BodyText"/>
      </w:pPr>
      <w:r>
        <w:t xml:space="preserve">Đây là cướp giật hay là sao? Chẳng lẽ phát hiện bị người nhìn thấu, âm thầm đào tẩu rồi?</w:t>
      </w:r>
    </w:p>
    <w:p>
      <w:pPr>
        <w:pStyle w:val="BodyText"/>
      </w:pPr>
      <w:r>
        <w:t xml:space="preserve">Mạc Thanh ở trong hẻm nhỏ đợi cả buổi cũng không phát hiện khác thường, liền bỏ qua không suy nghĩ nữa.</w:t>
      </w:r>
    </w:p>
    <w:p>
      <w:pPr>
        <w:pStyle w:val="BodyText"/>
      </w:pPr>
      <w:r>
        <w:t xml:space="preserve">Trong đầu có rất nhiều chuyện, cũng không tiếp tục cất chứa mấy loại chuyện râu ria này làm gì.</w:t>
      </w:r>
    </w:p>
    <w:p>
      <w:pPr>
        <w:pStyle w:val="BodyText"/>
      </w:pPr>
      <w:r>
        <w:t xml:space="preserve">Tối hôm đó ngủ đến nửa đêm, Mạc Thanh đột nhiên bừng tỉnh, toàn thân đau đớn đụng phải một thân thể cứng rắn. Hắn hoảng hốt ngẩng đầu, nhìn thấy nam nhân kia nửa người trên trần trụi, tay trái cầm trường kiếm, không nhúc nhích nhìn hắn.</w:t>
      </w:r>
    </w:p>
    <w:p>
      <w:pPr>
        <w:pStyle w:val="BodyText"/>
      </w:pPr>
      <w:r>
        <w:t xml:space="preserve">***</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462/chuong-11-1515475008.1038.jpg"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6" w:name="chương-12"/>
      <w:bookmarkEnd w:id="46"/>
      <w:r>
        <w:t xml:space="preserve">12. Chương 12</w:t>
      </w:r>
    </w:p>
    <w:p>
      <w:pPr>
        <w:pStyle w:val="Compact"/>
      </w:pPr>
      <w:r>
        <w:br w:type="textWrapping"/>
      </w:r>
      <w:r>
        <w:br w:type="textWrapping"/>
      </w:r>
      <w:r>
        <w:t xml:space="preserve">Mạc Thanh khẽ chống tay muốn nhảy xuống giường, nam nhân lạnh lùng nói: “Vẫn muốn hóa thành khói xanh sao?”</w:t>
      </w:r>
      <w:r>
        <w:br w:type="textWrapping"/>
      </w:r>
      <w:r>
        <w:br w:type="textWrapping"/>
      </w:r>
      <w:r>
        <w:t xml:space="preserve">Tay Mạc Thanh ở trên màn giường không dám động: “Bây giờ ta thật sự là quỷ ư? Không thể gặp ánh mặt trời?”</w:t>
      </w:r>
      <w:r>
        <w:br w:type="textWrapping"/>
      </w:r>
      <w:r>
        <w:br w:type="textWrapping"/>
      </w:r>
      <w:r>
        <w:t xml:space="preserve">Nam nhân trả lời một tiếng mang chút giễu cợt “Phải”.</w:t>
      </w:r>
      <w:r>
        <w:br w:type="textWrapping"/>
      </w:r>
      <w:r>
        <w:br w:type="textWrapping"/>
      </w:r>
      <w:r>
        <w:t xml:space="preserve">Mạc Thanh có phần lưỡng lự. Bỏng rát đau đớn ngày đó khắc sâu sợ hãi ở trong lòng hắn, hắn nhịn hồi lâu cũng không dám xốc màn giường lên, cuối cùng cúi thấp đầu buông tay xuống.</w:t>
      </w:r>
      <w:r>
        <w:br w:type="textWrapping"/>
      </w:r>
      <w:r>
        <w:br w:type="textWrapping"/>
      </w:r>
      <w:r>
        <w:t xml:space="preserve">Nam nhân lần này vậy mà không sốt ruột bức ép giống như mọi khi, nghiêng người chậm rãi lau trường kiếm của mình, hai mắt nửa rủ xuống.</w:t>
      </w:r>
      <w:r>
        <w:br w:type="textWrapping"/>
      </w:r>
      <w:r>
        <w:br w:type="textWrapping"/>
      </w:r>
      <w:r>
        <w:t xml:space="preserve">Mạc Thanh ngồi trên giường một lúc, hắn vốn là người tính cách hoạt bát, rốt cuộc thử thăm dò mở miệng: “Tên của ngươi là Hạ Diễn?”</w:t>
      </w:r>
      <w:r>
        <w:br w:type="textWrapping"/>
      </w:r>
      <w:r>
        <w:br w:type="textWrapping"/>
      </w:r>
      <w:r>
        <w:t xml:space="preserve">Nam nhân nâng hai mắt lên, lạnh lùng liếc hắn nhưng không trả lời.</w:t>
      </w:r>
      <w:r>
        <w:br w:type="textWrapping"/>
      </w:r>
      <w:r>
        <w:br w:type="textWrapping"/>
      </w:r>
      <w:r>
        <w:t xml:space="preserve">Trong lòng Mạc Thanh thầm mắng một tiếng. Hắn là lấy lòng nam nhân này đấy, thế mà tính tình y lại cao ngạo đến ngay cả tên cũng không chịu nói, lại còn một bộ tư thế chiến tranh lạnh, thật là một người khó dây dưa.</w:t>
      </w:r>
      <w:r>
        <w:br w:type="textWrapping"/>
      </w:r>
      <w:r>
        <w:br w:type="textWrapping"/>
      </w:r>
      <w:r>
        <w:t xml:space="preserve">Mạc Thanh cuộn hai đầu gối nhích vào trong góc giường, vô cùng buồn chán sờ sờ chăn, càng sờ cảm giác càng thích. Đây mới thật sự là tơ lụa đúng không? Bây giờ trên thị trường hàng giả nhiều như thế, làm hại hắn từ nhỏ chưa từng được sờ qua sợi tơ trơn mềm đến vậy, khiến cho người yêu thích không buông tay.</w:t>
      </w:r>
      <w:r>
        <w:br w:type="textWrapping"/>
      </w:r>
      <w:r>
        <w:br w:type="textWrapping"/>
      </w:r>
      <w:r>
        <w:t xml:space="preserve">Yết hầu nam nhân bỗng nhiên nhúc nhích lên xuống một chút, thấp giọng nói: “Cái này không tính là tốt nhất, trong nhà còn có cái tốt hơn.”</w:t>
      </w:r>
      <w:r>
        <w:br w:type="textWrapping"/>
      </w:r>
      <w:r>
        <w:br w:type="textWrapping"/>
      </w:r>
      <w:r>
        <w:t xml:space="preserve">Mạc Thanh “Ừ” một tiếng.</w:t>
      </w:r>
      <w:r>
        <w:br w:type="textWrapping"/>
      </w:r>
      <w:r>
        <w:br w:type="textWrapping"/>
      </w:r>
      <w:r>
        <w:t xml:space="preserve">Bỗng nhiên một tiếng gõ chuông vang lên truyền đến.</w:t>
      </w:r>
      <w:r>
        <w:br w:type="textWrapping"/>
      </w:r>
      <w:r>
        <w:br w:type="textWrapping"/>
      </w:r>
      <w:r>
        <w:t xml:space="preserve">Thanh âm kia rõ ràng xa cuối chân trời, thế nhưng Mạc Thanh lại cảm thấy giống như từ trong đầu mình phát ra, lập tức đầu đau muốn nứt, sắc mặt tái nhợt kêu lên: “Đau quá!”</w:t>
      </w:r>
      <w:r>
        <w:br w:type="textWrapping"/>
      </w:r>
      <w:r>
        <w:br w:type="textWrapping"/>
      </w:r>
      <w:r>
        <w:t xml:space="preserve">Thân hình nam nhân rất nhanh lao đến, kéo tay Mạc Thanh lại.</w:t>
      </w:r>
      <w:r>
        <w:br w:type="textWrapping"/>
      </w:r>
      <w:r>
        <w:br w:type="textWrapping"/>
      </w:r>
      <w:r>
        <w:t xml:space="preserve">Thanh âm vừa vang lên kia lập tức biến mất không thấy đâu nữa, đau đớn lại từ não bộ lan tràn đến xương cốt tứ chi khắp cơ thể, giống như huyết dịch đang chảy đột nhiên gặp phải hàn băng, toàn thân run rẩy lạnh cóng. Mạc Thanh chịu đựng đau đớn nghiến răng nghiến lợi nói: “Vừa lạnh vừa đau! Này lại là sao đây?”</w:t>
      </w:r>
      <w:r>
        <w:br w:type="textWrapping"/>
      </w:r>
      <w:r>
        <w:br w:type="textWrapping"/>
      </w:r>
      <w:r>
        <w:t xml:space="preserve">“Đừng để ý nó.” Nam nhân kéo hắn vào trong lồng ngực, thản nhiên nói, “Canh Thủy Đế muốn bắt quỷ, đang làm chút chuyện vô dụng.”</w:t>
      </w:r>
      <w:r>
        <w:br w:type="textWrapping"/>
      </w:r>
      <w:r>
        <w:br w:type="textWrapping"/>
      </w:r>
      <w:r>
        <w:t xml:space="preserve">Thân thể của nam nhân ấm áp, dán chặt vào da thịt mơ hồ tản mát ra thứ gì đó bản thân đang rất cần, Mạc Thanh chỉ cảm thấy một dòng khí ấm áp rót vào trong cơ thể, lập tức dễ chịu hơn rất nhiều. Mạc Thanh không còn để ý mặt mũi nữa, cọ cọ y: “Đây là yêu pháp của ngươi?”</w:t>
      </w:r>
      <w:r>
        <w:br w:type="textWrapping"/>
      </w:r>
      <w:r>
        <w:br w:type="textWrapping"/>
      </w:r>
      <w:r>
        <w:t xml:space="preserve">Nam nhân nghe vậy có điểm buồn bực: “Đây là dương khí của ta.”</w:t>
      </w:r>
      <w:r>
        <w:br w:type="textWrapping"/>
      </w:r>
      <w:r>
        <w:br w:type="textWrapping"/>
      </w:r>
      <w:r>
        <w:t xml:space="preserve">Mạc Thanh lập tức nghĩ đến mấy chuyện liêu trai kia, nữ quỷ dựa vào việc hút dương khí nam nhân để tu luyện.</w:t>
      </w:r>
      <w:r>
        <w:br w:type="textWrapping"/>
      </w:r>
      <w:r>
        <w:br w:type="textWrapping"/>
      </w:r>
      <w:r>
        <w:t xml:space="preserve">Mạc Thanh ôm chặt lấy y, trong lòng cũng nảy lên một loại tâm tình không nói nên lời, giống như là bản năng thúc giục, chần chừ kéo cằm nam nhân lại gần, gian nan liếm môi. Nam nhân cúi đầu nhìn hắn, chậm rãi khai mở hàm răng hắn, dòng khí ấm áp lập tức từ trong miệng nam nhân mãnh liệt tràn đến, sảng khoái lâm ly.</w:t>
      </w:r>
      <w:r>
        <w:br w:type="textWrapping"/>
      </w:r>
      <w:r>
        <w:br w:type="textWrapping"/>
      </w:r>
      <w:r>
        <w:t xml:space="preserve">Hôn môi thật lâu, nam nhân ban đầu còn lạnh lùng, cuối cùng lại kéo tay một phát đè hắn lên giường. Hai người không ngừng ngậm lấy đầu lưỡi đối phương, nửa người dưới ma sát nhu động, dục vọng bốc lên cực kì khẩn trương. Mạc Thanh có chút không thoải mái, thấp giọng nói: “Không được lợi dụng lúc ta gặp khó khăn thượng ta.”</w:t>
      </w:r>
      <w:r>
        <w:br w:type="textWrapping"/>
      </w:r>
      <w:r>
        <w:br w:type="textWrapping"/>
      </w:r>
      <w:r>
        <w:t xml:space="preserve">Nam nhân dường như giễu cợt lạnh lùng nói: “Nếu ta nhất định muốn thượng ngươi, ngươi cho rằng có thể tránh thoát từ lần đầu tiên?”</w:t>
      </w:r>
      <w:r>
        <w:br w:type="textWrapping"/>
      </w:r>
      <w:r>
        <w:br w:type="textWrapping"/>
      </w:r>
      <w:r>
        <w:t xml:space="preserve">Lời tuy nói như vậy, tay rồi lại khẽ vuốt ve cổ hắn, kéo áo ngủ của hắn xuống dưới.</w:t>
      </w:r>
      <w:r>
        <w:br w:type="textWrapping"/>
      </w:r>
      <w:r>
        <w:br w:type="textWrapping"/>
      </w:r>
    </w:p>
    <w:p>
      <w:pPr>
        <w:pStyle w:val="Heading2"/>
      </w:pPr>
      <w:bookmarkStart w:id="47" w:name="chương-13"/>
      <w:bookmarkEnd w:id="47"/>
      <w:r>
        <w:t xml:space="preserve">13. Chương 13</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by An Nhiên</w:t>
      </w:r>
    </w:p>
    <w:p>
      <w:pPr>
        <w:pStyle w:val="BodyText"/>
      </w:pPr>
      <w:r>
        <w:t xml:space="preserve">Hai người da thịt trần trụi dán chặt vào nhau, cánh tay Mạc Thanh không bị khống chế vòng ở trên cổ y, toàn thân run rẩy dần dần ngừng lại: “Ta cho ngươi biết, hiện giờ ta với ngươi chỉ là *quyền nghi chi sách, ngươi đừng tưởng rằng…” Nam nhân cắt ngang hắn nói, cúi đầu nhìn: “Khá hơn chưa?”</w:t>
      </w:r>
    </w:p>
    <w:p>
      <w:pPr>
        <w:pStyle w:val="BodyText"/>
      </w:pPr>
      <w:r>
        <w:t xml:space="preserve">(Vì phải ứng phó với tình huống nào đó mà áp dụng kế sách tạm thời)</w:t>
      </w:r>
    </w:p>
    <w:p>
      <w:pPr>
        <w:pStyle w:val="BodyText"/>
      </w:pPr>
      <w:r>
        <w:t xml:space="preserve">Mạc Thanh ngậm miệng. Người này ngữ khí ôn nhu như vậy, Mạc Thanh chẳng thể nào mắng y nổi.</w:t>
      </w:r>
    </w:p>
    <w:p>
      <w:pPr>
        <w:pStyle w:val="BodyText"/>
      </w:pPr>
      <w:r>
        <w:t xml:space="preserve">“Khá hơn nhiều rồi, vừa ôm vào đã cảm thấy không sao.” Mạc Thanh tự biết bộ dạng như vậy thật sự hổ thẹn, cúi đầu xấu hổ muốn chết, lại cũng không dám buông tay ra, “Phải đợi tới khi nào mới được?”</w:t>
      </w:r>
    </w:p>
    <w:p>
      <w:pPr>
        <w:pStyle w:val="BodyText"/>
      </w:pPr>
      <w:r>
        <w:t xml:space="preserve">“Cố gắng đợi đến khi ngươi trở về là được.”</w:t>
      </w:r>
    </w:p>
    <w:p>
      <w:pPr>
        <w:pStyle w:val="BodyText"/>
      </w:pPr>
      <w:r>
        <w:t xml:space="preserve">Trước đó vài ngày vẫn còn giương cung bạt kiếm, thế nhưng bây giờ lại gần như xích lõa ôm cùng một chỗ, hơn nữa còn là Mạc Thanh không thể tách khỏi y. Thời điểm người này bức bách hắn khiến cho người ta tức giận, hiện giờ không bức bách, trái lại so với lúc trước càng thêm ám muội hơn.</w:t>
      </w:r>
    </w:p>
    <w:p>
      <w:pPr>
        <w:pStyle w:val="BodyText"/>
      </w:pPr>
      <w:r>
        <w:t xml:space="preserve">Mạc Thanh cảm thấy thật sự khó chịu, không được tự nhiên hỏi: “Ta phải xưng hô với ngươi như thế nào?”</w:t>
      </w:r>
    </w:p>
    <w:p>
      <w:pPr>
        <w:pStyle w:val="BodyText"/>
      </w:pPr>
      <w:r>
        <w:t xml:space="preserve">Nam nhân quay đầu nhìn hắn, trong ánh mắt sâu như đầm nước có một tia chờ mong rất nhạt: “Gọi ta Nhan Khê, hoặc là tướng quân.”</w:t>
      </w:r>
    </w:p>
    <w:p>
      <w:pPr>
        <w:pStyle w:val="BodyText"/>
      </w:pPr>
      <w:r>
        <w:t xml:space="preserve">Mạc Thanh khẽ nở nụ cười: “Nhan Khê… Thật là một cái tên rất… rất đẹp.”</w:t>
      </w:r>
    </w:p>
    <w:p>
      <w:pPr>
        <w:pStyle w:val="BodyText"/>
      </w:pPr>
      <w:r>
        <w:t xml:space="preserve">Đẹp đến mức có điểm giống tên nữ nhân.</w:t>
      </w:r>
    </w:p>
    <w:p>
      <w:pPr>
        <w:pStyle w:val="BodyText"/>
      </w:pPr>
      <w:r>
        <w:t xml:space="preserve">Nam nhân nhàn nhạt quét mắt nhìn hắn một cái: “Ngươi ít lấy nó ra nói giỡn.”</w:t>
      </w:r>
    </w:p>
    <w:p>
      <w:pPr>
        <w:pStyle w:val="BodyText"/>
      </w:pPr>
      <w:r>
        <w:t xml:space="preserve">Trong lòng Mạc Thanh cả kinh, vội vàng ngoan ngoãn thu liễm nụ cười. Ô? Y biết trước sao? Làm sao lại biết mình đang nghĩ gì nhỉ?</w:t>
      </w:r>
    </w:p>
    <w:p>
      <w:pPr>
        <w:pStyle w:val="BodyText"/>
      </w:pPr>
      <w:r>
        <w:t xml:space="preserve">Mạc Thanh đắp chăn ôm Hạ Diễn, cả người khô nóng khó nhịn giống như phát sốt, vật kia không thể tránh né cọ xát, bắt đầu cứng rắn. Mạc Thanh lúng túng muốn thối lui, thế nhưng thân thể lại vừa lạnh vừa đau không chịu nổi, đầu Hạ Diễn liền áp xuống, ngậm lấy môi của hắn. Mạc Thanh có chút choáng váng khó chịu, vô thức lấy lòng nói: ” Thân thể tướng quân dương khí dồi dào, thật sự là khiến cho người ta kính nể.”</w:t>
      </w:r>
    </w:p>
    <w:p>
      <w:pPr>
        <w:pStyle w:val="BodyText"/>
      </w:pPr>
      <w:r>
        <w:t xml:space="preserve">Hạ Diễn thản nhiên trách cứ, giống như đã thành thói quen: “Nói hươu nói vượn.”</w:t>
      </w:r>
    </w:p>
    <w:p>
      <w:pPr>
        <w:pStyle w:val="BodyText"/>
      </w:pPr>
      <w:r>
        <w:t xml:space="preserve">Mạc Thanh nhịn không được hơi ngạc nhiên, lại cười cười.</w:t>
      </w:r>
    </w:p>
    <w:p>
      <w:pPr>
        <w:pStyle w:val="BodyText"/>
      </w:pPr>
      <w:r>
        <w:t xml:space="preserve">Màn che tầng tầng, một trận gió từ bên ngoài cửa sổ thổi vào, mơ hồ mang theo chút khí lạnh dập tắt ánh nến, trong phòng càng thêm tĩnh mịch ẩn mật.</w:t>
      </w:r>
    </w:p>
    <w:p>
      <w:pPr>
        <w:pStyle w:val="BodyText"/>
      </w:pPr>
      <w:r>
        <w:t xml:space="preserve">Hạ Diễn kỹ xảo cao siêu, mấy ngón tay an ủi dương căn Mạc Thanh, Mạc Thanh trẻ tuổi không có kinh nghiệm, ở bên trong tình dục càng lún càng sâu, run rẩy khẽ rên rỉ. Thừa dịp trong phòng một mảnh tối đen, Hạ Diễn từ phía sau gắt gao ôm hắn, nơi riêng tư hai người dán vào nhau, Mạc Thanh bị y câu đến bất chấp liêm sỉ, không khống chế được cọ xát lẫn nhau, nhẹ giọng thở dốc.</w:t>
      </w:r>
    </w:p>
    <w:p>
      <w:pPr>
        <w:pStyle w:val="BodyText"/>
      </w:pPr>
      <w:r>
        <w:t xml:space="preserve">Đang lúc khó bỏ khó phân, Hạ Diễn đột nhiên đẩy hắn ra, Mạc Thanh có chút lúng túng nửa ngồi dậy. Thân thể chậm rãi truyền đến cảm giác hư phù không chân thực, rồi lại bắt đầu trở nên lạnh buốt đau đớn, sắc mặt tái nhợt. Đây chính là sắp phải đi, cảm giác hôm nay dường như trôi qua đặc biệt mau.</w:t>
      </w:r>
    </w:p>
    <w:p>
      <w:pPr>
        <w:pStyle w:val="BodyText"/>
      </w:pPr>
      <w:r>
        <w:t xml:space="preserve">Thanh âm Hạ Diễn hòa hoãn chút ít: “Lại đau?”</w:t>
      </w:r>
    </w:p>
    <w:p>
      <w:pPr>
        <w:pStyle w:val="BodyText"/>
      </w:pPr>
      <w:r>
        <w:t xml:space="preserve">“Ừ…” Mạc Thanh nhìn y, “Ngươi làm sao vậy?”</w:t>
      </w:r>
    </w:p>
    <w:p>
      <w:pPr>
        <w:pStyle w:val="BodyText"/>
      </w:pPr>
      <w:r>
        <w:t xml:space="preserve">Hạ Diễn rũ mắt nhìn hắn, bờ môi run nhè nhẹ, đột nhiên lạnh lẽo kéo đầu hắn qua hôn môi.</w:t>
      </w:r>
    </w:p>
    <w:p>
      <w:pPr>
        <w:pStyle w:val="BodyText"/>
      </w:pPr>
      <w:r>
        <w:t xml:space="preserve">Mạc Thanh bị hôn đến phát đau, thấp giọng nói: “Ngươi làm gì thế?”</w:t>
      </w:r>
    </w:p>
    <w:p>
      <w:pPr>
        <w:pStyle w:val="BodyText"/>
      </w:pPr>
      <w:r>
        <w:t xml:space="preserve">Lời còn chưa dứt, thân ảnh của hắn rồi lại không chút báo hiệu biến mất ở trên giường.</w:t>
      </w:r>
    </w:p>
    <w:p>
      <w:pPr>
        <w:pStyle w:val="BodyText"/>
      </w:pPr>
      <w:r>
        <w:t xml:space="preserve">Nét mặt Hạ Diễn dần dần ảm đạm, chậm rãi ngồi dựa vào cột giường, giống như khối điêu khắc không nhúc nhích nhìn ra ngoài cửa sổ.</w:t>
      </w:r>
    </w:p>
    <w:p>
      <w:pPr>
        <w:pStyle w:val="BodyText"/>
      </w:pPr>
      <w:r>
        <w:t xml:space="preserve">Nói, bảo y nói như thế nào đây? Mấy năm qua đêm không thể chợp mắt, tưởng niệm dây dưa, coi như là hắn có thể lưu lại cả đêm triền miên, cũng chẳng thể thỏa mãn dù chỉ một chút?</w:t>
      </w:r>
    </w:p>
    <w:p>
      <w:pPr>
        <w:pStyle w:val="BodyText"/>
      </w:pPr>
      <w:r>
        <w:t xml:space="preserve">—–</w:t>
      </w:r>
    </w:p>
    <w:p>
      <w:pPr>
        <w:pStyle w:val="BodyText"/>
      </w:pPr>
      <w:r>
        <w:t xml:space="preserve">:(((((</w:t>
      </w:r>
    </w:p>
    <w:p>
      <w:pPr>
        <w:pStyle w:val="Compact"/>
      </w:pPr>
      <w:r>
        <w:drawing>
          <wp:inline>
            <wp:extent cx="5334000" cy="9144000"/>
            <wp:effectExtent b="0" l="0" r="0" t="0"/>
            <wp:docPr descr="" title="" id="1" name="Picture"/>
            <a:graphic>
              <a:graphicData uri="http://schemas.openxmlformats.org/drawingml/2006/picture">
                <pic:pic>
                  <pic:nvPicPr>
                    <pic:cNvPr descr="http://sstruyen.com/images/data/15462/chuong-13-1515475010.0526.jpg" id="0" name="Picture"/>
                    <pic:cNvPicPr>
                      <a:picLocks noChangeArrowheads="1" noChangeAspect="1"/>
                    </pic:cNvPicPr>
                  </pic:nvPicPr>
                  <pic:blipFill>
                    <a:blip r:embed="rId50"/>
                    <a:stretch>
                      <a:fillRect/>
                    </a:stretch>
                  </pic:blipFill>
                  <pic:spPr bwMode="auto">
                    <a:xfrm>
                      <a:off x="0" y="0"/>
                      <a:ext cx="5334000" cy="9144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1" w:name="chương-14"/>
      <w:bookmarkEnd w:id="51"/>
      <w:r>
        <w:t xml:space="preserve">14. Chương 14</w:t>
      </w:r>
    </w:p>
    <w:p>
      <w:pPr>
        <w:pStyle w:val="Compact"/>
      </w:pPr>
      <w:r>
        <w:br w:type="textWrapping"/>
      </w:r>
      <w:r>
        <w:br w:type="textWrapping"/>
      </w:r>
      <w:r>
        <w:rPr>
          <w:i/>
        </w:rPr>
        <w:t xml:space="preserve">Edit by An Nhiên</w:t>
      </w:r>
      <w:r>
        <w:br w:type="textWrapping"/>
      </w:r>
      <w:r>
        <w:br w:type="textWrapping"/>
      </w:r>
      <w:r>
        <w:t xml:space="preserve">Kiếm quang phù động, hiểu tinh tàn nguyệt.</w:t>
      </w:r>
      <w:r>
        <w:br w:type="textWrapping"/>
      </w:r>
      <w:r>
        <w:br w:type="textWrapping"/>
      </w:r>
      <w:r>
        <w:t xml:space="preserve">(Dịch nghĩa: Ánh kiếm lưu động, sao sáng trăng khuyết)</w:t>
      </w:r>
      <w:r>
        <w:br w:type="textWrapping"/>
      </w:r>
      <w:r>
        <w:br w:type="textWrapping"/>
      </w:r>
      <w:r>
        <w:t xml:space="preserve">Trong sân tiếng leng keng không ngừng bên tai.</w:t>
      </w:r>
      <w:r>
        <w:br w:type="textWrapping"/>
      </w:r>
      <w:r>
        <w:br w:type="textWrapping"/>
      </w:r>
      <w:r>
        <w:t xml:space="preserve">Thiếu niên mười bốn mười lăm tuổi tay không lật mình xoay về phía sau, bước chân không ổn định nhặt kiếm rơi trên mặt đất, thân trên trần trụi hiện ra thủy quang, đầy người đều là mồ hôi. Hắn nhét kiếm vào trong vỏ, hồng hộc thở gấp xua tay nói: “Công tử, ta không được! Ta đầu hàng!”</w:t>
      </w:r>
      <w:r>
        <w:br w:type="textWrapping"/>
      </w:r>
      <w:r>
        <w:br w:type="textWrapping"/>
      </w:r>
      <w:r>
        <w:t xml:space="preserve">Bạch y thiếu niên lớn tuổi hơn hắn một chút thu kiếm trong tay vào vỏ, quăng về phía Lạc Khiêm, không nói một lời xoay người bước đi.</w:t>
      </w:r>
      <w:r>
        <w:br w:type="textWrapping"/>
      </w:r>
      <w:r>
        <w:br w:type="textWrapping"/>
      </w:r>
      <w:r>
        <w:t xml:space="preserve">Lạc Khiêm biết rõ y muốn tắm rửa, vội vàng cầm lấy kiếm đi theo phía sau: “Công tử, hôm nay ta cản ngươi được tận bảy mươi hai chiêu, so với tháng trước nhiều hơn sáu chiêu, ngươi có muốn khen thưởng ta không?”</w:t>
      </w:r>
      <w:r>
        <w:br w:type="textWrapping"/>
      </w:r>
      <w:r>
        <w:br w:type="textWrapping"/>
      </w:r>
      <w:r>
        <w:t xml:space="preserve">Bạch y thiếu niên liếc mắt nhìn hắn: “Tháng trước đã viết xong bảng chữ mẫu chưa? Hay là cho ngươi đi thư phòng của ta đọc sách một ngày, thuận tiện luyện viết chữ luôn.”</w:t>
      </w:r>
      <w:r>
        <w:br w:type="textWrapping"/>
      </w:r>
      <w:r>
        <w:br w:type="textWrapping"/>
      </w:r>
      <w:r>
        <w:t xml:space="preserve">Lạc Khiêm nghe vậy trên mặt xanh mét, vội vàng nịnh nọt nói: “Công tử đừng, ta da mặt dày còn thích ăn đòn, không dám xin thưởng nữa.”</w:t>
      </w:r>
      <w:r>
        <w:br w:type="textWrapping"/>
      </w:r>
      <w:r>
        <w:br w:type="textWrapping"/>
      </w:r>
      <w:r>
        <w:t xml:space="preserve">Hạ Diễn nói: “Nếu ngươi chuyện viết chữ, ta sẽ tự mình mài mực cho ngươi.”</w:t>
      </w:r>
      <w:r>
        <w:br w:type="textWrapping"/>
      </w:r>
      <w:r>
        <w:br w:type="textWrapping"/>
      </w:r>
      <w:r>
        <w:t xml:space="preserve">Lạc Khiêm không dám tiếp tục nhiều lời.</w:t>
      </w:r>
      <w:r>
        <w:br w:type="textWrapping"/>
      </w:r>
      <w:r>
        <w:br w:type="textWrapping"/>
      </w:r>
      <w:r>
        <w:t xml:space="preserve">Hạ Diễn nói là làm, nói phạt chính là hung ác phạt, lần trước hắn phạm sai lầm bị y bắt luyện viết chữ một ngày, suýt nữa không thở nổi.</w:t>
      </w:r>
      <w:r>
        <w:br w:type="textWrapping"/>
      </w:r>
      <w:r>
        <w:br w:type="textWrapping"/>
      </w:r>
      <w:r>
        <w:t xml:space="preserve">Lạc Khiêm cười đi cùng y vài bước, trong nội tâm đã có điểm bất an: “Công tử, buổi sáng hôm nay lại là Ngô tiên sinh giảng bài.” Nói tới nói lui thanh âm bắt đầu có chút sợ hãi.</w:t>
      </w:r>
      <w:r>
        <w:br w:type="textWrapping"/>
      </w:r>
      <w:r>
        <w:br w:type="textWrapping"/>
      </w:r>
      <w:r>
        <w:t xml:space="preserve">Bạch y thiếu niên hừ lạnh một tiếng: “Lần trước tiên sinh kêu ngươi học thuộc bài, có thuộc hay không?”</w:t>
      </w:r>
      <w:r>
        <w:br w:type="textWrapping"/>
      </w:r>
      <w:r>
        <w:br w:type="textWrapping"/>
      </w:r>
      <w:r>
        <w:t xml:space="preserve">Lạc Khiêm cẩn thận nhìn y: “Buổi tối hôm trước còn muốn học bài cho nên không nghĩ tới ngủ. Ngày hôm qua phụng bồi công tử ra ngoài cả ngày, lúc tối trở về mệt mỏi vừa dính vào gối liền ngủ, quên mất học.”</w:t>
      </w:r>
      <w:r>
        <w:br w:type="textWrapping"/>
      </w:r>
      <w:r>
        <w:br w:type="textWrapping"/>
      </w:r>
      <w:r>
        <w:t xml:space="preserve">Hạ Diễn liếc nhìn hắn: “Hôm qua ta ra ngoài đi săn, ngươi vốn không cần đi theo.”</w:t>
      </w:r>
      <w:r>
        <w:br w:type="textWrapping"/>
      </w:r>
      <w:r>
        <w:br w:type="textWrapping"/>
      </w:r>
      <w:r>
        <w:t xml:space="preserve">Lạc Khiêm le lưỡi nói: “Ta lo lắng công tử đi ra ngoài một mình mà.”</w:t>
      </w:r>
      <w:r>
        <w:br w:type="textWrapping"/>
      </w:r>
      <w:r>
        <w:br w:type="textWrapping"/>
      </w:r>
      <w:r>
        <w:t xml:space="preserve">Hạ Diễn lười vạch trần hắn ham chơi, nhàn nhạt nói: “Vậy thì chờ bị Ngô tiên sinh phạt đi, dù sao mỗi lần cũng sẽ đều bị phạt.”</w:t>
      </w:r>
      <w:r>
        <w:br w:type="textWrapping"/>
      </w:r>
      <w:r>
        <w:br w:type="textWrapping"/>
      </w:r>
      <w:r>
        <w:t xml:space="preserve">Tâm Lạc Khiêm co rút co rút.</w:t>
      </w:r>
      <w:r>
        <w:br w:type="textWrapping"/>
      </w:r>
      <w:r>
        <w:br w:type="textWrapping"/>
      </w:r>
      <w:r>
        <w:t xml:space="preserve">Ngô tiên sinh là một lão nhân gầy yếu khô cứng, bệnh nhược ốm yếu, thế nhưng lúc dùng thước đánh người thì lại rất hung ác. Mỗi lần Lạc Khiêm đến học lão, lòng bàn tay đều bị phá da, so với luyện kiếm cùng Hạ Diễn còn thê thảm hơn mấy phần.</w:t>
      </w:r>
      <w:r>
        <w:br w:type="textWrapping"/>
      </w:r>
      <w:r>
        <w:br w:type="textWrapping"/>
      </w:r>
      <w:r>
        <w:t xml:space="preserve">Lạc Khiêm cảm giác bản thân thích hợp để làm thị vệ, đối với chính mình yêu cầu không cao, có thể biết đọc biết viết liền coi như không tệ. Đáng tiếc Hạ Diễn cũng không biết có tâm tư gì, từ hai năm trước bắt đầu cho hắn và một vài đệ tử xuất thân bần hàn trong họ đi học, hôm nay chẳng những đem hắn làm người cùng bồi luyện, còn muốn hắn làm người cùng đọc sách, tương lai không biết lại muốn hắn làm cái gì.</w:t>
      </w:r>
      <w:r>
        <w:br w:type="textWrapping"/>
      </w:r>
      <w:r>
        <w:br w:type="textWrapping"/>
      </w:r>
      <w:r>
        <w:t xml:space="preserve">Hai người một trước một sau đi tới bên cạnh ang nước trong phòng ở trong nội viện.</w:t>
      </w:r>
      <w:r>
        <w:br w:type="textWrapping"/>
      </w:r>
      <w:r>
        <w:br w:type="textWrapping"/>
      </w:r>
      <w:r>
        <w:t xml:space="preserve">Lạc Khiêm trước tiên hầu hạ Hạ Diễn cởi quần áo, bản thân cũng một phát kéo xuống chiếc quần mồ hôi đầm đìa, lấy gáo múc nước nói: “Hôm nay nước hơi lạnh.”</w:t>
      </w:r>
      <w:r>
        <w:br w:type="textWrapping"/>
      </w:r>
      <w:r>
        <w:br w:type="textWrapping"/>
      </w:r>
      <w:r>
        <w:t xml:space="preserve">Nói xong liền đặt gáo nước ở phía trên đỉnh đầu Hạ Diễn, từ từ đổ nước xuống.</w:t>
      </w:r>
      <w:r>
        <w:br w:type="textWrapping"/>
      </w:r>
      <w:r>
        <w:br w:type="textWrapping"/>
      </w:r>
      <w:r>
        <w:t xml:space="preserve">Hạ Diễn từ trước đến nay không thích thân trần bị đám thị nữ hầu hạ, cũng không muốn nói chuyện với người không quen, bởi vậy việc hầu hạ tắm rửa cần làm từ hai năm trước liền rơi xuống người Lạc Khiêm.</w:t>
      </w:r>
      <w:r>
        <w:br w:type="textWrapping"/>
      </w:r>
      <w:r>
        <w:br w:type="textWrapping"/>
      </w:r>
      <w:r>
        <w:t xml:space="preserve">Kỳ thật Hạ Diễn là một chủ tử rất tốt, lúc trước tuy rằng đem hắn trở thành thiếp thân thị vệ, nhưng sau lưng lúc không có người cũng không quá phân biệt chủ tớ, không cần hắn phải hầu hạ nhiều. Mỗi ngày luyện công buổi sáng xong hai người đều đầy mồ hôi, vì ham bớt việc nên cho tới bây giờ chẳng qua chỉ là dùng gáo múc nước lạnh, dội cho nhau từ đầu tới chân một phen.</w:t>
      </w:r>
      <w:r>
        <w:br w:type="textWrapping"/>
      </w:r>
      <w:r>
        <w:br w:type="textWrapping"/>
      </w:r>
      <w:r>
        <w:t xml:space="preserve">Lạc Khiêm quét bồ kết lên người Hạ Diễn một lượt, chà xát vài cái đã xong phần lưng, lại ngồi xổm trên mặt đất chà chà đùi cho y. Hạ Diễn tắm gần xong, thuận tay tiếp nhận bồ kết cũng quét cho hắn.</w:t>
      </w:r>
      <w:r>
        <w:br w:type="textWrapping"/>
      </w:r>
      <w:r>
        <w:br w:type="textWrapping"/>
      </w:r>
      <w:r>
        <w:t xml:space="preserve">Hai người xoa xoa rồi lại có điểm là lạ, Hạ Diễn dừng tay lại không nói lời nào, chỉ từ trên xuống dưới nhìn hắn.</w:t>
      </w:r>
      <w:r>
        <w:br w:type="textWrapping"/>
      </w:r>
      <w:r>
        <w:br w:type="textWrapping"/>
      </w:r>
      <w:r>
        <w:t xml:space="preserve">Lạc Khiêm đỏ mặt nói: “Công tử nhìn ta làm gì?”</w:t>
      </w:r>
      <w:r>
        <w:br w:type="textWrapping"/>
      </w:r>
      <w:r>
        <w:br w:type="textWrapping"/>
      </w:r>
      <w:r>
        <w:t xml:space="preserve">“Ngươi cứng rắn cái gì?”</w:t>
      </w:r>
      <w:r>
        <w:br w:type="textWrapping"/>
      </w:r>
      <w:r>
        <w:br w:type="textWrapping"/>
      </w:r>
      <w:r>
        <w:t xml:space="preserve">Lạc Khiêm nhất thời thẹn quá hoá giận, cũng không dám ở trước mặt Hạ Diễn phát giận: “Ta cũng mười bốn tuổi bán rồi.”</w:t>
      </w:r>
      <w:r>
        <w:br w:type="textWrapping"/>
      </w:r>
      <w:r>
        <w:br w:type="textWrapping"/>
      </w:r>
      <w:r>
        <w:t xml:space="preserve">Hạ Diễn nhìn hắn một lát không nói gì, cúi đầu tiếp tục chà người cho hắn, thản nhiên nói: “Khi nào thì bắt đầu?”</w:t>
      </w:r>
      <w:r>
        <w:br w:type="textWrapping"/>
      </w:r>
      <w:r>
        <w:br w:type="textWrapping"/>
      </w:r>
      <w:r>
        <w:t xml:space="preserve">Thân thể Lạc Khiêm vốn là màu nâu nhạt, hiện giờ đã biến thành nâu đỏ, lắp bắp nói: “Ba, ba tháng trước buổi sáng khi… khi tỉnh lại, phát hiện, phát hiện trên quần dính dính.”</w:t>
      </w:r>
      <w:r>
        <w:br w:type="textWrapping"/>
      </w:r>
      <w:r>
        <w:br w:type="textWrapping"/>
      </w:r>
      <w:r>
        <w:t xml:space="preserve">“Mấy người Lý Thành mang theo ngươi đi loại địa phương đó sao?”</w:t>
      </w:r>
      <w:r>
        <w:br w:type="textWrapping"/>
      </w:r>
      <w:r>
        <w:br w:type="textWrapping"/>
      </w:r>
      <w:r>
        <w:t xml:space="preserve">Lạc Khiêm mờ mịt: “Địa phương nào?”</w:t>
      </w:r>
      <w:r>
        <w:br w:type="textWrapping"/>
      </w:r>
      <w:r>
        <w:br w:type="textWrapping"/>
      </w:r>
      <w:r>
        <w:t xml:space="preserve">“Kỹ viện.”</w:t>
      </w:r>
      <w:r>
        <w:br w:type="textWrapping"/>
      </w:r>
      <w:r>
        <w:br w:type="textWrapping"/>
      </w:r>
      <w:r>
        <w:t xml:space="preserve">“Không có. Năm trước nhớ rõ công tử có lần nói đó không phải là nơi tốt, ta trở về liền đi hỏi kỹ viện là gì, đời này cũng sẽ không đi.”</w:t>
      </w:r>
      <w:r>
        <w:br w:type="textWrapping"/>
      </w:r>
      <w:r>
        <w:br w:type="textWrapping"/>
      </w:r>
      <w:r>
        <w:t xml:space="preserve">Chủ tử nghiêm ngặt như vậy, hắn nào dám a?</w:t>
      </w:r>
      <w:r>
        <w:br w:type="textWrapping"/>
      </w:r>
      <w:r>
        <w:br w:type="textWrapping"/>
      </w:r>
      <w:r>
        <w:t xml:space="preserve">Hạ Diễn biết rõ Lạc Khiêm tính tình nghe lời, nhàn nhạt nói: “Ừ, không đi là tốt. Ngươi đọc sách luyện võ cho tốt, sau này ta mang ngươi xuất chinh sa trường lập công phong hầu. Không nên làm bẩn thân phận, đi chốn vàng thau lẫn lộn đó.”</w:t>
      </w:r>
      <w:r>
        <w:br w:type="textWrapping"/>
      </w:r>
      <w:r>
        <w:br w:type="textWrapping"/>
      </w:r>
      <w:r>
        <w:t xml:space="preserve">Lạc Khiêm cười nói: “Khi còn nhỏ ta luôn muốn làm sao để uy phong một cõi, trưởng thành rồi mới biết không cần phải là tướng quân tài giỏi, lập công phong hầu gì gì đó. Ta chỉ muốn cả đời đi theo công tử làm thị vệ bên người, có thể luyện võ có thể ăn no, cuộc sống lại còn thoải mái.”</w:t>
      </w:r>
      <w:r>
        <w:br w:type="textWrapping"/>
      </w:r>
      <w:r>
        <w:br w:type="textWrapping"/>
      </w:r>
      <w:r>
        <w:t xml:space="preserve">Hạ Diễn khẽ mắng một tiếng: “Không có tiền đồ.”</w:t>
      </w:r>
      <w:r>
        <w:br w:type="textWrapping"/>
      </w:r>
      <w:r>
        <w:br w:type="textWrapping"/>
      </w:r>
      <w:r>
        <w:t xml:space="preserve">Lạc Khiêm hai năm qua sinh hoạt bên cạnh Hạ Diễn mới biết được trên đời này thật sự có tồn tại người văn võ song toàn. Tài bắn cung của Hạ Diễn nổi danh ở ngoài, kiếm pháp thâm tàng bất lộ, đối với binh pháp, lịch sử cũng đều tìm tòi nghiên cứu, thư pháp cũng viết vô cùng đẹp.</w:t>
      </w:r>
      <w:r>
        <w:br w:type="textWrapping"/>
      </w:r>
      <w:r>
        <w:br w:type="textWrapping"/>
      </w:r>
      <w:r>
        <w:t xml:space="preserve">Lạc Khiêm so đến liền kém xa, dù nỗ lực thế nào cũng đọc binh thư không vào, chỉ có kiếm pháp là có thể chống đỡ với Hạ Diễn.</w:t>
      </w:r>
      <w:r>
        <w:br w:type="textWrapping"/>
      </w:r>
      <w:r>
        <w:br w:type="textWrapping"/>
      </w:r>
      <w:r>
        <w:t xml:space="preserve">Lạc Khiêm lại nhỏ giọng hỏi: “Công tử, chúng ta tới Bồ Tân quan này đã hơn một năm rồi, khi nào thì trở lại kinh thành?”</w:t>
      </w:r>
      <w:r>
        <w:br w:type="textWrapping"/>
      </w:r>
      <w:r>
        <w:br w:type="textWrapping"/>
      </w:r>
      <w:r>
        <w:t xml:space="preserve">Hạ Diễn đạm nhạt nói: “Gần đây *triều dã, dân gian, biên quan đều nhiều sự, trở lại Kinh Thành lại càng không yên ổn, không bằng ở chỗ này cuộc sống trôi qua tự tại. Ngươi cảm thấy khổ?”</w:t>
      </w:r>
      <w:r>
        <w:br w:type="textWrapping"/>
      </w:r>
      <w:r>
        <w:br w:type="textWrapping"/>
      </w:r>
      <w:r>
        <w:t xml:space="preserve">Lạc Khiêm cười nói: “Không có. Lão tướng quân trấn Bồ Tân quan, binh quyền nắm chắc, chúng ta so với ở kinh thành còn thoải mái hơn.”</w:t>
      </w:r>
      <w:r>
        <w:br w:type="textWrapping"/>
      </w:r>
      <w:r>
        <w:br w:type="textWrapping"/>
      </w:r>
      <w:r>
        <w:t xml:space="preserve">“Ừ, ngươi biết là tốt rồi.”</w:t>
      </w:r>
      <w:r>
        <w:br w:type="textWrapping"/>
      </w:r>
      <w:r>
        <w:br w:type="textWrapping"/>
      </w:r>
      <w:r>
        <w:t xml:space="preserve">(triều dã: triều đình và dân chúng)</w:t>
      </w:r>
      <w:r>
        <w:br w:type="textWrapping"/>
      </w:r>
      <w:r>
        <w:br w:type="textWrapping"/>
      </w:r>
    </w:p>
    <w:p>
      <w:pPr>
        <w:pStyle w:val="Heading2"/>
      </w:pPr>
      <w:bookmarkStart w:id="52" w:name="chương-15"/>
      <w:bookmarkEnd w:id="52"/>
      <w:r>
        <w:t xml:space="preserve">15. Chương 15</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by An Nhiên</w:t>
      </w:r>
    </w:p>
    <w:p>
      <w:pPr>
        <w:pStyle w:val="BodyText"/>
      </w:pPr>
      <w:r>
        <w:t xml:space="preserve">Phụ thân Hạ Diễn, Hạ Chương là tướng quân chinh Tây của triều Tân, được Vương Mãng phái đi Bồ Tân quan, chỉ huy mười vạn đại quân trấn thủ nơi đây. Giai đoạn này cục diện chính trị rung chuyển, biên quan bất ổn, các cuộc khởi nghĩa nhỏ lẻ nổ ra liên tiếp không ngừng, rồi lại không có ai làm nên nghiệp lớn.</w:t>
      </w:r>
    </w:p>
    <w:p>
      <w:pPr>
        <w:pStyle w:val="BodyText"/>
      </w:pPr>
      <w:r>
        <w:t xml:space="preserve">Lạc Khiêm đi theo Hạ Diễn ở Bồ Tân quan đã nhiều năm.</w:t>
      </w:r>
    </w:p>
    <w:p>
      <w:pPr>
        <w:pStyle w:val="BodyText"/>
      </w:pPr>
      <w:r>
        <w:t xml:space="preserve">Lạc Khiêm thuở nhỏ hoạt bát hiếu động, lòng dạ thuần khiết thiện lương, cũng rất nỗ lực chăm chỉ, thế nhưng thực chất trong lòng dù sao vẫn có ý thức tầng lớp, cho rằng mình xuất thân không tốt, chính là nô tài. Hắn cảm kích Hạ Diễn đem mình từ trong vũng bùn đi ra, huống hồ Hạ Diễn làm người không tệ, dung mạo tốt lại thêm văn võ song toàn, nội tâm Lạc Khiêm tràn ngập sùng bái.</w:t>
      </w:r>
    </w:p>
    <w:p>
      <w:pPr>
        <w:pStyle w:val="BodyText"/>
      </w:pPr>
      <w:r>
        <w:t xml:space="preserve">Hạ Diễn dường như không hề coi hắn là nô tài, có ý tứ đề bạt Lạc Khiêm, thậm chí thỉnh tiên sinh dạy hắn đọc sách.</w:t>
      </w:r>
    </w:p>
    <w:p>
      <w:pPr>
        <w:pStyle w:val="BodyText"/>
      </w:pPr>
      <w:r>
        <w:t xml:space="preserve">Nhưng Lạc Khiêm vô luận là ở cổ đại hay hiện đại đều vẫn học tệ, hơn nữa tuổi lại nhỏ, lúc đi học căn bản không ngồi yên được, học một chút là bắt đầu sờ kiếm, ngay sau đó liền quăng sách, ở trong sân đùa nghịch múa đao luyện thương. Hắn luyện võ ít hơn Hạ Diễn hai năm, thế nhưng vẫn có thể ngăn cản được Hạ Diễn bảy tám chục chiêu kiếm pháp, nói cụ thể hơn, trình độ kiếm pháp so với Hạ Diễn ngang nhau, thậm chí thoáng vượt qua một chút.</w:t>
      </w:r>
    </w:p>
    <w:p>
      <w:pPr>
        <w:pStyle w:val="BodyText"/>
      </w:pPr>
      <w:r>
        <w:t xml:space="preserve">Chỉ có điều tài bắn cung thì kém xa.</w:t>
      </w:r>
    </w:p>
    <w:p>
      <w:pPr>
        <w:pStyle w:val="BodyText"/>
      </w:pPr>
      <w:r>
        <w:t xml:space="preserve">Ngô tiên sinh mỗi tháng dạy học Lạc Khiêm tám buổi, mỗi lần đến lúc đó Lạc Khiêm đều khổ không thể tả.</w:t>
      </w:r>
    </w:p>
    <w:p>
      <w:pPr>
        <w:pStyle w:val="BodyText"/>
      </w:pPr>
      <w:r>
        <w:t xml:space="preserve">Hôm nay ban đêm Hạ Diễn vừa muốn đi ngủ, ngoài cửa sổ chợt truyền đến tiếng kêu to khúc khúc, một trận lại một trận.</w:t>
      </w:r>
    </w:p>
    <w:p>
      <w:pPr>
        <w:pStyle w:val="BodyText"/>
      </w:pPr>
      <w:r>
        <w:t xml:space="preserve">Lúc này đã sắp đầu đông, lạnh đến run người, Hạ Diễn tức giận phì cười: “Tiến vào cho ta.”</w:t>
      </w:r>
    </w:p>
    <w:p>
      <w:pPr>
        <w:pStyle w:val="BodyText"/>
      </w:pPr>
      <w:r>
        <w:t xml:space="preserve">Cửa sổ lập tức bị người đẩy ra, một bóng người lưu loát nhảy vào trong đóng cửa sổ lại, xông về phía giường Hạ Diễn: “Công tử, Ngô tiên sinh ngày mai sẽ đến dạy học, trong sách có đoạn ta không hiểu lắm.”</w:t>
      </w:r>
    </w:p>
    <w:p>
      <w:pPr>
        <w:pStyle w:val="BodyText"/>
      </w:pPr>
      <w:r>
        <w:t xml:space="preserve">“Không hiểu hay là đã quên?”</w:t>
      </w:r>
    </w:p>
    <w:p>
      <w:pPr>
        <w:pStyle w:val="BodyText"/>
      </w:pPr>
      <w:r>
        <w:t xml:space="preserve">Lạc Khiêm hết sức lo sợ: “Lúc đi học không thể nào nghe hiểu.”</w:t>
      </w:r>
    </w:p>
    <w:p>
      <w:pPr>
        <w:pStyle w:val="BodyText"/>
      </w:pPr>
      <w:r>
        <w:t xml:space="preserve">Hạ Diễn nửa ngồi ở trên giường: “Lúc đó sao lại không hỏi?”</w:t>
      </w:r>
    </w:p>
    <w:p>
      <w:pPr>
        <w:pStyle w:val="BodyText"/>
      </w:pPr>
      <w:r>
        <w:t xml:space="preserve">“Lão nhân không thích ta mở miệng hỏi.”</w:t>
      </w:r>
    </w:p>
    <w:p>
      <w:pPr>
        <w:pStyle w:val="BodyText"/>
      </w:pPr>
      <w:r>
        <w:t xml:space="preserve">“Ta bình thường vẫn không thích ngươi hỏi này hỏi kia, sao ở trước mặt ta lại nhiều lời như vậy?”</w:t>
      </w:r>
    </w:p>
    <w:p>
      <w:pPr>
        <w:pStyle w:val="BodyText"/>
      </w:pPr>
      <w:r>
        <w:t xml:space="preserve">Lạc Khiêm nói không lại nữa, không mặt không mũi xin khoan dung nói: “Công tử giúp ta một chút đi, bằng không ngày mai ta lại bị đánh mất.”</w:t>
      </w:r>
    </w:p>
    <w:p>
      <w:pPr>
        <w:pStyle w:val="BodyText"/>
      </w:pPr>
      <w:r>
        <w:t xml:space="preserve">Hạ Diễn nhìn hắn không nói gì, Lạc Khiêm lại nhanh chóng kéo chăn của y: “Công tử giúp ta đi mà, Ngô tiên sinh đánh người thật không lưu tình, vết thương lần trước bây giờ vẫn còn chưa khỏi…” Nói xong tội nghiệp mà xòe lòng bàn tay trái ra cho y nhìn, quả nhiên vẫn chưa tróc vảy, còn chút sắc tím xanh.</w:t>
      </w:r>
    </w:p>
    <w:p>
      <w:pPr>
        <w:pStyle w:val="BodyText"/>
      </w:pPr>
      <w:r>
        <w:t xml:space="preserve">Hạ Diễn chỉ tiếc rèn sắt không thành thép nhìn hắn một lát, nhấc chăn lên nói: “Vào đi, không hiểu chỗ nào?”</w:t>
      </w:r>
    </w:p>
    <w:p>
      <w:pPr>
        <w:pStyle w:val="BodyText"/>
      </w:pPr>
      <w:r>
        <w:t xml:space="preserve">Lạc Khiêm nhanh chóng chui vào, để sách dưới tầm mắt Hạ Diễn: “Đoạn văn này…”</w:t>
      </w:r>
    </w:p>
    <w:p>
      <w:pPr>
        <w:pStyle w:val="BodyText"/>
      </w:pPr>
      <w:r>
        <w:t xml:space="preserve">“Đây là 《 Xuân Thu 》.” Hạ Diễn lật xem vài trang, trầm giọng nói, “Đoạn văn này nói đến việc giết vua, không thể cắt câu lấy nghĩa. Đoạn trước ngươi đã hiểu chưa?”</w:t>
      </w:r>
    </w:p>
    <w:p>
      <w:pPr>
        <w:pStyle w:val="BodyText"/>
      </w:pPr>
      <w:r>
        <w:t xml:space="preserve">“Chưa hiểu.”</w:t>
      </w:r>
    </w:p>
    <w:p>
      <w:pPr>
        <w:pStyle w:val="BodyText"/>
      </w:pPr>
      <w:r>
        <w:t xml:space="preserve">Hạ Diễn nhắm mắt lại, gân xanh hơi giật, lật đến đoạn văn đầu tiên, từng câu từng câu giải thích cho hắn nghe. Lạc Khiêm cúi đầu chuyên tâm nhìn, rồi lại bị tóc Hạ Diễn cọ ngứa, tùy ý duỗi tay để ra sau lưng y, đầu khẽ tựa vào vai y.</w:t>
      </w:r>
    </w:p>
    <w:p>
      <w:pPr>
        <w:pStyle w:val="BodyText"/>
      </w:pPr>
      <w:r>
        <w:t xml:space="preserve">Hai người sinh hoạt cùng một chỗ vài năm, ngủ chung một chăn cũng đã nhiều lần, dựa vào đọc sách không tính là quá phép. Hạ Diễn giải thích gần nửa canh giờ, Lạc Khiêm nghe qua loa đại khái, cuối cùng gian nan học thuộc đến không sai lắm, ý tứ cũng vuốt thuận được tám chín phần.</w:t>
      </w:r>
    </w:p>
    <w:p>
      <w:pPr>
        <w:pStyle w:val="BodyText"/>
      </w:pPr>
      <w:r>
        <w:t xml:space="preserve">Hạ Diễn tổng kết sơ lược: “… Theo ‘Thư táng’ mà nói, vua chết chưa chắc đã là giết vua, không thể thay cho ý nghĩa ‘giết’.” Nói xong quay đầu nói: “Có hiểu không?”</w:t>
      </w:r>
    </w:p>
    <w:p>
      <w:pPr>
        <w:pStyle w:val="BodyText"/>
      </w:pPr>
      <w:r>
        <w:t xml:space="preserve">Chỉ thấy mí mắt Lạc Khiêm trên dưới đánh nhau, hơi tựa ở trên vai y dường như đã chìm vào giấc ngủ, rồi lại vẫn không quên nói khẽ: “Đã hiểu…”</w:t>
      </w:r>
    </w:p>
    <w:p>
      <w:pPr>
        <w:pStyle w:val="BodyText"/>
      </w:pPr>
      <w:r>
        <w:t xml:space="preserve">Hiểu cái gì!</w:t>
      </w:r>
    </w:p>
    <w:p>
      <w:pPr>
        <w:pStyle w:val="BodyText"/>
      </w:pPr>
      <w:r>
        <w:t xml:space="preserve">Hạ Diễn bị hắn làm cho tức giận đến muốn phát tác.</w:t>
      </w:r>
    </w:p>
    <w:p>
      <w:pPr>
        <w:pStyle w:val="BodyText"/>
      </w:pPr>
      <w:r>
        <w:t xml:space="preserve">Y lạnh lùng nhìn chằm chằm Lạc Khiêm trong chốc lát, rồi lại không biết nghĩ tới điều gì, cuối cùng chịu đựng không lên tiếng, chậm rãi đặt hắn xuống giường đắp kín chăn, bản thân cũng nằm xuống trở mình chìm vào giấc ngủ. Không qua bao lâu, sau lưng Hạ Diễn vươn đến hai cánh tay ôm lấy eo của y, thân thể còn vô thức dán chặt một chút, giống như ở trong ngày đông tìm kiếm nguồn nhiệt.</w:t>
      </w:r>
    </w:p>
    <w:p>
      <w:pPr>
        <w:pStyle w:val="BodyText"/>
      </w:pPr>
      <w:r>
        <w:t xml:space="preserve">Hạ Diễn thở dài không để ý hắn.</w:t>
      </w:r>
    </w:p>
    <w:p>
      <w:pPr>
        <w:pStyle w:val="BodyText"/>
      </w:pPr>
      <w:r>
        <w:t xml:space="preserve">Ngẫm nghĩ một chút, Lạc Khiêm thuở nhỏ chính là ngây thơ lòng dạ cái gì cũng không có. Chủ tử đối với hắn tốt, hắn chỉ cần làm nũng ra vẻ nghe lời, bồi luyện võ bồi đọc sách là có thể tồn tại.</w:t>
      </w:r>
    </w:p>
    <w:p>
      <w:pPr>
        <w:pStyle w:val="BodyText"/>
      </w:pPr>
      <w:r>
        <w:t xml:space="preserve">Hắn thật sự lột xác, phát sinh vào một năm mười sáu tuổi kia.</w:t>
      </w:r>
    </w:p>
    <w:p>
      <w:pPr>
        <w:pStyle w:val="BodyText"/>
      </w:pPr>
      <w:r>
        <w:t xml:space="preserve">——</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462/chuong-15-1515475012.2142.jpg"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6" w:name="chương-16"/>
      <w:bookmarkEnd w:id="56"/>
      <w:r>
        <w:t xml:space="preserve">16. Chương 16</w:t>
      </w:r>
    </w:p>
    <w:p>
      <w:pPr>
        <w:pStyle w:val="Compact"/>
      </w:pPr>
      <w:r>
        <w:br w:type="textWrapping"/>
      </w:r>
      <w:r>
        <w:br w:type="textWrapping"/>
      </w:r>
      <w:r>
        <w:t xml:space="preserve">Băng tuyết táng thiên địa, hàn đao dạ bất miên.</w:t>
      </w:r>
      <w:r>
        <w:br w:type="textWrapping"/>
      </w:r>
      <w:r>
        <w:br w:type="textWrapping"/>
      </w:r>
      <w:r>
        <w:rPr>
          <w:i/>
        </w:rPr>
        <w:t xml:space="preserve">(Dịch nghĩa: Băng tuyết che phủ trời đất, đêm không ngủ thanh đao lạnh lẽo)</w:t>
      </w:r>
      <w:r>
        <w:br w:type="textWrapping"/>
      </w:r>
      <w:r>
        <w:br w:type="textWrapping"/>
      </w:r>
      <w:r>
        <w:t xml:space="preserve">Đây đã là năm thứ ba Lạc Khiêm ở Bồ Tân quan.</w:t>
      </w:r>
      <w:r>
        <w:br w:type="textWrapping"/>
      </w:r>
      <w:r>
        <w:br w:type="textWrapping"/>
      </w:r>
      <w:r>
        <w:t xml:space="preserve">Mấy năm gần đây vùng hạ lưu sông Trường Giang xuất hiện một thế lực khởi nghĩa mới trỗi dậy, tuy rằng lực lượng không nhiều nhưng xuất quỷ nhập thần, hành tung bất định, thường ẩn núp ở trong rừng sâu núi thẳm, mấy lần cướp đoạt kho lương của quan phủ, những nhà có tiền với hàng hóa châu báu đi qua, còn giết mấy tên gian thương nổi danh ô lại.</w:t>
      </w:r>
      <w:r>
        <w:br w:type="textWrapping"/>
      </w:r>
      <w:r>
        <w:br w:type="textWrapping"/>
      </w:r>
      <w:r>
        <w:t xml:space="preserve">Đây vốn là thế lực nhỏ, cũng không làm nên được chuyện gì. Quan địa phương sợ thánh thượng trách tội, đến chính chức quan của mình e còn khó giữ được, vì vậy liều mạng che lấp, muốn đè những sự tình này xuống tự mình giải quyết.</w:t>
      </w:r>
      <w:r>
        <w:br w:type="textWrapping"/>
      </w:r>
      <w:r>
        <w:br w:type="textWrapping"/>
      </w:r>
      <w:r>
        <w:t xml:space="preserve">Không hề nghĩ tới, vừa hết năm không lâu Kinh Thành liền phái người đến, quan viên mang theo thánh chỉ của Vương Mãng, để Hạ Chương trấn thủ Bồ Tân quan dẫn đầu năm vạn binh mã đi tiêu diệt thế lực kia.</w:t>
      </w:r>
      <w:r>
        <w:br w:type="textWrapping"/>
      </w:r>
      <w:r>
        <w:br w:type="textWrapping"/>
      </w:r>
      <w:r>
        <w:t xml:space="preserve">Thánh chỉ đến, tất cả mọi người đều mờ mịt.</w:t>
      </w:r>
      <w:r>
        <w:br w:type="textWrapping"/>
      </w:r>
      <w:r>
        <w:br w:type="textWrapping"/>
      </w:r>
      <w:r>
        <w:t xml:space="preserve">Loại thổ phỉ này cùng lắm là vài trăm người, coi như là xuất quỷ nhập thần đi, cũng cần đến năm vạn đại quân chính quy đi trấn áp ư?</w:t>
      </w:r>
      <w:r>
        <w:br w:type="textWrapping"/>
      </w:r>
      <w:r>
        <w:br w:type="textWrapping"/>
      </w:r>
      <w:r>
        <w:t xml:space="preserve">Nhất thời mọi người đều không hiểu chuyện gì xảy ra.</w:t>
      </w:r>
      <w:r>
        <w:br w:type="textWrapping"/>
      </w:r>
      <w:r>
        <w:br w:type="textWrapping"/>
      </w:r>
      <w:r>
        <w:t xml:space="preserve">Hạ Chương cùng các tướng lĩnh và quân sư bàn bạc rất lâu trong đêm cũng không thu được kết quả, buộc lòng phải đem binh tướng chuẩn bị xuất chinh. Hạ Diễn và Lạc Khiêm tuổi cũng không còn nhỏ, đã qua mười sáu, dựa theo quân quy đã có thể ra trận giết địch, vì vậy cũng gấp rút thao luyện chuẩn bị nhập quân.</w:t>
      </w:r>
      <w:r>
        <w:br w:type="textWrapping"/>
      </w:r>
      <w:r>
        <w:br w:type="textWrapping"/>
      </w:r>
      <w:r>
        <w:t xml:space="preserve">Bọn họ lúc ấy ai cũng không ngờ tới, hóa ra đám thổ phỉ này là bị một vị đệ tử của quốc sư trong triều dùng thuật bói toán tính ra.</w:t>
      </w:r>
      <w:r>
        <w:br w:type="textWrapping"/>
      </w:r>
      <w:r>
        <w:br w:type="textWrapping"/>
      </w:r>
      <w:r>
        <w:t xml:space="preserve">Quốc gia rung chuyển, tất cả đám thổ phỉ lớn nhỏ nói thế nào cũng chỉ có hơn mấy chục nhóm, vị đệ tử quốc sư này trong lúc rảnh rỗi vì sao lại muốn tính ra nhóm thế lực này chứ?</w:t>
      </w:r>
      <w:r>
        <w:br w:type="textWrapping"/>
      </w:r>
      <w:r>
        <w:br w:type="textWrapping"/>
      </w:r>
      <w:r>
        <w:t xml:space="preserve">Nói ra thì rất dài.</w:t>
      </w:r>
      <w:r>
        <w:br w:type="textWrapping"/>
      </w:r>
      <w:r>
        <w:br w:type="textWrapping"/>
      </w:r>
      <w:r>
        <w:t xml:space="preserve">Vương Mãng năm đó vì muốn có được dân tâm đã làm rất nhiều việc công phu trưng bày ra ngoài, cầu khẩn vận nước, cứu tế dân chúng, tính tình khiêm nhường không dám nhận phong tước, rốt cuộc mọi người đều ca tụng kính trọng, nổi danh cùng các bậc Đại hiền cổ đại.</w:t>
      </w:r>
      <w:r>
        <w:br w:type="textWrapping"/>
      </w:r>
      <w:r>
        <w:br w:type="textWrapping"/>
      </w:r>
      <w:r>
        <w:t xml:space="preserve">Về sau sấm nhường ngôi trôi nổi rộng khắp, các loại bùa chú phù mạng mang điềm lành dồn dập kéo đến, liên tục thỉnh cầu Vương Mãng xưng đế.</w:t>
      </w:r>
      <w:r>
        <w:br w:type="textWrapping"/>
      </w:r>
      <w:r>
        <w:br w:type="textWrapping"/>
      </w:r>
      <w:r>
        <w:t xml:space="preserve">Vương Mãng âm thầm che đậy không đợi được nữa, rốt cuộc lộ ra bộ mặt thật, bức ép vị Hoàng đế cuối cùng của người Tây Hán là Nhũ Tử Anh nhường ngôi, thay đổi triều đại, trở thành Hoàng đế triều Tân.</w:t>
      </w:r>
      <w:r>
        <w:br w:type="textWrapping"/>
      </w:r>
      <w:r>
        <w:br w:type="textWrapping"/>
      </w:r>
      <w:r>
        <w:t xml:space="preserve">Người đời thế nhưng lại không biết, Vương Mãng sở dĩ có thể xưng đế, ngoại trừ lừa đời lấy tiếng bên ngoài, còn có một người tài giỏi trợ giúp bên mình.</w:t>
      </w:r>
      <w:r>
        <w:br w:type="textWrapping"/>
      </w:r>
      <w:r>
        <w:br w:type="textWrapping"/>
      </w:r>
      <w:r>
        <w:t xml:space="preserve">Người này tên Giản Bình, trời sinh có chút tiên duyên, trong cơ thể có một đạo linh căn kỳ mạch, thông hiểu đạo thuật Ngũ hành, dựa vào quẻ bói có thể biết được quá khứ tương lai.</w:t>
      </w:r>
      <w:r>
        <w:br w:type="textWrapping"/>
      </w:r>
      <w:r>
        <w:br w:type="textWrapping"/>
      </w:r>
      <w:r>
        <w:t xml:space="preserve">Chính là người này, triệt để cải biến vận mệnh Vương Mãng.</w:t>
      </w:r>
      <w:r>
        <w:br w:type="textWrapping"/>
      </w:r>
      <w:r>
        <w:br w:type="textWrapping"/>
      </w:r>
      <w:r>
        <w:t xml:space="preserve">Trong chuyện này đã xảy ra việc gì?</w:t>
      </w:r>
      <w:r>
        <w:br w:type="textWrapping"/>
      </w:r>
      <w:r>
        <w:br w:type="textWrapping"/>
      </w:r>
      <w:r>
        <w:t xml:space="preserve">Thì ra Tây Hán những năm cuối triều chính mục nát, vua quan xa hoa vô độ, dân chúng lầm than, thế nhưng vận số vẫn chưa tẫn hết, vận mệnh quốc gia vốn đang có năm mươi năm.</w:t>
      </w:r>
      <w:r>
        <w:br w:type="textWrapping"/>
      </w:r>
      <w:r>
        <w:br w:type="textWrapping"/>
      </w:r>
      <w:r>
        <w:t xml:space="preserve">Giản Bình là *tư thiên giám Tây Hán, tính ra vận nước sắp tới mà ưu sầu đến đứng ngồi không yên. Hắn là người trung quân ái quốc, rốt cuộc không để ý người nhà phản đối mà dâng tấu lên vua, nói ra loại lời đại nghịch bất đạo “Vận mệnh quốc gia chỉ còn năm mươi năm”.</w:t>
      </w:r>
      <w:r>
        <w:br w:type="textWrapping"/>
      </w:r>
      <w:r>
        <w:br w:type="textWrapping"/>
      </w:r>
      <w:r>
        <w:t xml:space="preserve">Người trong cuộc mơ hồ, đạo trời thì có trật tự, coi như là Giản Bình thiện bói toán, nhưng cũng không phải việc gì cũng đều có thể tính toán tường tận, càng bất luận thế nào cũng tính không ra mệnh của mình.</w:t>
      </w:r>
      <w:r>
        <w:br w:type="textWrapping"/>
      </w:r>
      <w:r>
        <w:br w:type="textWrapping"/>
      </w:r>
      <w:r>
        <w:t xml:space="preserve">Có thể tưởng tượng được việc làm lần này của Giản Bình đã đụng phải vảy ngược của Hoàng thái hậu Vương Chính Quân, nổi giận lôi đình, ra lệnh chém đầu tịch biên tài sản ngay tại chỗ. Về sau quần thần dâng tấu, đều nói Giản Bình không có lòng đại nghịch bất đạo, vả lại tổ tiên mấy đời hưởng bổng lộc triều đình, khẩn thiết thỉnh cầu niệm lòng trung thành mà tha cho hắn một lần. Cơn giận của Hoàng thái hậu lắng xuống, rốt cuộc để lại cho hắn một cái mạng, chỉ bị tước bỏ chức quan, đày ra biên ải.</w:t>
      </w:r>
      <w:r>
        <w:br w:type="textWrapping"/>
      </w:r>
      <w:r>
        <w:br w:type="textWrapping"/>
      </w:r>
      <w:r>
        <w:t xml:space="preserve">Sở học cả đời của Giản Bình không được Tây Hán trọng dụng, ngược lại còn rơi vào kết cục như vậy, mẫu thân cũng không chịu được cảnh tịch biên tài sản hỗn loạn mà đột tử, vợ con ly tán. Tâm Giản Bình thê thảm lạnh lẽo, trên đường thậm chí còn mấy lần nghĩ đến chuyện tự mình kết thúc.</w:t>
      </w:r>
      <w:r>
        <w:br w:type="textWrapping"/>
      </w:r>
      <w:r>
        <w:br w:type="textWrapping"/>
      </w:r>
      <w:r>
        <w:t xml:space="preserve">Vừa lúc đó, Vương Mãng phái người nửa đường ngăn hắn lại, tự mình nửa đêm xuất hành.</w:t>
      </w:r>
      <w:r>
        <w:br w:type="textWrapping"/>
      </w:r>
      <w:r>
        <w:br w:type="textWrapping"/>
      </w:r>
      <w:r>
        <w:t xml:space="preserve">Giản Bình vốn đã chết tâm, rồi lại chịu không nổi Vương Mãng *ba lần đến mời, tình chân ý thiết, dần dà rốt cuộc bị lung lay cảm động. Giản Bình từ đó về sau đổi tên đổi họ gọi là Vương Bình, trở thành một trong những *môn khách dưới trướng Vương Mãng.</w:t>
      </w:r>
      <w:r>
        <w:br w:type="textWrapping"/>
      </w:r>
      <w:r>
        <w:br w:type="textWrapping"/>
      </w:r>
      <w:r>
        <w:rPr>
          <w:i/>
        </w:rPr>
        <w:t xml:space="preserve">(Ba lần đến mời: mời với tấm lòng chân thành, dựa trên chuyện Lưu Bị ba lần đích thân đến lều cỏ của Gia Cát Lượng để mời bằng được Gia Cát Lượng ra giúp, lần thứ ba mới gặp. Ý nói chân thành, khẩn khoản, năm lần bảy lượt mời cho được.</w:t>
      </w:r>
      <w:r>
        <w:br w:type="textWrapping"/>
      </w:r>
      <w:r>
        <w:br w:type="textWrapping"/>
      </w:r>
      <w:r>
        <w:rPr>
          <w:i/>
        </w:rPr>
        <w:t xml:space="preserve">Môn khách: người tài giỏi được giới quý tộc phong kiến coi trọng và nuôi trong nhà, khi cần thiết thì dùng đến)</w:t>
      </w:r>
      <w:r>
        <w:br w:type="textWrapping"/>
      </w:r>
      <w:r>
        <w:br w:type="textWrapping"/>
      </w:r>
      <w:r>
        <w:t xml:space="preserve">Sau đó Giản Bình vì muốn báo thù rửa hận Tây Hán, quyết định phụ trợ Vương Mãng xưng đế. Hắn nghịch thiên hành sự, lấy sở học cả đời âm thầm giúp đỡ Vương Mãng sửa lại mệnh cách.</w:t>
      </w:r>
      <w:r>
        <w:br w:type="textWrapping"/>
      </w:r>
      <w:r>
        <w:br w:type="textWrapping"/>
      </w:r>
      <w:r>
        <w:t xml:space="preserve">Cứ như vậy, Vương Mãng mới có mệnh làm Hoàng Đế.</w:t>
      </w:r>
      <w:r>
        <w:br w:type="textWrapping"/>
      </w:r>
      <w:r>
        <w:br w:type="textWrapping"/>
      </w:r>
      <w:r>
        <w:t xml:space="preserve">Về sau những bức họa vẽ lời sấm liên tiếp xuất hiện, đều nói Vương Mãng kế vị xưng đế là điều tất yếu, vận số Tây Hán đã hết, trong lịch sử vẫn luôn cho rằng đây là do con người làm ra, kỳ thật rồi lại không phải vậy.</w:t>
      </w:r>
      <w:r>
        <w:br w:type="textWrapping"/>
      </w:r>
      <w:r>
        <w:br w:type="textWrapping"/>
      </w:r>
      <w:r>
        <w:t xml:space="preserve">Cái này nửa thật nửa giả, nếu Vương Mãng không có mệnh cách Hoàng Đế, như vậy hắn cả đời cũng chẳng thể nào nào soán vị.</w:t>
      </w:r>
      <w:r>
        <w:br w:type="textWrapping"/>
      </w:r>
      <w:r>
        <w:br w:type="textWrapping"/>
      </w:r>
      <w:r>
        <w:t xml:space="preserve">Đáng tiếc cải mệnh chính là phạm phải tội trời rất lớn, Giản Bình liều lĩnh nghịch thiên cải mệnh, cũng không biết đã dính dáng liên lụy đến bao nhiêu người trong đó, bởi vậy hao tổn ba mươi năm tuổi thọ.</w:t>
      </w:r>
      <w:r>
        <w:br w:type="textWrapping"/>
      </w:r>
      <w:r>
        <w:br w:type="textWrapping"/>
      </w:r>
      <w:r>
        <w:t xml:space="preserve">Vương Mãng niệm hắn có công, sau khi khai quốc liền khôi phục họ Giản Bình, phong quốc sư.</w:t>
      </w:r>
      <w:r>
        <w:br w:type="textWrapping"/>
      </w:r>
      <w:r>
        <w:br w:type="textWrapping"/>
      </w:r>
      <w:r>
        <w:t xml:space="preserve">Giản Bình tự biết nghiệp chướng nặng nề, sau khi được phong quốc sư không làm chuyện dư thừa, cả ngày đóng cửa không ra. Con của hắn năm đó chết trên đường đi đày, dưới gối tịch liêu, vì vậy tìm hiểu nghe ngóng nhiều chỗ, thu nhận mấy đệ tử trời sinh có một ít tiên duyên vào nhà, trước tiên dạy bói quẻ và thuật tinh tượng, nuôi ăn ở vô cùng thoải mái, coi như con cái mà đối đãi.</w:t>
      </w:r>
      <w:r>
        <w:br w:type="textWrapping"/>
      </w:r>
      <w:r>
        <w:br w:type="textWrapping"/>
      </w:r>
      <w:r>
        <w:t xml:space="preserve">Trong số đệ tử của hắn có hai người nổi trội nhất, một tên Phong Dương, một tên Tuyên Minh.</w:t>
      </w:r>
      <w:r>
        <w:br w:type="textWrapping"/>
      </w:r>
      <w:r>
        <w:br w:type="textWrapping"/>
      </w:r>
      <w:r>
        <w:t xml:space="preserve">Mà dùng thuật bói toán tính ra được thế lực nhỏ ở hạ lưu sông Trường Giang này chính là đệ tử của Giản Bình, Phong Dương.</w:t>
      </w:r>
      <w:r>
        <w:br w:type="textWrapping"/>
      </w:r>
      <w:r>
        <w:br w:type="textWrapping"/>
      </w:r>
      <w:r>
        <w:t xml:space="preserve">Thế lực này trọng yếu như vậy, là vì Phong Dương tính ra trong đó có ẩn giấu một nam tử, nam tử đó thế nhưng lại có mệnh cách Hoàng Đế, tương lai sẽ chiếm lấy.</w:t>
      </w:r>
      <w:r>
        <w:br w:type="textWrapping"/>
      </w:r>
      <w:r>
        <w:br w:type="textWrapping"/>
      </w:r>
      <w:r>
        <w:t xml:space="preserve">Vương Mãng nghe vậy kinh hãi, lại không thể để lộ ra việc này, vì vậy phái Phong Dương cấp tốc xuôi nam, lại hạ lệnh cho Hạ Chương trấn Bồ Tân quan chỉ huy năm vạn binh mã tiêu diệt thế lực này.</w:t>
      </w:r>
      <w:r>
        <w:br w:type="textWrapping"/>
      </w:r>
      <w:r>
        <w:br w:type="textWrapping"/>
      </w:r>
      <w:r>
        <w:t xml:space="preserve">Chuyện này vốn cần phải che giấu, không thể để cho người biết rõ, bởi vậy ai cũng không biết Phong Dương rốt cuộc đến cùng đã làm những gì.</w:t>
      </w:r>
      <w:r>
        <w:br w:type="textWrapping"/>
      </w:r>
      <w:r>
        <w:br w:type="textWrapping"/>
      </w:r>
    </w:p>
    <w:p>
      <w:pPr>
        <w:pStyle w:val="Heading2"/>
      </w:pPr>
      <w:bookmarkStart w:id="57" w:name="chương-17"/>
      <w:bookmarkEnd w:id="57"/>
      <w:r>
        <w:t xml:space="preserve">17. Chương 17</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by An Nhiên</w:t>
      </w:r>
    </w:p>
    <w:p>
      <w:pPr>
        <w:pStyle w:val="BodyText"/>
      </w:pPr>
      <w:r>
        <w:t xml:space="preserve">Đại quân chuẩn bị xuất phát, đêm nay Hạ Diễn đã chỉnh đốn sẵn sàng, lên giường sớm hơn mọi ngày.</w:t>
      </w:r>
    </w:p>
    <w:p>
      <w:pPr>
        <w:pStyle w:val="BodyText"/>
      </w:pPr>
      <w:r>
        <w:t xml:space="preserve">Đêm đông lạnh giá, lặng ngắt như tờ, tâm tình Hạ Diễn cũng dãn ra rất nhiều so với bình thường, hai mắt nhắm nghiền giống như sắp ngủ.</w:t>
      </w:r>
    </w:p>
    <w:p>
      <w:pPr>
        <w:pStyle w:val="BodyText"/>
      </w:pPr>
      <w:r>
        <w:t xml:space="preserve">Không bao lâu, ngoài cửa sổ truyền đến tiếng ve kêu một tiếng lại một tiếng.</w:t>
      </w:r>
    </w:p>
    <w:p>
      <w:pPr>
        <w:pStyle w:val="BodyText"/>
      </w:pPr>
      <w:r>
        <w:t xml:space="preserve">Hạ Diễn cau mày che lỗ tai, tiếng ve kêu kia thế nhưng không có biến mất, ngược lại trong đêm đông rét buốt càng phát ra rõ ràng, lúc cao lúc thấp, còn kèm theo tiếng hít thở rất nhỏ cùng hàm răng run lên.</w:t>
      </w:r>
    </w:p>
    <w:p>
      <w:pPr>
        <w:pStyle w:val="BodyText"/>
      </w:pPr>
      <w:r>
        <w:t xml:space="preserve">Hạ Diễn rốt cuộc nghiến răng, hất chăn ngồi dậy: “Đi vào cho ta.”</w:t>
      </w:r>
    </w:p>
    <w:p>
      <w:pPr>
        <w:pStyle w:val="BodyText"/>
      </w:pPr>
      <w:r>
        <w:t xml:space="preserve">Một bóng đen lập tức nhảy qua cửa sổ mà vào, cười xông về phía giường, giống như không thấy được sắc mặt Hạ Diễn đen như đáy nồi: “Công tử ngủ rồi sao?”</w:t>
      </w:r>
    </w:p>
    <w:p>
      <w:pPr>
        <w:pStyle w:val="BodyText"/>
      </w:pPr>
      <w:r>
        <w:t xml:space="preserve">Hạ Diễn lạnh như băng nói: “Tìm ta có việc gì?”</w:t>
      </w:r>
    </w:p>
    <w:p>
      <w:pPr>
        <w:pStyle w:val="BodyText"/>
      </w:pPr>
      <w:r>
        <w:t xml:space="preserve">Lạc Khiêm cười hì hì ngồi ở mép giường, toàn thân trên dưới đều mang theo khí lạnh, cả người lạnh đến phát run: “Công tử, ta có thứ tốt, ta với công tử cùng xem.”</w:t>
      </w:r>
    </w:p>
    <w:p>
      <w:pPr>
        <w:pStyle w:val="BodyText"/>
      </w:pPr>
      <w:r>
        <w:t xml:space="preserve">Hạ Diễn biết rõ hắn nằm sấp trên tuyết ở ngoài cửa sổ thời gian phải đến nửa nén hương, thân thể sắp đông cứng rồi, không tự chủ dịch vào phía trong giường, mặt không chút thay đổi nhìn hắn: “Thứ gì tốt?”</w:t>
      </w:r>
    </w:p>
    <w:p>
      <w:pPr>
        <w:pStyle w:val="BodyText"/>
      </w:pPr>
      <w:r>
        <w:t xml:space="preserve">Lạc Khiêm bò lên giường chui vào trong chăn, cẩn thận móc ra từ trong y phục một quyển sách có phần cũ kỹ. Trên bìa ngoài màu xanh lam viết hai chữ《 Phong hoa 》, chất giấy rất tốt, viền sách hơi ố vàng, dạng như thế này không phải là sách sử mà chính là kiếm phổ, quyền pháp không xuất ra bên ngoài.</w:t>
      </w:r>
    </w:p>
    <w:p>
      <w:pPr>
        <w:pStyle w:val="BodyText"/>
      </w:pPr>
      <w:r>
        <w:t xml:space="preserve">Hạ Diễn cúi đầu nhìn.</w:t>
      </w:r>
    </w:p>
    <w:p>
      <w:pPr>
        <w:pStyle w:val="BodyText"/>
      </w:pPr>
      <w:r>
        <w:t xml:space="preserve">Lạc Khiêm nhẹ nhàng mở trang đầu tiên ra, cười hì hì đem sách bỏ vào trong tay Hạ Diễn, nói khẽ: ” Khẳng định công tử cho tới bây giờ chưa từng xem đâu.”</w:t>
      </w:r>
    </w:p>
    <w:p>
      <w:pPr>
        <w:pStyle w:val="BodyText"/>
      </w:pPr>
      <w:r>
        <w:t xml:space="preserve">Hai mắt Hạ Diễn híp lại, trước mặt thế nhưng là một nam một nữ trần truồng giao ôm, tư thế dâm uế.</w:t>
      </w:r>
    </w:p>
    <w:p>
      <w:pPr>
        <w:pStyle w:val="BodyText"/>
      </w:pPr>
      <w:r>
        <w:t xml:space="preserve">Vậy mà lại là một bức đông cung.</w:t>
      </w:r>
    </w:p>
    <w:p>
      <w:pPr>
        <w:pStyle w:val="BodyText"/>
      </w:pPr>
      <w:r>
        <w:t xml:space="preserve">Gân xanh trên huyệt thái dương Hạ Diễn giật giật.</w:t>
      </w:r>
    </w:p>
    <w:p>
      <w:pPr>
        <w:pStyle w:val="BodyText"/>
      </w:pPr>
      <w:r>
        <w:t xml:space="preserve">Lạc Khiêm lại lật vài trang, đều là tranh vẽ nơi khuê phòng cực kỳ tư mật, chẳng qua là hoạ sĩ quả thật vẽ không tệ, không phải là đồ tầm thường ngoài phố vẽ thành, có lẽ là xuất ra từ tay họa sĩ tiếng tăm, là trân phẩm đám công tử thế gia bí mật lưu truyền.</w:t>
      </w:r>
    </w:p>
    <w:p>
      <w:pPr>
        <w:pStyle w:val="BodyText"/>
      </w:pPr>
      <w:r>
        <w:t xml:space="preserve">Lạc Khiêm nhỏ giọng cười nói: “Công tử, ta thật vất vả mới có được bản đông cung này, vừa lật vài tờ liền nghĩ đến ngươi.”</w:t>
      </w:r>
    </w:p>
    <w:p>
      <w:pPr>
        <w:pStyle w:val="BodyText"/>
      </w:pPr>
      <w:r>
        <w:t xml:space="preserve">Hạ Diễn bất động thanh sắc nói: “Ngươi nghĩ đến ta làm gì?”</w:t>
      </w:r>
    </w:p>
    <w:p>
      <w:pPr>
        <w:pStyle w:val="BodyText"/>
      </w:pPr>
      <w:r>
        <w:t xml:space="preserve">Lạc Khiêm cười nói: “Công tử đối với ta ân trọng như núi, ta có thứ tốt, đương nhiên muốn cùng công tử xem.”</w:t>
      </w:r>
    </w:p>
    <w:p>
      <w:pPr>
        <w:pStyle w:val="BodyText"/>
      </w:pPr>
      <w:r>
        <w:t xml:space="preserve">Hạ Diễn lạnh lùng nhìn hắn, trở mình ngã xuống ngủ, một chữ cũng không nhiều lời thêm với hắn.</w:t>
      </w:r>
    </w:p>
    <w:p>
      <w:pPr>
        <w:pStyle w:val="BodyText"/>
      </w:pPr>
      <w:r>
        <w:t xml:space="preserve">Lạc Khiêm cũng không để ý, dựa vào đầu giường tự mình từ từ lật xem, không lâu sau đột nhiên kì lạ nói: “Ách đợi đã, sao hai người kia đều có…”</w:t>
      </w:r>
    </w:p>
    <w:p>
      <w:pPr>
        <w:pStyle w:val="BodyText"/>
      </w:pPr>
      <w:r>
        <w:t xml:space="preserve">Lông mi Hạ Diễn hơi động một chút, bên cạnh lập tức có người đẩy bả vai y, hưng phấn nói: “Công tử, công tử mau nhìn, hóa ra hai nam nhân cũng có thể làm loại chuyện đó này.”</w:t>
      </w:r>
    </w:p>
    <w:p>
      <w:pPr>
        <w:pStyle w:val="BodyText"/>
      </w:pPr>
      <w:r>
        <w:t xml:space="preserve">Hạ Diễn bị hắn làm cho tức giận đến mức cảm giác ngực như phát nghẹn, Lạc Khiêm lại đặt quyển sách tới trước mặt y, một chốc một lát lại không ngừng kéo vai y. Hạ Diễn nghiến răng nhẫn nhịn, trong lòng đích xác cũng có chút hiếu kỳ, nửa mở mắt liếc một cái.</w:t>
      </w:r>
    </w:p>
    <w:p>
      <w:pPr>
        <w:pStyle w:val="BodyText"/>
      </w:pPr>
      <w:r>
        <w:t xml:space="preserve">Quả nhiên nhìn thấy hai nam tử bộ dáng thư sinh đang ôm nhau, một người ở trên, một người ở dưới, thân thể dùng nam căn tương liên, tư thế ám muội.</w:t>
      </w:r>
    </w:p>
    <w:p>
      <w:pPr>
        <w:pStyle w:val="BodyText"/>
      </w:pPr>
      <w:r>
        <w:t xml:space="preserve">Lạc Khiêm tò mò nghiên cứu: “Thì ra là từ chỗ đó đi vào, trách không được… Nhưng mà chỗ đó nhỏ như vậy, làm sao…” nói xong vén chăn lên, tay ở trong chăn khua khoắng, không biết đang sờ cái gì.</w:t>
      </w:r>
    </w:p>
    <w:p>
      <w:pPr>
        <w:pStyle w:val="BodyText"/>
      </w:pPr>
      <w:r>
        <w:t xml:space="preserve">Hạ Diễn lập tức giận, trách mắng: “Đem thứ này đi đốt, bằng không đời này không cho ngươi luyện võ.”</w:t>
      </w:r>
    </w:p>
    <w:p>
      <w:pPr>
        <w:pStyle w:val="BodyText"/>
      </w:pPr>
      <w:r>
        <w:t xml:space="preserve">Lạc Khiêm hơi sửng sốt: “Công tử, cái này sớm đã tuyệt bản rồi, trị giá mấy lượng bạc đó.”</w:t>
      </w:r>
    </w:p>
    <w:p>
      <w:pPr>
        <w:pStyle w:val="BodyText"/>
      </w:pPr>
      <w:r>
        <w:t xml:space="preserve">Hạ Diễn nửa ngồi dậy nhìn hắn: “Không đốt thì đừng theo ta đi đánh giặc.”</w:t>
      </w:r>
    </w:p>
    <w:p>
      <w:pPr>
        <w:pStyle w:val="BodyText"/>
      </w:pPr>
      <w:r>
        <w:t xml:space="preserve">Lạc Khiêm ủy khuất dẩu miệng, hậm hực cầm sách đi đến trước bàn, trong lòng chung quy vẫn không muốn, lại quay đầu lại nhìn Hạ Diễn giống như cầu xin thương xót. Sắc mặt Hạ Diễn càng lúc càng trầm, sắp phát tác, Lạc Khiêm vội vàng châm một góc sách lên nến.</w:t>
      </w:r>
    </w:p>
    <w:p>
      <w:pPr>
        <w:pStyle w:val="BodyText"/>
      </w:pPr>
      <w:r>
        <w:t xml:space="preserve">Ánh lửa khẽ động, không bao lâu đã đốt quyển sách kia thành tro bụi.</w:t>
      </w:r>
    </w:p>
    <w:p>
      <w:pPr>
        <w:pStyle w:val="BodyText"/>
      </w:pPr>
      <w:r>
        <w:t xml:space="preserve">Tâm tình Lạc Khiêm hơi thấp bò lên giường, Hạ Diễn đã sớm quay người vào phía trong ngủ không để ý tới hắn. Lạc Khiêm đem hai người đắp kín chăn, đầu khẽ tựa vào vai Hạ Diễn: “Công tử, đêm nay ta ngủ ở chỗ này.”</w:t>
      </w:r>
    </w:p>
    <w:p>
      <w:pPr>
        <w:pStyle w:val="BodyText"/>
      </w:pPr>
      <w:r>
        <w:t xml:space="preserve">Chỉ nghe thanh âm Hạ Diễn lạnh lùng nói: “Quyển sách kia là ai đưa cho ngươi?”</w:t>
      </w:r>
    </w:p>
    <w:p>
      <w:pPr>
        <w:pStyle w:val="BodyText"/>
      </w:pPr>
      <w:r>
        <w:t xml:space="preserve">Lạc Khiêm nghe ngữ khí Hạ Diễn lập tức biết y muốn phạt, rồi lại không dám bán bằng hữu, nói dối: “Ta mua lúc đi ra ngoài.”</w:t>
      </w:r>
    </w:p>
    <w:p>
      <w:pPr>
        <w:pStyle w:val="BodyText"/>
      </w:pPr>
      <w:r>
        <w:t xml:space="preserve">Hạ Diễn nhàn nhạt nói: “Lý Thành, phải không?”</w:t>
      </w:r>
    </w:p>
    <w:p>
      <w:pPr>
        <w:pStyle w:val="BodyText"/>
      </w:pPr>
      <w:r>
        <w:t xml:space="preserve">Lạc Khiêm ở sau lưng y le lưỡi, nhỏ giọng nói: “Công tử đừng truy cứu việc này mà, nếu không sau này ta sẽ không có bằng hữu mất.”</w:t>
      </w:r>
    </w:p>
    <w:p>
      <w:pPr>
        <w:pStyle w:val="BodyText"/>
      </w:pPr>
      <w:r>
        <w:t xml:space="preserve">“Có thể không truy cứu, về sau không cho phép xem loại sách này nữa.”</w:t>
      </w:r>
    </w:p>
    <w:p>
      <w:pPr>
        <w:pStyle w:val="BodyText"/>
      </w:pPr>
      <w:r>
        <w:t xml:space="preserve">“Vâng.”</w:t>
      </w:r>
    </w:p>
    <w:p>
      <w:pPr>
        <w:pStyle w:val="BodyText"/>
      </w:pPr>
      <w:r>
        <w:t xml:space="preserve">Hai người yên tĩnh nằm một lát, Lạc Khiêm lại nghịch ngợm cười tách ra khỏi vai y, nhỏ giọng ghé vào lỗ tai y nói: “Công tử, nếu như hai nam nhân cũng có thể làm, chúng ta đây cũng có thể làm nhỉ.”</w:t>
      </w:r>
    </w:p>
    <w:p>
      <w:pPr>
        <w:pStyle w:val="BodyText"/>
      </w:pPr>
      <w:r>
        <w:t xml:space="preserve">Hạ Diễn hơi ngẩn người, đột nhiên trở mình ngồi dậy, ngữ khí lạnh lẽo nghiêm khắc: “Ngươi nói xằng bậy cái gì?”</w:t>
      </w:r>
    </w:p>
    <w:p>
      <w:pPr>
        <w:pStyle w:val="BodyText"/>
      </w:pPr>
      <w:r>
        <w:t xml:space="preserve">Lạc Khiêm lập tức sửng sốt, trên mặt một chút ý cười cũng không còn, ngồi dậy xin dung thứ nói: “Không có! Ta biết sai rồi, ta chính là tùy tiện nói lung tung! Công tử bớt giận!”</w:t>
      </w:r>
    </w:p>
    <w:p>
      <w:pPr>
        <w:pStyle w:val="BodyText"/>
      </w:pPr>
      <w:r>
        <w:t xml:space="preserve">Ngực Hạ Diễn phập phồng nhìn hắn.</w:t>
      </w:r>
    </w:p>
    <w:p>
      <w:pPr>
        <w:pStyle w:val="BodyText"/>
      </w:pPr>
      <w:r>
        <w:t xml:space="preserve">Lạc Khiêm sợ hãi vô cùng cầu xin tha thứ: “Công tử… Công tử ta chính là tùy tiện nói một chút, ngươi đừng nóng giận, sau này ta tuyệt đối không dám nói lời như vậy nữa…”</w:t>
      </w:r>
    </w:p>
    <w:p>
      <w:pPr>
        <w:pStyle w:val="BodyText"/>
      </w:pPr>
      <w:r>
        <w:t xml:space="preserve">Cầu xin tha thứ liên tục, tâm tình hai người từ từ bình tĩnh trở lại, Hạ Diễn không nói một lời nghiêng thân về phía trong giường mà nằm.</w:t>
      </w:r>
    </w:p>
    <w:p>
      <w:pPr>
        <w:pStyle w:val="BodyText"/>
      </w:pPr>
      <w:r>
        <w:t xml:space="preserve">Lạc Khiêm không dám nhìn mặt y, nằm xuống bất an nói: “Công tử, ngươi còn tức giận sao?”</w:t>
      </w:r>
    </w:p>
    <w:p>
      <w:pPr>
        <w:pStyle w:val="BodyText"/>
      </w:pPr>
      <w:r>
        <w:t xml:space="preserve">Rất lâu không có hồi âm.</w:t>
      </w:r>
    </w:p>
    <w:p>
      <w:pPr>
        <w:pStyle w:val="BodyText"/>
      </w:pPr>
      <w:r>
        <w:t xml:space="preserve">Trong lòng Lạc Khiêm đang hoang mang đến không biết nên làm sao cho phải, lại nghe ngữ điệu Hạ Diễn thả chậm, trầm giọng nói: “Không tức giận.”</w:t>
      </w:r>
    </w:p>
    <w:p>
      <w:pPr>
        <w:pStyle w:val="BodyText"/>
      </w:pPr>
      <w:r>
        <w:t xml:space="preserve">Lạc Khiêm vừa rồi bị dọa đến suýt nữa khóc lên, lúc này mới giật mình lấy lại hồn phách: “Làm ta sợ muốn chết, còn tưởng rằng công tử sau này không cần ta hầu hạ bên người nữa. Ta thật là đáng chết, đáng chết… Sau này cũng không dám nữa…”</w:t>
      </w:r>
    </w:p>
    <w:p>
      <w:pPr>
        <w:pStyle w:val="BodyText"/>
      </w:pPr>
      <w:r>
        <w:t xml:space="preserve">Hạ Diễn nhẫn nại nói: “Ngủ đi, sáng mai còn phải dậy sớm.”</w:t>
      </w:r>
    </w:p>
    <w:p>
      <w:pPr>
        <w:pStyle w:val="BodyText"/>
      </w:pPr>
      <w:r>
        <w:t xml:space="preserve">Hai người không nói tiếp, đều tự mình nhắm mắt lại chìm vào giấc ngủ. Không lâu sau, thần sắc Lạc Khiêm dãn ra, tứ chi mở rộng, hô hấp cũng dần dần ổn định.</w:t>
      </w:r>
    </w:p>
    <w:p>
      <w:pPr>
        <w:pStyle w:val="BodyText"/>
      </w:pPr>
      <w:r>
        <w:t xml:space="preserve">Tâm tình Hạ Diễn rốt cuộc trầm tĩnh lại, vừa muốn trở người điều chỉnh tư thế, trên lưng đột nhiên lại có hai cánh tay quấn lên, thân thể sau lưng dán chặt.</w:t>
      </w:r>
    </w:p>
    <w:p>
      <w:pPr>
        <w:pStyle w:val="BodyText"/>
      </w:pPr>
      <w:r>
        <w:t xml:space="preserve">Không bao lâu, một chân cũng thuận thế vòng lên.</w:t>
      </w:r>
    </w:p>
    <w:p>
      <w:pPr>
        <w:pStyle w:val="BodyText"/>
      </w:pPr>
      <w:r>
        <w:t xml:space="preserve">Trong bóng đêm Hạ Diễn nhíu mày, không nhúc nhích nhắm chặt hai mắt.</w:t>
      </w:r>
    </w:p>
    <w:p>
      <w:pPr>
        <w:pStyle w:val="BodyText"/>
      </w:pPr>
      <w:r>
        <w:t xml:space="preserve">——</w:t>
      </w:r>
    </w:p>
    <w:p>
      <w:pPr>
        <w:pStyle w:val="BodyText"/>
      </w:pPr>
      <w:r>
        <w:t xml:space="preserve">Cưng quá =)))))</w:t>
      </w:r>
    </w:p>
    <w:p>
      <w:pPr>
        <w:pStyle w:val="Compact"/>
      </w:pPr>
      <w:r>
        <w:drawing>
          <wp:inline>
            <wp:extent cx="5334000" cy="2905918"/>
            <wp:effectExtent b="0" l="0" r="0" t="0"/>
            <wp:docPr descr="" title="" id="1" name="Picture"/>
            <a:graphic>
              <a:graphicData uri="http://schemas.openxmlformats.org/drawingml/2006/picture">
                <pic:pic>
                  <pic:nvPicPr>
                    <pic:cNvPr descr="http://sstruyen.com/images/data/15462/chuong-17-1515475016.1099.jpg" id="0" name="Picture"/>
                    <pic:cNvPicPr>
                      <a:picLocks noChangeArrowheads="1" noChangeAspect="1"/>
                    </pic:cNvPicPr>
                  </pic:nvPicPr>
                  <pic:blipFill>
                    <a:blip r:embed="rId60"/>
                    <a:stretch>
                      <a:fillRect/>
                    </a:stretch>
                  </pic:blipFill>
                  <pic:spPr bwMode="auto">
                    <a:xfrm>
                      <a:off x="0" y="0"/>
                      <a:ext cx="5334000" cy="2905918"/>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1" w:name="chương-18"/>
      <w:bookmarkEnd w:id="61"/>
      <w:r>
        <w:t xml:space="preserve">18. Chương 18</w:t>
      </w:r>
    </w:p>
    <w:p>
      <w:pPr>
        <w:pStyle w:val="Compact"/>
      </w:pPr>
      <w:r>
        <w:br w:type="textWrapping"/>
      </w:r>
      <w:r>
        <w:br w:type="textWrapping"/>
      </w:r>
      <w:r>
        <w:t xml:space="preserve">Sáng sớm hôm sau *đề binh điểm tướng, năm vạn đại quân chia làm hai đoàn, trùng trùng điệp điệp đi về hướng đông.</w:t>
      </w:r>
      <w:r>
        <w:br w:type="textWrapping"/>
      </w:r>
      <w:r>
        <w:br w:type="textWrapping"/>
      </w:r>
      <w:r>
        <w:t xml:space="preserve">Bởi vì mấy ngày hôm trước chọc giận Hạ Diễn nên Lạc Khiêm thành thành thật thật ân cần hầu hạ, phục dịch vô cùng cẩn thận. Nhưng hắn trời sinh là người hoạt bát không thể ngồi yên, cho dù là tính tình nghe lời, nhưng mà vừa nghĩ tới đi đánh trận không cần đọc sách, cũng không bị quản thúc, quả thực giống như thả khỉ khỏi lồng, hưng phấn len lén đều ghi ở trên mặt.</w:t>
      </w:r>
      <w:r>
        <w:br w:type="textWrapping"/>
      </w:r>
      <w:r>
        <w:br w:type="textWrapping"/>
      </w:r>
      <w:r>
        <w:t xml:space="preserve">Hạ Diễn mấy ngày này trái lại so với bình thường còn trầm mặc hơn, dường như có chút suy nghĩ, thi thoảng lại nhíu mày.</w:t>
      </w:r>
      <w:r>
        <w:br w:type="textWrapping"/>
      </w:r>
      <w:r>
        <w:br w:type="textWrapping"/>
      </w:r>
      <w:r>
        <w:t xml:space="preserve">Lên đường được vài ngày, Lạc Khiêm tự nhiên chú ý tới Phong Dương.</w:t>
      </w:r>
      <w:r>
        <w:br w:type="textWrapping"/>
      </w:r>
      <w:r>
        <w:br w:type="textWrapping"/>
      </w:r>
      <w:r>
        <w:t xml:space="preserve">Phong Dương mười bảy mười tám tuổi, khí chất xa cách, tao nhã tuyệt sắc, một thân bạch y, bộ dáng có chút tiên phong đạo cốt. Trong quân đều là hán tử lỗ mãng, ngay cả tướng mạo đẹp ví như Hạ Diễn cũng đường đường là nam nhi thân cao bảy thước, toàn thân đều là khí tức nam nhân phóng khoáng linh hoạt, lấy đâu ra loại khí chất công tử nho nhã này?</w:t>
      </w:r>
      <w:r>
        <w:br w:type="textWrapping"/>
      </w:r>
      <w:r>
        <w:br w:type="textWrapping"/>
      </w:r>
      <w:r>
        <w:t xml:space="preserve">Lạc Khiêm cưỡi ngựa ở bên cạnh Hạ Diễn hỏi: “Công tử, người trẻ tuổi dung mạo hơi giống nữ nhân kia là ai?”</w:t>
      </w:r>
      <w:r>
        <w:br w:type="textWrapping"/>
      </w:r>
      <w:r>
        <w:br w:type="textWrapping"/>
      </w:r>
      <w:r>
        <w:t xml:space="preserve">Hạ Diễn chậm rãi nói: “Môn sinh tâm đắc của Giản quốc sư trong triều, Phong Dương.”</w:t>
      </w:r>
      <w:r>
        <w:br w:type="textWrapping"/>
      </w:r>
      <w:r>
        <w:br w:type="textWrapping"/>
      </w:r>
      <w:r>
        <w:t xml:space="preserve">“Môn sinh của Giản quốc sư theo chúng ta đi đánh trận làm gì?”</w:t>
      </w:r>
      <w:r>
        <w:br w:type="textWrapping"/>
      </w:r>
      <w:r>
        <w:br w:type="textWrapping"/>
      </w:r>
      <w:r>
        <w:t xml:space="preserve">Hạ Diễn liếc hắn không nói gì. Chính y cũng không dám khẳng định.</w:t>
      </w:r>
      <w:r>
        <w:br w:type="textWrapping"/>
      </w:r>
      <w:r>
        <w:br w:type="textWrapping"/>
      </w:r>
      <w:r>
        <w:t xml:space="preserve">Nghe nói quốc sư thông âm dương, thiện bói toán, như vậy môn sinh của quốc sư có lẽ cũng không kém là bao.</w:t>
      </w:r>
      <w:r>
        <w:br w:type="textWrapping"/>
      </w:r>
      <w:r>
        <w:br w:type="textWrapping"/>
      </w:r>
      <w:r>
        <w:t xml:space="preserve">Mấy ngày nay y suy đoán, Hoàng Đế hạ chỉ cho năm vạn đại quân đuổi giết một toán thổ phỉ, lại phái Phong Dương này đến đây đốc quân, nói không chừng là vì Phong Dương đã tính ra bên trong đám thổ phỉ này có người nào đó bất thường.</w:t>
      </w:r>
      <w:r>
        <w:br w:type="textWrapping"/>
      </w:r>
      <w:r>
        <w:br w:type="textWrapping"/>
      </w:r>
      <w:r>
        <w:t xml:space="preserve">Mà suy nghĩ kĩ hơn, Hoàng Đế khẩn trương như thế, không hề quan tâm binh sĩ cực khổ ra lệnh xuất quân vào mùa đông, đám thổ phỉ này đâu chỉ bất thường, e rằng bên trong còn có nhân vật trọng yếu tương lai sẽ uy hiếp được Hoàng Đế.</w:t>
      </w:r>
      <w:r>
        <w:br w:type="textWrapping"/>
      </w:r>
      <w:r>
        <w:br w:type="textWrapping"/>
      </w:r>
      <w:r>
        <w:t xml:space="preserve">Hạ Diễn biết rõ sự tình quan trọng, cau mày nói: “Ngươi cách xa người kia một chút, đừng đắc tội hắn là được.”</w:t>
      </w:r>
      <w:r>
        <w:br w:type="textWrapping"/>
      </w:r>
      <w:r>
        <w:br w:type="textWrapping"/>
      </w:r>
      <w:r>
        <w:t xml:space="preserve">“Vâng, công tử.”</w:t>
      </w:r>
      <w:r>
        <w:br w:type="textWrapping"/>
      </w:r>
      <w:r>
        <w:br w:type="textWrapping"/>
      </w:r>
      <w:r>
        <w:t xml:space="preserve">“Cũng không nên nói năng bất kính, nói hắn giống nữ nhân.”</w:t>
      </w:r>
      <w:r>
        <w:br w:type="textWrapping"/>
      </w:r>
      <w:r>
        <w:br w:type="textWrapping"/>
      </w:r>
      <w:r>
        <w:t xml:space="preserve">Lạc Khiêm le lưỡi, cười nói: “Vâng.”</w:t>
      </w:r>
      <w:r>
        <w:br w:type="textWrapping"/>
      </w:r>
      <w:r>
        <w:br w:type="textWrapping"/>
      </w:r>
      <w:r>
        <w:t xml:space="preserve">Lạc Khiêm trên đường đi nói chuyện với Hạ Diễn, làm động tác chọc cho Hạ Diễn khẽ cười, đi theo một khắc cũng không rời. Lúc nghỉ đêm dựng tạm lều vải ở giữa đồng hoang, Lạc Khiêm trải chăn ra nằm dưới đất ngay tại bên giường Hạ Diễn.</w:t>
      </w:r>
      <w:r>
        <w:br w:type="textWrapping"/>
      </w:r>
      <w:r>
        <w:br w:type="textWrapping"/>
      </w:r>
      <w:r>
        <w:t xml:space="preserve">Hai mươi mấy ngày sau, đội quân tiên phong mấy nghìn người rốt cuộc tiến vào trong dãy Đương Dương rừng sâu núi thẳm.</w:t>
      </w:r>
      <w:r>
        <w:br w:type="textWrapping"/>
      </w:r>
      <w:r>
        <w:br w:type="textWrapping"/>
      </w:r>
      <w:r>
        <w:t xml:space="preserve">Đây là nơi thế lực nhỏ vài trăm người kia ẩn náu, tên gọi núi Lục Lâm.</w:t>
      </w:r>
      <w:r>
        <w:br w:type="textWrapping"/>
      </w:r>
      <w:r>
        <w:br w:type="textWrapping"/>
      </w:r>
      <w:r>
        <w:t xml:space="preserve">Hạ Chương hạ lệnh khai bếp hạ trại.</w:t>
      </w:r>
      <w:r>
        <w:br w:type="textWrapping"/>
      </w:r>
      <w:r>
        <w:br w:type="textWrapping"/>
      </w:r>
      <w:r>
        <w:t xml:space="preserve">Để không đánh rắn động cỏ, Hạ Chương đã sớm truyền ra tin tức đại quân lần này xuất chinh là vì thế lực khởi nghĩa hơn vạn người ở hạ lưu sông Trường Giang chứ không phải là vì vài trăm người trong núi Lục Lâm này.</w:t>
      </w:r>
      <w:r>
        <w:br w:type="textWrapping"/>
      </w:r>
      <w:r>
        <w:br w:type="textWrapping"/>
      </w:r>
      <w:r>
        <w:t xml:space="preserve">Bởi vậy ngoại trừ tướng lĩnh trong quân, đại đa số binh sĩ đều cho rằng hiện giờ chỉ là đi ngang qua nơi đây, điều chỉnh sơ qua nghỉ ngơi một chút.</w:t>
      </w:r>
      <w:r>
        <w:br w:type="textWrapping"/>
      </w:r>
      <w:r>
        <w:br w:type="textWrapping"/>
      </w:r>
      <w:r>
        <w:t xml:space="preserve">Vừa mới hạ trại không lâu, mật thám báo lại: “Mười ngày trước kho lúa ở gần trấn nhỏ lại bị người đánh cướp, nghe nói đã phát triển đến một nghìn người, thế nhưng mấy ngày gần đây lại không có động tĩnh. Song đêm qua trong núi sâu có ánh lửa, chứng tỏ đám người kia vẫn chưa rời đi.”</w:t>
      </w:r>
      <w:r>
        <w:br w:type="textWrapping"/>
      </w:r>
      <w:r>
        <w:br w:type="textWrapping"/>
      </w:r>
      <w:r>
        <w:t xml:space="preserve">Hạ Chương vội vàng triệu tập các tướng lĩnh an bài trong đêm.</w:t>
      </w:r>
      <w:r>
        <w:br w:type="textWrapping"/>
      </w:r>
      <w:r>
        <w:br w:type="textWrapping"/>
      </w:r>
      <w:r>
        <w:t xml:space="preserve">Hiện giờ trời đông giá rét, bọn họ mới đến chưa quen khí hậu, đại quân trước tiên đã mất thiên thời.</w:t>
      </w:r>
      <w:r>
        <w:br w:type="textWrapping"/>
      </w:r>
      <w:r>
        <w:br w:type="textWrapping"/>
      </w:r>
      <w:r>
        <w:t xml:space="preserve">Vùng núi Lục Lâm địa thế vô cùng hiểm trở, dễ thủ khó công, Hạ Chương vừa mới tới không lâu không nắm rõ địa hình, này chính là mất địa lợi.</w:t>
      </w:r>
      <w:r>
        <w:br w:type="textWrapping"/>
      </w:r>
      <w:r>
        <w:br w:type="textWrapping"/>
      </w:r>
      <w:r>
        <w:t xml:space="preserve">Còn nữa, quân Lục Lâm giết phú tế bần, rất được lòng dân chúng nơi đây, ngược lại đại quân bọn họ, ngàn dặm xa xôi khổ không nói nổi, trong lòng có chút bực dọc, Hạ Chương lại mất nhân hòa.</w:t>
      </w:r>
      <w:r>
        <w:br w:type="textWrapping"/>
      </w:r>
      <w:r>
        <w:br w:type="textWrapping"/>
      </w:r>
      <w:r>
        <w:t xml:space="preserve">Mọi người trong lòng đều hiểu rõ, thiên thời, địa lợi, nhân hòa hết thảy đều không có, trận chiến này đánh có thể không thuận lợi lắm. Hơn nữa Hạ Chương dẫn đầu năm vạn đại quân đến đây, nếu như không thể nhanh chóng tiêu diệt quân Lục Lâm thì cũng sẽ chọc cho Hoàng Đế không hài lòng.</w:t>
      </w:r>
      <w:r>
        <w:br w:type="textWrapping"/>
      </w:r>
      <w:r>
        <w:br w:type="textWrapping"/>
      </w:r>
      <w:r>
        <w:t xml:space="preserve">Một tướng lĩnh nói: “Không bằng cho kho lúa của quân Lục Lâm một mồi lửa đốt trụi, năm vạn đại quân bao vây núi sâu. Thời điểm này trời đông giá rét, lương thực khó tìm, bọn chúng vừa lạnh vừa đói, qua không được vài ngày sẽ phải đầu hàng.”</w:t>
      </w:r>
      <w:r>
        <w:br w:type="textWrapping"/>
      </w:r>
      <w:r>
        <w:br w:type="textWrapping"/>
      </w:r>
      <w:r>
        <w:t xml:space="preserve">Những người khác tán thành nói: “Chỉ cần bắt được mấy tên quân Lục Lâm, tra khảo xem kho lúa ở đâu là không cần tốn một binh một tốt nào đã có thể tiêu diệt sạch sẽ thế lực này rồi.”</w:t>
      </w:r>
      <w:r>
        <w:br w:type="textWrapping"/>
      </w:r>
      <w:r>
        <w:br w:type="textWrapping"/>
      </w:r>
      <w:r>
        <w:t xml:space="preserve">Ai cũng biết quân Lục Lâm xuất quỷ nhập thần, võ nghệ cao cường, lại chiếm được thiên thời, địa lợi, nhân hòa, nếu muốn kiên quyết đánh hạ cũng phải tổn thất mấy nghìn binh lực. Hạ Chương cảm thấy kế sách này so với phản gián hay bao vây đều hiệu quả hơn nhiều, liền có ý tiếp thu.</w:t>
      </w:r>
      <w:r>
        <w:br w:type="textWrapping"/>
      </w:r>
      <w:r>
        <w:br w:type="textWrapping"/>
      </w:r>
      <w:r>
        <w:t xml:space="preserve">Đáng tiếc Phong Dương lại không đồng ý.</w:t>
      </w:r>
      <w:r>
        <w:br w:type="textWrapping"/>
      </w:r>
      <w:r>
        <w:br w:type="textWrapping"/>
      </w:r>
      <w:r>
        <w:t xml:space="preserve">Hắn nói: “Hoàng Thượng hạ lệnh, quân Lục Lâm một người cũng không thể chạy, tất cả đều phải giết sạch. Nếu có người thoát được thì phải làm sao, ai tới gánh chịu trách nhiệm?”</w:t>
      </w:r>
      <w:r>
        <w:br w:type="textWrapping"/>
      </w:r>
      <w:r>
        <w:br w:type="textWrapping"/>
      </w:r>
      <w:r>
        <w:t xml:space="preserve">Trong lòng Hạ Chương không vui, rồi lại cười nói: “Theo ý của Phong học sĩ thì phải làm thế nào?”</w:t>
      </w:r>
      <w:r>
        <w:br w:type="textWrapping"/>
      </w:r>
      <w:r>
        <w:br w:type="textWrapping"/>
      </w:r>
      <w:r>
        <w:t xml:space="preserve">Phong Dương nói: “Tiến vào núi sâu bao vây.”</w:t>
      </w:r>
      <w:r>
        <w:br w:type="textWrapping"/>
      </w:r>
      <w:r>
        <w:br w:type="textWrapping"/>
      </w:r>
      <w:r>
        <w:t xml:space="preserve">Nghe xong lời này, trong trướng tất cả mọi người đều lặng im không nói.</w:t>
      </w:r>
      <w:r>
        <w:br w:type="textWrapping"/>
      </w:r>
      <w:r>
        <w:br w:type="textWrapping"/>
      </w:r>
      <w:r>
        <w:t xml:space="preserve">Ý tứ của Phong Dương, chính là muốn dùng tính mạng bọn họ đi đổi tính mạng của quân Lục Lâm.</w:t>
      </w:r>
      <w:r>
        <w:br w:type="textWrapping"/>
      </w:r>
      <w:r>
        <w:br w:type="textWrapping"/>
      </w:r>
      <w:r>
        <w:t xml:space="preserve">Bọn họ không biết, kỳ thật Phong Dương cũng có ẩn tình khó nói.</w:t>
      </w:r>
      <w:r>
        <w:br w:type="textWrapping"/>
      </w:r>
      <w:r>
        <w:br w:type="textWrapping"/>
      </w:r>
      <w:r>
        <w:t xml:space="preserve">Hắn lần này đến chính là muốn giết người có mệnh cách Hoàng Đế trong quân Lục Lâm kia.</w:t>
      </w:r>
      <w:r>
        <w:br w:type="textWrapping"/>
      </w:r>
      <w:r>
        <w:br w:type="textWrapping"/>
      </w:r>
      <w:r>
        <w:t xml:space="preserve">Người có mệnh cách Hoàng Đế thuận theo thiên ý, có thiên đạo che chở, chạy ra tìm đường sống hết sức dễ dàng. Hiện giờ đang có cơ hội tốt để giết hắn, lần này không chết, tương lai biến mất bên trong đám người càng khó mà tra tìm được.</w:t>
      </w:r>
      <w:r>
        <w:br w:type="textWrapping"/>
      </w:r>
      <w:r>
        <w:br w:type="textWrapping"/>
      </w:r>
      <w:r>
        <w:t xml:space="preserve">Trên tay hắn có một thanh kiếm hạ chú ngữ, cần phải dùng thanh kiếm này xuyên qua tim người nọ, nếu không thì không thể giết chết hắn.</w:t>
      </w:r>
      <w:r>
        <w:br w:type="textWrapping"/>
      </w:r>
      <w:r>
        <w:br w:type="textWrapping"/>
      </w:r>
      <w:r>
        <w:t xml:space="preserve">Hạ Chương là một lão tướng kinh bách chiến, bây giờ lại bị một hài tử mười bảy mười tám tuổi sai khiến, trong lòng đương nhiên tức giận. Thế nhưng Phong Dương là do Hoàng Đế đích thân phái tới, đám các tướng lĩnh dùng đầu ngón chân nghĩ cũng biết trong đó tất có ẩn tình, vì vậy ai cũng không dám nói lung tung.</w:t>
      </w:r>
      <w:r>
        <w:br w:type="textWrapping"/>
      </w:r>
      <w:r>
        <w:br w:type="textWrapping"/>
      </w:r>
      <w:r>
        <w:t xml:space="preserve">Hạ Chương nhẫn nại một lát, phân phó nói: “Trước tiên chưa định luận, ngày mai đi theo ta điều tra địa hình rồi hãy nói.”</w:t>
      </w:r>
      <w:r>
        <w:br w:type="textWrapping"/>
      </w:r>
      <w:r>
        <w:br w:type="textWrapping"/>
      </w:r>
      <w:r>
        <w:t xml:space="preserve">Nói xong liền cho tất cả giải tán.</w:t>
      </w:r>
      <w:r>
        <w:br w:type="textWrapping"/>
      </w:r>
      <w:r>
        <w:br w:type="textWrapping"/>
      </w:r>
      <w:r>
        <w:t xml:space="preserve">Buổi tối Lạc Khiêm hầu hạ Hạ Diễm tắm rửa đi ngủ, Hạ Diễn thuận miệng nói: “Ngày mai ta cùng phụ thân và các tướng quân đi tìm hiểu địa hình khu vực xung quanh, ngươi cùng theo đi.”</w:t>
      </w:r>
      <w:r>
        <w:br w:type="textWrapping"/>
      </w:r>
      <w:r>
        <w:br w:type="textWrapping"/>
      </w:r>
      <w:r>
        <w:t xml:space="preserve">Lạc Khiêm nghe xong cao hứng nói: “Vâng!”</w:t>
      </w:r>
      <w:r>
        <w:br w:type="textWrapping"/>
      </w:r>
      <w:r>
        <w:br w:type="textWrapping"/>
      </w:r>
      <w:r>
        <w:t xml:space="preserve">Hai người lúc ấy đều không biết, cũng bởi một chuyến điều tra địa hình này đã triệt để cải biến vận mệnh Lạc Khiêm.</w:t>
      </w:r>
      <w:r>
        <w:br w:type="textWrapping"/>
      </w:r>
      <w:r>
        <w:br w:type="textWrapping"/>
      </w:r>
    </w:p>
    <w:p>
      <w:pPr>
        <w:pStyle w:val="Heading2"/>
      </w:pPr>
      <w:bookmarkStart w:id="62" w:name="chương-19"/>
      <w:bookmarkEnd w:id="62"/>
      <w:r>
        <w:t xml:space="preserve">19. Chương 19</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by An Nhiên</w:t>
      </w:r>
    </w:p>
    <w:p>
      <w:pPr>
        <w:pStyle w:val="BodyText"/>
      </w:pPr>
      <w:r>
        <w:t xml:space="preserve">Trên núi cỏ khô xen lẫn tuyết trắng chưa tan, ngẩng đầu lên là sương mù mịt mờ màu xám, một nhóm hai mươi mấy người cưỡi ngựa chậm rãi đi trong núi.</w:t>
      </w:r>
    </w:p>
    <w:p>
      <w:pPr>
        <w:pStyle w:val="BodyText"/>
      </w:pPr>
      <w:r>
        <w:t xml:space="preserve">Hai người địa phương ở thôn trang phụ cận đi phía trước dẫn đường.</w:t>
      </w:r>
    </w:p>
    <w:p>
      <w:pPr>
        <w:pStyle w:val="BodyText"/>
      </w:pPr>
      <w:r>
        <w:t xml:space="preserve">Một người trong đó nói: “Tướng quân, nơi đây nhìn ra xa đều là cỏ hoang, tầm nhìn rộng, trèo qua ngọn núi này chính là nơi bọn ta thường xuyên đi săn đốn củi, rừng có nhiều loại cây hỗn tạp.”</w:t>
      </w:r>
    </w:p>
    <w:p>
      <w:pPr>
        <w:pStyle w:val="BodyText"/>
      </w:pPr>
      <w:r>
        <w:t xml:space="preserve">Hạ Chương đi phía trước chỉ chỉ: “Nghe nói nơi này có một dòng suối, tiếp tục tiến lên phía trước đi.”</w:t>
      </w:r>
    </w:p>
    <w:p>
      <w:pPr>
        <w:pStyle w:val="BodyText"/>
      </w:pPr>
      <w:r>
        <w:t xml:space="preserve">Phong Dương vẫn như trước một thân bạch y, cưỡi ngựa đi bên cạnh Hạ Chương, đi tới đi lui đột nhiên nói: “Mùa đông khô hanh, dễ xảy ra hoả hoạn nhất. Hạ tướng quân, đến lúc đó một mồi lửa đốt ngọn núi này đi cũng chưa hẳn là không thể, để xem bọn chúng chạy thoát kiểu gì.”</w:t>
      </w:r>
    </w:p>
    <w:p>
      <w:pPr>
        <w:pStyle w:val="BodyText"/>
      </w:pPr>
      <w:r>
        <w:t xml:space="preserve">Những lời này vừa ra khỏi miệng, gần như tất cả mọi người đều sửng sốt, hai người dẫn đường đi trước cũng ngừng cước bộ.</w:t>
      </w:r>
    </w:p>
    <w:p>
      <w:pPr>
        <w:pStyle w:val="BodyText"/>
      </w:pPr>
      <w:r>
        <w:t xml:space="preserve">Lạc Khiêm thầm nghĩ người này thật đúng là ra tay tàn nhẫn, vì một nghìn người quân Lục Lâm kia mà đốt cháy cả vùng sơn dã, chưa nói đến thú vật cỏ cây khắp núi, thôn dân xung quanh lên núi kiếm ăn thì phạm phải tội gì đâu? Đại hỏa lan tràn, ắt sẽ tổn thương đến người vô tội, khiến người không liên can gì không cẩn thận chết cháy thì phải làm sao đây?</w:t>
      </w:r>
    </w:p>
    <w:p>
      <w:pPr>
        <w:pStyle w:val="BodyText"/>
      </w:pPr>
      <w:r>
        <w:t xml:space="preserve">Trong lòng Hạ Chương lửa giận ngút trời, hận không thể đâm tên Phong Dương chỉ biết việc xấu này ra một lỗ thủng. Nhưng cho dù ông tức giận đến nói không nên lời, thế nhưng vẫn phải e ngại thân phận người này, một chút thần sắc ngoài mặt cũng không thể lộ. Một tướng lĩnh khác nhìn ra được, nhanh chóng mở miệng: “Phong học sĩ, việc này không bằng đợi quay về quân doanh rồi bàn bạc lại.”</w:t>
      </w:r>
    </w:p>
    <w:p>
      <w:pPr>
        <w:pStyle w:val="BodyText"/>
      </w:pPr>
      <w:r>
        <w:t xml:space="preserve">Lạc Khiêm có chút thương xót nhìn hai thôn dân dẫn đường.</w:t>
      </w:r>
    </w:p>
    <w:p>
      <w:pPr>
        <w:pStyle w:val="BodyText"/>
      </w:pPr>
      <w:r>
        <w:t xml:space="preserve">Hai người này đã biết ý đồ đại quân Hoàng Triều, cũng biết việc Phong Dương có ý định đốt núi, Hạ Chương để không đánh rắn động cỏ, tất sẽ phải giam hai người này lại một hồi, chẳng qua là không biết có bị diệt khẩu hay không.</w:t>
      </w:r>
    </w:p>
    <w:p>
      <w:pPr>
        <w:pStyle w:val="BodyText"/>
      </w:pPr>
      <w:r>
        <w:t xml:space="preserve">Vượt qua đỉnh núi thoai thoải trước mắt, dần tiến vào trong rừng sâu, tiếng nước suối chảy róc rách.</w:t>
      </w:r>
    </w:p>
    <w:p>
      <w:pPr>
        <w:pStyle w:val="BodyText"/>
      </w:pPr>
      <w:r>
        <w:t xml:space="preserve">Lạc Khiêm đi ở đội quân phía trước, vốn là quan sát cảnh sắc địa hình bốn phía xung quanh, rồi lại càng nhìn người dẫn đường cưỡi ngựa bên cạnh càng cảm thấy kỳ quái.</w:t>
      </w:r>
    </w:p>
    <w:p>
      <w:pPr>
        <w:pStyle w:val="BodyText"/>
      </w:pPr>
      <w:r>
        <w:t xml:space="preserve">Hắn lập tức quay lại đụng đụng cánh tay Hạ Diễn, nhỏ giọng nói: “Đang đại hàn mà sao người dẫn đường phía trước kia trên trán lại chảy lấm tấm mồ hôi?”</w:t>
      </w:r>
    </w:p>
    <w:p>
      <w:pPr>
        <w:pStyle w:val="BodyText"/>
      </w:pPr>
      <w:r>
        <w:t xml:space="preserve">Trong lòng Hạ Diễn sớm đã lo lắng địa hình nơi đây dễ có mai phục giấu người, nghe vậy lập tức sắc mặt xanh mét, phóng ngựa tiến lên kéo cổ áo một người trong đó, trực tiếp nhìn chằm chằm vào mắt gã: “Ngươi khẩn trương chảy mồ hôi cái gì?”</w:t>
      </w:r>
    </w:p>
    <w:p>
      <w:pPr>
        <w:pStyle w:val="BodyText"/>
      </w:pPr>
      <w:r>
        <w:t xml:space="preserve">“Ta, ta ta…” Người nọ lắp bắp nói không thành lời, đột nhiên khàn giọng quát to, “Các vị anh hùng Lục Lâm dự liệu không sai, đại quân Hoàng Triều thật sự muốn phóng hỏa đốt núi, mau mau giết bọn chúng!”</w:t>
      </w:r>
    </w:p>
    <w:p>
      <w:pPr>
        <w:pStyle w:val="BodyText"/>
      </w:pPr>
      <w:r>
        <w:t xml:space="preserve">Trong rừng rậm vài tiếng “Vút vút”, hơn mười mũi tên nhọn trong nháy mắt rời dây cung phóng đến!</w:t>
      </w:r>
    </w:p>
    <w:p>
      <w:pPr>
        <w:pStyle w:val="BodyText"/>
      </w:pPr>
      <w:r>
        <w:t xml:space="preserve">Hạ Chương vung tay chém xuống, lập tức giải quyết xong một tên dẫn đường, xa xa đã có không biết bao nhiêu bóng người nhảy ra từ cây trong rừng, nhìn không rõ. Ông phẫn nộ gào: “Nơi này có quân Lục Lâm, rút lui!”</w:t>
      </w:r>
    </w:p>
    <w:p>
      <w:pPr>
        <w:pStyle w:val="BodyText"/>
      </w:pPr>
      <w:r>
        <w:t xml:space="preserve">Lạc Khiêm luyện võ chín năm vẫn chưa từng trải qua tình cảnh đao thật thương thật này, mũi tên mang theo tiếng gió lao qua bên người, chiến mã hí ngã xuống đất, trong lúc nhất thời tình huống hỗn loạn khiến hắn cảm giác như đang nằm mơ.</w:t>
      </w:r>
    </w:p>
    <w:p>
      <w:pPr>
        <w:pStyle w:val="BodyText"/>
      </w:pPr>
      <w:r>
        <w:t xml:space="preserve">Đột nhiên trước mắt loáng lên, âm thanh kim loại va chạm “Keng” một tiếng, Lạc Khiêm cúi đầu nhìn, là Hạ Diễn dùng trường kiếm vì hắn chặn lại một mũi tên bay tới.</w:t>
      </w:r>
    </w:p>
    <w:p>
      <w:pPr>
        <w:pStyle w:val="BodyText"/>
      </w:pPr>
      <w:r>
        <w:t xml:space="preserve">Lạc Khiêm không kịp xấu hổ, lúc này mới ép buộc bản thân trấn định lại, cắn răng nói: “Công tử, chúng ta đi!”</w:t>
      </w:r>
    </w:p>
    <w:p>
      <w:pPr>
        <w:pStyle w:val="BodyText"/>
      </w:pPr>
      <w:r>
        <w:t xml:space="preserve">Định thần nhìn lại, mấy con tuấn mã hoảng sợ bị thương, xung quanh Lạc Khiêm lập tức có hai ba tướng lĩnh ngã xuống. Còn lại hơn hai mươi người không kịp nghĩ nhiều, dựa theo con đường ban đầu lao trở về.</w:t>
      </w:r>
    </w:p>
    <w:p>
      <w:pPr>
        <w:pStyle w:val="BodyText"/>
      </w:pPr>
      <w:r>
        <w:t xml:space="preserve">Sau lưng mũi tên không ngừng bay tới, khí thế bức người.</w:t>
      </w:r>
    </w:p>
    <w:p>
      <w:pPr>
        <w:pStyle w:val="BodyText"/>
      </w:pPr>
      <w:r>
        <w:t xml:space="preserve">Một nhóm người không bao lâu bị quân Lục Lâm đuổi tới tách ra.</w:t>
      </w:r>
    </w:p>
    <w:p>
      <w:pPr>
        <w:pStyle w:val="BodyText"/>
      </w:pPr>
      <w:r>
        <w:t xml:space="preserve">Hạ Chương là chủ tướng đại quân, thị vệ bên người chiếm phần đông, bất đắc dĩ được người che chở phóng tới một con đường. Đầy mặt ông sốt ruột tức giận, chỉ vào Lạc Khiêm hô lớn: “Bảo hộ công tử xông ra, nếu có chuyện gì ta sẽ hỏi tội ngươi!”</w:t>
      </w:r>
    </w:p>
    <w:p>
      <w:pPr>
        <w:pStyle w:val="BodyText"/>
      </w:pPr>
      <w:r>
        <w:t xml:space="preserve">“Vâng, tướng quân!” Lạc Khiêm che chở Hạ Diễn lao qua một lối nhỏ khác, thuận tay đánh rớt một mũi tên bay tới, thúc ngựa hô to.</w:t>
      </w:r>
    </w:p>
    <w:p>
      <w:pPr>
        <w:pStyle w:val="BodyText"/>
      </w:pPr>
      <w:r>
        <w:t xml:space="preserve">Bảo hộ bên người Hạ Diễn ngoại trừ Lạc Khiêm còn có hai thị vệ của Hạ Chương và Phong Dương. Lúc này Phong Dương không còn bình tĩnh như mấy ngày qua, sắc mặt xanh mét trắng bệch, bạch y thấm máu, nắm thật chặt trường kiếm trong tay.</w:t>
      </w:r>
    </w:p>
    <w:p>
      <w:pPr>
        <w:pStyle w:val="BodyText"/>
      </w:pPr>
      <w:r>
        <w:t xml:space="preserve">Trong lúc đó, hắn kéo cương ngựa dừng lại tại một ngã ba, tay trái lấy ra một khay ngọc, tay phải lấy ra ba đồng tiền ném lên.</w:t>
      </w:r>
    </w:p>
    <w:p>
      <w:pPr>
        <w:pStyle w:val="BodyText"/>
      </w:pPr>
      <w:r>
        <w:t xml:space="preserve">Mấy người Hạ Diễn bất đắc dĩ dừng lại.</w:t>
      </w:r>
    </w:p>
    <w:p>
      <w:pPr>
        <w:pStyle w:val="BodyText"/>
      </w:pPr>
      <w:r>
        <w:t xml:space="preserve">Lạc Khiêm trong lòng gấp muốn chết, gào: “Phong học sĩ, ngươi đang làm gì thế?”</w:t>
      </w:r>
    </w:p>
    <w:p>
      <w:pPr>
        <w:pStyle w:val="BodyText"/>
      </w:pPr>
      <w:r>
        <w:t xml:space="preserve">Hiện tại lâm vào tình cảnh này rồi mà vẫn còn xem bói?</w:t>
      </w:r>
    </w:p>
    <w:p>
      <w:pPr>
        <w:pStyle w:val="BodyText"/>
      </w:pPr>
      <w:r>
        <w:t xml:space="preserve">Phong Dương không đáp lời, tay phải lặp đi lặp lại tung đồng tiền sáu lần ở trong khay ngọc, thu hồi khay ngọc về, lại đột nhiên đi về phía một con đường mòn quanh co.</w:t>
      </w:r>
    </w:p>
    <w:p>
      <w:pPr>
        <w:pStyle w:val="BodyText"/>
      </w:pPr>
      <w:r>
        <w:t xml:space="preserve">Lạc Khiêm bình thường giỏi nhất là nhớ đường, hét lớn: “Phong học sĩ, đó không phải đường trở về!”</w:t>
      </w:r>
    </w:p>
    <w:p>
      <w:pPr>
        <w:pStyle w:val="BodyText"/>
      </w:pPr>
      <w:r>
        <w:t xml:space="preserve">Phong Dương lại chẳng mảy may để ý tới hắn.</w:t>
      </w:r>
    </w:p>
    <w:p>
      <w:pPr>
        <w:pStyle w:val="BodyText"/>
      </w:pPr>
      <w:r>
        <w:t xml:space="preserve">Hạ Diễn lạnh lùng nhìn chằm chằm vào quân Lục Lâm đang đuổi theo, lấy cung tên sau lưng nắm trong tay kéo căng lên: “Hiện giờ chạy cũng không kịp nữa, ngươi đi truy Phong Dương trở về, chúng ta trước tiên ngăn cản một hồi.”</w:t>
      </w:r>
    </w:p>
    <w:p>
      <w:pPr>
        <w:pStyle w:val="BodyText"/>
      </w:pPr>
      <w:r>
        <w:t xml:space="preserve">Lạc Khiêm lòng như lửa đốt, thầm nghĩ quản cái tên chỉ biết chuyện xấu kia làm gì chứ, cả giận nói: “Công tử, ta phải bảo hộ ngươi!”</w:t>
      </w:r>
    </w:p>
    <w:p>
      <w:pPr>
        <w:pStyle w:val="BodyText"/>
      </w:pPr>
      <w:r>
        <w:t xml:space="preserve">Hạ Diễn hít sâu một hơi: “Lần này hắn đến đây đốc quân tất có mục đích, nếu hắn chết hay không đạt được mục đích, chúng ta đều không sống được.”</w:t>
      </w:r>
    </w:p>
    <w:p>
      <w:pPr>
        <w:pStyle w:val="BodyText"/>
      </w:pPr>
      <w:r>
        <w:t xml:space="preserve">Dứt lời, tên rời khỏi cung.</w:t>
      </w:r>
    </w:p>
    <w:p>
      <w:pPr>
        <w:pStyle w:val="BodyText"/>
      </w:pPr>
      <w:r>
        <w:t xml:space="preserve">Xa xa một trong mười mấy người đuổi theo kêu thảm một tiếng, lập tức ngã xuống đất.</w:t>
      </w:r>
    </w:p>
    <w:p>
      <w:pPr>
        <w:pStyle w:val="BodyText"/>
      </w:pPr>
      <w:r>
        <w:t xml:space="preserve">Lạc Khiêm biết rõ Hạ Diễn nói có đạo lý, nhíu lông mày lại hung hăng kẹp lấy tuấn mã, thúc ngựa chạy theo hướng Phong Dương đã đi: “Công tử cẩn thận! Ta sẽ lập tức trở lại!”</w:t>
      </w:r>
    </w:p>
    <w:p>
      <w:pPr>
        <w:pStyle w:val="BodyText"/>
      </w:pPr>
      <w:r>
        <w:t xml:space="preserve">—–</w:t>
      </w:r>
    </w:p>
    <w:p>
      <w:pPr>
        <w:pStyle w:val="Compact"/>
      </w:pPr>
      <w:r>
        <w:drawing>
          <wp:inline>
            <wp:extent cx="5334000" cy="6687765"/>
            <wp:effectExtent b="0" l="0" r="0" t="0"/>
            <wp:docPr descr="" title="" id="1" name="Picture"/>
            <a:graphic>
              <a:graphicData uri="http://schemas.openxmlformats.org/drawingml/2006/picture">
                <pic:pic>
                  <pic:nvPicPr>
                    <pic:cNvPr descr="http://sstruyen.com/images/data/15462/chuong-19-1515475019.3006.jpg" id="0" name="Picture"/>
                    <pic:cNvPicPr>
                      <a:picLocks noChangeArrowheads="1" noChangeAspect="1"/>
                    </pic:cNvPicPr>
                  </pic:nvPicPr>
                  <pic:blipFill>
                    <a:blip r:embed="rId65"/>
                    <a:stretch>
                      <a:fillRect/>
                    </a:stretch>
                  </pic:blipFill>
                  <pic:spPr bwMode="auto">
                    <a:xfrm>
                      <a:off x="0" y="0"/>
                      <a:ext cx="5334000" cy="6687765"/>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6" w:name="chương-20"/>
      <w:bookmarkEnd w:id="66"/>
      <w:r>
        <w:t xml:space="preserve">20. Chương 20</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Đuổi dọc theo con đường nhỏ, không bao lâu Lạc Khiêm đã nghe thấy tiếng kiếm leng keng va chạm.</w:t>
      </w:r>
    </w:p>
    <w:p>
      <w:pPr>
        <w:pStyle w:val="BodyText"/>
      </w:pPr>
      <w:r>
        <w:t xml:space="preserve">Một bóng trắng đang cùng một nam nhân thân mặc y phục màu đen đánh nhau không ngừng.</w:t>
      </w:r>
    </w:p>
    <w:p>
      <w:pPr>
        <w:pStyle w:val="BodyText"/>
      </w:pPr>
      <w:r>
        <w:t xml:space="preserve">Nam nhân kia thân hình cao lớn, khuôn mặt tuấn tú, nhìn chiêu thức hình như là có tập võ, chỉ tiếc trên lưng cắm một mũi tên, tựa hồ vừa mới bị trọng thương, bởi vậy ngay cả Phong Dương nửa đời không quen kiếm pháp cũng có phần đánh không lại.</w:t>
      </w:r>
    </w:p>
    <w:p>
      <w:pPr>
        <w:pStyle w:val="BodyText"/>
      </w:pPr>
      <w:r>
        <w:t xml:space="preserve">Lạc Khiêm cách hắn bốn mươi năm mươi bước, đang muốn xông lên hỗ trợ, trong rừng lại đột nhiên truyền tới tiếng một hán tử thô kệch kêu to: “Chậm đã!”</w:t>
      </w:r>
    </w:p>
    <w:p>
      <w:pPr>
        <w:pStyle w:val="BodyText"/>
      </w:pPr>
      <w:r>
        <w:t xml:space="preserve">Một đạo kình phong lập tức lao về phía mặt Lạc Khiêm!</w:t>
      </w:r>
    </w:p>
    <w:p>
      <w:pPr>
        <w:pStyle w:val="BodyText"/>
      </w:pPr>
      <w:r>
        <w:t xml:space="preserve">Tay phải Lạc Khiêm rút kiếm chắn lại, không thể ngờ kình phong kia lực đánh quá mạnh, lòng bàn tay lập tức bị chấn động đau nhức. Quay đầu nhìn lại, hán tử cao lớn thô kệch cưỡi ngựa tiến đến, dáng người so với Lạc Khiêm phải lớn hơn năm phần, từ trên cao nhìn xuống.</w:t>
      </w:r>
    </w:p>
    <w:p>
      <w:pPr>
        <w:pStyle w:val="BodyText"/>
      </w:pPr>
      <w:r>
        <w:t xml:space="preserve">Hóa ra là một tên *đại ngưu!</w:t>
      </w:r>
    </w:p>
    <w:p>
      <w:pPr>
        <w:pStyle w:val="BodyText"/>
      </w:pPr>
      <w:r>
        <w:t xml:space="preserve">(sức lực cực lớn, rất khỏe)</w:t>
      </w:r>
    </w:p>
    <w:p>
      <w:pPr>
        <w:pStyle w:val="BodyText"/>
      </w:pPr>
      <w:r>
        <w:t xml:space="preserve">Hán tử kia trong tay cầm một thanh trường đao, điên cuồng đâm về phía Lạc Khiêm.</w:t>
      </w:r>
    </w:p>
    <w:p>
      <w:pPr>
        <w:pStyle w:val="BodyText"/>
      </w:pPr>
      <w:r>
        <w:t xml:space="preserve">Lạc Khiêm đi theo Hạ Diễn cùng luyện kiếm, chiêu thức vẫn luôn*xuất thần nhập hóa, nào đã gặp qua loại động tác quơ quào lung tung này, chỉ dùng thể lực đối kháng với hắn hay sao?</w:t>
      </w:r>
    </w:p>
    <w:p>
      <w:pPr>
        <w:pStyle w:val="BodyText"/>
      </w:pPr>
      <w:r>
        <w:t xml:space="preserve">(Xuất thần nhập hóa: hình dung tài nghệ cao siêu đạt đến cảnh giới tuyệt diệu)</w:t>
      </w:r>
    </w:p>
    <w:p>
      <w:pPr>
        <w:pStyle w:val="BodyText"/>
      </w:pPr>
      <w:r>
        <w:t xml:space="preserve">Trong lúc nhất thời mịt mờ lại bị gã đánh cho có phần không chống đỡ được.</w:t>
      </w:r>
    </w:p>
    <w:p>
      <w:pPr>
        <w:pStyle w:val="BodyText"/>
      </w:pPr>
      <w:r>
        <w:t xml:space="preserve">Chiêu thức của hán tử kia rõ ràng trăm ngàn chỗ hở, hết lần này tới lần khác rất dễ bị phá vỡ, Lạc Khiêm mỗi lần nâng kiếm lên đối mặt với gã đều có thể khiến gã toàn bộ cổ tay đều đau, ngay cả kiếm cũng nắm không chắc.</w:t>
      </w:r>
    </w:p>
    <w:p>
      <w:pPr>
        <w:pStyle w:val="BodyText"/>
      </w:pPr>
      <w:r>
        <w:t xml:space="preserve">Lạc Khiêm trong lòng kêu khổ thấu trời, thầm nghĩ người này sao lại chẳng dựa theo quy củ gì đến đây thế này?</w:t>
      </w:r>
    </w:p>
    <w:p>
      <w:pPr>
        <w:pStyle w:val="BodyText"/>
      </w:pPr>
      <w:r>
        <w:t xml:space="preserve">Trường đao của hán tử dừng lại trên không trung, đột nhiên mang theo tiếng gió trước giờ chưa từng xuất hiện vung về phía cổ hắn.</w:t>
      </w:r>
    </w:p>
    <w:p>
      <w:pPr>
        <w:pStyle w:val="BodyText"/>
      </w:pPr>
      <w:r>
        <w:t xml:space="preserve">Người này muốn chém đầu hắn!</w:t>
      </w:r>
    </w:p>
    <w:p>
      <w:pPr>
        <w:pStyle w:val="BodyText"/>
      </w:pPr>
      <w:r>
        <w:t xml:space="preserve">Trong lòng Lạc Khiêm biết không ổn, nếu vung kiếm ngăn cản kình đạo này sợ là sẽ bị trường đao chấn động làm nứt gãy xương cổ tay. Chung quy hắn cũng theo Hạ Diễn luyện bốn năm năm, binh pháp cũng bị ép đọc không ít, thời khắc nguy cấp nhất vậy mà bình tĩnh lại.</w:t>
      </w:r>
    </w:p>
    <w:p>
      <w:pPr>
        <w:pStyle w:val="BodyText"/>
      </w:pPr>
      <w:r>
        <w:t xml:space="preserve">Người dùng sức mạnh, thân pháp không nhanh, tất có sơ hở.</w:t>
      </w:r>
    </w:p>
    <w:p>
      <w:pPr>
        <w:pStyle w:val="BodyText"/>
      </w:pPr>
      <w:r>
        <w:t xml:space="preserve">Cả người hắn đổ về phía trước, gắt gao nằm sấp ở trên lưng ngựa, đáng tiếc cuối cùng vẫn chậm một chút, bên tai phải tiếng gió vụt qua, lập tức có chút đau đớn, hình như vành tai bị gọt một lớp da.</w:t>
      </w:r>
    </w:p>
    <w:p>
      <w:pPr>
        <w:pStyle w:val="BodyText"/>
      </w:pPr>
      <w:r>
        <w:t xml:space="preserve">Hán tử gào to rung trời, đáng tiếc lực vung quá mạnh nên không thể lập tức ra chiêu, cả người đều lệch đi. Lạc Khiêm ngắm chuẩn khe hở này, đạp lưng ngựa lộn người một vòng, trường kiếm thẳng tắp đâm về phía tim hán tử kia.</w:t>
      </w:r>
    </w:p>
    <w:p>
      <w:pPr>
        <w:pStyle w:val="BodyText"/>
      </w:pPr>
      <w:r>
        <w:t xml:space="preserve">Hán tử kia giận dữ nghiêng người, lập tức muốn né qua, rồi lại vung trường đao muốn chém hắn.</w:t>
      </w:r>
    </w:p>
    <w:p>
      <w:pPr>
        <w:pStyle w:val="BodyText"/>
      </w:pPr>
      <w:r>
        <w:t xml:space="preserve">Nhưng tại thời khắc khẩn cấp gã không phát hiện ra đây chỉ là hư chiêu của Lạc Khiêm, tay phải Lạc Khiêm lộn một cái, trường kiếm trong tay lập tức thay đổi phương hướng, dụng hết toàn lực đâm về phía cổ họng hán tử.</w:t>
      </w:r>
    </w:p>
    <w:p>
      <w:pPr>
        <w:pStyle w:val="BodyText"/>
      </w:pPr>
      <w:r>
        <w:t xml:space="preserve">“Phập” một tiếng, thân thể hán tử cao lớn rơi khỏi ngựa, đổ trên mặt đất.</w:t>
      </w:r>
    </w:p>
    <w:p>
      <w:pPr>
        <w:pStyle w:val="BodyText"/>
      </w:pPr>
      <w:r>
        <w:t xml:space="preserve">Lạc Khiêm thở hồng hộc, không kịp cẩn thận xem xét hán tử kia đã chết hay chưa, lao về phía Phong Dương xa xa.</w:t>
      </w:r>
    </w:p>
    <w:p>
      <w:pPr>
        <w:pStyle w:val="BodyText"/>
      </w:pPr>
      <w:r>
        <w:t xml:space="preserve">Nam tử áo đen vốn trọng thương giờ phút này đã thua, khóe miệng mang theo máu ngã trên mặt đất.</w:t>
      </w:r>
    </w:p>
    <w:p>
      <w:pPr>
        <w:pStyle w:val="BodyText"/>
      </w:pPr>
      <w:r>
        <w:t xml:space="preserve">Phong Dương cầm trường kiếm trong tay, muốn từ trên xuống kết liễu tính mạng hắn.</w:t>
      </w:r>
    </w:p>
    <w:p>
      <w:pPr>
        <w:pStyle w:val="BodyText"/>
      </w:pPr>
      <w:r>
        <w:t xml:space="preserve">Đúng lúc này trong rừng bỗng nhiên một người lao ra, mỗi tay đều cầm một chiếc chùy sắt bổ về phía Phong Dương, lập tức đánh rơi kiếm của hắn xuống đất.</w:t>
      </w:r>
    </w:p>
    <w:p>
      <w:pPr>
        <w:pStyle w:val="BodyText"/>
      </w:pPr>
      <w:r>
        <w:t xml:space="preserve">Nam tử áo đen vội vàng giãy giụa đứng dậy, bước chân lảo đảo.</w:t>
      </w:r>
    </w:p>
    <w:p>
      <w:pPr>
        <w:pStyle w:val="BodyText"/>
      </w:pPr>
      <w:r>
        <w:t xml:space="preserve">Hán tử cầm chùy sắt kêu to: “Lưu Tú huynh đệ ngươi mau mau đi chữa thương! Ở đây có ta chống đỡ!”</w:t>
      </w:r>
    </w:p>
    <w:p>
      <w:pPr>
        <w:pStyle w:val="BodyText"/>
      </w:pPr>
      <w:r>
        <w:t xml:space="preserve">Nói xong liền một bộ tư thế lôi kéo, song chùy sinh gió đấu với Phong Dương.</w:t>
      </w:r>
    </w:p>
    <w:p>
      <w:pPr>
        <w:pStyle w:val="BodyText"/>
      </w:pPr>
      <w:r>
        <w:t xml:space="preserve">Phong Dương gấp muốn chết, lạnh lùng nói: “Lưu Tú đúng không? Có gan ngươi đứng lại!”</w:t>
      </w:r>
    </w:p>
    <w:p>
      <w:pPr>
        <w:pStyle w:val="BodyText"/>
      </w:pPr>
      <w:r>
        <w:t xml:space="preserve">Nam tử được gọi là Lưu Tú kia lật người lên lưng ngựa, chùi máu trên khóe miệng hét lớn: “Huynh đệ cẩn thận!” Nói xong đạp một cái thật mạnh lên mông ngựa, con ngựa lập tức giống như nổi điên lao đi.</w:t>
      </w:r>
    </w:p>
    <w:p>
      <w:pPr>
        <w:pStyle w:val="BodyText"/>
      </w:pPr>
      <w:r>
        <w:t xml:space="preserve">Lúc này Lạc Khiêm vẫn cách bọn họ một đoạn, cho dù có đuổi theo nam tử tên Lưu Tú kia thì cũng không kịp, trong nội tâm lại nhớ rõ lời Hạ Diễn nói bảo hộ Phong Dương quan trọng hơn, vì vậy xông lên phía trước cùng Phong Dương từ hai mặt tấn công hán tử cầm chùy sắt kia.</w:t>
      </w:r>
    </w:p>
    <w:p>
      <w:pPr>
        <w:pStyle w:val="BodyText"/>
      </w:pPr>
      <w:r>
        <w:t xml:space="preserve">Phong Dương gấp muốn chết: “Ngươi mau truy sát tên Lưu Tú kia!”</w:t>
      </w:r>
    </w:p>
    <w:p>
      <w:pPr>
        <w:pStyle w:val="BodyText"/>
      </w:pPr>
      <w:r>
        <w:t xml:space="preserve">Lạc Khiêm cảm thấy không thể hiểu nổi, thầm nghĩ Phong Dương này sao lại là loại tính cách này, đến mạng của mình cũng sắp không giữ được mà còn muốn giết Lưu Tú?</w:t>
      </w:r>
    </w:p>
    <w:p>
      <w:pPr>
        <w:pStyle w:val="BodyText"/>
      </w:pPr>
      <w:r>
        <w:t xml:space="preserve">Nam nhân cầm song chùy kia khí lực không bằng đại ngưu lúc nãy, thân pháp so với Hạ Diễn lại kém quá nhiều, thế nhưng so với Phong Dương vẫn có phần tốt hơn. Lạc Khiêm không muốn tiếp tục tốn thời gian, phi thân đâm ra một kiếm, đâm thẳng cổ họng nam nhân.</w:t>
      </w:r>
    </w:p>
    <w:p>
      <w:pPr>
        <w:pStyle w:val="BodyText"/>
      </w:pPr>
      <w:r>
        <w:t xml:space="preserve">Một kiếm này vốn là một kích chính giữa, chẳng ngờ xuất ra rồi lại có chút sai lầm.</w:t>
      </w:r>
    </w:p>
    <w:p>
      <w:pPr>
        <w:pStyle w:val="BodyText"/>
      </w:pPr>
      <w:r>
        <w:t xml:space="preserve">Nam nhân kia dưới tình thế cấp bách tránh né không kịp, túm cổ tay Phong Dương kéo qua, đao kiếm không có mắt, chỉ nghe Phong Dương thê lương hét lên một tiếng, nam nhân cầm chùy cũng theo đó ngã xuống</w:t>
      </w:r>
    </w:p>
    <w:p>
      <w:pPr>
        <w:pStyle w:val="BodyText"/>
      </w:pPr>
      <w:r>
        <w:t xml:space="preserve">Hóa ra kiếm của Lạc Khiêm thế nhưng đã xuyên thấu cánh tay Phong Dương.</w:t>
      </w:r>
    </w:p>
    <w:p>
      <w:pPr>
        <w:pStyle w:val="BodyText"/>
      </w:pPr>
      <w:r>
        <w:t xml:space="preserve">Sau đó lực xuất không giảm, kiếm vẫn đâm vào cổ họng nam nhân kia.</w:t>
      </w:r>
    </w:p>
    <w:p>
      <w:pPr>
        <w:pStyle w:val="BodyText"/>
      </w:pPr>
      <w:r>
        <w:t xml:space="preserve">Lạc Khiêm từ từ rút thanh kiếm ra khỏi cánh tay Phong Dương, thấp giọng nói: “Thật xin lỗi.”</w:t>
      </w:r>
    </w:p>
    <w:p>
      <w:pPr>
        <w:pStyle w:val="BodyText"/>
      </w:pPr>
      <w:r>
        <w:t xml:space="preserve">Hắn vốn không muốn tổn thương Phong Dương, nhưng trong lúc giao đấu nào có thể chú ý quá nhiều, việc đã đến nước này cũng chẳng còn cách nào nữa.</w:t>
      </w:r>
    </w:p>
    <w:p>
      <w:pPr>
        <w:pStyle w:val="BodyText"/>
      </w:pPr>
      <w:r>
        <w:t xml:space="preserve">Hắn cúi đầu xem thương thế của Phong Dương, dường như không thương tổn đến gân cốt, có lẽ tĩnh dưỡng một thời gian là được, bèn lôi kéo Phong Dương nói: “Phong học sĩ lên ngựa đi trước đi!”</w:t>
      </w:r>
    </w:p>
    <w:p>
      <w:pPr>
        <w:pStyle w:val="BodyText"/>
      </w:pPr>
      <w:r>
        <w:t xml:space="preserve">Sắc mặt Phong Dương thế nhưng lại có điểm trắng bệch khác thường, ngơ ngẩn nắm cánh tay phải của mình không ngừng chảy máu, giống như mất hồn thì thào tự nói: “Tại sao có thể như vậy? Vì sao lại như vậy…”</w:t>
      </w:r>
    </w:p>
    <w:p>
      <w:pPr>
        <w:pStyle w:val="BodyText"/>
      </w:pPr>
      <w:r>
        <w:t xml:space="preserve">Lạc Khiêm không biết hắn ở đây xoắn xuýt cái gì, sốt ruột tức giận, nghiến răng dùng kiếm chỉ vào hắn nói: “Phong học sĩ mau lên ngựa rời khỏi nơi đây! Ta còn phải đi cứu công tử nhà ta!”</w:t>
      </w:r>
    </w:p>
    <w:p>
      <w:pPr>
        <w:pStyle w:val="BodyText"/>
      </w:pPr>
      <w:r>
        <w:t xml:space="preserve">Phong Dương chậm rãi quay đầu lại, ngực phập phồng không biết đang suy nghĩ gì, trong ánh mắt tựa hồ lộ ra một tia sợ hãi, rốt cuộc không nói lời nào lên ngựa.</w:t>
      </w:r>
    </w:p>
    <w:p>
      <w:pPr>
        <w:pStyle w:val="BodyText"/>
      </w:pPr>
      <w:r>
        <w:t xml:space="preserve">Hai người đi dọc theo đường cũ trở lại ngã ba, thấy Hạ Diễn xa xa sớm đã xuống ngựa, đang cùng ba tên lính Lục Lâm *dục huyết phấn chiến. Trong rừng mùi máu tươi dày đặc, xác người ngổn ngang đổ trên mặt đất, mọi người đều đã chết, chỉ còn lại bốn người bọn họ.</w:t>
      </w:r>
    </w:p>
    <w:p>
      <w:pPr>
        <w:pStyle w:val="BodyText"/>
      </w:pPr>
      <w:r>
        <w:t xml:space="preserve">(Dục huyết phấn chiến: toàn thân đẫm máu vẫn ra sức giao chiến, ngoan cường liều chết)</w:t>
      </w:r>
    </w:p>
    <w:p>
      <w:pPr>
        <w:pStyle w:val="BodyText"/>
      </w:pPr>
      <w:r>
        <w:t xml:space="preserve">Lạc Khiêm gấp đến độ giống như lửa thiêu, hung hăng vỗ mông ngựa Phong Dương: “Ngươi đi trước!”</w:t>
      </w:r>
    </w:p>
    <w:p>
      <w:pPr>
        <w:pStyle w:val="BodyText"/>
      </w:pPr>
      <w:r>
        <w:t xml:space="preserve">Phong Dương vốn ghét nhất bị người sai sử, bây giờ lại một câu cũng không nói, cúi đầu thúc ngựa rời đi.</w:t>
      </w:r>
    </w:p>
    <w:p>
      <w:pPr>
        <w:pStyle w:val="BodyText"/>
      </w:pPr>
      <w:r>
        <w:t xml:space="preserve">Lạc Khiêm nhanh chóng kéo cương ngựa phóng về phía Hạ Diễn.</w:t>
      </w:r>
    </w:p>
    <w:p>
      <w:pPr>
        <w:pStyle w:val="BodyText"/>
      </w:pPr>
      <w:r>
        <w:t xml:space="preserve">Hạ Diễn toàn thân là máu, thân pháp so với mọi khi đã có chút hỗn loạn, khí lực cũng sắp không chống đỡ được nữa. Ngựa Lạc Khiêm vừa rồi trúng tên bị thương, hiện giờ cũng đã đến cực hạn, càng chạy càng chậm.</w:t>
      </w:r>
    </w:p>
    <w:p>
      <w:pPr>
        <w:pStyle w:val="BodyText"/>
      </w:pPr>
      <w:r>
        <w:t xml:space="preserve">Lạc Khiêm gấp đến độ không chịu nổi, lật mình xuống ngựa chạy về phía Hạ Diễn.</w:t>
      </w:r>
    </w:p>
    <w:p>
      <w:pPr>
        <w:pStyle w:val="BodyText"/>
      </w:pPr>
      <w:r>
        <w:t xml:space="preserve">Thời điểm cách Hạ Diễn còn có năm sáu chục bước, Hạ Diễn ở xa đột nhiên nhìn chằm chằm vào Lạc Khiêm, trường kiếm trên tay hung hăng bổ một nhát, lập tức chặt đứt cổ một tên trong đó, hai tên khác cũng bị kiếm khí ác liệt dồn ép không dám tiến lên.</w:t>
      </w:r>
    </w:p>
    <w:p>
      <w:pPr>
        <w:pStyle w:val="BodyText"/>
      </w:pPr>
      <w:r>
        <w:t xml:space="preserve">Thừa dịp một khắc trống này, Hạ Diễn rút một mũi tên sau lưng căng lên trường cung, nhắm ngay về phía Lạc Khiêm.</w:t>
      </w:r>
    </w:p>
    <w:p>
      <w:pPr>
        <w:pStyle w:val="BodyText"/>
      </w:pPr>
      <w:r>
        <w:t xml:space="preserve">Hết thảy phát sinh cực kỳ nhanh chóng, Lạc Khiêm còn chưa kịp phản ứng, sau lưng đã truyền đến một tiếng hét thảm!</w:t>
      </w:r>
    </w:p>
    <w:p>
      <w:pPr>
        <w:pStyle w:val="BodyText"/>
      </w:pPr>
      <w:r>
        <w:t xml:space="preserve">Hắn lập tức quay đầu lại, hóa ra không biết từ đâu xuất hiện một tên lính Lục Lâm cầm cung tên trong tay như muốn bắn hắn, rồi lại chưa kịp ra tay đã bị mũi tên của Hạ Diễn xuyên chính giữa mi tâm.</w:t>
      </w:r>
    </w:p>
    <w:p>
      <w:pPr>
        <w:pStyle w:val="BodyText"/>
      </w:pPr>
      <w:r>
        <w:t xml:space="preserve">Nếu không phải là Hạ Diễn, chỉ sợ giờ phút này tính mạng Lạc Khiêm đã không còn.</w:t>
      </w:r>
    </w:p>
    <w:p>
      <w:pPr>
        <w:pStyle w:val="BodyText"/>
      </w:pPr>
      <w:r>
        <w:t xml:space="preserve">Thế nhưng chính là một mũi tên này, trong tích tắc cứu hắn, Hạ Diễn thực sự lộ rõ nhược điểm toàn thân. Hạ Diễn không kịp thu hồi cung tên, lập tức bị một tên trong đó chém một kiếm lên vai phải, máu tươi tung toé.</w:t>
      </w:r>
    </w:p>
    <w:p>
      <w:pPr>
        <w:pStyle w:val="BodyText"/>
      </w:pPr>
      <w:r>
        <w:t xml:space="preserve">Tay phải Hạ Diễn rũ xuống không thể cầm kiếm, nhất thời lâm vào tình thế xấu.</w:t>
      </w:r>
    </w:p>
    <w:p>
      <w:pPr>
        <w:pStyle w:val="BodyText"/>
      </w:pPr>
      <w:r>
        <w:t xml:space="preserve">Trong lòng Lạc Khiêm cuống cuồng đau đớn, kéo cung tên sau lưng ngắm về phía hai kẻ kia.</w:t>
      </w:r>
    </w:p>
    <w:p>
      <w:pPr>
        <w:pStyle w:val="BodyText"/>
      </w:pPr>
      <w:r>
        <w:t xml:space="preserve">“Vút” một tiếng mũi tên rời dây cung, thế nhưng không trúng.</w:t>
      </w:r>
    </w:p>
    <w:p>
      <w:pPr>
        <w:pStyle w:val="BodyText"/>
      </w:pPr>
      <w:r>
        <w:t xml:space="preserve">Lại một mũi tên, vẫn không trúng.</w:t>
      </w:r>
    </w:p>
    <w:p>
      <w:pPr>
        <w:pStyle w:val="BodyText"/>
      </w:pPr>
      <w:r>
        <w:t xml:space="preserve">Lạc Khiêm chưa từng căm ghét tiễn thuật của bản thân giống như bây giờ, cũng chưa từng bất lực giống hiện tại.</w:t>
      </w:r>
    </w:p>
    <w:p>
      <w:pPr>
        <w:pStyle w:val="BodyText"/>
      </w:pPr>
      <w:r>
        <w:t xml:space="preserve">Hắn chỉ cảm thấy hết thảy đều giống như động tác chậm, hai thanh kiếm đồng thời chìm vào trong cơ thể Hạ Diễn, một thanh cắm ở bụng, một thanh đâm vào đùi.</w:t>
      </w:r>
    </w:p>
    <w:p>
      <w:pPr>
        <w:pStyle w:val="BodyText"/>
      </w:pPr>
      <w:r>
        <w:t xml:space="preserve">Lạc Khiêm giống như phát điên vọt tới.</w:t>
      </w:r>
    </w:p>
    <w:p>
      <w:pPr>
        <w:pStyle w:val="BodyText"/>
      </w:pPr>
      <w:r>
        <w:t xml:space="preserve">Sau đó hết thảy như đang nằm mơ.</w:t>
      </w:r>
    </w:p>
    <w:p>
      <w:pPr>
        <w:pStyle w:val="BodyText"/>
      </w:pPr>
      <w:r>
        <w:t xml:space="preserve">Lạc Khiêm tựa như mất hồn loạn chém loạn giết, ôm lấy Hạ Diễn hôn mê bất tỉnh lên ngựa, tóc tai rối loạn lao trở về quân doanh.</w:t>
      </w:r>
    </w:p>
    <w:p>
      <w:pPr>
        <w:pStyle w:val="BodyText"/>
      </w:pPr>
      <w:r>
        <w:t xml:space="preserve">Tình huống hỗn loạn muốn mạng, hắn cái gì cũng không nhớ rõ, chỉ mơ hồ nhớ được Hạ Chương đỏ hồng mắt, cầm cây roi vụt hắn, nổi điên quát lớn: “Ngươi đồ nô tài vô dụng, nuôi ngươi làm cái gì! Nếu như công tử chết, ta khiến ngươi chôn cùng!”</w:t>
      </w:r>
    </w:p>
    <w:p>
      <w:pPr>
        <w:pStyle w:val="BodyText"/>
      </w:pPr>
      <w:r>
        <w:t xml:space="preserve">Sau lưng phát ra âm thanh “Chát” “Chát”, mỗi một roi đều là da tróc thịt bong, máu tươi đầm đìa, thế nhưng Lạc Khiêm tựa như đã nhập ma, hoàn toàn không nhận ra.</w:t>
      </w:r>
    </w:p>
    <w:p>
      <w:pPr>
        <w:pStyle w:val="BodyText"/>
      </w:pPr>
      <w:r>
        <w:t xml:space="preserve">Không sai, công tử những năm qua chưa từng một câu nặng lời với hắn! Chưa từng một câu đánh chửi hắn! Nuôi hắn rốt cuộc có ích lợi gì?</w:t>
      </w:r>
    </w:p>
    <w:p>
      <w:pPr>
        <w:pStyle w:val="BodyText"/>
      </w:pPr>
      <w:r>
        <w:t xml:space="preserve">Lạc Khiêm toàn thân trên dưới đều chảy máu, ngẩn ngơ quỳ gối trước trướng Hạ Diễn, một lần quỳ này chính là ba ngày ba đêm.</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462/chuong-20-1515475020.1805.jpg" id="0"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0" w:name="chương-21"/>
      <w:bookmarkEnd w:id="70"/>
      <w:r>
        <w:t xml:space="preserve">21. Chương 21</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by An Nhiên</w:t>
      </w:r>
    </w:p>
    <w:p>
      <w:pPr>
        <w:pStyle w:val="BodyText"/>
      </w:pPr>
      <w:r>
        <w:t xml:space="preserve">Mạc Thanh nằm mơ đều đứt quãng, có đôi khi cảnh trong mơ chỉ là một vài đoạn ngắn, thậm chí không nhớ rõ lắm. Nhưng mà một đoạn mộng cảnh Hạ Diễn trọng thương sắp chết kia lại làm cho hắn lâm vào tình cảnh kỳ lạ, sau khi tỉnh lại thế mà mồ hôi đầy người, ngay cả vết thương do roi đánh cũng nóng rát đau nhức, có thể thấy đến cùng đã để lại vết tích như thế nào trong lòng Lạc Khiêm.</w:t>
      </w:r>
    </w:p>
    <w:p>
      <w:pPr>
        <w:pStyle w:val="BodyText"/>
      </w:pPr>
      <w:r>
        <w:t xml:space="preserve">Vì bảo vệ Lạc Khiêm, Hạ Diễn thế nhưng không để ý an nguy chính mình.</w:t>
      </w:r>
    </w:p>
    <w:p>
      <w:pPr>
        <w:pStyle w:val="BodyText"/>
      </w:pPr>
      <w:r>
        <w:t xml:space="preserve">Dù lớn lên ở xã hội hiện đại, song Mạc Thanh cũng hiểu được chuyện này quá không công bằng với Hạ Diễn. Lạc Khiêm thiếu nợ y, ngay cả Mạc Thanh cũng bắt đầu có chút áy náy. Trong áy náy không hiểu vì sao lại mang theo một tâm tình khác.</w:t>
      </w:r>
    </w:p>
    <w:p>
      <w:pPr>
        <w:pStyle w:val="BodyText"/>
      </w:pPr>
      <w:r>
        <w:t xml:space="preserve">Hôm nay hắn từ trường học về nhà, lại đi ngang qua con hẻm nhỏ tối đen kia.</w:t>
      </w:r>
    </w:p>
    <w:p>
      <w:pPr>
        <w:pStyle w:val="BodyText"/>
      </w:pPr>
      <w:r>
        <w:t xml:space="preserve">Không hiểu sao sau lưng đột nhiên truyền đến tiếng bước chân khe khẽ, có một chút lộn xộn kèm theo tiếng hô hấp hỗn loạn của một người.</w:t>
      </w:r>
    </w:p>
    <w:p>
      <w:pPr>
        <w:pStyle w:val="BodyText"/>
      </w:pPr>
      <w:r>
        <w:t xml:space="preserve">Sắc mặt Mạc Thanh lập tức tái xanh, bước chân chậm lại. Tiếng bước chân người sau lưng nọ cũng chậm lại theo, dừng lại ở phía sau hắn chừng hai mươi bước, hô hấp vẫn dồn dập khẩn trương như cũ.</w:t>
      </w:r>
    </w:p>
    <w:p>
      <w:pPr>
        <w:pStyle w:val="BodyText"/>
      </w:pPr>
      <w:r>
        <w:t xml:space="preserve">Lại là người lần trước bám theo mình.</w:t>
      </w:r>
    </w:p>
    <w:p>
      <w:pPr>
        <w:pStyle w:val="BodyText"/>
      </w:pPr>
      <w:r>
        <w:t xml:space="preserve">Nhẫn nại của Mạc Thanh đối với gã đã đến cực hạn, đột nhiên quay người ngoặt vào một con hẻm nhỏ.</w:t>
      </w:r>
    </w:p>
    <w:p>
      <w:pPr>
        <w:pStyle w:val="BodyText"/>
      </w:pPr>
      <w:r>
        <w:t xml:space="preserve">Tiếng bước chân lộp cộp đuổi theo.</w:t>
      </w:r>
    </w:p>
    <w:p>
      <w:pPr>
        <w:pStyle w:val="BodyText"/>
      </w:pPr>
      <w:r>
        <w:t xml:space="preserve">Mạc Thanh trốn ở sau bức tường nín thở chờ, tiếng bước chân khe khẽ chậm chạp càng lúc càng gần. Hắn kiềm chế tâm tình bản thân có chút kích động, ngay lúc tiếng động tới gần con hẻm liền bất ngờ nhảy ra, tóm lấy người nọ quát: “Ngươi là ai? Vì sao lại đi theo ta?”</w:t>
      </w:r>
    </w:p>
    <w:p>
      <w:pPr>
        <w:pStyle w:val="BodyText"/>
      </w:pPr>
      <w:r>
        <w:t xml:space="preserve">Ngoài dự tính, hắn thấy được một gương mặt rất giống mình.</w:t>
      </w:r>
    </w:p>
    <w:p>
      <w:pPr>
        <w:pStyle w:val="BodyText"/>
      </w:pPr>
      <w:r>
        <w:t xml:space="preserve">Người nọ mặc một thân nội y thời cổ màu vàng sáng, tóc dài xõa tung, vẻ mặt sợ hãi kích động. Gương mặt hai người ước chừng có bảy tám phần tương tự, dưới ánh đèn lờ mờ kinh ngạc nhìn nhau, cảm giác như đang ở trong mộng cảnh không chân thực, giống nhau đến khó mà tin nổi.</w:t>
      </w:r>
    </w:p>
    <w:p>
      <w:pPr>
        <w:pStyle w:val="BodyText"/>
      </w:pPr>
      <w:r>
        <w:t xml:space="preserve">Đột nhiên gương mặt người nọ lộ ra vẻ sợ hãi dữ tợn, hất tay Mạc Thanh lui về phía sau: “Quỷ! Có quỷ!” Vừa hô vừa lảo đảo chạy ra xa.</w:t>
      </w:r>
    </w:p>
    <w:p>
      <w:pPr>
        <w:pStyle w:val="BodyText"/>
      </w:pPr>
      <w:r>
        <w:t xml:space="preserve">Môi Mạc Thanh cũng có chút phát run.</w:t>
      </w:r>
    </w:p>
    <w:p>
      <w:pPr>
        <w:pStyle w:val="BodyText"/>
      </w:pPr>
      <w:r>
        <w:t xml:space="preserve">Cái tên cổ nhân thân mặc hoàng y, tóc tai bù xù này mới là quỷ chứ!</w:t>
      </w:r>
    </w:p>
    <w:p>
      <w:pPr>
        <w:pStyle w:val="BodyText"/>
      </w:pPr>
      <w:r>
        <w:t xml:space="preserve">Hắn xuyên về cổ đại bị người gọi là quỷ, chẳng lẽ ở hiện đại cũng là quỷ hay sao?</w:t>
      </w:r>
    </w:p>
    <w:p>
      <w:pPr>
        <w:pStyle w:val="BodyText"/>
      </w:pPr>
      <w:r>
        <w:t xml:space="preserve">Mạc Thanh tuy rằng giá trị vũ lực cao, thế nhưng từ nhỏ có phần sợ hãi những thứ quỷ quái này, không dám đuổi theo bắt gã.</w:t>
      </w:r>
    </w:p>
    <w:p>
      <w:pPr>
        <w:pStyle w:val="BodyText"/>
      </w:pPr>
      <w:r>
        <w:t xml:space="preserve">Chỉ có điều cái người ngoại hình giống bản thân như vậy rốt cuộc là ai?</w:t>
      </w:r>
    </w:p>
    <w:p>
      <w:pPr>
        <w:pStyle w:val="BodyText"/>
      </w:pPr>
      <w:r>
        <w:t xml:space="preserve">Đêm hôm nay, Mạc Thanh ngâm nước nóng ở trong bồn tắm nổi đầy bọt xà phòng, dễ chịu đến nỗi buồn ngủ. Hạ Diễn, Lạc Khiêm, Phong Dương không ngừng vòng qua vòng lại trong đầu, rồi lại bỗng nhiên như trộn lẫn thành một mảnh, trong mông lung biến thành cái người mặc hoàng y kia đi đến trước mặt hắn.</w:t>
      </w:r>
    </w:p>
    <w:p>
      <w:pPr>
        <w:pStyle w:val="BodyText"/>
      </w:pPr>
      <w:r>
        <w:t xml:space="preserve">Đột nhiên thân thể của hắn cấp tốc rơi xuống.</w:t>
      </w:r>
    </w:p>
    <w:p>
      <w:pPr>
        <w:pStyle w:val="BodyText"/>
      </w:pPr>
      <w:r>
        <w:t xml:space="preserve">Mạc Thanh thầm nghĩ chuyện xấu rồi, lập tức kinh hồn bất định mở to mắt, thân thể trong nháy mắt giống như bị ném, rã rời bủn rủn ngã xuống lồng ngực phủ đầy vết sẹo của nam nhân.</w:t>
      </w:r>
    </w:p>
    <w:p>
      <w:pPr>
        <w:pStyle w:val="BodyText"/>
      </w:pPr>
      <w:r>
        <w:t xml:space="preserve">Hai người đều bởi cảnh tượng trước mắt mà giật mình.</w:t>
      </w:r>
    </w:p>
    <w:p>
      <w:pPr>
        <w:pStyle w:val="BodyText"/>
      </w:pPr>
      <w:r>
        <w:t xml:space="preserve">Trên người Mạc Thanh cái gì cũng không mặc, toàn thân là nước, tóc ướt sũng dính chặt lên cổ nam nhân.</w:t>
      </w:r>
    </w:p>
    <w:p>
      <w:pPr>
        <w:pStyle w:val="BodyText"/>
      </w:pPr>
      <w:r>
        <w:t xml:space="preserve">Hắn có một vạn cái miệng cũng chẳng thể biện minh được.</w:t>
      </w:r>
    </w:p>
    <w:p>
      <w:pPr>
        <w:pStyle w:val="BodyText"/>
      </w:pPr>
      <w:r>
        <w:t xml:space="preserve">Như thế nào? Vừa rồi ngâm trong bồn tắm ngủ quên ư!</w:t>
      </w:r>
    </w:p>
    <w:p>
      <w:pPr>
        <w:pStyle w:val="BodyText"/>
      </w:pPr>
      <w:r>
        <w:t xml:space="preserve">Nam nhân bất động thanh sắc nhìn hắn: “Biết rõ sắp gặp ta, đặc biệt không mặc quần áo sao?”</w:t>
      </w:r>
    </w:p>
    <w:p>
      <w:pPr>
        <w:pStyle w:val="BodyText"/>
      </w:pPr>
      <w:r>
        <w:t xml:space="preserve">Mạc Thanh căm tức khàn giọng: “Nói bậy!”</w:t>
      </w:r>
    </w:p>
    <w:p>
      <w:pPr>
        <w:pStyle w:val="BodyText"/>
      </w:pPr>
      <w:r>
        <w:t xml:space="preserve">Đúng lúc này xa xa nơi chân trời, tiếng chuông vang rõ ràng như nhịp trống bên tai không dứt, so với lần trước còn mãnh liệt hơn vài phần.</w:t>
      </w:r>
    </w:p>
    <w:p>
      <w:pPr>
        <w:pStyle w:val="BodyText"/>
      </w:pPr>
      <w:r>
        <w:t xml:space="preserve">Toàn thân Mạc Thanh rét run đau nhức giống như tiến vào Địa Ngục Tu La, khó chịu rồi lại cường ngạnh nhìn nam nhân.</w:t>
      </w:r>
    </w:p>
    <w:p>
      <w:pPr>
        <w:pStyle w:val="BodyText"/>
      </w:pPr>
      <w:r>
        <w:t xml:space="preserve">Hạ Diễn ngẩng đầu lên ngậm lấy môi của hắn, Mạc Thanh không khống chế được mút lấy, nam nhân ôm hắn trở mình, nhét hắn vào trong chăn đè xuống.</w:t>
      </w:r>
    </w:p>
    <w:p>
      <w:pPr>
        <w:pStyle w:val="BodyText"/>
      </w:pPr>
      <w:r>
        <w:t xml:space="preserve">————</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462/chuong-21-1515475022.0089.jpg" id="0"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4" w:name="chương-22"/>
      <w:bookmarkEnd w:id="74"/>
      <w:r>
        <w:t xml:space="preserve">22. Chương 2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ạ Diễn vòng tay ở trên lưng Mạc Thanh, tay phải dọc theo sống lưng chậm rãi trượt, dừng ở sau gáy của hắn. Hai người môi lưỡi ái muội giao triền, trong miệng tê tê dại dại run rẩy.</w:t>
      </w:r>
    </w:p>
    <w:p>
      <w:pPr>
        <w:pStyle w:val="BodyText"/>
      </w:pPr>
      <w:r>
        <w:t xml:space="preserve">Mạc Thanh chỉ cảm thấy thân thể càng lúc càng nóng.</w:t>
      </w:r>
    </w:p>
    <w:p>
      <w:pPr>
        <w:pStyle w:val="BodyText"/>
      </w:pPr>
      <w:r>
        <w:t xml:space="preserve">Loại cảm giác luân hãm không khống chế được này quá lạ lẫm, cũng quá làm cho người ta sợ hãi, dường như nếu cứ tiếp tục như vậy sẽ giống như bị lạc. Mạc Thanh mãnh liệt tách bờ môi ra, trừng Hạ Diễn khẽ thở dốc: “Ngày trước chúng ta rốt cuộc là quan hệ gì?”</w:t>
      </w:r>
    </w:p>
    <w:p>
      <w:pPr>
        <w:pStyle w:val="BodyText"/>
      </w:pPr>
      <w:r>
        <w:t xml:space="preserve">Hạ Diễn cúi đầu nhìn hắn: “Không nhớ ra sao?”</w:t>
      </w:r>
    </w:p>
    <w:p>
      <w:pPr>
        <w:pStyle w:val="BodyText"/>
      </w:pPr>
      <w:r>
        <w:t xml:space="preserve">“Không nhớ.”</w:t>
      </w:r>
    </w:p>
    <w:p>
      <w:pPr>
        <w:pStyle w:val="BodyText"/>
      </w:pPr>
      <w:r>
        <w:t xml:space="preserve">“Hiện giờ nhớ ra cái gì?”</w:t>
      </w:r>
    </w:p>
    <w:p>
      <w:pPr>
        <w:pStyle w:val="BodyText"/>
      </w:pPr>
      <w:r>
        <w:t xml:space="preserve">Mạc Thanh nói khẽ: “Trong núi Lục Lâm, ngươi vì cứu ta mà trọng thương, ta quỳ trước trướng của ngươi ba ngày ba đêm.”</w:t>
      </w:r>
    </w:p>
    <w:p>
      <w:pPr>
        <w:pStyle w:val="BodyText"/>
      </w:pPr>
      <w:r>
        <w:t xml:space="preserve">Đôi mắt hẹp dài của Hạ Diễn nhìn hắn, trong ánh mắt có một tia rung động không thể thấy rõ: “Ngươi cảm thấy giữa chúng ta là quan hệ gì?”</w:t>
      </w:r>
    </w:p>
    <w:p>
      <w:pPr>
        <w:pStyle w:val="BodyText"/>
      </w:pPr>
      <w:r>
        <w:t xml:space="preserve">Trong lòng có một chút đau đớn, Mạc Thanh khẽ nhếch miệng nói không ra lời.</w:t>
      </w:r>
    </w:p>
    <w:p>
      <w:pPr>
        <w:pStyle w:val="BodyText"/>
      </w:pPr>
      <w:r>
        <w:t xml:space="preserve">Không thể nào đâu?</w:t>
      </w:r>
    </w:p>
    <w:p>
      <w:pPr>
        <w:pStyle w:val="BodyText"/>
      </w:pPr>
      <w:r>
        <w:t xml:space="preserve">Thời cổ đại phân biệt tầng lớp nghiêm khắc như vậy, hắn chỉ là một tiểu thị vệ, làm sao có thể có loại quan hệ này với Hạ Diễn? Cứ coi như là có tầng quan hệ này cùng y đi, cũng khẳng định không thể là địa vị ngang nhau.</w:t>
      </w:r>
    </w:p>
    <w:p>
      <w:pPr>
        <w:pStyle w:val="BodyText"/>
      </w:pPr>
      <w:r>
        <w:t xml:space="preserve">Nghe nói thời xưa công tử nhà quyền quý cũng sẽ phát sinh quan hệ với tiểu tư thanh tú bên người, coi như là tìm bồi giường.</w:t>
      </w:r>
    </w:p>
    <w:p>
      <w:pPr>
        <w:pStyle w:val="BodyText"/>
      </w:pPr>
      <w:r>
        <w:t xml:space="preserve">Tiểu tư, thị vệ dường như địa vị không khác nhau lắm, vậy trước kia hắn chính là kẻ làm ấm giường cho Hạ Diễn hay sao?</w:t>
      </w:r>
    </w:p>
    <w:p>
      <w:pPr>
        <w:pStyle w:val="BodyText"/>
      </w:pPr>
      <w:r>
        <w:t xml:space="preserve">Mạc Thanh cau mày không chịu nói, một bộ dạng chịu đả kích khó mà tiếp nhận được.</w:t>
      </w:r>
    </w:p>
    <w:p>
      <w:pPr>
        <w:pStyle w:val="BodyText"/>
      </w:pPr>
      <w:r>
        <w:t xml:space="preserve">Sắc mặt Hạ Diễn dần dần khó coi, lúc đầu vẫn nhẫn nại không nói ra miệng, rốt cuộc vẫn cúi đầu giọng giễu cợt nói: “Bây giờ lại không tiếp thụ được sao?”</w:t>
      </w:r>
    </w:p>
    <w:p>
      <w:pPr>
        <w:pStyle w:val="BodyText"/>
      </w:pPr>
      <w:r>
        <w:t xml:space="preserve">Hắn đột nhiên kéo Mạc Thanh vào trong ngực đè lại, không chút nào thương tiếc ngậm môi của hắn gặm cắn một trận, tựa hồ cố ý muốn làm đau hắn. Mạc Thanh đau đến kêu to: “Ngươi làm cái gì!”</w:t>
      </w:r>
    </w:p>
    <w:p>
      <w:pPr>
        <w:pStyle w:val="BodyText"/>
      </w:pPr>
      <w:r>
        <w:t xml:space="preserve">Hạ Diễn lại chậm rãi ngồi dậy: “Ngươi bây giờ ở chỗ đó, rất tốt sao?”</w:t>
      </w:r>
    </w:p>
    <w:p>
      <w:pPr>
        <w:pStyle w:val="BodyText"/>
      </w:pPr>
      <w:r>
        <w:t xml:space="preserve">Mạc Thanh vừa kinh hồn lúc này mới bình tĩnh lại, lau môi nói: “Cũng được.”</w:t>
      </w:r>
    </w:p>
    <w:p>
      <w:pPr>
        <w:pStyle w:val="BodyText"/>
      </w:pPr>
      <w:r>
        <w:t xml:space="preserve">“Tốt hơn so với nơi này?”</w:t>
      </w:r>
    </w:p>
    <w:p>
      <w:pPr>
        <w:pStyle w:val="BodyText"/>
      </w:pPr>
      <w:r>
        <w:t xml:space="preserve">Cái này bảo hắn nói như thế nào đây?</w:t>
      </w:r>
    </w:p>
    <w:p>
      <w:pPr>
        <w:pStyle w:val="BodyText"/>
      </w:pPr>
      <w:r>
        <w:t xml:space="preserve">Có bồn cầu tự hoại, có tắm vòi sen, đi ra ngoài có thể ngồi xe, mùa hè có điều hòa, mùa đông có lò sưởi, so với cái xã hội cổ đại lạc hậu này không biết tiện lợi hơn bao nhiêu lần.</w:t>
      </w:r>
    </w:p>
    <w:p>
      <w:pPr>
        <w:pStyle w:val="BodyText"/>
      </w:pPr>
      <w:r>
        <w:t xml:space="preserve">Quan trọng nhất là, hắn ở đó không bị bất luận giai cấp nào chèn ép, là một người tự do tự tại.</w:t>
      </w:r>
    </w:p>
    <w:p>
      <w:pPr>
        <w:pStyle w:val="BodyText"/>
      </w:pPr>
      <w:r>
        <w:t xml:space="preserve">Mạc Thanh khẽ gật đầu một cái: “Nói chung thì tốt hơn một chút.”</w:t>
      </w:r>
    </w:p>
    <w:p>
      <w:pPr>
        <w:pStyle w:val="BodyText"/>
      </w:pPr>
      <w:r>
        <w:t xml:space="preserve">Hạ Diễn nói khẽ: “Cha mẹ khoẻ mạnh?”</w:t>
      </w:r>
    </w:p>
    <w:p>
      <w:pPr>
        <w:pStyle w:val="BodyText"/>
      </w:pPr>
      <w:r>
        <w:t xml:space="preserve">“Ừ.”</w:t>
      </w:r>
    </w:p>
    <w:p>
      <w:pPr>
        <w:pStyle w:val="BodyText"/>
      </w:pPr>
      <w:r>
        <w:t xml:space="preserve">“Bằng hữu thế nào?”</w:t>
      </w:r>
    </w:p>
    <w:p>
      <w:pPr>
        <w:pStyle w:val="BodyText"/>
      </w:pPr>
      <w:r>
        <w:t xml:space="preserve">Thân thể Mạc Thanh lại bắt đầu run rẩy phát đau, cẩn thận ôm lấy eo Hạ Diễn, dương khí rót vào trong da thịt lập tức tốt lên rất nhiều. Hắn thả chậm giọng nói: “Có mấy người bạn thân cùng chơi từ nhỏ đến lớn.”</w:t>
      </w:r>
    </w:p>
    <w:p>
      <w:pPr>
        <w:pStyle w:val="BodyText"/>
      </w:pPr>
      <w:r>
        <w:t xml:space="preserve">Hạ Diễn cúi đầu nhìn hắn, trong lòng Mạc Thanh lộp bộp một cái, vội vàng lúng túng giải thích: “Cũng chỉ là… cũng chỉ là bằng hữu như Lý Thành, không có quan hệ đặc biệt.”</w:t>
      </w:r>
    </w:p>
    <w:p>
      <w:pPr>
        <w:pStyle w:val="BodyText"/>
      </w:pPr>
      <w:r>
        <w:t xml:space="preserve">“Lý Thành?” Hạ Diễn khẽ nhíu mày, “Bằng hữu như vậy cách xa bọn họ một chút.”</w:t>
      </w:r>
    </w:p>
    <w:p>
      <w:pPr>
        <w:pStyle w:val="BodyText"/>
      </w:pPr>
      <w:r>
        <w:t xml:space="preserve">Mạc Thanh có điểm buồn cười.</w:t>
      </w:r>
    </w:p>
    <w:p>
      <w:pPr>
        <w:pStyle w:val="BodyText"/>
      </w:pPr>
      <w:r>
        <w:t xml:space="preserve">Ở trong mắt Hạ Diễn, Lý Thành là đầu sỏ “Dạy hư” Lạc Khiêm, cho tới bây giờ ấn tượng đối với Lý Thành đều cực kỳ kém.</w:t>
      </w:r>
    </w:p>
    <w:p>
      <w:pPr>
        <w:pStyle w:val="BodyText"/>
      </w:pPr>
      <w:r>
        <w:t xml:space="preserve">Hạ Diễn ôm Mạc Thanh vào trong ngực.</w:t>
      </w:r>
    </w:p>
    <w:p>
      <w:pPr>
        <w:pStyle w:val="BodyText"/>
      </w:pPr>
      <w:r>
        <w:t xml:space="preserve">Mạc Thanh im lặng dựa vào y, nói khẽ: “Tướng quân, ta vừa rồi ở bên kia gặp một người, người đó tướng mạo rất giống ta.”</w:t>
      </w:r>
    </w:p>
    <w:p>
      <w:pPr>
        <w:pStyle w:val="BodyText"/>
      </w:pPr>
      <w:r>
        <w:t xml:space="preserve">Hạ Diễn hơi nhướng mày, nhìn chằm chằm Mạc Thanh nói: “Hắn làm gì?”</w:t>
      </w:r>
    </w:p>
    <w:p>
      <w:pPr>
        <w:pStyle w:val="BodyText"/>
      </w:pPr>
      <w:r>
        <w:t xml:space="preserve">———–</w:t>
      </w:r>
    </w:p>
    <w:p>
      <w:pPr>
        <w:pStyle w:val="Compact"/>
      </w:pPr>
      <w:r>
        <w:drawing>
          <wp:inline>
            <wp:extent cx="5334000" cy="3558466"/>
            <wp:effectExtent b="0" l="0" r="0" t="0"/>
            <wp:docPr descr="" title="" id="1" name="Picture"/>
            <a:graphic>
              <a:graphicData uri="http://schemas.openxmlformats.org/drawingml/2006/picture">
                <pic:pic>
                  <pic:nvPicPr>
                    <pic:cNvPr descr="http://sstruyen.com/images/data/15462/chuong-22-1515475023.8056.jpg" id="0" name="Picture"/>
                    <pic:cNvPicPr>
                      <a:picLocks noChangeArrowheads="1" noChangeAspect="1"/>
                    </pic:cNvPicPr>
                  </pic:nvPicPr>
                  <pic:blipFill>
                    <a:blip r:embed="rId77"/>
                    <a:stretch>
                      <a:fillRect/>
                    </a:stretch>
                  </pic:blipFill>
                  <pic:spPr bwMode="auto">
                    <a:xfrm>
                      <a:off x="0" y="0"/>
                      <a:ext cx="5334000" cy="3558466"/>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8" w:name="chương-23"/>
      <w:bookmarkEnd w:id="78"/>
      <w:r>
        <w:t xml:space="preserve">23. Chương 23</w:t>
      </w:r>
    </w:p>
    <w:p>
      <w:pPr>
        <w:pStyle w:val="Compact"/>
      </w:pPr>
      <w:r>
        <w:br w:type="textWrapping"/>
      </w:r>
      <w:r>
        <w:br w:type="textWrapping"/>
      </w:r>
      <w:r>
        <w:t xml:space="preserve">Mạc Thanh nói qua một lần chuyện gặp phải “Quỷ” trong ngõ tối kia.</w:t>
      </w:r>
      <w:r>
        <w:br w:type="textWrapping"/>
      </w:r>
      <w:r>
        <w:br w:type="textWrapping"/>
      </w:r>
      <w:r>
        <w:t xml:space="preserve">Hạ Diễn nhíu mày trầm ngâm một lát: “Nếu như hiện giờ hắn cho rằng ngươi là quỷ, ngươi không nên tiếp xúc quá nhiều với hắn, tiếp tục dọa hắn, khiến cho hắn nghĩ ngươi là quỷ là được.”</w:t>
      </w:r>
      <w:r>
        <w:br w:type="textWrapping"/>
      </w:r>
      <w:r>
        <w:br w:type="textWrapping"/>
      </w:r>
      <w:r>
        <w:t xml:space="preserve">“Hắn là ai?”</w:t>
      </w:r>
      <w:r>
        <w:br w:type="textWrapping"/>
      </w:r>
      <w:r>
        <w:br w:type="textWrapping"/>
      </w:r>
      <w:r>
        <w:t xml:space="preserve">Hạ Diễn nhàn nhạt cười, khóe miệng câu lên, trong ánh mắt rồi lại không mang chút ý cười nào, ngược lại ánh lên một tia hàn quang: “Đó là Canh Thủy Đế.”</w:t>
      </w:r>
      <w:r>
        <w:br w:type="textWrapping"/>
      </w:r>
      <w:r>
        <w:br w:type="textWrapping"/>
      </w:r>
      <w:r>
        <w:t xml:space="preserve">Mạc Thanh sửng sốt một chút: “Vì sao hắn lại xuất hiện?”</w:t>
      </w:r>
      <w:r>
        <w:br w:type="textWrapping"/>
      </w:r>
      <w:r>
        <w:br w:type="textWrapping"/>
      </w:r>
      <w:r>
        <w:t xml:space="preserve">Hạ Diễn rủ mắt xuống nhìn Mạc Thanh, thật lâu mới nói khẽ: “Tự ngươi sẽ nhớ ra, ta không nói cho ngươi. Chỉ cần nhớ kỹ một việc, hắn là kẻ thù đã hại chết ngươi.”</w:t>
      </w:r>
      <w:r>
        <w:br w:type="textWrapping"/>
      </w:r>
      <w:r>
        <w:br w:type="textWrapping"/>
      </w:r>
      <w:r>
        <w:t xml:space="preserve">Mạc Thanh trầm mặc một lát, lại hỏi: “Ta ba phen mấy bận xuyên tới nơi này, là ngươi động tay động chân?”</w:t>
      </w:r>
      <w:r>
        <w:br w:type="textWrapping"/>
      </w:r>
      <w:r>
        <w:br w:type="textWrapping"/>
      </w:r>
      <w:r>
        <w:t xml:space="preserve">“Ừ.”</w:t>
      </w:r>
      <w:r>
        <w:br w:type="textWrapping"/>
      </w:r>
      <w:r>
        <w:br w:type="textWrapping"/>
      </w:r>
      <w:r>
        <w:t xml:space="preserve">Mạc Thanh rốt cuộc nói ra chuyện đã muốn hỏi từ lâu: “Tương lai của ta sẽ thế nào? Vĩnh viễn thường xuyên lui tới nơi này như vậy sao?”</w:t>
      </w:r>
      <w:r>
        <w:br w:type="textWrapping"/>
      </w:r>
      <w:r>
        <w:br w:type="textWrapping"/>
      </w:r>
      <w:r>
        <w:t xml:space="preserve">Hạ Diễn cúi đầu nhìn hắn, cuối cùng nói: “Chuyện tương lai ta không rõ ràng lắm, trước tiên đừng nghĩ tới những việc đó.”</w:t>
      </w:r>
      <w:r>
        <w:br w:type="textWrapping"/>
      </w:r>
      <w:r>
        <w:br w:type="textWrapping"/>
      </w:r>
      <w:r>
        <w:t xml:space="preserve">Mạc Thanh “Ừ” một tiếng, lẳng lặng dựa vào vai Hạ Diễn, ai cũng không nói gì.</w:t>
      </w:r>
      <w:r>
        <w:br w:type="textWrapping"/>
      </w:r>
      <w:r>
        <w:br w:type="textWrapping"/>
      </w:r>
      <w:r>
        <w:t xml:space="preserve">Không bao lâu, cảm giác thân thể trôi nổi dâng lên, Mạc Thanh thấp giọng nói một câu “Ta phải đi”, cứ như vậy tan biến trước mắt Hạ Diễn. Trước lúc tiêu thất, cánh tay trên lưng siết hắn thật chặt, ngay cả hô hấp Hạ Diễn thổi tới bên tai hắn đều dị thường rõ ràng.</w:t>
      </w:r>
      <w:r>
        <w:br w:type="textWrapping"/>
      </w:r>
      <w:r>
        <w:br w:type="textWrapping"/>
      </w:r>
    </w:p>
    <w:p>
      <w:pPr>
        <w:pStyle w:val="Heading2"/>
      </w:pPr>
      <w:bookmarkStart w:id="79" w:name="chương-24"/>
      <w:bookmarkEnd w:id="79"/>
      <w:r>
        <w:t xml:space="preserve">24. Chương 24</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by An Nhiên</w:t>
      </w:r>
    </w:p>
    <w:p>
      <w:pPr>
        <w:pStyle w:val="BodyText"/>
      </w:pPr>
      <w:r>
        <w:t xml:space="preserve">Mạc Thanh đem hết toàn bộ tinh lực đặt lên người Canh Thủy Đế.</w:t>
      </w:r>
    </w:p>
    <w:p>
      <w:pPr>
        <w:pStyle w:val="BodyText"/>
      </w:pPr>
      <w:r>
        <w:t xml:space="preserve">Người nọ là Hoàng đế, bản thân hắn chỉ là một tiểu thị vệ, rốt cuộc vì sao lại phải giết hắn đây? Chẳng lẽ năm đó hắn đắc tội vị Hoàng Đế chỉ tại vị hai năm này?</w:t>
      </w:r>
    </w:p>
    <w:p>
      <w:pPr>
        <w:pStyle w:val="BodyText"/>
      </w:pPr>
      <w:r>
        <w:t xml:space="preserve">Canh Thủy Đế mặc dù tại vị ở trong lịch sử ngắn, thế nhưng tư liệu lịch sử ở trong thư viện cũng đủ để cho Mạc Thanh nghiên cứu hơn một ngày. Huống chi mấy tư liệu kia đều là dùng cổ văn triều Hán viết, tối nghĩa khó hiểu, lông mi Mạc Thanh đã vặn thành một đoạn dây thừng, gần như đốt đầu hắn ra một lỗ thủng. (đoạn này tui cũng không hiểu vì sao tác giả lại so sánh như vậy:v)</w:t>
      </w:r>
    </w:p>
    <w:p>
      <w:pPr>
        <w:pStyle w:val="BodyText"/>
      </w:pPr>
      <w:r>
        <w:t xml:space="preserve">Hai giờ sau đó, hắn rốt cuộc buông giáp đầu hàng, tính toán cầu cứu Giáo sư Tề.</w:t>
      </w:r>
    </w:p>
    <w:p>
      <w:pPr>
        <w:pStyle w:val="BodyText"/>
      </w:pPr>
      <w:r>
        <w:t xml:space="preserve">Điện thoại vừa mới thông, Mạc Thanh đã nghe thấy giọng nói giáo sư Tề có chút hưng phấn: “Mạc Thanh phải không? Đúng lúc tôi cũng đang tìm cậu, ký hiệu trên tay cậu có chút manh mối rồi. Lúc nào cậu tới đây được, chúng ta nói chuyện một chút?”</w:t>
      </w:r>
    </w:p>
    <w:p>
      <w:pPr>
        <w:pStyle w:val="BodyText"/>
      </w:pPr>
      <w:r>
        <w:t xml:space="preserve">Mạc Thanh sửng sốt, vội vàng hỏi: “Cảm ơn thầy! Bây giờ con qua ngay!”</w:t>
      </w:r>
    </w:p>
    <w:p>
      <w:pPr>
        <w:pStyle w:val="BodyText"/>
      </w:pPr>
      <w:r>
        <w:t xml:space="preserve">Cứ như vậy, nửa giờ sau Mạc Thanh khẽ gõ cửa văn phòng giáo sư Tề.</w:t>
      </w:r>
    </w:p>
    <w:p>
      <w:pPr>
        <w:pStyle w:val="BodyText"/>
      </w:pPr>
      <w:r>
        <w:t xml:space="preserve">Trên gương mặt già nua của giáo sư Tề có điểm hồng hào, thoạt nhìn khiến cho ông có vẻ còn trẻ tuổi có sức sống. Đó là một loại hưng phấn khó mà giải thích được, chỉ khi nào dâng lên say mê sâu sắc đối với thứ gì đó mới có thể bất giác hiện ra ở trên mặt.</w:t>
      </w:r>
    </w:p>
    <w:p>
      <w:pPr>
        <w:pStyle w:val="BodyText"/>
      </w:pPr>
      <w:r>
        <w:t xml:space="preserve">“Cậu nhìn ký hiệu này chút xem.”</w:t>
      </w:r>
    </w:p>
    <w:p>
      <w:pPr>
        <w:pStyle w:val="BodyText"/>
      </w:pPr>
      <w:r>
        <w:t xml:space="preserve">Trên bàn gỗ sạch sẽ, giáo sư Tề mở ra một phần tài liệu lịch sử sao chụp, đó là một *bản thiếu bị lửa thiêu còn sót lại, phía trên vẽ ký hiệu đã bị cháy gần một nửa, song mơ hồ có thể thấy được là một hình thoi, những chi tiết còn lại không rõ ràng lắm, thế nhưng không khác kí hiệu trên cánh tay Mạc Thanh là bao.</w:t>
      </w:r>
    </w:p>
    <w:p>
      <w:pPr>
        <w:pStyle w:val="BodyText"/>
      </w:pPr>
      <w:r>
        <w:t xml:space="preserve">(Bản thiếu: Sách cổ ghi chép lại lời kể của người đời, bị tổn hại hay phá hủy, bị sâu mọt ăn, thiếu trang được gọi là bản thiếu)</w:t>
      </w:r>
    </w:p>
    <w:p>
      <w:pPr>
        <w:pStyle w:val="BodyText"/>
      </w:pPr>
      <w:r>
        <w:t xml:space="preserve">Mạc Thanh cẩn thận so sánh một lần, không kìm nén được nội tâm kích động, giọng nói cũng có phần biến điệu: “Ký hiệu này nghĩa là sao ạ?”</w:t>
      </w:r>
    </w:p>
    <w:p>
      <w:pPr>
        <w:pStyle w:val="BodyText"/>
      </w:pPr>
      <w:r>
        <w:t xml:space="preserve">Giáo sư Tề chỉ vào mấy chữ kiểu Hán cổ rất đẹp trên tài liệu: “Ở chỗ này có viết.”</w:t>
      </w:r>
    </w:p>
    <w:p>
      <w:pPr>
        <w:pStyle w:val="BodyText"/>
      </w:pPr>
      <w:r>
        <w:t xml:space="preserve">Mạc Thanh hơi há miệng á khẩu không trả lời được, lại cười nói: “Thưa thầy, kỳ thật đại đa số mọi người đều xem không hiểu thể triện.”</w:t>
      </w:r>
    </w:p>
    <w:p>
      <w:pPr>
        <w:pStyle w:val="BodyText"/>
      </w:pPr>
      <w:r>
        <w:t xml:space="preserve">Ông cũng không để ý, niệm từng chữ từng chữ: “*Thử tiêu bỉ trường, hồn phi yên —— ”</w:t>
      </w:r>
    </w:p>
    <w:p>
      <w:pPr>
        <w:pStyle w:val="BodyText"/>
      </w:pPr>
      <w:r>
        <w:t xml:space="preserve">Thử tiêu bỉ trường, hồn phi yên diệt!</w:t>
      </w:r>
    </w:p>
    <w:p>
      <w:pPr>
        <w:pStyle w:val="BodyText"/>
      </w:pPr>
      <w:r>
        <w:t xml:space="preserve">Mạc Thanh vội hỏi: “Nghĩa là sao ạ?”</w:t>
      </w:r>
    </w:p>
    <w:p>
      <w:pPr>
        <w:pStyle w:val="BodyText"/>
      </w:pPr>
      <w:r>
        <w:t xml:space="preserve">Giáo sư Tề tiếc nuối lắc đầu: “Phần còn lại đều đã bị thiêu hủy, không thể nào biết được. Cậu có biết làm sao mà tìm được ký hiệu này không?”</w:t>
      </w:r>
    </w:p>
    <w:p>
      <w:pPr>
        <w:pStyle w:val="BodyText"/>
      </w:pPr>
      <w:r>
        <w:t xml:space="preserve">“Tìm được ở đâu ạ thưa thầy?” Mạc Thanh có chút lo lắng.</w:t>
      </w:r>
    </w:p>
    <w:p>
      <w:pPr>
        <w:pStyle w:val="BodyText"/>
      </w:pPr>
      <w:r>
        <w:t xml:space="preserve">Giáo sư Tề tháo kính lão xuống, cười tủm tỉm nói: “Tôi có một đồng nghiệp đặc biệt thích nghiên cứu bói toán và phù chú cổ đại, tôi mang ký hiệu này cho ông ấy nhìn, lão nói hình như đã từng thấy qua, âm thầm tìm rất lâu. Cuối cùng ông ấy tìm được rất nhiều ký hiệu cùng loại từ một bản thiếu những năm cuối thời Tây Hán, liền sao chụp một phần cho tôi xem.”</w:t>
      </w:r>
    </w:p>
    <w:p>
      <w:pPr>
        <w:pStyle w:val="BodyText"/>
      </w:pPr>
      <w:r>
        <w:t xml:space="preserve">“Ghi chép bên trong bản thiếu này đều là phù chú lưu lại từ thời thượng cổ, ở trong bản biên lục của một vị quốc sư thời Vương Mãng triều Tân, tên gọi Giản Bình, đáng tiếc niên đại đã lâu, vốn ban đầu hẳn là ghi chép hơn ba mươi loại phù chú, đáng tiếc đã bị cháy hết, chỉ có một đoạn đơn giản còn sót lại, chỉ còn phân biệt nhận ra được bảy tám loại.”</w:t>
      </w:r>
    </w:p>
    <w:p>
      <w:pPr>
        <w:pStyle w:val="BodyText"/>
      </w:pPr>
      <w:r>
        <w:t xml:space="preserve">Hóa ra là Giản Bình biên lục!</w:t>
      </w:r>
    </w:p>
    <w:p>
      <w:pPr>
        <w:pStyle w:val="BodyText"/>
      </w:pPr>
      <w:r>
        <w:t xml:space="preserve">(Biên lục: biên soạn và trích sửa)</w:t>
      </w:r>
    </w:p>
    <w:p>
      <w:pPr>
        <w:pStyle w:val="BodyText"/>
      </w:pPr>
      <w:r>
        <w:t xml:space="preserve">Trong chuyện này rốt cuộc là chuyện gì đã xảy ra?</w:t>
      </w:r>
    </w:p>
    <w:p>
      <w:pPr>
        <w:pStyle w:val="BodyText"/>
      </w:pPr>
      <w:r>
        <w:t xml:space="preserve">Giáo sư Tề đưa hai tờ tài liệu sao chụp cho hắn: “Đây là hai trang trong đó, được giữ gìn tương đối trọn vẹn đấy.”</w:t>
      </w:r>
    </w:p>
    <w:p>
      <w:pPr>
        <w:pStyle w:val="BodyText"/>
      </w:pPr>
      <w:r>
        <w:t xml:space="preserve">Mạc Thanh cúi đầu nhìn, mỗi tờ đều vẽ một ký hiệu méo mó uốn khúc, hoặc là hình tròn, hoặc là hình vuông, phía dưới viết lời chú giải thể triện chi chít dày đặc.</w:t>
      </w:r>
    </w:p>
    <w:p>
      <w:pPr>
        <w:pStyle w:val="BodyText"/>
      </w:pPr>
      <w:r>
        <w:t xml:space="preserve">Giáo sư Tề dịch nghĩa nói: “Ký hiệu hình tròn tên ‘Phúc trạch kiếp này’. Đây là loại phù chú có thể đem phúc trạch kiếp sau di chuyển đến dùng ở kiếp này, ở kiếp này đại phú đại quý, phúc thọ kéo dài, đáng tiếc kiếp sau sẽ thê thê thảm thảm.”</w:t>
      </w:r>
    </w:p>
    <w:p>
      <w:pPr>
        <w:pStyle w:val="BodyText"/>
      </w:pPr>
      <w:r>
        <w:t xml:space="preserve">Ông lại chỉ vào một cái khác: ” Ký hiệu hình vuông này gọi là “Lưỡng thể nhất mệnh “. Chính là nói một người có thể mượn dùng mệnh cách của một người khác, sau đó sẽ phải hoàn trả lại, còn có thể hao tổn tuổi thọ.”</w:t>
      </w:r>
    </w:p>
    <w:p>
      <w:pPr>
        <w:pStyle w:val="BodyText"/>
      </w:pPr>
      <w:r>
        <w:t xml:space="preserve">Mạc Thanh ngẩng đầu hỏi: “Giáo sư Tề tin những thứ này sao?”</w:t>
      </w:r>
    </w:p>
    <w:p>
      <w:pPr>
        <w:pStyle w:val="BodyText"/>
      </w:pPr>
      <w:r>
        <w:t xml:space="preserve">Giáo sư Tề cười nói: “Tôi là người theo thuyết duy vật, đương nhiên không tin. Tài liệu lịch sử này thời cổ đại nhiều, đến cận đại thì dần ít đi, nguyên nhân là vì chúng ta chiến thắng thiên nhiên, khoa học từng bước phát triển.”</w:t>
      </w:r>
    </w:p>
    <w:p>
      <w:pPr>
        <w:pStyle w:val="BodyText"/>
      </w:pPr>
      <w:r>
        <w:t xml:space="preserve">Mạc Thanh cúi đầu ngẩn người không nói gì.</w:t>
      </w:r>
    </w:p>
    <w:p>
      <w:pPr>
        <w:pStyle w:val="BodyText"/>
      </w:pPr>
      <w:r>
        <w:t xml:space="preserve">Giáo sư Tề thay đổi chủ đề, thở dài: “Nhưng mà mấy năm gần đây tôi cũng dần lực bất tòng tâm, ấy vậy mà cũng có những người trong lòng muốn chống lại số mệnh như thế. Ai, không nói mấy chuyện đó nữa, bây giờ những thứ tôi tìm được này không biết có giúp ích được gì cho cậu hay không?”</w:t>
      </w:r>
    </w:p>
    <w:p>
      <w:pPr>
        <w:pStyle w:val="BodyText"/>
      </w:pPr>
      <w:r>
        <w:t xml:space="preserve">Mạc Thanh vội nói: “Cảm ơn giáo sư Tề, có giúp được ạ.”</w:t>
      </w:r>
    </w:p>
    <w:p>
      <w:pPr>
        <w:pStyle w:val="BodyText"/>
      </w:pPr>
      <w:r>
        <w:t xml:space="preserve">Giáo sư Tề cười nói: “Lâu lắm rồi tôi không vui vẻ như vậy. Cậu cần gì thì cứ nói cho tôi biết.”</w:t>
      </w:r>
    </w:p>
    <w:p>
      <w:pPr>
        <w:pStyle w:val="BodyText"/>
      </w:pPr>
      <w:r>
        <w:t xml:space="preserve">Trong lòng Mạc Thanh chỉ mong sao ông nói những lời này, vội vàng nói: “Không biết thầy có thể chỉ dẫn cho con không, nếu như con muốn tìm hiểu cuộc đời Giản Bình, Phong Dương, Hạ Diễn ba người này thời Vương Mãng triều Tân thì không biết nên bắt đầu từ đâu?”</w:t>
      </w:r>
    </w:p>
    <w:p>
      <w:pPr>
        <w:pStyle w:val="BodyText"/>
      </w:pPr>
      <w:r>
        <w:t xml:space="preserve">Giáo sư Tề nhíu mày lẩm nhẩm tên ba người một lần: “Giản Bình, Phong Dương đều từng nghe qua, tối nay tôi có thể gửi tài liệu cho cậu. Nhưng mà Hạ Diễn người này nghe không quen lắm, để tôi nghiên cứu một chút.”</w:t>
      </w:r>
    </w:p>
    <w:p>
      <w:pPr>
        <w:pStyle w:val="BodyText"/>
      </w:pPr>
      <w:r>
        <w:t xml:space="preserve">“Con cảm ơn thầy!”</w:t>
      </w:r>
    </w:p>
    <w:p>
      <w:pPr>
        <w:pStyle w:val="BodyText"/>
      </w:pPr>
      <w:r>
        <w:t xml:space="preserve">Mạc Thanh thiên ân vạn tạ rời khỏi.</w:t>
      </w:r>
    </w:p>
    <w:p>
      <w:pPr>
        <w:pStyle w:val="BodyText"/>
      </w:pPr>
      <w:r>
        <w:t xml:space="preserve">Hắn đứng ngoài cửa vén tay áo lên, kìm lòng không đặng nhìn ký hiệu màu đen trên cánh tay.</w:t>
      </w:r>
    </w:p>
    <w:p>
      <w:pPr>
        <w:pStyle w:val="BodyText"/>
      </w:pPr>
      <w:r>
        <w:t xml:space="preserve">Thử tiêu bỉ trường, hồn phi yên diệt. Phù chú này rốt cuộc là có ý gì?</w:t>
      </w:r>
    </w:p>
    <w:p>
      <w:pPr>
        <w:pStyle w:val="BodyText"/>
      </w:pPr>
      <w:r>
        <w:t xml:space="preserve">Chiều nay còn có buổi học Taekwondo, Mạc Thanh vội vàng ăn cơm trưa xong liền đi tới sân huấn luyện của đội tập. Tất cả các đội đều dùng chung sân huấn luyện, vừa rồi đội võ thuật vừa mới tập xong, trong sân vẫn tràn ngập mùi mồ hôi nhàn nhạt.</w:t>
      </w:r>
    </w:p>
    <w:p>
      <w:pPr>
        <w:pStyle w:val="BodyText"/>
      </w:pPr>
      <w:r>
        <w:t xml:space="preserve">Hắn tới hơi sớm, trên sân không một bóng người. Mạc Thanh giống như mọi ngày đi vào phòng thay đồ thay quần áo, vừa định ngồi xuống thì chợt thấy trên mặt đất có một thanh kiếm của người đội võ thuật để lại.</w:t>
      </w:r>
    </w:p>
    <w:p>
      <w:pPr>
        <w:pStyle w:val="BodyText"/>
      </w:pPr>
      <w:r>
        <w:t xml:space="preserve">Đó là một thanh kiếm bình thường, nửa mới nửa cũ, cũng không nhìn ra có điểm gì đặc biệt.</w:t>
      </w:r>
    </w:p>
    <w:p>
      <w:pPr>
        <w:pStyle w:val="BodyText"/>
      </w:pPr>
      <w:r>
        <w:t xml:space="preserve">Bước chân Mạc Thanh lại đột nhiên dừng lại, ánh mắt rơi trên thanh kiếm, lòng bàn tay có chút ngứa ngáy.</w:t>
      </w:r>
    </w:p>
    <w:p>
      <w:pPr>
        <w:pStyle w:val="BodyText"/>
      </w:pPr>
      <w:r>
        <w:t xml:space="preserve">Không biết cầm kiếm trong tay, cảm giác sẽ là như thế nào đây?</w:t>
      </w:r>
    </w:p>
    <w:p>
      <w:pPr>
        <w:pStyle w:val="BodyText"/>
      </w:pPr>
      <w:r>
        <w:t xml:space="preserve">——</w:t>
      </w:r>
    </w:p>
    <w:p>
      <w:pPr>
        <w:pStyle w:val="BodyText"/>
      </w:pPr>
      <w:r>
        <w:t xml:space="preserve">Thử tiêu bỉ trường: Thử là này, bỉ là kia</w:t>
      </w:r>
    </w:p>
    <w:p>
      <w:pPr>
        <w:pStyle w:val="BodyText"/>
      </w:pPr>
      <w:r>
        <w:t xml:space="preserve">Tiêu là tiêu tan, trường là sinh ra</w:t>
      </w:r>
    </w:p>
    <w:p>
      <w:pPr>
        <w:pStyle w:val="BodyText"/>
      </w:pPr>
      <w:r>
        <w:t xml:space="preserve">Đại khái: bên này vừa biến mất, bên kia liền sinh ra.</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462/chuong-24-1515475027.5959.jpg" id="0" name="Picture"/>
                    <pic:cNvPicPr>
                      <a:picLocks noChangeArrowheads="1" noChangeAspect="1"/>
                    </pic:cNvPicPr>
                  </pic:nvPicPr>
                  <pic:blipFill>
                    <a:blip r:embed="rId8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83" w:name="chương-25"/>
      <w:bookmarkEnd w:id="83"/>
      <w:r>
        <w:t xml:space="preserve">25. Chương 25</w:t>
      </w:r>
    </w:p>
    <w:p>
      <w:pPr>
        <w:pStyle w:val="Compact"/>
      </w:pPr>
      <w:r>
        <w:br w:type="textWrapping"/>
      </w:r>
      <w:r>
        <w:br w:type="textWrapping"/>
      </w:r>
      <w:r>
        <w:t xml:space="preserve">Thân thể tựa như bị khống chế, Mạc Thanh rút kiếm trong tay, kiếm phổ vậy mà tự động xuất ra, linh hoạt xoay chuyển trong não. Hắn hoàn toàn không phát hiện ra đi đến sân tập, cơ thể tùy theo mà động. Toàn thân khoan khoái dễ chịu, dần dần đến mức *vong ngã chi cảnh.</w:t>
      </w:r>
      <w:r>
        <w:br w:type="textWrapping"/>
      </w:r>
      <w:r>
        <w:br w:type="textWrapping"/>
      </w:r>
      <w:r>
        <w:t xml:space="preserve">(say mê tới mức quên mình)</w:t>
      </w:r>
      <w:r>
        <w:br w:type="textWrapping"/>
      </w:r>
      <w:r>
        <w:br w:type="textWrapping"/>
      </w:r>
      <w:r>
        <w:t xml:space="preserve">Chờ đến lúc hắn tỉnh táo lại, xung quanh đã sớm có mười mấy người tụ họp xì xào bàn tán.</w:t>
      </w:r>
      <w:r>
        <w:br w:type="textWrapping"/>
      </w:r>
      <w:r>
        <w:br w:type="textWrapping"/>
      </w:r>
      <w:r>
        <w:t xml:space="preserve">Một người trong đó là thành viên đội võ thuật, xem ra đó chính là thanh kiếm cậu ta quên mang đi, miệng đã không khép lại được: “Cậu là ai thế? Đội võ thuật của tỉnh sao?”</w:t>
      </w:r>
      <w:r>
        <w:br w:type="textWrapping"/>
      </w:r>
      <w:r>
        <w:br w:type="textWrapping"/>
      </w:r>
      <w:r>
        <w:t xml:space="preserve">Mạc Thanh cúi đầu không nói nên lời.</w:t>
      </w:r>
      <w:r>
        <w:br w:type="textWrapping"/>
      </w:r>
      <w:r>
        <w:br w:type="textWrapping"/>
      </w:r>
      <w:r>
        <w:t xml:space="preserve">Hắn tập Taekwondo mười năm, cho tới bây giờ cũng chưa từng thống khoái qua như hôm nay.</w:t>
      </w:r>
      <w:r>
        <w:br w:type="textWrapping"/>
      </w:r>
      <w:r>
        <w:br w:type="textWrapping"/>
      </w:r>
      <w:r>
        <w:t xml:space="preserve">Các thành viên khác trong đội Taekwondo cười vang: “Cậu ta là người đội Taekwondo bọn tôi đấy! Tùy tiện chọn đại một người trong số bọn tôi cũng có thể quét sạch các cậu!”</w:t>
      </w:r>
      <w:r>
        <w:br w:type="textWrapping"/>
      </w:r>
      <w:r>
        <w:br w:type="textWrapping"/>
      </w:r>
      <w:r>
        <w:t xml:space="preserve">Người đội võ không vui nói: “Mấy cậu lừa gạt ai hả? Người này luyện kiếm bài bản ít nhất cũng phải hơn mười hai mươi năm rồi, tôi thấy đội của tỉnh cũng chưa chắc có thể so bì được với cậu ta đâu.”</w:t>
      </w:r>
      <w:r>
        <w:br w:type="textWrapping"/>
      </w:r>
      <w:r>
        <w:br w:type="textWrapping"/>
      </w:r>
      <w:r>
        <w:t xml:space="preserve">Nói xong liền đoạt kiếm trong tay Mạc Thanh rời đi.</w:t>
      </w:r>
      <w:r>
        <w:br w:type="textWrapping"/>
      </w:r>
      <w:r>
        <w:br w:type="textWrapping"/>
      </w:r>
      <w:r>
        <w:t xml:space="preserve">Mạc Thanh cả đêm hồn như bay đâu mất. Giữa đêm hôm khuya khoắt, hắn gọi cho mẫu thân đại nhân của mình một cú điện thoại: “Mẹ —— ”</w:t>
      </w:r>
      <w:r>
        <w:br w:type="textWrapping"/>
      </w:r>
      <w:r>
        <w:br w:type="textWrapping"/>
      </w:r>
      <w:r>
        <w:t xml:space="preserve">Mẫu thượng của hắn thường ngày là nhân vật lạc quan độ lượng, hỏi: “Làm sao thế? Mẹ đang buồn ngủ đây.”</w:t>
      </w:r>
      <w:r>
        <w:br w:type="textWrapping"/>
      </w:r>
      <w:r>
        <w:br w:type="textWrapping"/>
      </w:r>
      <w:r>
        <w:t xml:space="preserve">“Nhớ mẹ.” Mạc Thanh buồn nôn hề hề nói.</w:t>
      </w:r>
      <w:r>
        <w:br w:type="textWrapping"/>
      </w:r>
      <w:r>
        <w:br w:type="textWrapping"/>
      </w:r>
      <w:r>
        <w:t xml:space="preserve">Bên kia yên tĩnh trong chốc lát, nói: “Hết tiền?”</w:t>
      </w:r>
      <w:r>
        <w:br w:type="textWrapping"/>
      </w:r>
      <w:r>
        <w:br w:type="textWrapping"/>
      </w:r>
      <w:r>
        <w:t xml:space="preserve">Mạc Thanh im lặng, cười nói: “Con còn tiền mà, nhưng nếu mẹ muốn cho thêm con cũng sẽ không từ chối đâu.”</w:t>
      </w:r>
      <w:r>
        <w:br w:type="textWrapping"/>
      </w:r>
      <w:r>
        <w:br w:type="textWrapping"/>
      </w:r>
      <w:r>
        <w:t xml:space="preserve">Mẫu thượng uy hiếp nói: “Đến cùng là chuyện gì nói mau, mẹ cũng không tin nhãi con nhà ngươi sẽ thức tỉnh lương tâm, nửa đêm canh ba chủ động gọi điện thoại cho mẹ.”</w:t>
      </w:r>
      <w:r>
        <w:br w:type="textWrapping"/>
      </w:r>
      <w:r>
        <w:br w:type="textWrapping"/>
      </w:r>
      <w:r>
        <w:t xml:space="preserve">Tâm tình Mạc Thanh có chút suy sụp: “Mẹ, con thật sự rất nhớ mẹ mà.”</w:t>
      </w:r>
      <w:r>
        <w:br w:type="textWrapping"/>
      </w:r>
      <w:r>
        <w:br w:type="textWrapping"/>
      </w:r>
      <w:r>
        <w:t xml:space="preserve">Mẫu thượng trầm mặc một hồi, rốt cuộc lộ ra ôn nhu khó gặp: “Gặp khó khăn gì rồi?”</w:t>
      </w:r>
      <w:r>
        <w:br w:type="textWrapping"/>
      </w:r>
      <w:r>
        <w:br w:type="textWrapping"/>
      </w:r>
      <w:r>
        <w:t xml:space="preserve">“Không có.”</w:t>
      </w:r>
      <w:r>
        <w:br w:type="textWrapping"/>
      </w:r>
      <w:r>
        <w:br w:type="textWrapping"/>
      </w:r>
      <w:r>
        <w:t xml:space="preserve">Mạc Thanh không biết nên mở miệng như thế nào.</w:t>
      </w:r>
      <w:r>
        <w:br w:type="textWrapping"/>
      </w:r>
      <w:r>
        <w:br w:type="textWrapping"/>
      </w:r>
      <w:r>
        <w:t xml:space="preserve">Trong một thoáng luyện kiếm kia, hắn đột nhiên phát hiện chính mình có lẽ thật sự là cổ nhân.</w:t>
      </w:r>
      <w:r>
        <w:br w:type="textWrapping"/>
      </w:r>
      <w:r>
        <w:br w:type="textWrapping"/>
      </w:r>
      <w:r>
        <w:t xml:space="preserve">“Vậy làm sao?”</w:t>
      </w:r>
      <w:r>
        <w:br w:type="textWrapping"/>
      </w:r>
      <w:r>
        <w:br w:type="textWrapping"/>
      </w:r>
      <w:r>
        <w:t xml:space="preserve">“Mẹ, mẹ có từng nghĩ mình ở thời cổ đại là bộ dáng gì không?”</w:t>
      </w:r>
      <w:r>
        <w:br w:type="textWrapping"/>
      </w:r>
      <w:r>
        <w:br w:type="textWrapping"/>
      </w:r>
      <w:r>
        <w:t xml:space="preserve">Mẫu thượng trầm mặc một hồi: “Không nghĩ loại chuyện không có ý nghĩa này.”</w:t>
      </w:r>
      <w:r>
        <w:br w:type="textWrapping"/>
      </w:r>
      <w:r>
        <w:br w:type="textWrapping"/>
      </w:r>
      <w:r>
        <w:t xml:space="preserve">Mạc Thanh gật gật đầu: “Vâng, không có gì nữa, mẹ đi ngủ sớm chút đi.”</w:t>
      </w:r>
      <w:r>
        <w:br w:type="textWrapping"/>
      </w:r>
      <w:r>
        <w:br w:type="textWrapping"/>
      </w:r>
      <w:r>
        <w:t xml:space="preserve">Đúng, không nghĩ những chuyện vô nghĩa này nữa.</w:t>
      </w:r>
      <w:r>
        <w:br w:type="textWrapping"/>
      </w:r>
      <w:r>
        <w:br w:type="textWrapping"/>
      </w:r>
      <w:r>
        <w:t xml:space="preserve">Email của giáo sư Tề thật sự đã gửi tới.</w:t>
      </w:r>
      <w:r>
        <w:br w:type="textWrapping"/>
      </w:r>
      <w:r>
        <w:br w:type="textWrapping"/>
      </w:r>
      <w:r>
        <w:t xml:space="preserve">Giản Bình, tự Quý Dương, trước công nguyên năm 21– công nguyên năm 22, từng giữ chức Tư Thiên giám thời Tây Hán, không biết bởi vì chuyện gì đã đắc tội Hoàng thái hậu Vương Chính Quân mà bị đày đi biên ải. Giản Bình trên đường đi đày quy thuận Vương Mãng, về sau đã trở thành quốc sư triều Tân, không thích tham dự triều chính, chỉ ở trong nhà trích sửa, biên soạn các loại sách bói toán và quẻ tính.</w:t>
      </w:r>
      <w:r>
        <w:br w:type="textWrapping"/>
      </w:r>
      <w:r>
        <w:br w:type="textWrapping"/>
      </w:r>
      <w:r>
        <w:t xml:space="preserve">Nói cách khác, Giản Bình sống 43 tuổi, chết một năm trước lúc triều Tân diệt vong. Cũng không biết hắn là chết như thế nào?</w:t>
      </w:r>
      <w:r>
        <w:br w:type="textWrapping"/>
      </w:r>
      <w:r>
        <w:br w:type="textWrapping"/>
      </w:r>
      <w:r>
        <w:t xml:space="preserve">Phong Dương, tự Vân Thiên, là một trong những đệ tử đầu tiên của Giản Bình. Cụ thể những năm trong cuộc đời hắn không rõ, không có ghi chép chính thức gì, chỉ có một ít truyền thuyết dân gian lưu truyền tới nay.</w:t>
      </w:r>
      <w:r>
        <w:br w:type="textWrapping"/>
      </w:r>
      <w:r>
        <w:br w:type="textWrapping"/>
      </w:r>
      <w:r>
        <w:t xml:space="preserve">Truyền rằng Phong Dương phong thái tuyệt đại, quẻ tính như thần, là nhân vật thần tiên hạng nhất. Thời thiếu niên hắn từng câu cá bên hồ, có một tiểu đồng hiếu kỳ hỏi hắn: “Ca ca hôm nay có thể câu mấy con cá?”</w:t>
      </w:r>
      <w:r>
        <w:br w:type="textWrapping"/>
      </w:r>
      <w:r>
        <w:br w:type="textWrapping"/>
      </w:r>
      <w:r>
        <w:t xml:space="preserve">Phong Dương bấm ngón tay tính một cái: “Trong nhà ngươi có nuôi gà con.”</w:t>
      </w:r>
      <w:r>
        <w:br w:type="textWrapping"/>
      </w:r>
      <w:r>
        <w:br w:type="textWrapping"/>
      </w:r>
      <w:r>
        <w:t xml:space="preserve">“Ca ca làm sao biết?”</w:t>
      </w:r>
      <w:r>
        <w:br w:type="textWrapping"/>
      </w:r>
      <w:r>
        <w:br w:type="textWrapping"/>
      </w:r>
      <w:r>
        <w:t xml:space="preserve">“Ngươi nuôi bao nhiêu con gà con, ta sẽ câu được bấy nhiêu con cá.”</w:t>
      </w:r>
      <w:r>
        <w:br w:type="textWrapping"/>
      </w:r>
      <w:r>
        <w:br w:type="textWrapping"/>
      </w:r>
      <w:r>
        <w:t xml:space="preserve">Tiểu đồng chờ đợi ở bên hồ, Phong Dương câu tới con cá thứ chín thì đứng dậy: “Hôm nay câu từng này con.”</w:t>
      </w:r>
      <w:r>
        <w:br w:type="textWrapping"/>
      </w:r>
      <w:r>
        <w:br w:type="textWrapping"/>
      </w:r>
      <w:r>
        <w:t xml:space="preserve">Trong lòng tiểu đồng kinh ngạc, đếm cả buổi nói: “Trong nhà của ta thật sự có chín con gà con nha.”</w:t>
      </w:r>
      <w:r>
        <w:br w:type="textWrapping"/>
      </w:r>
      <w:r>
        <w:br w:type="textWrapping"/>
      </w:r>
      <w:r>
        <w:t xml:space="preserve">Từ đó về sau thanh danh Phong Dương dần dần truyền ra, càng truyền càng huyễn, vô cùng kì diệu. Bởi vì Vương Mãng từng ban thưởng cho hắn một tòa nhà tên “An Bình cư”, bởi vậy truyền thuyết đều gọi hắn là “An Bình quân”.</w:t>
      </w:r>
      <w:r>
        <w:br w:type="textWrapping"/>
      </w:r>
      <w:r>
        <w:br w:type="textWrapping"/>
      </w:r>
      <w:r>
        <w:t xml:space="preserve">Chuyện này ngược lại khiến Mạc Thanh nhớ tới điển cố “Hiên Bắc nhất tiến, An Bình nhất toán”.</w:t>
      </w:r>
      <w:r>
        <w:br w:type="textWrapping"/>
      </w:r>
      <w:r>
        <w:br w:type="textWrapping"/>
      </w:r>
      <w:r>
        <w:t xml:space="preserve">“An Bình nhất toán” này chắn chắn là nói An Bình quân Phong Dương. Như vậy “Hiên Bắc nhất tiến” đến cùng có phải là Hạ Diễn hay không đây?</w:t>
      </w:r>
      <w:r>
        <w:br w:type="textWrapping"/>
      </w:r>
      <w:r>
        <w:br w:type="textWrapping"/>
      </w:r>
      <w:r>
        <w:t xml:space="preserve">Mạc Thanh nhanh chóng gửi một email cho giáo sư Tề: “Làm phiền giáo sư Tề tra giúp con điển cố ‘Hiên Bắc nhất tiến, An Bình nhất toán’.”</w:t>
      </w:r>
      <w:r>
        <w:br w:type="textWrapping"/>
      </w:r>
      <w:r>
        <w:br w:type="textWrapping"/>
      </w:r>
      <w:r>
        <w:t xml:space="preserve">Giáo sư Tề không hề chậm trễ, email trả lời đã gửi đến ngay đêm hôm đó.</w:t>
      </w:r>
      <w:r>
        <w:br w:type="textWrapping"/>
      </w:r>
      <w:r>
        <w:br w:type="textWrapping"/>
      </w:r>
      <w:r>
        <w:t xml:space="preserve">‘Hiên Bắc nhất tiến’ nói về một vị Hầu gia thời Vương Mãng, danh tính niên kỷ không rõ, chỉ biết là một người tiễn thuật như thần. Giống như Phong Dương, lịch sử ghi chép về hắn hầu như không có, chỉ có một ít truyền thuyết lưu truyền tới nay, thậm chí không cách nào xác định thực sự có một người như vậy hay không.</w:t>
      </w:r>
      <w:r>
        <w:br w:type="textWrapping"/>
      </w:r>
      <w:r>
        <w:br w:type="textWrapping"/>
      </w:r>
      <w:r>
        <w:t xml:space="preserve">Truyền thuyết kể rằng một tên thiếu gia *hoàn khố phú gia đang trên đường du ngoạn, bởi vì có một tên tiểu ăn mày không cẩn thận đụng phải hắn, tên thiếu gia này liền muốn bọn thủ hạ đánh chết tiểu ăn mày nọ.</w:t>
      </w:r>
      <w:r>
        <w:br w:type="textWrapping"/>
      </w:r>
      <w:r>
        <w:br w:type="textWrapping"/>
      </w:r>
      <w:r>
        <w:t xml:space="preserve">(Hoàn khố phú gia: con nhà giàu quần áo lụa là)</w:t>
      </w:r>
      <w:r>
        <w:br w:type="textWrapping"/>
      </w:r>
      <w:r>
        <w:br w:type="textWrapping"/>
      </w:r>
      <w:r>
        <w:t xml:space="preserve">Người trên phố vây xem náo nhiệt, tên thiếu gia kia cười khì khì, ngồi xuống phe phẩy quạt. Ngay lúc đó chỉ nghe thấy một tiếng gió, trên mũ thiếu gia kia vậy mà cắm một mũi tên dài, xuyên thẳng vào giữa búi tóc.</w:t>
      </w:r>
      <w:r>
        <w:br w:type="textWrapping"/>
      </w:r>
      <w:r>
        <w:br w:type="textWrapping"/>
      </w:r>
      <w:r>
        <w:t xml:space="preserve">Tên thiếu gia sợ tới mức tiểu ra quần, ầm ĩ muốn bắt người bắn tên kia đền mạng, nào ngờ rút mũi tên ra lại phát hiện hóa ra là của Hiên Bắc hầu. Tên thiếu gia kia không dám nói gì nữa, ỉu xìu dẫn người rời đi.</w:t>
      </w:r>
      <w:r>
        <w:br w:type="textWrapping"/>
      </w:r>
      <w:r>
        <w:br w:type="textWrapping"/>
      </w:r>
      <w:r>
        <w:t xml:space="preserve">Còn có một truyền thuyết kể rằng gần đây trên núi một huyện xuất hiện một con hổ hung mãnh vô cùng, thường xuyên chạy xuống cắn người ăn thịt người. Trên núi có thảo dược quý giá sinh trưởng, vì sinh kế nên không ít thôn dân vẫn bất chấp nguy hiểm tiến vào trong núi hái thuốc, bởi vậy chết rất nhiều người.</w:t>
      </w:r>
      <w:r>
        <w:br w:type="textWrapping"/>
      </w:r>
      <w:r>
        <w:br w:type="textWrapping"/>
      </w:r>
      <w:r>
        <w:t xml:space="preserve">Có một lần, một nam đồng vì mẫu thân sinh bệnh mà đi lên núi hái thuốc, rồi lại đúng lúc gặp phải con hổ kia.</w:t>
      </w:r>
      <w:r>
        <w:br w:type="textWrapping"/>
      </w:r>
      <w:r>
        <w:br w:type="textWrapping"/>
      </w:r>
      <w:r>
        <w:t xml:space="preserve">Nam đồng kinh hãi hoảng hốt muốn chạy trốn, thế nhưng nam đồng không phải là đối thủ của con hổ. Con hổ vồ đứa nhỏ, há miệng to như chậu máu muốn cắn cổ nó.</w:t>
      </w:r>
      <w:r>
        <w:br w:type="textWrapping"/>
      </w:r>
      <w:r>
        <w:br w:type="textWrapping"/>
      </w:r>
      <w:r>
        <w:t xml:space="preserve">Ngay lúc ngàn cân treo sợi tóc, con hổ đột nhiên giống như sụp đổ gục thân thể xuống mặt đất, toàn thân không nhúc nhích.</w:t>
      </w:r>
      <w:r>
        <w:br w:type="textWrapping"/>
      </w:r>
      <w:r>
        <w:br w:type="textWrapping"/>
      </w:r>
      <w:r>
        <w:t xml:space="preserve">Lúc nam đồng nhìn kỹ lại mới phát hiện có một mũi tên cắm trên đầu hổ, bắn thủng đầu xuyên vào trong óc.</w:t>
      </w:r>
      <w:r>
        <w:br w:type="textWrapping"/>
      </w:r>
      <w:r>
        <w:br w:type="textWrapping"/>
      </w:r>
      <w:r>
        <w:t xml:space="preserve">Nam đồng vội vàng đứng lên tìm kiếm ân nhân cứu mạng, thấy trên núi đối diện có một tướng quân tư thế hiên ngang, cách xa ước chừng trăm trượng, không bao lâu đã không thấy tăm hơi.</w:t>
      </w:r>
      <w:r>
        <w:br w:type="textWrapping"/>
      </w:r>
      <w:r>
        <w:br w:type="textWrapping"/>
      </w:r>
      <w:r>
        <w:t xml:space="preserve">Những sự tình tương tự còn ghi lại khoảng ba bốn chuyện, kể Hiên Bắc hầu thành một nhân vật hành hiệp trượng nghĩa, đi vô ảnh tới vô tung. Những chuyện này thật sự quá huyễn ảo, Mạc Thanh cũng có chút không tin.</w:t>
      </w:r>
      <w:r>
        <w:br w:type="textWrapping"/>
      </w:r>
      <w:r>
        <w:br w:type="textWrapping"/>
      </w:r>
      <w:r>
        <w:t xml:space="preserve">Ở trong những truyền thuyết như thế, người tốt rất tốt, người xấu quá xấu, nghe vào tai tuy rằng hả lòng hả dạ, thế nhưng lại giống những chuyện không có thật.</w:t>
      </w:r>
      <w:r>
        <w:br w:type="textWrapping"/>
      </w:r>
      <w:r>
        <w:br w:type="textWrapping"/>
      </w:r>
      <w:r>
        <w:t xml:space="preserve">“Nam đồng vì mẫu thân sinh bệnh mà lên núi hái thuốc”, loại miêu tả này quá lừa tình.</w:t>
      </w:r>
      <w:r>
        <w:br w:type="textWrapping"/>
      </w:r>
      <w:r>
        <w:br w:type="textWrapping"/>
      </w:r>
      <w:r>
        <w:t xml:space="preserve">“Tên thiếu gia cười khì khì, ngồi xuống phe phẩy cây quạt”, loại này miêu tả quá điển hình.</w:t>
      </w:r>
      <w:r>
        <w:br w:type="textWrapping"/>
      </w:r>
      <w:r>
        <w:br w:type="textWrapping"/>
      </w:r>
      <w:r>
        <w:t xml:space="preserve">Đúng như lời giáo sư Tề viết cuối email, mấy loại truyền thuyết này đều là giãi bày khát vọng của dân chúng bần hàn đối với các vị anh hùng, hy vọng có một người có thể cứu bọn họ thoát khỏi khổ cực lầm than. Nhưng mà Hiên Bắc hầu với tư cách giai cấp thống trị, tuyệt đối sẽ không vì cứu dân chúng bần hàn dưới tầng đáy mà làm ra chuyện như vậy.</w:t>
      </w:r>
      <w:r>
        <w:br w:type="textWrapping"/>
      </w:r>
      <w:r>
        <w:br w:type="textWrapping"/>
      </w:r>
      <w:r>
        <w:t xml:space="preserve">Mạc Thanh tắt máy vi tính, suy nghĩ xoay chuyển trăm đường, lẳng lặng nằm ở trên giường.</w:t>
      </w:r>
      <w:r>
        <w:br w:type="textWrapping"/>
      </w:r>
      <w:r>
        <w:br w:type="textWrapping"/>
      </w:r>
      <w:r>
        <w:t xml:space="preserve">Trong mông lung mơ hồ, cảnh xưa trong mộng lại giống như thước phim xoay tròn, cuồn cuộn cuốn tới.</w:t>
      </w:r>
      <w:r>
        <w:br w:type="textWrapping"/>
      </w:r>
      <w:r>
        <w:br w:type="textWrapping"/>
      </w:r>
    </w:p>
    <w:p>
      <w:pPr>
        <w:pStyle w:val="Heading2"/>
      </w:pPr>
      <w:bookmarkStart w:id="84" w:name="chương-26"/>
      <w:bookmarkEnd w:id="84"/>
      <w:r>
        <w:t xml:space="preserve">26. Chương 26</w:t>
      </w:r>
    </w:p>
    <w:p>
      <w:pPr>
        <w:pStyle w:val="Compact"/>
      </w:pPr>
      <w:r>
        <w:br w:type="textWrapping"/>
      </w:r>
      <w:r>
        <w:br w:type="textWrapping"/>
      </w:r>
      <w:r>
        <w:t xml:space="preserve">Hạ Diễn hôn mê hơn mười ngày, khi lạnh khi nóng lúc tỉnh lúc mê, ước chừng nửa tháng sau mới từ Quỷ môn quan trở về. Vừa mở mắt đã thấy lão tướng quân giống như tượng điêu khắc ngồi ở trong trướng, sắc mặt tái nhợt, dường như đã rất nhiều ngày không ngủ.</w:t>
      </w:r>
      <w:r>
        <w:br w:type="textWrapping"/>
      </w:r>
      <w:r>
        <w:br w:type="textWrapping"/>
      </w:r>
      <w:r>
        <w:t xml:space="preserve">Trong trướng ngoài trướng mọi người đều một trận kích động: “Công tử đã tỉnh lại! Không sao nữa rồi!”</w:t>
      </w:r>
      <w:r>
        <w:br w:type="textWrapping"/>
      </w:r>
      <w:r>
        <w:br w:type="textWrapping"/>
      </w:r>
      <w:r>
        <w:t xml:space="preserve">Hai vai Hạ Chương sụp xuống, tay phải đè chặt trán giống như đang kiềm chế, không bao lâu liền thấy hai hàng nước mắt chậm rãi chảy ra.</w:t>
      </w:r>
      <w:r>
        <w:br w:type="textWrapping"/>
      </w:r>
      <w:r>
        <w:br w:type="textWrapping"/>
      </w:r>
      <w:r>
        <w:t xml:space="preserve">Đại phu đi theo quân nói: “May mắn kiếm kia không tổn thương đến *phế phủ, công tử hồng phúc tề thiên, tỉnh lại chính là không còn gì đáng ngại nữa, tĩnh dưỡng một tháng là tốt rồi.”</w:t>
      </w:r>
      <w:r>
        <w:br w:type="textWrapping"/>
      </w:r>
      <w:r>
        <w:br w:type="textWrapping"/>
      </w:r>
      <w:r>
        <w:t xml:space="preserve">(Phế phủ: nội tạng)</w:t>
      </w:r>
      <w:r>
        <w:br w:type="textWrapping"/>
      </w:r>
      <w:r>
        <w:br w:type="textWrapping"/>
      </w:r>
      <w:r>
        <w:t xml:space="preserve">Môi Hạ Diễn như muốn bốc cháy, nói ngắn gọn vài câu với Hạ Chương, cả người đau đớn cắn răng.</w:t>
      </w:r>
      <w:r>
        <w:br w:type="textWrapping"/>
      </w:r>
      <w:r>
        <w:br w:type="textWrapping"/>
      </w:r>
      <w:r>
        <w:t xml:space="preserve">Hạ Chương từ trước đến nay không biểu lộ cảm xúc trước mặt nhi tử và các tướng lĩnh, lúc này xoa mặt một cái: “Tỉnh lại là không sao rồi, ngươi nghỉ ngơi cho tốt, ta còn có chuyện quan trọng cần bàn bạc.” Nói xong ông thu lại tâm tình, dẫn người rời đi.</w:t>
      </w:r>
      <w:r>
        <w:br w:type="textWrapping"/>
      </w:r>
      <w:r>
        <w:br w:type="textWrapping"/>
      </w:r>
      <w:r>
        <w:t xml:space="preserve">Mọi người trong trướng đều lui ra ngoài để Hạ Diễn nghỉ ngơi, chỉ còn hai tiểu binh ở lại hầu hạ. Sức lực Hạ Diễn không thể tiếp tục chống đỡ được nữa, suy yếu nằm xuống ngủ hơn nửa ngày.</w:t>
      </w:r>
      <w:r>
        <w:br w:type="textWrapping"/>
      </w:r>
      <w:r>
        <w:br w:type="textWrapping"/>
      </w:r>
      <w:r>
        <w:t xml:space="preserve">Lúc tỉnh lại, tinh thần của y cuối cùng đã khôi phục chút ít, thuận miệng hỏi: “Lạc Khiêm đâu?”</w:t>
      </w:r>
      <w:r>
        <w:br w:type="textWrapping"/>
      </w:r>
      <w:r>
        <w:br w:type="textWrapping"/>
      </w:r>
      <w:r>
        <w:t xml:space="preserve">Một tiểu binh nhanh chóng nói: “Tướng quân kêu chúng ta hầu hạ công tử, công tử muốn gì có thể nói cho chúng ta.”</w:t>
      </w:r>
      <w:r>
        <w:br w:type="textWrapping"/>
      </w:r>
      <w:r>
        <w:br w:type="textWrapping"/>
      </w:r>
      <w:r>
        <w:t xml:space="preserve">Hạ Diễn bất giác nhíu mày: “Gọi Lạc Khiêm tới đây.”</w:t>
      </w:r>
      <w:r>
        <w:br w:type="textWrapping"/>
      </w:r>
      <w:r>
        <w:br w:type="textWrapping"/>
      </w:r>
      <w:r>
        <w:t xml:space="preserve">Hai tiểu binh nhìn nhau một cái, trong ánh mắt đều có chút co quắp. Một người khác rốt cuộc nói: “Thủ hạ đi tìm Lạc thị vệ.”</w:t>
      </w:r>
      <w:r>
        <w:br w:type="textWrapping"/>
      </w:r>
      <w:r>
        <w:br w:type="textWrapping"/>
      </w:r>
      <w:r>
        <w:t xml:space="preserve">Thời gian tìm ước chừng hai nén hương, Lạc Khiêm rốt cuộc đi vào trong trướng.</w:t>
      </w:r>
      <w:r>
        <w:br w:type="textWrapping"/>
      </w:r>
      <w:r>
        <w:br w:type="textWrapping"/>
      </w:r>
      <w:r>
        <w:t xml:space="preserve">Vừa rồi Hạ Diễn đã kêu tiểu binh mang nước ấm đến, thấy Lạc Khiêm tới liền để cho bọn họ lui ra ngoài, đóng kỹ màn trướng lại. Lạc Khiêm đã quen hầu hạ Hạ Diễn, cúi đầu không nói lời nào, giúp Hạ Diễn cởi quần áo, lộ ra thân thể dày đặc vết thương.</w:t>
      </w:r>
      <w:r>
        <w:br w:type="textWrapping"/>
      </w:r>
      <w:r>
        <w:br w:type="textWrapping"/>
      </w:r>
      <w:r>
        <w:t xml:space="preserve">Hạ Diễn đau đến cắn răng, thấp giọng hỏi: “Đi đâu vậy?”</w:t>
      </w:r>
      <w:r>
        <w:br w:type="textWrapping"/>
      </w:r>
      <w:r>
        <w:br w:type="textWrapping"/>
      </w:r>
      <w:r>
        <w:t xml:space="preserve">“Sáng sớm lúc đang luyện trong đội ngũ thì nghe nói công tử tỉnh lại.” Lạc Khiêm cười nói.</w:t>
      </w:r>
      <w:r>
        <w:br w:type="textWrapping"/>
      </w:r>
      <w:r>
        <w:br w:type="textWrapping"/>
      </w:r>
      <w:r>
        <w:t xml:space="preserve">Hạ Diễn cũng khẽ cười cười: “Còn tưởng rằng nếu ngươi biết sẽ chạy như bay đến gặp ta chứ.”</w:t>
      </w:r>
      <w:r>
        <w:br w:type="textWrapping"/>
      </w:r>
      <w:r>
        <w:br w:type="textWrapping"/>
      </w:r>
      <w:r>
        <w:t xml:space="preserve">Lạc Khiêm dùng vải sạch dấp nước nhẹ nhàng chà lau nơi không bị thương cho Hạ Diễn.</w:t>
      </w:r>
      <w:r>
        <w:br w:type="textWrapping"/>
      </w:r>
      <w:r>
        <w:br w:type="textWrapping"/>
      </w:r>
      <w:r>
        <w:t xml:space="preserve">Hai người không nói lời nào, Lạc Khiêm băng bó lại vết thương cho Hạ Diễn, đỡ y nằm xuống. Hạ Diễn lại thuận miệng nói: “Muốn ăn cháo.”</w:t>
      </w:r>
      <w:r>
        <w:br w:type="textWrapping"/>
      </w:r>
      <w:r>
        <w:br w:type="textWrapping"/>
      </w:r>
      <w:r>
        <w:t xml:space="preserve">“Ta đi lấy cho công tử.”</w:t>
      </w:r>
      <w:r>
        <w:br w:type="textWrapping"/>
      </w:r>
      <w:r>
        <w:br w:type="textWrapping"/>
      </w:r>
      <w:r>
        <w:t xml:space="preserve">Không bao lâu, Lạc Khiêm bưng tới một chén cháo nóng, dùng thìa đút cho Hạ Diễn, buổi tối thì trải chăn đệm nằm dưới đất, ngủ ở bên cạnh Hạ Diễn.</w:t>
      </w:r>
      <w:r>
        <w:br w:type="textWrapping"/>
      </w:r>
      <w:r>
        <w:br w:type="textWrapping"/>
      </w:r>
      <w:r>
        <w:t xml:space="preserve">Lúc này Hạ Diễn liền cảm thấy Lạc Khiêm có điểm không thích hợp, nhưng nếu muốn y nói cụ thể không thích hợp ở điểm nào thì thực sự nói không ra. Thời gian dưỡng thương y lên cơn sốt, choáng đầu là chuyện mỗi ngày, bản thân y còn chưa lo xong, cũng đành tạm thời không có thời gian quản.</w:t>
      </w:r>
      <w:r>
        <w:br w:type="textWrapping"/>
      </w:r>
      <w:r>
        <w:br w:type="textWrapping"/>
      </w:r>
      <w:r>
        <w:t xml:space="preserve">Sau khi y hoàn toàn khỏe lại mới biết được những ngày hôn mê kia, Hạ Chương và Phong Dương đã hạ lệnh phóng hỏa đốt núi Lục Lâm.</w:t>
      </w:r>
      <w:r>
        <w:br w:type="textWrapping"/>
      </w:r>
      <w:r>
        <w:br w:type="textWrapping"/>
      </w:r>
      <w:r>
        <w:t xml:space="preserve">Trong vòng phạm vi hơn mười dặm đều bị thiêu thành tro tàn, khắp nơi đều có thi thể quân Lục Lâm đen như than cháy.</w:t>
      </w:r>
      <w:r>
        <w:br w:type="textWrapping"/>
      </w:r>
      <w:r>
        <w:br w:type="textWrapping"/>
      </w:r>
      <w:r>
        <w:t xml:space="preserve">Phóng hỏa đốt núi loại sự tình này quá tàn nhẫn, dễ hao tổn dương thọ, chọc cho người người căm hận, Hạ Diễn cảm thấy rất không ổn. Nhưng mà việc đã đến nước này, nghĩ quá nhiều cũng chẳng giải quyết được vấn đề gì, vì vậy đại quân Hoàng Triều coi như đã diệt quân Lục Lâm, khải hoàn quay trở về Bồ Tân quan.</w:t>
      </w:r>
      <w:r>
        <w:br w:type="textWrapping"/>
      </w:r>
      <w:r>
        <w:br w:type="textWrapping"/>
      </w:r>
      <w:r>
        <w:t xml:space="preserve">Quân Lục Lâm chết không còn một mống, Hoàng Đế vô cùng vui sướng.</w:t>
      </w:r>
      <w:r>
        <w:br w:type="textWrapping"/>
      </w:r>
      <w:r>
        <w:br w:type="textWrapping"/>
      </w:r>
      <w:r>
        <w:t xml:space="preserve">Có điều đây cũng là thắng lợi trong dự liệu, Hạ Chương không thăng quan tiến tước, ngược lại Hạ Diễn giết giặc trong đó có một tên là thủ lĩnh quân Lục Lâm khiến cho Vương Mãng chú ý.</w:t>
      </w:r>
      <w:r>
        <w:br w:type="textWrapping"/>
      </w:r>
      <w:r>
        <w:br w:type="textWrapping"/>
      </w:r>
      <w:r>
        <w:t xml:space="preserve">Hạ Diễn tuổi trẻ tài cao, lại giết địch có công, nghe nói sau đó Vương Mãng hết sức vui mừng, đề y làm Thiên Tướng Quân, gia phong Hiên Bắc hầu.</w:t>
      </w:r>
      <w:r>
        <w:br w:type="textWrapping"/>
      </w:r>
      <w:r>
        <w:br w:type="textWrapping"/>
      </w:r>
      <w:r>
        <w:t xml:space="preserve">Cuộc sống rốt cuộc lại khôi phục những ngày điềm đạm như xưa.</w:t>
      </w:r>
      <w:r>
        <w:br w:type="textWrapping"/>
      </w:r>
      <w:r>
        <w:br w:type="textWrapping"/>
      </w:r>
      <w:r>
        <w:t xml:space="preserve">Hết thảy đều như cũ, những thay đổi lúc trước không lưu tâm rồi lại dần dần rõ ràng. Hạ Diễn cảm thấy thái độ của Lạc Khiêm đối với y đã có chút khác biệt. Thời điểm cần hầu hạ vẫn săn sóc chu đáo như cũ, lúc luyện kiếm cũng không chút nào giữ lại, thế nhưng vẫn thiếu thứ gì đó.</w:t>
      </w:r>
      <w:r>
        <w:br w:type="textWrapping"/>
      </w:r>
      <w:r>
        <w:br w:type="textWrapping"/>
      </w:r>
      <w:r>
        <w:t xml:space="preserve">Không bao giờ ở ngoài cửa sổ y bắt chước tiếng dế kêu nữa.</w:t>
      </w:r>
      <w:r>
        <w:br w:type="textWrapping"/>
      </w:r>
      <w:r>
        <w:br w:type="textWrapping"/>
      </w:r>
      <w:r>
        <w:t xml:space="preserve">Cũng sẽ không nửa đêm canh ba chạy tới trên giường của y, chen vào cùng nhau ngủ.</w:t>
      </w:r>
      <w:r>
        <w:br w:type="textWrapping"/>
      </w:r>
      <w:r>
        <w:br w:type="textWrapping"/>
      </w:r>
      <w:r>
        <w:t xml:space="preserve">Càng không ôm sách cầu y giải thích, nước tới chân mới nhảy học thuộc lòng.</w:t>
      </w:r>
      <w:r>
        <w:br w:type="textWrapping"/>
      </w:r>
      <w:r>
        <w:br w:type="textWrapping"/>
      </w:r>
      <w:r>
        <w:t xml:space="preserve">Ngay cả Ngô tiên sinh cũng nói gần đây Lạc Khiêm rất chăm chỉ ham học, mặc dù còn cách đối tượng đáng để bồi dưỡng rất xa, nhưng ít nhất sau này cũng sẽ không mù chữ.</w:t>
      </w:r>
      <w:r>
        <w:br w:type="textWrapping"/>
      </w:r>
      <w:r>
        <w:br w:type="textWrapping"/>
      </w:r>
      <w:r>
        <w:t xml:space="preserve">Những việc này vốn đều là chuyện tốt, bên tai Hạ Diễn cũng yên tĩnh hơn nhiều, không có gì cần phải phàn nàn cả. Thế nhưng y mơ hồ cảm thấy quan hệ giữa hai người tựa như cách một tầng bức tường, chỉ còn lại xác chủ tớ, bên trong căn bản là trống rỗng.</w:t>
      </w:r>
      <w:r>
        <w:br w:type="textWrapping"/>
      </w:r>
      <w:r>
        <w:br w:type="textWrapping"/>
      </w:r>
      <w:r>
        <w:t xml:space="preserve">Nghĩ đi nghĩ lại, đều là sau khi mình bị thương mới xảy ra vấn đề.</w:t>
      </w:r>
      <w:r>
        <w:br w:type="textWrapping"/>
      </w:r>
      <w:r>
        <w:br w:type="textWrapping"/>
      </w:r>
      <w:r>
        <w:t xml:space="preserve">Y không hiểu, bản thân ngày đó không để ý an nguy của mình xả thân cứu hắn, đến cùng là sai ở điểm nào?</w:t>
      </w:r>
      <w:r>
        <w:br w:type="textWrapping"/>
      </w:r>
      <w:r>
        <w:br w:type="textWrapping"/>
      </w:r>
      <w:r>
        <w:t xml:space="preserve">Hôm nay Hạ Diễn ở trong thư phòng luyện chữ, thuận miệng lên tiếng: “Lạc Khiêm, dâng trà.”</w:t>
      </w:r>
      <w:r>
        <w:br w:type="textWrapping"/>
      </w:r>
      <w:r>
        <w:br w:type="textWrapping"/>
      </w:r>
      <w:r>
        <w:t xml:space="preserve">Chợt nhớ ra Lạc Khiêm không có ở đây.</w:t>
      </w:r>
      <w:r>
        <w:br w:type="textWrapping"/>
      </w:r>
      <w:r>
        <w:br w:type="textWrapping"/>
      </w:r>
      <w:r>
        <w:t xml:space="preserve">Chức trách của thị vệ là bảo vệ chủ tử đi ra ngoài, y ở trong thư phòng kín cổng cao tường luyện chữ, vốn không có chuyện gì cần tới thị vệ.</w:t>
      </w:r>
      <w:r>
        <w:br w:type="textWrapping"/>
      </w:r>
      <w:r>
        <w:br w:type="textWrapping"/>
      </w:r>
      <w:r>
        <w:t xml:space="preserve">Ngoài cửa, một tiểu tư vội vàng bưng khay trà chạy vào.</w:t>
      </w:r>
      <w:r>
        <w:br w:type="textWrapping"/>
      </w:r>
      <w:r>
        <w:br w:type="textWrapping"/>
      </w:r>
      <w:r>
        <w:t xml:space="preserve">Hạ Diễn có chút buồn bực ném bút. Dù thế nào y cũng là chủ tử, cả ngày tìm thị vệ của mình tìm không thấy, chẳng lẽ lại còn muốn mỗi lần cần đến đều phải kêu người đi gọi thì hắn mới xuất hiện?</w:t>
      </w:r>
      <w:r>
        <w:br w:type="textWrapping"/>
      </w:r>
      <w:r>
        <w:br w:type="textWrapping"/>
      </w:r>
      <w:r>
        <w:t xml:space="preserve">Y cũng nói không ra được “Ngươi chờ ở bên cạnh chờ ta tùy lúc ta cần có việc” loại lời này.</w:t>
      </w:r>
      <w:r>
        <w:br w:type="textWrapping"/>
      </w:r>
      <w:r>
        <w:br w:type="textWrapping"/>
      </w:r>
      <w:r>
        <w:t xml:space="preserve">Trước kia thời điểm y luyện chữ, tiểu tử kia ở bên người miệng không ngừng nói đẹp mắt. Hạ Diễn biết rõ hắn mượn cơ hội lười biếng, đuổi hắn đi đọc sách luyện chữ, hắn cũng lề mà lề mề không chịu đi, bước một bước thì quay đầu ba lần, tội nghiệp giống như là muốn mạng của hắn vậy.</w:t>
      </w:r>
      <w:r>
        <w:br w:type="textWrapping"/>
      </w:r>
      <w:r>
        <w:br w:type="textWrapping"/>
      </w:r>
      <w:r>
        <w:t xml:space="preserve">Nhưng bây giờ thì không hề bám dính y nữa.</w:t>
      </w:r>
      <w:r>
        <w:br w:type="textWrapping"/>
      </w:r>
      <w:r>
        <w:br w:type="textWrapping"/>
      </w:r>
      <w:r>
        <w:t xml:space="preserve">Biểu hiện của Lạc Khiêm thật sự có điểm không thích hợp.</w:t>
      </w:r>
      <w:r>
        <w:br w:type="textWrapping"/>
      </w:r>
      <w:r>
        <w:br w:type="textWrapping"/>
      </w:r>
      <w:r>
        <w:t xml:space="preserve">Hạ Diễn suy nghĩ một hồi, quyết định ra tay răn dạy hắn. Vì vậy tối hôm đó y chuẩn bị rượu và thức ăn ngon trong gian phòng mình, kêu người gọi Lạc Khiêm tới.</w:t>
      </w:r>
      <w:r>
        <w:br w:type="textWrapping"/>
      </w:r>
      <w:r>
        <w:br w:type="textWrapping"/>
      </w:r>
      <w:r>
        <w:t xml:space="preserve">Tiểu tử này nói không chừng trong lòng có tâm sự, đêm nay *ngồi kề đầu gối đem lời nói thông suốt, sẽ không còn vấn đề gì nữa.</w:t>
      </w:r>
      <w:r>
        <w:br w:type="textWrapping"/>
      </w:r>
      <w:r>
        <w:br w:type="textWrapping"/>
      </w:r>
      <w:r>
        <w:t xml:space="preserve">(Ngồi kề đầu gối: ngồi rất gần. Người thời xưa ngồi trên mặt đất hoặc ở trên giường, hai người ngồi đối diện với nhau, đầu gối kề sát. Hình dung thân thiết trò chuyện tâm sự chuyện trong lòng.)</w:t>
      </w:r>
      <w:r>
        <w:br w:type="textWrapping"/>
      </w:r>
      <w:r>
        <w:br w:type="textWrapping"/>
      </w:r>
      <w:r>
        <w:t xml:space="preserve">Lạc Khiêm hình như đang luyện võ, lúc đi vào cửa trên người còn một tầng mồ hôi mỏng: “Tướng quân gọi ta?” Nói xong lau trán đi tới, thấy rượu và thức ăn bày kín trên bàn thì hơi sửng sốt.</w:t>
      </w:r>
      <w:r>
        <w:br w:type="textWrapping"/>
      </w:r>
      <w:r>
        <w:br w:type="textWrapping"/>
      </w:r>
      <w:r>
        <w:t xml:space="preserve">Hạ Diễn chỉ vào ghế đối diện nói: “Ngồi xuống đi, đêm nay chúng ta uống vài chén.”</w:t>
      </w:r>
      <w:r>
        <w:br w:type="textWrapping"/>
      </w:r>
      <w:r>
        <w:br w:type="textWrapping"/>
      </w:r>
      <w:r>
        <w:t xml:space="preserve">Lạc Khiêm cúi đầu: “Tướng quân có việc phân phó ta là được. Ta uống rượu không giỏi, từ trước tời giờ không uống.”</w:t>
      </w:r>
      <w:r>
        <w:br w:type="textWrapping"/>
      </w:r>
      <w:r>
        <w:br w:type="textWrapping"/>
      </w:r>
      <w:r>
        <w:t xml:space="preserve">Ngữ khí Hạ Diễn vẫn dịu như cũ: “Ngươi cũng sắp mười bảy rồi, cho tới giờ ta vẫn chưa từng uống rượu với ngươi. Ngồi xuống đi, đêm nay chúng ta hảo hảo nói chuyện.”</w:t>
      </w:r>
      <w:r>
        <w:br w:type="textWrapping"/>
      </w:r>
      <w:r>
        <w:br w:type="textWrapping"/>
      </w:r>
      <w:r>
        <w:t xml:space="preserve">Lạc Khiêm lại từ chối nói: “Ta chính là không uống…”</w:t>
      </w:r>
      <w:r>
        <w:br w:type="textWrapping"/>
      </w:r>
      <w:r>
        <w:br w:type="textWrapping"/>
      </w:r>
      <w:r>
        <w:t xml:space="preserve">Lời còn chưa dứt, giọng nói Hạ Diễn lập tức trầm xuống: “Bảo ngươi uống thì ngươi cứ uống.”</w:t>
      </w:r>
      <w:r>
        <w:br w:type="textWrapping"/>
      </w:r>
      <w:r>
        <w:br w:type="textWrapping"/>
      </w:r>
      <w:r>
        <w:t xml:space="preserve">Thanh âm của y cũng không cao, Lạc Khiêm thế nhưng lại nhanh chóng bưng chén rượu trên bàn lên uống một hơi cạn sạch. Mùi rượu trùng kích lên mũi lên óc, cay đến mức lập tức khiến hắn trào nước mắt, che hai mắt một hồi lâu mới mở ra nhìn về phía Hạ Diễn.</w:t>
      </w:r>
      <w:r>
        <w:br w:type="textWrapping"/>
      </w:r>
      <w:r>
        <w:br w:type="textWrapping"/>
      </w:r>
      <w:r>
        <w:t xml:space="preserve">Sắc mặt Hạ Diễn vẫn âm trầm như trước, Lạc Khiêm không dám tiếp tục dựt lông trên đầu hổ, lập tức bưng chén rượu lên tự rót đầy cho mình, xong lại rót thêm một chén.</w:t>
      </w:r>
      <w:r>
        <w:br w:type="textWrapping"/>
      </w:r>
      <w:r>
        <w:br w:type="textWrapping"/>
      </w:r>
      <w:r>
        <w:t xml:space="preserve">Hai chén vào bụng, nét mặt Hạ Diễn vẫn không thay đổi, Lạc Khiêm lại vội vàng uống tiếp một chén nữa.</w:t>
      </w:r>
      <w:r>
        <w:br w:type="textWrapping"/>
      </w:r>
      <w:r>
        <w:br w:type="textWrapping"/>
      </w:r>
      <w:r>
        <w:t xml:space="preserve">Lúc này hắn cay đến nỗi nước mắt chảy không ngừng, rượu xông lên đầu, cả người đều có điểm ngây ngốc: “Tướng quân, ngươi kêu ta đến có chuyện gì?”</w:t>
      </w:r>
      <w:r>
        <w:br w:type="textWrapping"/>
      </w:r>
      <w:r>
        <w:br w:type="textWrapping"/>
      </w:r>
      <w:r>
        <w:t xml:space="preserve">Hạ Diễn kéo vai hắn một cái, Lạc Khiêm ngoan ngoãn ngồi xuống.</w:t>
      </w:r>
      <w:r>
        <w:br w:type="textWrapping"/>
      </w:r>
      <w:r>
        <w:br w:type="textWrapping"/>
      </w:r>
      <w:r>
        <w:t xml:space="preserve">Hạ Diễn đi thẳng vào vấn đề, ngữ khí dịu đi hỏi: “Lạc Khiêm, gần đây có phải ngươi có tâm sự hay không?”</w:t>
      </w:r>
      <w:r>
        <w:br w:type="textWrapping"/>
      </w:r>
      <w:r>
        <w:br w:type="textWrapping"/>
      </w:r>
      <w:r>
        <w:t xml:space="preserve">Hỏi những lời này xong, Lạc Khiêm buồn khổ ngồi một lát, thế nhưng không trả lời Hạ Diễn, ngược lại chậm rề rề rót đầy chén rượu của mình, cúi đầu xuống lại uống một chén.</w:t>
      </w:r>
      <w:r>
        <w:br w:type="textWrapping"/>
      </w:r>
      <w:r>
        <w:br w:type="textWrapping"/>
      </w:r>
      <w:r>
        <w:t xml:space="preserve">“Nếu có tâm sự, ngươi có thể hàn huyên một chút với ta.”</w:t>
      </w:r>
      <w:r>
        <w:br w:type="textWrapping"/>
      </w:r>
      <w:r>
        <w:br w:type="textWrapping"/>
      </w:r>
      <w:r>
        <w:t xml:space="preserve">Lạc Khiêm như con trai ngậm miệng, vẫn cúi đầu không nói lời nào, một chén lại một chén tự rót tự uống.</w:t>
      </w:r>
      <w:r>
        <w:br w:type="textWrapping"/>
      </w:r>
      <w:r>
        <w:br w:type="textWrapping"/>
      </w:r>
      <w:r>
        <w:t xml:space="preserve">Hạ Diễn thấy hắn bộ dáng như thế này có chút không vui, đưa tay đoạt chén rượu trong tay hắn: “Đừng uống nữa, có chuyện gì hảo hảo nói.”</w:t>
      </w:r>
      <w:r>
        <w:br w:type="textWrapping"/>
      </w:r>
      <w:r>
        <w:br w:type="textWrapping"/>
      </w:r>
      <w:r>
        <w:t xml:space="preserve">Rượu này ngấm rất mạnh, Lạc Khiêm bị đoạt chén rượu, cả mặt đỏ hồng ngơ ngác nhìn y, dường như ý thức đã mơ hồ, thân thể cũng không vững, lắc lư lảo đảo nghiêng về một bên.</w:t>
      </w:r>
      <w:r>
        <w:br w:type="textWrapping"/>
      </w:r>
      <w:r>
        <w:br w:type="textWrapping"/>
      </w:r>
      <w:r>
        <w:t xml:space="preserve">Hạ Diễn vội vàng đỡ hắn, để hắn dựa vào vai của mình, thế nhưng trong lòng cũng tức giận: “Lạc Khiêm, ngươi đến cùng là xảy ra chuyện gì?”</w:t>
      </w:r>
      <w:r>
        <w:br w:type="textWrapping"/>
      </w:r>
      <w:r>
        <w:br w:type="textWrapping"/>
      </w:r>
      <w:r>
        <w:t xml:space="preserve">Lạc Khiêm cúi thấp đầu, lại muốn thò tay đoạt chén rượu.</w:t>
      </w:r>
      <w:r>
        <w:br w:type="textWrapping"/>
      </w:r>
      <w:r>
        <w:br w:type="textWrapping"/>
      </w:r>
      <w:r>
        <w:t xml:space="preserve">Hắn ba phen mấy bận không chịu nói nói thật, Hạ Diễn kìm hai cổ tay hắn không cho lộn xộn, cũng thật sự nổi giận: “Lạc Khiêm, chúng ta từ nhỏ đã ở chung một chỗ, cho tới giờ ta chưa từng có điểm có lỗi với ngươi. Trước đó vài ngày coi như là ta có chỗ không đúng, chí ít cũng cứu được mạng của ngươi. Mấy ngày nay ngươi đối với ta loại thái độ này khiến cho người thất vọng cực kỳ.”</w:t>
      </w:r>
      <w:r>
        <w:br w:type="textWrapping"/>
      </w:r>
      <w:r>
        <w:br w:type="textWrapping"/>
      </w:r>
      <w:r>
        <w:t xml:space="preserve">Lạc Khiêm vẫn không chịu mở miệng, Hạ Diễn cười lạnh một tiếng: “Ta cũng đã suy nghĩ minh bạch, có lẽ lớn lên rồi không muốn hầu hạ ta. Ta thấy thế này đi, từ nay về sau ngươi vào quân nhậm chức, *trời cao mặc chim bay, không cần chờ ở bên người ta nữa.”</w:t>
      </w:r>
      <w:r>
        <w:br w:type="textWrapping"/>
      </w:r>
      <w:r>
        <w:br w:type="textWrapping"/>
      </w:r>
      <w:r>
        <w:t xml:space="preserve">(ví von trong trời đất rộng lớn, có thể tự do phát huy năng lực.)</w:t>
      </w:r>
      <w:r>
        <w:br w:type="textWrapping"/>
      </w:r>
      <w:r>
        <w:br w:type="textWrapping"/>
      </w:r>
      <w:r>
        <w:t xml:space="preserve">Cũng không biết Lạc Khiêm có nghe hiểu hay không, thế nhưng ngay lập tức nóng nảy: “Tướng quân không cần ta nữa, muốn để ta đi?”</w:t>
      </w:r>
      <w:r>
        <w:br w:type="textWrapping"/>
      </w:r>
      <w:r>
        <w:br w:type="textWrapping"/>
      </w:r>
      <w:r>
        <w:t xml:space="preserve">“Không phải là ngươi muốn đi sao?”</w:t>
      </w:r>
      <w:r>
        <w:br w:type="textWrapping"/>
      </w:r>
      <w:r>
        <w:br w:type="textWrapping"/>
      </w:r>
      <w:r>
        <w:t xml:space="preserve">Lạc Khiêm phốc một tiếng rào rào rơi nước mắt, một chữ cũng không nói.</w:t>
      </w:r>
      <w:r>
        <w:br w:type="textWrapping"/>
      </w:r>
      <w:r>
        <w:br w:type="textWrapping"/>
      </w:r>
      <w:r>
        <w:t xml:space="preserve">“Khóc cái gì?”</w:t>
      </w:r>
      <w:r>
        <w:br w:type="textWrapping"/>
      </w:r>
      <w:r>
        <w:br w:type="textWrapping"/>
      </w:r>
      <w:r>
        <w:t xml:space="preserve">Nước mắt Lạc Khiêm rơi càng lợi hại hơn, bặm môi nói: “Tướng quân, ta, ta sẽ trở nên mạnh mẽ, sẽ không làm vướng chân ngươi. Ngươi cho ta một cơ hội, ta sẽ trở nên mạnh mẽ cho ngươi xem. Tướng quân, tướng quân…” Một bên nghẹn ngào ở dưới mặt đất cam đoan, một bên cố gắng thu lại nước mắt: “Tướng quân, ngươi tin ta đi, cho ta thêm một cơ hội nữa…”</w:t>
      </w:r>
      <w:r>
        <w:br w:type="textWrapping"/>
      </w:r>
      <w:r>
        <w:br w:type="textWrapping"/>
      </w:r>
      <w:r>
        <w:t xml:space="preserve">Hạ Diễn chỉ cảm thấy đầu tim đau đớn, đang muốn nói gì đó an ủi một chút, chợt thấy trong cổ áo của Lạc Khiêm lộ ra một góc vết roi. Hạ Diễn lập tức kéo y phục trên người Lạc Khiêm ra, chỉ thấy trước ngực trên lưng đều là vết roi đánh trọng thương, đan xen chằng chịt.</w:t>
      </w:r>
      <w:r>
        <w:br w:type="textWrapping"/>
      </w:r>
      <w:r>
        <w:br w:type="textWrapping"/>
      </w:r>
      <w:r>
        <w:t xml:space="preserve">Vết roi cực sâu, chẳng những lúc ấy đánh đến tàn nhẫn, về sau tựa hồ cũng không xử lý tốt, dường như đã từng lở loét, vết sẹo lưu lại thấy mà *xúc mục kinh tâm.</w:t>
      </w:r>
      <w:r>
        <w:br w:type="textWrapping"/>
      </w:r>
      <w:r>
        <w:br w:type="textWrapping"/>
      </w:r>
      <w:r>
        <w:t xml:space="preserve">(xúc mục kinh tâm: kinh sợ, đau đớn)</w:t>
      </w:r>
      <w:r>
        <w:br w:type="textWrapping"/>
      </w:r>
      <w:r>
        <w:br w:type="textWrapping"/>
      </w:r>
      <w:r>
        <w:t xml:space="preserve">Hạ Diễn lúc này mới hiểu được Lạc Khiêm đến cùng là xảy ra chuyện gì.</w:t>
      </w:r>
      <w:r>
        <w:br w:type="textWrapping"/>
      </w:r>
      <w:r>
        <w:br w:type="textWrapping"/>
      </w:r>
      <w:r>
        <w:t xml:space="preserve">Lạc Khiêm lau nước mắt nói: “Tướng quân, trước kia ta chỉ biết ham chơi, sau này sẽ không như thế nữa. Sau này ta sẽ chỉ bảo hộ ngươi, tuyệt sẽ không để ngươi, để ngươi…”</w:t>
      </w:r>
      <w:r>
        <w:br w:type="textWrapping"/>
      </w:r>
      <w:r>
        <w:br w:type="textWrapping"/>
      </w:r>
      <w:r>
        <w:t xml:space="preserve">Hạ Diễn không biết nên phản ứng như thế nào, thay hắn lau nước mắt: “Ngày đó căn bản không phải lỗi của ngươi.”</w:t>
      </w:r>
      <w:r>
        <w:br w:type="textWrapping"/>
      </w:r>
      <w:r>
        <w:br w:type="textWrapping"/>
      </w:r>
      <w:r>
        <w:t xml:space="preserve">Lạc Khiêm bị ngón tay của y đụng một cái, toàn thân run rẩy, nước mắt càng giống như chuỗi hạt châu bị đứt rớt xuống: “Là lỗi của ta, tướng quân, tất cả đều là lỗi của ta.”</w:t>
      </w:r>
      <w:r>
        <w:br w:type="textWrapping"/>
      </w:r>
      <w:r>
        <w:br w:type="textWrapping"/>
      </w:r>
      <w:r>
        <w:t xml:space="preserve">Nếu như Hạ Diễn không phải cứu hắn, nếu như hắn có thể sớm phát hiện sau lưng chính là quân Lục Lâm kia, nếu như hắn mặc kệ Phong Dương, tử thủ ở bên người Hạ Diễn…</w:t>
      </w:r>
      <w:r>
        <w:br w:type="textWrapping"/>
      </w:r>
      <w:r>
        <w:br w:type="textWrapping"/>
      </w:r>
      <w:r>
        <w:t xml:space="preserve">Ba ngày quỳ gối trước trướng Hạ Diễn, trong đầu hắn không lúc nào không nghĩ đến chuyện nếu như này. Hạ tướng quân nói không sai, nếu như hắn có thể hữu dụng một chút, Hạ Diễn đã không bị người đâm xuyên thân thể.</w:t>
      </w:r>
      <w:r>
        <w:br w:type="textWrapping"/>
      </w:r>
      <w:r>
        <w:br w:type="textWrapping"/>
      </w:r>
      <w:r>
        <w:t xml:space="preserve">Nếu như Hạ Diễn thật sự chết, hắn có đền mạng cũng không bồi được.</w:t>
      </w:r>
      <w:r>
        <w:br w:type="textWrapping"/>
      </w:r>
      <w:r>
        <w:br w:type="textWrapping"/>
      </w:r>
      <w:r>
        <w:t xml:space="preserve">Hạ Diễn rốt cuộc biết được hắn vướng mắc ở điểm nào, nhẹ nhàng vuốt đầu Lạc Khiêm, ôm hắn vào trong ngực.</w:t>
      </w:r>
      <w:r>
        <w:br w:type="textWrapping"/>
      </w:r>
      <w:r>
        <w:br w:type="textWrapping"/>
      </w:r>
      <w:r>
        <w:t xml:space="preserve">Lạc Khiêm nức nở trong ngực Hạ Diễn từ từ an tĩnh lại, hai tay vòng lấy eo Hạ Diễn</w:t>
      </w:r>
      <w:r>
        <w:br w:type="textWrapping"/>
      </w:r>
      <w:r>
        <w:br w:type="textWrapping"/>
      </w:r>
      <w:r>
        <w:t xml:space="preserve">Một lát sau, Hạ Diễn ôm ngang hắn lên.</w:t>
      </w:r>
      <w:r>
        <w:br w:type="textWrapping"/>
      </w:r>
      <w:r>
        <w:br w:type="textWrapping"/>
      </w:r>
      <w:r>
        <w:t xml:space="preserve">“Tướng quân, ngươi muốn ôm ta đi đâu?”</w:t>
      </w:r>
      <w:r>
        <w:br w:type="textWrapping"/>
      </w:r>
      <w:r>
        <w:br w:type="textWrapping"/>
      </w:r>
      <w:r>
        <w:t xml:space="preserve">“Đi lên giường của ta, đêm nay ngươi ngủ cho tốt.”</w:t>
      </w:r>
      <w:r>
        <w:br w:type="textWrapping"/>
      </w:r>
      <w:r>
        <w:br w:type="textWrapping"/>
      </w:r>
      <w:r>
        <w:t xml:space="preserve">——–</w:t>
      </w:r>
      <w:r>
        <w:br w:type="textWrapping"/>
      </w:r>
      <w:r>
        <w:br w:type="textWrapping"/>
      </w:r>
      <w:r>
        <w:t xml:space="preserve">Quắn quéo quá trời ơi, ôn nhu công huhuhu =(((((</w:t>
      </w:r>
      <w:r>
        <w:br w:type="textWrapping"/>
      </w:r>
      <w:r>
        <w:br w:type="textWrapping"/>
      </w:r>
    </w:p>
    <w:p>
      <w:pPr>
        <w:pStyle w:val="Heading2"/>
      </w:pPr>
      <w:bookmarkStart w:id="85" w:name="chương-27"/>
      <w:bookmarkEnd w:id="85"/>
      <w:r>
        <w:t xml:space="preserve">27. Chương 27</w:t>
      </w:r>
    </w:p>
    <w:p>
      <w:pPr>
        <w:pStyle w:val="Compact"/>
      </w:pPr>
      <w:r>
        <w:br w:type="textWrapping"/>
      </w:r>
      <w:r>
        <w:br w:type="textWrapping"/>
      </w:r>
      <w:r>
        <w:rPr>
          <w:i/>
        </w:rPr>
        <w:t xml:space="preserve">Edit by An Nhiên</w:t>
      </w:r>
      <w:r>
        <w:br w:type="textWrapping"/>
      </w:r>
      <w:r>
        <w:br w:type="textWrapping"/>
      </w:r>
      <w:r>
        <w:t xml:space="preserve">Lạc Khiêm ở trong chăn giật mình, hai chân đạp một cái, lập tức tỉnh lại.</w:t>
      </w:r>
      <w:r>
        <w:br w:type="textWrapping"/>
      </w:r>
      <w:r>
        <w:br w:type="textWrapping"/>
      </w:r>
      <w:r>
        <w:t xml:space="preserve">Xung quanh tối như vậy, đây là đâu đây?</w:t>
      </w:r>
      <w:r>
        <w:br w:type="textWrapping"/>
      </w:r>
      <w:r>
        <w:br w:type="textWrapping"/>
      </w:r>
      <w:r>
        <w:t xml:space="preserve">Toàn thân được bọc ở trong ngực nam nhân, mặt dán lên lồng ngực ấm áp bóng loáng của y, “Đông ——” “Đông ——”, tiếng tim đập rất bình ổn, mạnh mẽ mà hữu lực.</w:t>
      </w:r>
      <w:r>
        <w:br w:type="textWrapping"/>
      </w:r>
      <w:r>
        <w:br w:type="textWrapping"/>
      </w:r>
      <w:r>
        <w:t xml:space="preserve">Tay Lạc Khiêm sờ sờ, rất quen thuộc, đó là eo Hạ Diễn. Vết sẹo nhỏ dưới tay giống như là bớt, lúc trước hắn đã từng sờ qua không biết bao nhiêu lần, nhắm mắt lại cũng có thể vẽ ra đường vân.</w:t>
      </w:r>
      <w:r>
        <w:br w:type="textWrapping"/>
      </w:r>
      <w:r>
        <w:br w:type="textWrapping"/>
      </w:r>
      <w:r>
        <w:t xml:space="preserve">“Tỉnh?” Thanh âm bỗng nhiên từ trên truyền đến. Có chút nhập nhèm, có chút khàn khàn.</w:t>
      </w:r>
      <w:r>
        <w:br w:type="textWrapping"/>
      </w:r>
      <w:r>
        <w:br w:type="textWrapping"/>
      </w:r>
      <w:r>
        <w:t xml:space="preserve">Lạc Khiêm sợ đến toàn thân đổ mồ hôi, động cũng không dám động: “Tỉnh.”</w:t>
      </w:r>
      <w:r>
        <w:br w:type="textWrapping"/>
      </w:r>
      <w:r>
        <w:br w:type="textWrapping"/>
      </w:r>
      <w:r>
        <w:t xml:space="preserve">Hạ Diễn vuốt đầu hắn, cổ họng trên dưới giật giật, chậm rãi lấy tay che khuất hai mắt Lạc Khiêm: “Đừng nhìn.”</w:t>
      </w:r>
      <w:r>
        <w:br w:type="textWrapping"/>
      </w:r>
      <w:r>
        <w:br w:type="textWrapping"/>
      </w:r>
      <w:r>
        <w:t xml:space="preserve">“Công tử muốn làm gì?” Trước mắt Lạc Khiêm một mảnh tối đen, cái gì cũng không nhìn thấy, có chút khẩn trương chờ.</w:t>
      </w:r>
      <w:r>
        <w:br w:type="textWrapping"/>
      </w:r>
      <w:r>
        <w:br w:type="textWrapping"/>
      </w:r>
      <w:r>
        <w:t xml:space="preserve">Đột nhiên một đôi ấm áp dán lên, trúc trắc, nhẹ nhàng, chậm rãi tinh tế nghiền hắn. Lạc Khiêm không dám nhúc nhích, đầu lưỡi ở trên môi hắn chầm chậm di động, khai mở hàm răng dò xét đi vào.</w:t>
      </w:r>
      <w:r>
        <w:br w:type="textWrapping"/>
      </w:r>
      <w:r>
        <w:br w:type="textWrapping"/>
      </w:r>
      <w:r>
        <w:t xml:space="preserve">Hai mắt Lạc Khiêm bị người che cái gì cũng không nhìn thấy, đầu lưỡi hồng xâm phạm càng thêm sâu.</w:t>
      </w:r>
      <w:r>
        <w:br w:type="textWrapping"/>
      </w:r>
      <w:r>
        <w:br w:type="textWrapping"/>
      </w:r>
      <w:r>
        <w:t xml:space="preserve">Hai người đều có chút mê loạn, Lạc Khiêm từ kinh ngạc đến tiếp nhận cũng chỉ trong nháy mắt, ngay nửa điểm giãy giụa cũng không có. Lạc Khiêm vươn tay vòng lên gáy Hạ Diễn, không tự chủ được hôn trả lại. Hạ Diễn ôm eo hắn, thân thể nghiêng về phía trước áp hắn ngã xuống giường, đột nhiên tháo dây cột tóc trên đầu mìnhxuống.</w:t>
      </w:r>
      <w:r>
        <w:br w:type="textWrapping"/>
      </w:r>
      <w:r>
        <w:br w:type="textWrapping"/>
      </w:r>
      <w:r>
        <w:t xml:space="preserve">Dây cột tóc bề ngang khoảng ba ngón tay, Hạ Diễn quấn mấy vòng trên hai mắt hắn, triệt để ngăn trở tầm mắt hắn lại.</w:t>
      </w:r>
      <w:r>
        <w:br w:type="textWrapping"/>
      </w:r>
      <w:r>
        <w:br w:type="textWrapping"/>
      </w:r>
      <w:r>
        <w:t xml:space="preserve">Lạc Khiêm không biết tại sao y phải bịt kín hai mắt của mình, lại không dám kéo xuống, nói khẽ: “Tướng quân, ngươi muốn làm gì?”</w:t>
      </w:r>
      <w:r>
        <w:br w:type="textWrapping"/>
      </w:r>
      <w:r>
        <w:br w:type="textWrapping"/>
      </w:r>
      <w:r>
        <w:t xml:space="preserve">Lời còn chưa dứt, miệng hai người lại hợp cùng một chỗ, thế công của Hạ Diễn so với vừa rồi mạnh hơn rất nhiều, đầu lưỡi chặt chẽ dây dưa, khẽ nói: “Đừng sợ.” Nói xong từ từ cởi nội y Lạc Khiêm xuống.</w:t>
      </w:r>
      <w:r>
        <w:br w:type="textWrapping"/>
      </w:r>
      <w:r>
        <w:br w:type="textWrapping"/>
      </w:r>
      <w:r>
        <w:t xml:space="preserve">Lạc Khiêm có chút hoảng sợ, giống như ôm khúc gỗ nổi ôm chặt lưng Hạ Diễn.</w:t>
      </w:r>
      <w:r>
        <w:br w:type="textWrapping"/>
      </w:r>
      <w:r>
        <w:br w:type="textWrapping"/>
      </w:r>
      <w:r>
        <w:t xml:space="preserve">Đây là lần đầu tiên hai người hôn môi, nói không rõ là cảm giác gì, chỉ cảm thấy rất kỳ diệu, dường như hôn như vậy cả đời cũng sẽ không chán.</w:t>
      </w:r>
      <w:r>
        <w:br w:type="textWrapping"/>
      </w:r>
      <w:r>
        <w:br w:type="textWrapping"/>
      </w:r>
      <w:r>
        <w:t xml:space="preserve">Nơi riêng tư cách tiết khố ma sát càng lúc càng cứng rắn.</w:t>
      </w:r>
      <w:r>
        <w:br w:type="textWrapping"/>
      </w:r>
      <w:r>
        <w:br w:type="textWrapping"/>
      </w:r>
      <w:r>
        <w:t xml:space="preserve">Môi Hạ Diễn dọc theo thân thể hắn tràn đầy vết sẹo, dịu dàng hôn. Mỗi một vết sẹo đều làm cho y đau đớn, bị đâm chính là y, hôn mê chính là y, nhưng mà tổn thương nhiều nhất là ai?</w:t>
      </w:r>
      <w:r>
        <w:br w:type="textWrapping"/>
      </w:r>
      <w:r>
        <w:br w:type="textWrapping"/>
      </w:r>
      <w:r>
        <w:t xml:space="preserve">Hai người ở trên giường điên cuồng hôn môi, hai chân Lạc Khiêm vô thức ép chặt lấy eo Hạ Diễn, tính khí ma sát càng lúc càng cứng. Đột nhiên Hạ Diễn như nhớ ra chuyện gì đó, ngẩng đầu nói: “Nguy rồi, hôm nay ta phải nghị sự cùng phụ thân, còn có các vị các tướng quân nữa, hình như đã bị muộn.”</w:t>
      </w:r>
      <w:r>
        <w:br w:type="textWrapping"/>
      </w:r>
      <w:r>
        <w:br w:type="textWrapping"/>
      </w:r>
      <w:r>
        <w:t xml:space="preserve">Lạc Khiêm bị y chọc đến tình cảnh này, tình dục bộc phát, lập tức có điểm tiến không được lùi không xong. Hắn ngơ ngác một chút, vội vàng nói: “Vậy ngươi đi nhanh lên thôi”. Hai chân rồi lại không như lời miệng nói, kẹp lấy y không buông ra.</w:t>
      </w:r>
      <w:r>
        <w:br w:type="textWrapping"/>
      </w:r>
      <w:r>
        <w:br w:type="textWrapping"/>
      </w:r>
      <w:r>
        <w:t xml:space="preserve">Hạ Diễn thấp giọng nói: “Tối nay tới tìm ta.”</w:t>
      </w:r>
      <w:r>
        <w:br w:type="textWrapping"/>
      </w:r>
      <w:r>
        <w:br w:type="textWrapping"/>
      </w:r>
      <w:r>
        <w:t xml:space="preserve">“Ách…” Lạc Khiêm cúi đầu không biết nên phản ứng như thế nào, lại nghe Hạ Diễn ghé vào lỗ tai hắn nói, “Đêm nay chúng ta có cả thời gian một đêm.”</w:t>
      </w:r>
      <w:r>
        <w:br w:type="textWrapping"/>
      </w:r>
      <w:r>
        <w:br w:type="textWrapping"/>
      </w:r>
      <w:r>
        <w:t xml:space="preserve">Lạc Khiêm động tình ôm lấy cổ y: “Vâng.”</w:t>
      </w:r>
      <w:r>
        <w:br w:type="textWrapping"/>
      </w:r>
      <w:r>
        <w:br w:type="textWrapping"/>
      </w:r>
      <w:r>
        <w:t xml:space="preserve">Hạ Diễn cúi đầu hôn hắn, hai người lại lưu luyến không rời hôn một lát, Hạ Diễn rốt cuộc mặc xong quần áo rời đi.</w:t>
      </w:r>
      <w:r>
        <w:br w:type="textWrapping"/>
      </w:r>
      <w:r>
        <w:br w:type="textWrapping"/>
      </w:r>
      <w:r>
        <w:t xml:space="preserve">Cả một ngày này Lạc Khiêm đều không thể tập trung, kiếm múa được vài cái liền ngồi xuống tảng đá cúi đầu, thời điểm luyện chữ cũng chỉ là cầm bút cho có. Người xung quanh thấy bộ dáng này của hắn ồn ào hỏi: “Ngươi phát sốt?”</w:t>
      </w:r>
      <w:r>
        <w:br w:type="textWrapping"/>
      </w:r>
      <w:r>
        <w:br w:type="textWrapping"/>
      </w:r>
      <w:r>
        <w:t xml:space="preserve">Trong đầu chóng mặt đấy, thật sự có cảm giác phát sốt.</w:t>
      </w:r>
      <w:r>
        <w:br w:type="textWrapping"/>
      </w:r>
      <w:r>
        <w:br w:type="textWrapping"/>
      </w:r>
      <w:r>
        <w:t xml:space="preserve">Đến chạng vạng tối, cuối cùng nghe nói Hạ Diễn đã nghị sự xong đi ra, thế nhưng vẫn chưa thể trở lại phòng, đang cùng các tướng quân dùng cơm tối.</w:t>
      </w:r>
      <w:r>
        <w:br w:type="textWrapping"/>
      </w:r>
      <w:r>
        <w:br w:type="textWrapping"/>
      </w:r>
      <w:r>
        <w:t xml:space="preserve">Càng gần ban đêm lại càng khó nhẫn nhịn hơn, ngay cả ánh trăng cũng giống như chưa ăn cơm, bò lên dọc theo ngọn cây đặc biệt chậm. Lạc Khiêm muốn tìm ít chuyện phân tán tinh lực, vì vậy lại nhặt kiếm lên vung một trận gió lớn quét sạch lá rụng.</w:t>
      </w:r>
      <w:r>
        <w:br w:type="textWrapping"/>
      </w:r>
      <w:r>
        <w:br w:type="textWrapping"/>
      </w:r>
      <w:r>
        <w:t xml:space="preserve">Rốt cuộc mõ gõ canh hai, trong lòng Lạc Khiêm vui mừng, vội vàng lao đi tắm nước lạnh, nhẹ chân nhẹ tay đi đến bên ngoài cửa sổ phòng Hạ Diễn.</w:t>
      </w:r>
      <w:r>
        <w:br w:type="textWrapping"/>
      </w:r>
      <w:r>
        <w:br w:type="textWrapping"/>
      </w:r>
      <w:r>
        <w:t xml:space="preserve">Hắn bắt chước tiếng dế kêu mấy lần, chỉ nghe Hạ Diễn ở trong phòng nói: “Tiến vào.”</w:t>
      </w:r>
      <w:r>
        <w:br w:type="textWrapping"/>
      </w:r>
      <w:r>
        <w:br w:type="textWrapping"/>
      </w:r>
      <w:r>
        <w:t xml:space="preserve">Lạc Khiêm vội vàng xoay người mà vào, chỉ thấy Hạ Diễn một thân áo lót màu trắng, hình như cũng vừa mới tắm xong.</w:t>
      </w:r>
      <w:r>
        <w:br w:type="textWrapping"/>
      </w:r>
      <w:r>
        <w:br w:type="textWrapping"/>
      </w:r>
      <w:r>
        <w:t xml:space="preserve">Hạ Diễn thấp giọng phân phó: “Đi lên giường nằm, ta đi khóa cửa sổ.”</w:t>
      </w:r>
      <w:r>
        <w:br w:type="textWrapping"/>
      </w:r>
      <w:r>
        <w:br w:type="textWrapping"/>
      </w:r>
      <w:r>
        <w:t xml:space="preserve">Lạc Khiêm đỏ mặt chạy lên giường ngồi, không bao lâu Hạ Diễn đã trở lại, quay lưng về phía hắn buông tất cả màn giường xung quanh xuống.</w:t>
      </w:r>
      <w:r>
        <w:br w:type="textWrapping"/>
      </w:r>
      <w:r>
        <w:br w:type="textWrapping"/>
      </w:r>
      <w:r>
        <w:t xml:space="preserve">Lạc Khiêm nhìn bóng lưng của y, chậm rãi nghiêng người ôm lấy.</w:t>
      </w:r>
      <w:r>
        <w:br w:type="textWrapping"/>
      </w:r>
      <w:r>
        <w:br w:type="textWrapping"/>
      </w:r>
      <w:r>
        <w:t xml:space="preserve">Động tác Hạ Diễn ngừng lại, quay đầu ôm hắn vào trong ngực, nói khẽ: “Nhớ ta sao?”</w:t>
      </w:r>
      <w:r>
        <w:br w:type="textWrapping"/>
      </w:r>
      <w:r>
        <w:br w:type="textWrapping"/>
      </w:r>
      <w:r>
        <w:t xml:space="preserve">Lạc Khiêm nhẹ tay xốc quần áo y lên, bờ môi dán lên hôn da thịt y trần trụi: “Nhớ.”</w:t>
      </w:r>
      <w:r>
        <w:br w:type="textWrapping"/>
      </w:r>
      <w:r>
        <w:br w:type="textWrapping"/>
      </w:r>
      <w:r>
        <w:t xml:space="preserve">“Hôm nay lúc nghị sự… Ta cái gì cũng không nghe vào.” Cánh tay Hạ Diễn co lại, chóp mũi dán khắp nơi lên cổ hắn, quấn quít thân mật.</w:t>
      </w:r>
      <w:r>
        <w:br w:type="textWrapping"/>
      </w:r>
      <w:r>
        <w:br w:type="textWrapping"/>
      </w:r>
      <w:r>
        <w:t xml:space="preserve">“Thật sao?”</w:t>
      </w:r>
      <w:r>
        <w:br w:type="textWrapping"/>
      </w:r>
      <w:r>
        <w:br w:type="textWrapping"/>
      </w:r>
      <w:r>
        <w:t xml:space="preserve">“Ừ.” Còn bị Hạ Chương mắng không chuyên tâm hai lần.</w:t>
      </w:r>
      <w:r>
        <w:br w:type="textWrapping"/>
      </w:r>
      <w:r>
        <w:br w:type="textWrapping"/>
      </w:r>
      <w:r>
        <w:t xml:space="preserve">Hạ Diễn đè hắn nằm xuống, hai người không ngừng kịch liệt hôn, thân thể khô nóng, hô hấp dồn dập, không hẹn mà cùng nhớ đến năm đó từng xem qua đông cung đồ. Hạ Diễn nhẹ nhàng chậm rãi thoát quần Lạc Khiêm, Lạc Khiêm đỏ mặt ôm lấy cổ y, hai chân màu nâu nhạt trần trụi xích lõa.</w:t>
      </w:r>
      <w:r>
        <w:br w:type="textWrapping"/>
      </w:r>
      <w:r>
        <w:br w:type="textWrapping"/>
      </w:r>
      <w:r>
        <w:t xml:space="preserve">Hạ Diễn tách hai chân hắn ra, dọc theo bắp đùi thong thả đi lên, trước tiên vân vê hai túi cầu, ngay sau đó năm ngón tay khép lại, nắm chặt nam căn nhạt màu xoa lấy, thiếu niên vẫn chưa tới mười bảy tuổi, lông tóc thưa thớt, chạm đến phía dưới không cảm thấy chích tay, ngược lại mềm mại đến dễ chịu. Lực đạo của Hạ Diễn dần dần tăng thêm, Lạc Khiêm lần đầu tiên trong đời cảm thụ loại kích thích này, ôm cổ Hạ Diễn thấp giọng rên rỉ.</w:t>
      </w:r>
      <w:r>
        <w:br w:type="textWrapping"/>
      </w:r>
      <w:r>
        <w:br w:type="textWrapping"/>
      </w:r>
      <w:r>
        <w:t xml:space="preserve">Hạ Diễn nghe thấy hô hấp không khỏi thêm nặng nề, cúi đầu xuống phong bế miệng của hắn hung ác hôn một hồi, ôm Lạc Khiêm dạng chân ngồi ở trên đùi mình, để cho hắn quay lưng về phía mình. Một tay Hạ Diễn đỡ eo Lạc Khiêm, một tay nắm chặt nam căn bán ngẩng đầu của hắn, nhẹ giọng nói: “Lạc Khiêm, chúng ta phải trở về kinh thành.”</w:t>
      </w:r>
      <w:r>
        <w:br w:type="textWrapping"/>
      </w:r>
      <w:r>
        <w:br w:type="textWrapping"/>
      </w:r>
      <w:r>
        <w:t xml:space="preserve">“Thật sao?” Thân thể Lạc Khiêm trọng tâm bất ổn, tay vịn đầu gối Hạ Diễn, tính khí lại ở trong tay y không khống chế được xoa nắn co rút.</w:t>
      </w:r>
      <w:r>
        <w:br w:type="textWrapping"/>
      </w:r>
      <w:r>
        <w:br w:type="textWrapping"/>
      </w:r>
      <w:r>
        <w:t xml:space="preserve">“Ừ, ngươi cao hứng sao?” Lực đạo trong tay từ từ tăng lên, bờ môi dán lên lưng hắn khẽ cắn, khí tức cũng có chút bất ổn, dùng nơi riêng tư của mình đỉnh lên hậu huyệt mấp máy co rút của Lạc Khiêm.</w:t>
      </w:r>
      <w:r>
        <w:br w:type="textWrapping"/>
      </w:r>
      <w:r>
        <w:br w:type="textWrapping"/>
      </w:r>
      <w:r>
        <w:t xml:space="preserve">Đầu óc Lạc Khiêm đã thành một đống bột nhão, toàn thân nương theo động tác khe khẽ như có như không của Hạ Diễn, rên rỉ nói: “Tướng quân, tướng quân trước tiên làm ta, chuyện khác để nói sau a.”</w:t>
      </w:r>
      <w:r>
        <w:br w:type="textWrapping"/>
      </w:r>
      <w:r>
        <w:br w:type="textWrapping"/>
      </w:r>
    </w:p>
    <w:p>
      <w:pPr>
        <w:pStyle w:val="Heading2"/>
      </w:pPr>
      <w:bookmarkStart w:id="86" w:name="chương-28"/>
      <w:bookmarkEnd w:id="86"/>
      <w:r>
        <w:t xml:space="preserve">28. Chương 28</w:t>
      </w:r>
    </w:p>
    <w:p>
      <w:pPr>
        <w:pStyle w:val="Compact"/>
      </w:pPr>
      <w:r>
        <w:br w:type="textWrapping"/>
      </w:r>
      <w:r>
        <w:br w:type="textWrapping"/>
      </w:r>
      <w:r>
        <w:t xml:space="preserve">Ở trước mặt người mình thích, tam trinh cửu liệt tính là cái rắm!</w:t>
      </w:r>
      <w:r>
        <w:br w:type="textWrapping"/>
      </w:r>
      <w:r>
        <w:br w:type="textWrapping"/>
      </w:r>
      <w:r>
        <w:t xml:space="preserve">Hạ Diễn kéo thân thể của hắn nghiêng về phía sau, vật kia chống dưới tiểu huyệt Lạc Khiêm chậm rãi ma sát, thân thể dần dần nóng lên. Ngón giữa tay phải Hạ Diễn tìm dọc theo nơi riêng tư của Lạc Khiêm, trượt vào bên trong lỗ nhỏ ẩm ướt. Lạc Khiêm không kìm lòng được thấp giọng rên rỉ, cánh tay không có cảm giác an toàn vịn lên bắp đùi y.</w:t>
      </w:r>
      <w:r>
        <w:br w:type="textWrapping"/>
      </w:r>
      <w:r>
        <w:br w:type="textWrapping"/>
      </w:r>
      <w:r>
        <w:t xml:space="preserve">Ngón tay xâm nhập mang đến kích thích dị thường, không có trở ngại quá lớn, ngược lại có chút lạnh. Hạ Diễn nói khẽ: “Đã tắm rồi?”</w:t>
      </w:r>
      <w:r>
        <w:br w:type="textWrapping"/>
      </w:r>
      <w:r>
        <w:br w:type="textWrapping"/>
      </w:r>
      <w:r>
        <w:t xml:space="preserve">“Vâng…”</w:t>
      </w:r>
      <w:r>
        <w:br w:type="textWrapping"/>
      </w:r>
      <w:r>
        <w:br w:type="textWrapping"/>
      </w:r>
      <w:r>
        <w:t xml:space="preserve">Ngón tay Hạ Diễn dừng một chút, lại nhét vào thêm một ngón, từ từ chuyển động khuếch trương. Ngón tay đột nhiên chạm đến dương tâm, khoái cảm giống như liệt hỏa đột ngột bốc lên, cơ hồ khiến người cảm thấy huyết dịch dưới da thịt xuy xuy rung động. Lạc Khiêm “A a” run rẩy, đỉnh dương căn có giọt châu trong suốt chảy ra.</w:t>
      </w:r>
      <w:r>
        <w:br w:type="textWrapping"/>
      </w:r>
      <w:r>
        <w:br w:type="textWrapping"/>
      </w:r>
      <w:r>
        <w:t xml:space="preserve">Hạ Diễn rút ngón tay, ôm hắn nằm xuống hôn môi.</w:t>
      </w:r>
      <w:r>
        <w:br w:type="textWrapping"/>
      </w:r>
      <w:r>
        <w:br w:type="textWrapping"/>
      </w:r>
      <w:r>
        <w:t xml:space="preserve">Thân thể hai người chặt chẽ dán vào nhau, thở dốc đan xen, ôn nhu nhiệt liệt cuốn mút môi lưỡi. Chân Lạc Khiêm bị thân thể Hạ Diễn chống không cách nào khép lại, tính khí cả hai cọ xát, đầu lưỡi ở trong miệng xâm phạm lẫn nhau.</w:t>
      </w:r>
      <w:r>
        <w:br w:type="textWrapping"/>
      </w:r>
      <w:r>
        <w:br w:type="textWrapping"/>
      </w:r>
      <w:r>
        <w:t xml:space="preserve">Hôn đến toàn thân mềm nhũn, Hạ Diễn vớt hắn từ trên giường lên, bôi lô hội trị thương lên tiểu huyệt.</w:t>
      </w:r>
      <w:r>
        <w:br w:type="textWrapping"/>
      </w:r>
      <w:r>
        <w:br w:type="textWrapping"/>
      </w:r>
      <w:r>
        <w:t xml:space="preserve">Vừa rồi tiền hí một lúc, lỗ nhỏ Lạc Khiêm đã sớm ẩm mềm ướt đến không còn hình dáng, ngón tay cắm vào lập tức khiến cho hắn trầm thấp rên rỉ. Vật kia của Hạ Diễn đã cứng rắn đến đau, chống đỡ ở cửa huyệt, không có gì trở ngại liền trực tiếp đâm vào.</w:t>
      </w:r>
      <w:r>
        <w:br w:type="textWrapping"/>
      </w:r>
      <w:r>
        <w:br w:type="textWrapping"/>
      </w:r>
      <w:r>
        <w:t xml:space="preserve">Dương căn vừa thô vừa to, dù đã bôi lô hội thế nhưng lúc toàn bộ đi vào cũng khó có thể tiếp nhận. Tay Lạc Khiêm siết chặt chăn, nhe răng nhếch miệng kẹp chặt eo y, kêu rên: “Thật, thật thoải mái!”</w:t>
      </w:r>
      <w:r>
        <w:br w:type="textWrapping"/>
      </w:r>
      <w:r>
        <w:br w:type="textWrapping"/>
      </w:r>
      <w:r>
        <w:t xml:space="preserve">Hạ Diễn vuốt phần trán đổ mồ hôi của hắn: “Đau sao? Trước tiên để ta lui ra ngoài.”</w:t>
      </w:r>
      <w:r>
        <w:br w:type="textWrapping"/>
      </w:r>
      <w:r>
        <w:br w:type="textWrapping"/>
      </w:r>
      <w:r>
        <w:t xml:space="preserve">Đau, rất đau.</w:t>
      </w:r>
      <w:r>
        <w:br w:type="textWrapping"/>
      </w:r>
      <w:r>
        <w:br w:type="textWrapping"/>
      </w:r>
      <w:r>
        <w:t xml:space="preserve">Lạc Khiêm ôm cổ của y: “Không đau, dễ chịu lắm!”</w:t>
      </w:r>
      <w:r>
        <w:br w:type="textWrapping"/>
      </w:r>
      <w:r>
        <w:br w:type="textWrapping"/>
      </w:r>
      <w:r>
        <w:t xml:space="preserve">Hạ Diễn nghe vậy ánh mắt hơi hơi giật giật, vật kia ở trong cơ thể hắn đâm vào càng sâu. Y cúi đầu trầm trầm nhìn Lạc Khiêm, phần eo bắt đầu chậm rãi động.</w:t>
      </w:r>
      <w:r>
        <w:br w:type="textWrapping"/>
      </w:r>
      <w:r>
        <w:br w:type="textWrapping"/>
      </w:r>
      <w:r>
        <w:t xml:space="preserve">Lúc đầu có chút không thích ứng, thế nhưng sau khi từ từ khuếch trương đã có chút bất đồng. Vách trong dần dần trơn ướt, dương căn đâm rút trong cơ thể dần dần thông thuận.</w:t>
      </w:r>
      <w:r>
        <w:br w:type="textWrapping"/>
      </w:r>
      <w:r>
        <w:br w:type="textWrapping"/>
      </w:r>
      <w:r>
        <w:t xml:space="preserve">Đột nhiên, dương căn không nghiêng lệch đâm vào dương tâm.</w:t>
      </w:r>
      <w:r>
        <w:br w:type="textWrapping"/>
      </w:r>
      <w:r>
        <w:br w:type="textWrapping"/>
      </w:r>
      <w:r>
        <w:t xml:space="preserve">Hai tay Lạc Khiêm nắm chặt đùi Hạ Diễn, thân trước lập tức dâng trào: “Tướng quân, ngươi…”</w:t>
      </w:r>
      <w:r>
        <w:br w:type="textWrapping"/>
      </w:r>
      <w:r>
        <w:br w:type="textWrapping"/>
      </w:r>
      <w:r>
        <w:t xml:space="preserve">Lời còn chưa dứt, Hạ Diễn kéo hai chân của hắn sát lại, dương căn trong một khắc vọt vào đến cùng, hướng về phía dương tâm trong cơ thể bắt đầu đâm rút mãnh liệt.</w:t>
      </w:r>
      <w:r>
        <w:br w:type="textWrapping"/>
      </w:r>
      <w:r>
        <w:br w:type="textWrapping"/>
      </w:r>
      <w:r>
        <w:t xml:space="preserve">Lạc Khiêm không bao lâu liền lâm vào mê loạn, toàn thân mồ hôi ẩm ướt, khàn giọng kêu nhỏ. Hạ Diễn nhìn chằm chằm hắn vặn vẹo vòng eo, ngón tay xoa thân trước đã đứng thẳng của hắn, dương căn bên trong cơ thể ra vào càng thêm nhanh.</w:t>
      </w:r>
      <w:r>
        <w:br w:type="textWrapping"/>
      </w:r>
      <w:r>
        <w:br w:type="textWrapping"/>
      </w:r>
      <w:r>
        <w:t xml:space="preserve">Phía trước có thứ gì đó không ngừng chảy ra, một giọt lại một giọt, Hạ Diễn lau một phen đảo qua đầu lưỡi chính mình.</w:t>
      </w:r>
      <w:r>
        <w:br w:type="textWrapping"/>
      </w:r>
      <w:r>
        <w:br w:type="textWrapping"/>
      </w:r>
      <w:r>
        <w:t xml:space="preserve">Lạc Khiêm vặn vẹo ngồi dậy khóa tại trên người Hạ Diễn, hai tay vòng trên cổ y, “Tướng quân” “Tướng quân” liên tục gọi, đầu lưỡi tiến vào cơ khát mút lấy. Đầu gối hắn quỳ ở hai bên thân thể Hạ Diễn, cánh mông mài nghiền nâng lên lại hạ xuống, lỗ nhỏ phun ra nuốt vào dương căn cự đại.</w:t>
      </w:r>
      <w:r>
        <w:br w:type="textWrapping"/>
      </w:r>
      <w:r>
        <w:br w:type="textWrapping"/>
      </w:r>
      <w:r>
        <w:t xml:space="preserve">Hai người luật động càng lúc càng nhanh, tiếng thở dốc càng thêm kịch liệt, toàn thân Lạc Khiêm run rẩy khó có thể kiềm chế, khóe mắt lấp lánh ánh sáng, nhỏ giọng kêu khóc không ngừng. Hạ Diễn thầm nghĩ tiếp tục như vậy sẽ bị người nghe thấy, vội vàng cúi đầu chặn môi hắn.</w:t>
      </w:r>
      <w:r>
        <w:br w:type="textWrapping"/>
      </w:r>
      <w:r>
        <w:br w:type="textWrapping"/>
      </w:r>
      <w:r>
        <w:t xml:space="preserve">Hai túi tròn rơi vào lòng bàn tay của y, khoái cảm liên tiếp kéo lên.</w:t>
      </w:r>
      <w:r>
        <w:br w:type="textWrapping"/>
      </w:r>
      <w:r>
        <w:br w:type="textWrapping"/>
      </w:r>
      <w:r>
        <w:t xml:space="preserve">Không cần vuốt ve thân trước cũng đã dâng trào dựng thẳng, tùy thời có thể lên đỉnh.</w:t>
      </w:r>
      <w:r>
        <w:br w:type="textWrapping"/>
      </w:r>
      <w:r>
        <w:br w:type="textWrapping"/>
      </w:r>
      <w:r>
        <w:t xml:space="preserve">Hạ Diễn kìm cổ tay hắn khóa ở sau lưng, thuận thế đè eo hắn xuống gắt gao dán lên, thúc vào càng thêm mãnh liệt. Tay y đảo qua mông hắn, ở trên tinh hoàn của hắn niết mạnh một cái.</w:t>
      </w:r>
      <w:r>
        <w:br w:type="textWrapping"/>
      </w:r>
      <w:r>
        <w:br w:type="textWrapping"/>
      </w:r>
      <w:r>
        <w:t xml:space="preserve">Khoái cảm cực độ chảy dọc toàn thân, thân thể Lạc Khiêm bỗng nhiên run rẩy, khóc kêu một tiếng: “Tướng quân, ta không đợi được ngươi.”</w:t>
      </w:r>
      <w:r>
        <w:br w:type="textWrapping"/>
      </w:r>
      <w:r>
        <w:br w:type="textWrapping"/>
      </w:r>
      <w:r>
        <w:t xml:space="preserve">Nói xong, hàm răng hung hăng cắn lên vai Hạ Diễn, cả người căng cứng, sảng khoái lâm ly bắn ra.</w:t>
      </w:r>
      <w:r>
        <w:br w:type="textWrapping"/>
      </w:r>
      <w:r>
        <w:br w:type="textWrapping"/>
      </w:r>
      <w:r>
        <w:t xml:space="preserve">Hạ Diễn đỡ đầu của hắn, dương căn va chạm không chút nào thong thả, hung hăng nghiền mài ma sát vách trong trơn ướt. Lạc Khiêm cúi đầu nằm sấp, chỉ nghe hô hấp Hạ Diễn trầm xuống, lực tay trên lưng đột nhiên ép chặt.</w:t>
      </w:r>
      <w:r>
        <w:br w:type="textWrapping"/>
      </w:r>
      <w:r>
        <w:br w:type="textWrapping"/>
      </w:r>
      <w:r>
        <w:t xml:space="preserve">Không bao lâu, lỗ nhỏ tương liên với dương căn từ từ chảy ra chất lỏng màu trắng, dọc theo đùi màu nâu nhạt chảy xuống.</w:t>
      </w:r>
      <w:r>
        <w:br w:type="textWrapping"/>
      </w:r>
      <w:r>
        <w:br w:type="textWrapping"/>
      </w:r>
    </w:p>
    <w:p>
      <w:pPr>
        <w:pStyle w:val="Heading2"/>
      </w:pPr>
      <w:bookmarkStart w:id="87" w:name="chương-29"/>
      <w:bookmarkEnd w:id="87"/>
      <w:r>
        <w:t xml:space="preserve">29. Chương 29</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ai người đều là thiếu niên tuổi thanh xuân, một chưa đến mười bảy, một chưa đến mười tám, tinh lực dồi dào, làm từ canh hai thẳng đến canh năm mới mệt mỏi mê man ngủ, bất tri bất giác ôm nhau mà ngủ. Thời điểm tỉnh lại, toàn thân Lạc Khiêm xương cốt như bị nghiền ra, đầu gối lên lồng ngực Hạ Diễn, màn giường rèm che phủ cực kỳ kín đáo.</w:t>
      </w:r>
    </w:p>
    <w:p>
      <w:pPr>
        <w:pStyle w:val="BodyText"/>
      </w:pPr>
      <w:r>
        <w:t xml:space="preserve">Cánh tay Hạ Diễn ôm vào, thân thể Lạc Khiêm lại dán lên người y, chậm rãi cọ xát lẫn nhau.</w:t>
      </w:r>
    </w:p>
    <w:p>
      <w:pPr>
        <w:pStyle w:val="BodyText"/>
      </w:pPr>
      <w:r>
        <w:t xml:space="preserve">Lạc Khiêm mơ mơ màng màng nhíu mày: “Tướng quân, trời đã sáng sao?”</w:t>
      </w:r>
    </w:p>
    <w:p>
      <w:pPr>
        <w:pStyle w:val="BodyText"/>
      </w:pPr>
      <w:r>
        <w:t xml:space="preserve">Hai người nhìn nhau một cái lập tức tỉnh táo, cuống quít xuống giường mở cửa sổ, sắc trời chẳng những đã sáng mà mặt trời ngày xuân cũng đã lên đến đỉnh đầu, đã đến giữa trưa. Gia quy Hạ gia cực kỳ nghiêm khắc, hai người đều có chút sợ hãi, vội vàng kích động rời giường mặc quần áo.</w:t>
      </w:r>
    </w:p>
    <w:p>
      <w:pPr>
        <w:pStyle w:val="BodyText"/>
      </w:pPr>
      <w:r>
        <w:t xml:space="preserve">Vội vàng đi ra ngoài, thế nhưng sớm đã bỏ lỡ buổi luyện võ và lớp học lúc sáng, đành phải ủ rũ đi phòng phạt lĩnh roi mây.</w:t>
      </w:r>
    </w:p>
    <w:p>
      <w:pPr>
        <w:pStyle w:val="BodyText"/>
      </w:pPr>
      <w:r>
        <w:t xml:space="preserve">Một trận roi mây đánh cho hai người cắn răng, lúc từ trong phòng phạt đi ra rồi lại nhịn không được nhìn nhau cười.</w:t>
      </w:r>
    </w:p>
    <w:p>
      <w:pPr>
        <w:pStyle w:val="BodyText"/>
      </w:pPr>
      <w:r>
        <w:t xml:space="preserve">Bị đánh thì tính là gì, đau vài lần nữa cũng đáng.</w:t>
      </w:r>
    </w:p>
    <w:p>
      <w:pPr>
        <w:pStyle w:val="BodyText"/>
      </w:pPr>
      <w:r>
        <w:t xml:space="preserve">Bắt đầu từ khi đó, hai người ban ngày học bài như cũ, nhân tiện thu xếp hành lý chuẩn bị hồi kinh, buổi tối sẽ gặp nhau ở trong phòng riêng của Hạ Diễn. Bọn hắn lần đầu tiên nếm thử tư vị, dục hỏa hừng hực, hầu như hàng đêm đều phải dày vò đến canh ba canh năm, như keo như sơn.</w:t>
      </w:r>
    </w:p>
    <w:p>
      <w:pPr>
        <w:pStyle w:val="BodyText"/>
      </w:pPr>
      <w:r>
        <w:t xml:space="preserve">Cuộc sống như vậy liên tiếp trôi qua bảy tám ngày không bị ai phát hiện, thế nhưng lại tra tấn một người sắp hỏng.</w:t>
      </w:r>
    </w:p>
    <w:p>
      <w:pPr>
        <w:pStyle w:val="BodyText"/>
      </w:pPr>
      <w:r>
        <w:t xml:space="preserve">Người này chính là Mạc Thanh.</w:t>
      </w:r>
    </w:p>
    <w:p>
      <w:pPr>
        <w:pStyle w:val="BodyText"/>
      </w:pPr>
      <w:r>
        <w:t xml:space="preserve">Trong khoảng thời gian này hầu như hàng đêm hắn đều gặp mộng xuân.</w:t>
      </w:r>
    </w:p>
    <w:p>
      <w:pPr>
        <w:pStyle w:val="BodyText"/>
      </w:pPr>
      <w:r>
        <w:t xml:space="preserve">Sau lần đầu tiên phát sinh quan hệ đó, đầu óc Mạc Thanh trống rỗng một mảnh trắng xóa.</w:t>
      </w:r>
    </w:p>
    <w:p>
      <w:pPr>
        <w:pStyle w:val="BodyText"/>
      </w:pPr>
      <w:r>
        <w:t xml:space="preserve">Ban đêm những ngày kế tiếp, mỗi một lần mộng chính là cảnh tượng mình ngồi trên người Hạ Diễn rên rỉ cầu xin tha thứ.</w:t>
      </w:r>
    </w:p>
    <w:p>
      <w:pPr>
        <w:pStyle w:val="BodyText"/>
      </w:pPr>
      <w:r>
        <w:t xml:space="preserve">Trí nhớ rõ ràng như vậy, thời điểm Mạc Thanh không chịu nổi tỉnh lại, cả người đều là hoảng hốt. Thuận tay sờ một cái, dưới háng cũng đều đã ướt sũng.</w:t>
      </w:r>
    </w:p>
    <w:p>
      <w:pPr>
        <w:pStyle w:val="BodyText"/>
      </w:pPr>
      <w:r>
        <w:t xml:space="preserve">Ngay sau đó hậu huyệt xuất hiện cảm giác trống rỗng khó nói lên lời, tràn ngập trong đầu đều là gương mặt cùng thanh âm của Hạ Diễn.</w:t>
      </w:r>
    </w:p>
    <w:p>
      <w:pPr>
        <w:pStyle w:val="BodyText"/>
      </w:pPr>
      <w:r>
        <w:t xml:space="preserve">Mạc Thanh đau khổ muốn chết, không biết nên làm thế nào mới được. Hắn còn là một xử nam nha, những thứ này đều là chuyện chính hắn đã làm ư?</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462/chuong-29-1515475030.6642.jpg" id="0"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1" w:name="chương-30"/>
      <w:bookmarkEnd w:id="91"/>
      <w:r>
        <w:t xml:space="preserve">30. Chương 30</w:t>
      </w:r>
    </w:p>
    <w:p>
      <w:pPr>
        <w:pStyle w:val="Compact"/>
      </w:pPr>
      <w:r>
        <w:br w:type="textWrapping"/>
      </w:r>
      <w:r>
        <w:br w:type="textWrapping"/>
      </w:r>
      <w:r>
        <w:rPr>
          <w:i/>
        </w:rPr>
        <w:t xml:space="preserve">Edit by An Nhiên</w:t>
      </w:r>
      <w:r>
        <w:br w:type="textWrapping"/>
      </w:r>
      <w:r>
        <w:br w:type="textWrapping"/>
      </w:r>
      <w:r>
        <w:t xml:space="preserve">Vừa qua canh hai, tiếng dế kêu ngoài cửa sổ liền vang lên.</w:t>
      </w:r>
      <w:r>
        <w:br w:type="textWrapping"/>
      </w:r>
      <w:r>
        <w:br w:type="textWrapping"/>
      </w:r>
      <w:r>
        <w:t xml:space="preserve">Không chờ Hạ Diễn kêu vào, cửa sổ đã bị người mở ra, một người tay chân nhẹ nhàng nhảy vào: “Tướng quân.”</w:t>
      </w:r>
      <w:r>
        <w:br w:type="textWrapping"/>
      </w:r>
      <w:r>
        <w:br w:type="textWrapping"/>
      </w:r>
      <w:r>
        <w:t xml:space="preserve">Hạ Diễn ngồi ở mép giường mở ra hai tay, lồng ngực lập tức bị thân thể hơi cứng của thiếu niên nhào đến đụng vào hơi đau. Hạ Diễn cúi đầu, đôi môi nóng bỏng dán lên, đầu lưỡi nôn nóng mở ra hàm răng Lạc Khiêm.</w:t>
      </w:r>
      <w:r>
        <w:br w:type="textWrapping"/>
      </w:r>
      <w:r>
        <w:br w:type="textWrapping"/>
      </w:r>
      <w:r>
        <w:t xml:space="preserve">Hai chân Lạc Khiêm thuận thế vòng lên, thân thể dang chân ở trên người y, mở quần áo của y làm ấm hai tay, bờ môi rồi lại dọc theo thân thể dời xuống, không thành thật ngậm lấy hồng đậu nhỏ trước ngực.</w:t>
      </w:r>
      <w:r>
        <w:br w:type="textWrapping"/>
      </w:r>
      <w:r>
        <w:br w:type="textWrapping"/>
      </w:r>
      <w:r>
        <w:t xml:space="preserve">Tiếng thở dốc Hạ Diễn của tăng thêm: “Ta đi quân doanh ba ngày, ngươi làm những gì?”</w:t>
      </w:r>
      <w:r>
        <w:br w:type="textWrapping"/>
      </w:r>
      <w:r>
        <w:br w:type="textWrapping"/>
      </w:r>
      <w:r>
        <w:t xml:space="preserve">“Luyện võ, luyện viết chữ.”</w:t>
      </w:r>
      <w:r>
        <w:br w:type="textWrapping"/>
      </w:r>
      <w:r>
        <w:br w:type="textWrapping"/>
      </w:r>
      <w:r>
        <w:t xml:space="preserve">“Luyện viết chữ?” Hạ Diễn nhíu mày, từ từ cởi quần Lạc Khiêm ra chậm rãi sờ, lại nới lỏng thắt lưng của mình.</w:t>
      </w:r>
      <w:r>
        <w:br w:type="textWrapping"/>
      </w:r>
      <w:r>
        <w:br w:type="textWrapping"/>
      </w:r>
      <w:r>
        <w:t xml:space="preserve">Lạc Khiêm bị y câu đến thở dốc không ngừng, ngón tay cũng thò vào trong quần y sờ loạn: “Vâng.”</w:t>
      </w:r>
      <w:r>
        <w:br w:type="textWrapping"/>
      </w:r>
      <w:r>
        <w:br w:type="textWrapping"/>
      </w:r>
      <w:r>
        <w:t xml:space="preserve">Hạ Diễn kéo tiết khố của hắn đến mắt cá chân, dương căn chậm rãi chống dưới lỗ nhỏ, một chút lại một chút ma sát: “Luyện bao nhiêu? Đợi lát nữa ta kiểm tra.” Dương căn nhẹ nhàng đẩy ra nếp uốn mềm mại xung quanh lỗ nhỏ, vùi vào nửa tấc.</w:t>
      </w:r>
      <w:r>
        <w:br w:type="textWrapping"/>
      </w:r>
      <w:r>
        <w:br w:type="textWrapping"/>
      </w:r>
      <w:r>
        <w:t xml:space="preserve">“Vâng.” Lạc Khiêm có phần mê loạn nâng mông lên, một bên hôn y, ngón tay một bên cầm lấy dương căn nóng bỏng cứng rắn chống đỡ ở hậu huyệt phía sau, chầm chậm ngồi xuống.</w:t>
      </w:r>
      <w:r>
        <w:br w:type="textWrapping"/>
      </w:r>
      <w:r>
        <w:br w:type="textWrapping"/>
      </w:r>
      <w:r>
        <w:t xml:space="preserve">Lỗ nhỏ chưa trải qua khuếch trương, có điểm đau có điểm chặt, hai người đều hơi không thoải mái. Lạc Khiêm nhe răng nhếch miệng nhẹ giọng oán giận: “Ba ngày không có làm, lại chặt rồi.”</w:t>
      </w:r>
      <w:r>
        <w:br w:type="textWrapping"/>
      </w:r>
      <w:r>
        <w:br w:type="textWrapping"/>
      </w:r>
      <w:r>
        <w:t xml:space="preserve">Hạ Diễn không nói gì.</w:t>
      </w:r>
      <w:r>
        <w:br w:type="textWrapping"/>
      </w:r>
      <w:r>
        <w:br w:type="textWrapping"/>
      </w:r>
      <w:r>
        <w:t xml:space="preserve">Y không biết nhà người khác liệu có phải cũng thẳng thắn như vậy hay không.</w:t>
      </w:r>
      <w:r>
        <w:br w:type="textWrapping"/>
      </w:r>
      <w:r>
        <w:br w:type="textWrapping"/>
      </w:r>
      <w:r>
        <w:t xml:space="preserve">Dương căn chậm rãi trượt vào, Lạc Khiêm thở dốc dồn dập lên, ôm cổ Hạ Diễn chuyển động mông: “Ngươi nhớ ta không?”</w:t>
      </w:r>
      <w:r>
        <w:br w:type="textWrapping"/>
      </w:r>
      <w:r>
        <w:br w:type="textWrapping"/>
      </w:r>
      <w:r>
        <w:t xml:space="preserve">Hạ Diễn khép chặt mắt không trả lời.</w:t>
      </w:r>
      <w:r>
        <w:br w:type="textWrapping"/>
      </w:r>
      <w:r>
        <w:br w:type="textWrapping"/>
      </w:r>
      <w:r>
        <w:t xml:space="preserve">Lạc Khiêm thấy y không có phản ứng, bắt đầu hơi giận, lỗ nhỏ ngậm dương căn theo bờ mông lúc lên lúc xuống phun ra nuốt vào, tay cũng dò xét xuống dưới vuốt ve song hoàn của y: “Tướng quân, tướng quân nhớ ta không?”</w:t>
      </w:r>
      <w:r>
        <w:br w:type="textWrapping"/>
      </w:r>
      <w:r>
        <w:br w:type="textWrapping"/>
      </w:r>
      <w:r>
        <w:t xml:space="preserve">Hạ Diễn nhịn không được nhướng mắt, ôm eo hắn lật người một cái, áp hắn trên giường cố định lại.</w:t>
      </w:r>
      <w:r>
        <w:br w:type="textWrapping"/>
      </w:r>
      <w:r>
        <w:br w:type="textWrapping"/>
      </w:r>
      <w:r>
        <w:t xml:space="preserve">Lạc Khiêm động cũng không động được, dương căn rồi lại chậm rãi từ trong tiểu huyệt trượt ra, nhẹ giọng rên rỉ: “Nhẹ một chút, nhẹ —— ”</w:t>
      </w:r>
      <w:r>
        <w:br w:type="textWrapping"/>
      </w:r>
      <w:r>
        <w:br w:type="textWrapping"/>
      </w:r>
      <w:r>
        <w:t xml:space="preserve">Lời còn chưa dứt, dương căn lại thẳng tắp cắm vào, nghiền lên điểm cực kì mẫn cảm đâm thẳng tới chỗ sâu nhất.</w:t>
      </w:r>
      <w:r>
        <w:br w:type="textWrapping"/>
      </w:r>
      <w:r>
        <w:br w:type="textWrapping"/>
      </w:r>
      <w:r>
        <w:t xml:space="preserve">Lạc Khiêm rên rỉ vặn vẹo ôm lấy y.</w:t>
      </w:r>
      <w:r>
        <w:br w:type="textWrapping"/>
      </w:r>
      <w:r>
        <w:br w:type="textWrapping"/>
      </w:r>
      <w:r>
        <w:t xml:space="preserve">Hạ Diễn nghiến răng, hung hăng lại thúc một cái.</w:t>
      </w:r>
      <w:r>
        <w:br w:type="textWrapping"/>
      </w:r>
      <w:r>
        <w:br w:type="textWrapping"/>
      </w:r>
      <w:r>
        <w:t xml:space="preserve">Dùng sức đâm chọc vài chục lần, bên trong tiểu huyệt đã từ từ sinh ra dâm dịch, theo va chạm phát ra tiếng nước rõ ràng. Lạc Khiêm mỗi lần bị y thúc lại kêu một tiếng, không bao lâu khóe mắt liền mang lệ.</w:t>
      </w:r>
      <w:r>
        <w:br w:type="textWrapping"/>
      </w:r>
      <w:r>
        <w:br w:type="textWrapping"/>
      </w:r>
      <w:r>
        <w:t xml:space="preserve">Hạ Diễn không biết hắn đến cùng là từ đâu học được loại bản lĩnh câu người này, lập tức ngậm môi của hắn: “Đừng nói.”</w:t>
      </w:r>
      <w:r>
        <w:br w:type="textWrapping"/>
      </w:r>
      <w:r>
        <w:br w:type="textWrapping"/>
      </w:r>
      <w:r>
        <w:t xml:space="preserve">Lạc Khiêm nức nở ôm cổ y, nửa người dưới bị dương căn thô to đỉnh lộng tra tấn dày vò, nước mắt ào ào chảy xuống.</w:t>
      </w:r>
      <w:r>
        <w:br w:type="textWrapping"/>
      </w:r>
      <w:r>
        <w:br w:type="textWrapping"/>
      </w:r>
      <w:r>
        <w:t xml:space="preserve">Hạ Diễn phát hiện Lạc Khiêm gần đây có chút không giống trước kia.</w:t>
      </w:r>
      <w:r>
        <w:br w:type="textWrapping"/>
      </w:r>
      <w:r>
        <w:br w:type="textWrapping"/>
      </w:r>
      <w:r>
        <w:t xml:space="preserve">Hai người lần đầu tiên cùng nhau, sau khi làm xong liền ôm nhau, Hạ Diễn thuận tay sờ mặt của hắn một chút, trên tay rồi lại ướt sũng đều là nước mắt. Hỏi hắn làm sao vậy, chợt cảm giác được tay của hắn đặt ở trên thắt lưng mình sờ, dưới ngón tay là vết sẹo lúc bị thương nặng trong núi Lục Lâm lưu lại.</w:t>
      </w:r>
      <w:r>
        <w:br w:type="textWrapping"/>
      </w:r>
      <w:r>
        <w:br w:type="textWrapping"/>
      </w:r>
      <w:r>
        <w:t xml:space="preserve">Sau đó, mỗi lần chỉ cần làm tình xong, tay Lạc Khiêm nhất định sẽ đặt ở trên vết sẹo kia vuốt ve, đôi khi còn có thể thừa dịp y ngủ sau đó, cúi đầu nhẹ nhàng hôn lên.</w:t>
      </w:r>
      <w:r>
        <w:br w:type="textWrapping"/>
      </w:r>
      <w:r>
        <w:br w:type="textWrapping"/>
      </w:r>
      <w:r>
        <w:t xml:space="preserve">Trong núi Lục Lâm gần như tan vỡ, mất mà có lại được, đương nhiên quý trọng vô cùng.</w:t>
      </w:r>
      <w:r>
        <w:br w:type="textWrapping"/>
      </w:r>
      <w:r>
        <w:br w:type="textWrapping"/>
      </w:r>
      <w:r>
        <w:t xml:space="preserve">Tiểu biệt thắng tân hôn.</w:t>
      </w:r>
      <w:r>
        <w:br w:type="textWrapping"/>
      </w:r>
      <w:r>
        <w:br w:type="textWrapping"/>
      </w:r>
      <w:r>
        <w:t xml:space="preserve">Hạ Diễn đi quân doanh ba ngày không được gặp mặt, hôm nay hai người khó chia khó lìa, ước chừng ở trên giường làm đến hơn một canh giờ mới bình tĩnh trở lại. Hạ Diễn ôm hắn hôn môi: “Ngày mai phải xuất phát hồi kinh rồi, đêm nay ngủ sớm một chút.”</w:t>
      </w:r>
      <w:r>
        <w:br w:type="textWrapping"/>
      </w:r>
      <w:r>
        <w:br w:type="textWrapping"/>
      </w:r>
      <w:r>
        <w:t xml:space="preserve">“Vâng.” Lạc Khiêm nằm xuống, lại có chút kỳ quái mà hỏi, “Hiện giờ biên quan rối loạn, dân gian bất ổn, đại quân không ở các nơi bình định trấn áp, hồi kinh làm gì?”</w:t>
      </w:r>
      <w:r>
        <w:br w:type="textWrapping"/>
      </w:r>
      <w:r>
        <w:br w:type="textWrapping"/>
      </w:r>
      <w:r>
        <w:t xml:space="preserve">Hạ Diễn trầm một lát, khẽ nói: “Tạm thời không liên quan đến chúng ta, không cần nghĩ quá nhiều.”</w:t>
      </w:r>
      <w:r>
        <w:br w:type="textWrapping"/>
      </w:r>
      <w:r>
        <w:br w:type="textWrapping"/>
      </w:r>
    </w:p>
    <w:p>
      <w:pPr>
        <w:pStyle w:val="Heading2"/>
      </w:pPr>
      <w:bookmarkStart w:id="92" w:name="chương-31"/>
      <w:bookmarkEnd w:id="92"/>
      <w:r>
        <w:t xml:space="preserve">31. Chương 31</w:t>
      </w:r>
    </w:p>
    <w:p>
      <w:pPr>
        <w:pStyle w:val="Compact"/>
      </w:pPr>
      <w:r>
        <w:br w:type="textWrapping"/>
      </w:r>
      <w:r>
        <w:br w:type="textWrapping"/>
      </w:r>
      <w:r>
        <w:rPr>
          <w:i/>
        </w:rPr>
        <w:t xml:space="preserve">Edit by An Nhiên</w:t>
      </w:r>
      <w:r>
        <w:br w:type="textWrapping"/>
      </w:r>
      <w:r>
        <w:br w:type="textWrapping"/>
      </w:r>
      <w:r>
        <w:t xml:space="preserve">Đường hồi kinh bôn ba mệt nhọc, Lạc Khiêm cưỡi ngựa đi theo bên cạnh Hạ Diễn, bồi y cười đùa tán chuyện phiếm. Ban đêm đợi binh sĩ dựng xong quân trướng, Lạc Khiêm múc nước, chuẩn bị quần áo, chỉnh đốn giường sàng, hầu hạ chải đầu rửa mặt, hết thảy đều chiếu cố ổn thỏa.</w:t>
      </w:r>
      <w:r>
        <w:br w:type="textWrapping"/>
      </w:r>
      <w:r>
        <w:br w:type="textWrapping"/>
      </w:r>
      <w:r>
        <w:t xml:space="preserve">Trước mặt người ngoài chủ tớ khác biệt, hai người ngay cả chạm tay cũng phải cẩn thận dè chừng, chỉ sợ bị người phát hiện. Lạc Khiêm không dám ngủ ở bên người Hạ Diễn, trải đệm như cũ nằm dưới mặt đất lạnh như băng.</w:t>
      </w:r>
      <w:r>
        <w:br w:type="textWrapping"/>
      </w:r>
      <w:r>
        <w:br w:type="textWrapping"/>
      </w:r>
      <w:r>
        <w:t xml:space="preserve">Nhịn hơn mười ngày, Hạ Diễn rốt cuộc có điểm không chịu nổi.</w:t>
      </w:r>
      <w:r>
        <w:br w:type="textWrapping"/>
      </w:r>
      <w:r>
        <w:br w:type="textWrapping"/>
      </w:r>
      <w:r>
        <w:t xml:space="preserve">Tối hôm đó ở trong trướng, Lạc Khiêm hầu hạ y rửa mặt xong, Hạ Diễn khẽ nói: “Nghe nói ở hướng nam cách nơi này nửa dặm có một dòng suối nhỏ, nước rất sạch.”</w:t>
      </w:r>
      <w:r>
        <w:br w:type="textWrapping"/>
      </w:r>
      <w:r>
        <w:br w:type="textWrapping"/>
      </w:r>
      <w:r>
        <w:t xml:space="preserve">“Thật sao?”</w:t>
      </w:r>
      <w:r>
        <w:br w:type="textWrapping"/>
      </w:r>
      <w:r>
        <w:br w:type="textWrapping"/>
      </w:r>
      <w:r>
        <w:t xml:space="preserve">Lạc Khiêm đã nửa tháng không được tắm rửa thoải mái, hầu hạ Hạ Diễn nằm xuống ngủ, thừa dịp lúc đêm khuya thanh vắng cưỡi ngựa đi đến chỗ dòng suối kia.</w:t>
      </w:r>
      <w:r>
        <w:br w:type="textWrapping"/>
      </w:r>
      <w:r>
        <w:br w:type="textWrapping"/>
      </w:r>
      <w:r>
        <w:t xml:space="preserve">Đêm hôm đó vừa rơi xuống một trận mưa phùn mờ mịt, trăng soi dòng nước, ánh trăng nhu hòa trôi nổi lững lờ.</w:t>
      </w:r>
      <w:r>
        <w:br w:type="textWrapping"/>
      </w:r>
      <w:r>
        <w:br w:type="textWrapping"/>
      </w:r>
      <w:r>
        <w:t xml:space="preserve">Lạc Khiêm thống khoái tắm được một nửa, sau lưng chợt có tiếng bước chân truyền đến, âm thanh vi vu. Hắn khẩn trương rút kiếm: “Ai?”</w:t>
      </w:r>
      <w:r>
        <w:br w:type="textWrapping"/>
      </w:r>
      <w:r>
        <w:br w:type="textWrapping"/>
      </w:r>
      <w:r>
        <w:t xml:space="preserve">Nhìn lại, thế nhưng lại là Hạ Diễn dưới ánh trăng khẽ mỉm cười nhìn hắn, một thân quang hoa, tú mục ẩn tình. </w:t>
      </w:r>
      <w:r>
        <w:rPr>
          <w:i/>
        </w:rPr>
        <w:t xml:space="preserve">(toàn thân sáng rỡ, trong ánh mắt ẩn chứa nhu tình)</w:t>
      </w:r>
      <w:r>
        <w:br w:type="textWrapping"/>
      </w:r>
      <w:r>
        <w:br w:type="textWrapping"/>
      </w:r>
      <w:r>
        <w:t xml:space="preserve">Hạ Diễn nói khẽ: “Cảnh đẹp như vậy, có thể làm một bài thơ.”</w:t>
      </w:r>
      <w:r>
        <w:br w:type="textWrapping"/>
      </w:r>
      <w:r>
        <w:br w:type="textWrapping"/>
      </w:r>
      <w:r>
        <w:t xml:space="preserve">Nói xong dẫm lên dòng nước chậm rãi đi tới, ngâm nói: “Nguyệt tẩm vũ tùng thanh.” </w:t>
      </w:r>
      <w:r>
        <w:rPr>
          <w:i/>
        </w:rPr>
        <w:t xml:space="preserve">(trăng thấm mưa, cây tùng xanh)</w:t>
      </w:r>
      <w:r>
        <w:br w:type="textWrapping"/>
      </w:r>
      <w:r>
        <w:br w:type="textWrapping"/>
      </w:r>
      <w:r>
        <w:t xml:space="preserve">Câu thứ nhất niệm xong, sắc mặt Lạc Khiêm đỏ hồng, trên người không mảnh vải, sợi tóc nhỏ nước.</w:t>
      </w:r>
      <w:r>
        <w:br w:type="textWrapping"/>
      </w:r>
      <w:r>
        <w:br w:type="textWrapping"/>
      </w:r>
      <w:r>
        <w:t xml:space="preserve">Hạ Diễn lại thì thầm: “Khê trầm hàn ngọc ninh.” </w:t>
      </w:r>
      <w:r>
        <w:rPr>
          <w:i/>
        </w:rPr>
        <w:t xml:space="preserve">(ngọc trong khe nước, suối sâu lặng yên bất động)</w:t>
      </w:r>
      <w:r>
        <w:br w:type="textWrapping"/>
      </w:r>
      <w:r>
        <w:br w:type="textWrapping"/>
      </w:r>
      <w:r>
        <w:t xml:space="preserve">Lạc Khiêm hiển nhiên không rõ lắm y nói vậy là có ý tứ gì, nhưng đoán được Hạ Diễn đang đùa giỡn hắn, đỏ mặt nói: “Ý của tướng quân là sao?”</w:t>
      </w:r>
      <w:r>
        <w:br w:type="textWrapping"/>
      </w:r>
      <w:r>
        <w:br w:type="textWrapping"/>
      </w:r>
      <w:r>
        <w:t xml:space="preserve">Lúc này Hạ Diễn đã đi tới bên cạnh hắn: “Đãn khả noãn khanh mộng, hà oán hóa xuân phong?”</w:t>
      </w:r>
      <w:r>
        <w:br w:type="textWrapping"/>
      </w:r>
      <w:r>
        <w:br w:type="textWrapping"/>
      </w:r>
      <w:r>
        <w:rPr>
          <w:i/>
        </w:rPr>
        <w:t xml:space="preserve">(Nhưng có thể sưởi ấm ước mộng, nào còn oán trách gió xuân?)</w:t>
      </w:r>
      <w:r>
        <w:br w:type="textWrapping"/>
      </w:r>
      <w:r>
        <w:br w:type="textWrapping"/>
      </w:r>
      <w:r>
        <w:t xml:space="preserve">Chuôi kiếm lạnh lẽo trong tay trượt trên đùi hắn, khẽ nói: “Ý là muốn ngủ với ngươi.”</w:t>
      </w:r>
      <w:r>
        <w:br w:type="textWrapping"/>
      </w:r>
      <w:r>
        <w:br w:type="textWrapping"/>
      </w:r>
      <w:r>
        <w:t xml:space="preserve">Nói xong, chuôi kiếm lành lạnh dính lô hội trị thương trơn trượt, chậm rãi đưa vào giữa hai đùi hắn.</w:t>
      </w:r>
      <w:r>
        <w:br w:type="textWrapping"/>
      </w:r>
      <w:r>
        <w:br w:type="textWrapping"/>
      </w:r>
      <w:r>
        <w:t xml:space="preserve">Lạc Khiêm sợ run không thôi, khớp xương ngón tay trắng nhợt, chống lên thân cây nhẹ giọng thở dốc. Hạ Diễn giờ phút này thế nhưng chính là thưởng thức bộ dáng không nơi bám víu này của hắn, chuôi kiếm chậm rãi trừu động, chín nông một sâu, đụng vào điểm cực lạc trong cơ thể Lạc Khiêm: “Ngươi hai mươi tuổi, ta cho ngươi *thủ tự Thanh Ninh, thế nào?”</w:t>
      </w:r>
      <w:r>
        <w:br w:type="textWrapping"/>
      </w:r>
      <w:r>
        <w:br w:type="textWrapping"/>
      </w:r>
      <w:r>
        <w:t xml:space="preserve">Lạc Khiêm không mở miệng, đột nhiên chuôi kiếm rút ra, có thứ gì đó cứng rắn nóng bỏng tiến vào. Trong cơ thể khoái cảm cuồn cuộn không ngừng, Lạc Khiêm cúi đầu cắn môi, ngậm miệng.</w:t>
      </w:r>
      <w:r>
        <w:br w:type="textWrapping"/>
      </w:r>
      <w:r>
        <w:br w:type="textWrapping"/>
      </w:r>
      <w:r>
        <w:t xml:space="preserve">Cả ngày trôi nổi giữa hai thế giới hoàn toàn bất đồng, giới hạn giữa chân thực và hư ảo đã dần mơ hồ.</w:t>
      </w:r>
      <w:r>
        <w:br w:type="textWrapping"/>
      </w:r>
      <w:r>
        <w:br w:type="textWrapping"/>
      </w:r>
      <w:r>
        <w:t xml:space="preserve">Giấc mộng xuân sắc vô biên này mơ được một nửa, Mạc Thanh đang mồ hôi đầy người thấp giọng thở dốc rên rỉ, thân thể lại đột nhiên không có báo động thẳng tắp rơi xuống, hung hăng ngã xuống người nam nhân đang ngủ say. Hạ Diễn đột nhiên bừng tỉnh, trở tay ném hắn lên giường. Mạc Thanh đau đến xương cốt ê ẩm, ủy khuất tức giận nói: “Ta, là ta!”</w:t>
      </w:r>
      <w:r>
        <w:br w:type="textWrapping"/>
      </w:r>
      <w:r>
        <w:br w:type="textWrapping"/>
      </w:r>
      <w:r>
        <w:t xml:space="preserve">Đối với Lạc Khiêm là ngâm thơ, là vuốt ve, đối với hắn rồi lại kêu đánh kêu giết, có thể đừng đãi ngộ khác xa nhau như vậy không hả!</w:t>
      </w:r>
      <w:r>
        <w:br w:type="textWrapping"/>
      </w:r>
      <w:r>
        <w:br w:type="textWrapping"/>
      </w:r>
      <w:r>
        <w:t xml:space="preserve">Hết chương 31</w:t>
      </w:r>
      <w:r>
        <w:br w:type="textWrapping"/>
      </w:r>
      <w:r>
        <w:br w:type="textWrapping"/>
      </w:r>
      <w:r>
        <w:t xml:space="preserve">——</w:t>
      </w:r>
      <w:r>
        <w:br w:type="textWrapping"/>
      </w:r>
      <w:r>
        <w:br w:type="textWrapping"/>
      </w:r>
      <w:r>
        <w:t xml:space="preserve">Tui thỉnh giáo 1 bạn trên fb và được bạn ấy chỉ nghĩa đoạn thơ anh công nói là như vầy, đều là miêu tả thụ hết á:</w:t>
      </w:r>
      <w:r>
        <w:br w:type="textWrapping"/>
      </w:r>
      <w:r>
        <w:br w:type="textWrapping"/>
      </w:r>
      <w:r>
        <w:t xml:space="preserve">1/ Nguyệt tẩm vũ tùng thanh: tóc thụ đang nhỏ nước.</w:t>
      </w:r>
      <w:r>
        <w:br w:type="textWrapping"/>
      </w:r>
      <w:r>
        <w:br w:type="textWrapping"/>
      </w:r>
      <w:r>
        <w:t xml:space="preserve">2/ Khê trầm hàn ngọc ninh: chỗ ‘ngọc’ này chắc là chỉ trứng hoặc là cái ấy của thụ:v, chìm trong nước =))))) ninh này không biết có phải là trong tên tự “Thanh Ninh” của thụ không??</w:t>
      </w:r>
      <w:r>
        <w:br w:type="textWrapping"/>
      </w:r>
      <w:r>
        <w:br w:type="textWrapping"/>
      </w:r>
      <w:r>
        <w:t xml:space="preserve">3/ Đãn khả noãn khanh mộng, hà oán hóa xuân phong?: Xuân phong được ví von với ơn trạch, bầu không khí dung hòa…, còn mùa xuân là mùa lạc thú… khanh mộng ở đây chắc là mong muốn í í với thụ…</w:t>
      </w:r>
      <w:r>
        <w:br w:type="textWrapping"/>
      </w:r>
      <w:r>
        <w:br w:type="textWrapping"/>
      </w:r>
      <w:r>
        <w:t xml:space="preserve">=&gt; Tui đoán 2 câu trên miêu tả khung cảnh xung quanh giúp công thực hiện được mong muốn của mình =))) vừa là miêu tả thụ luôn. Tui cũng không ngờ là nó sâu xa như zị:v may mà được bạn kia chỉ cho //v//</w:t>
      </w:r>
      <w:r>
        <w:br w:type="textWrapping"/>
      </w:r>
      <w:r>
        <w:br w:type="textWrapping"/>
      </w:r>
      <w:r>
        <w:rPr>
          <w:i/>
        </w:rPr>
        <w:t xml:space="preserve">Thủ tự: lấy tên tự. Tên tự là khi đủ 20 tuổi, được coi là trưởng thành, có thể tự thân lập nghiệp sẽ do ông bà, cha mẹ hoặc tự mình đặt. Tên tự được sử dụng song song với tên huý. Ý nghĩa của việc đặt tên tự là quan niệm người đã trưởng thành, có thể thành gia lập thất, có con cái, nên không thể dùng tên huý để gọi nữa mà phải dùng tên tự, biểu thị sự kính nể. Tên tự thường có ý nghĩa liên quan đến tên huý để bổ nghĩa. Tên húy là tên do cha mẹ ông bà đặt.</w:t>
      </w:r>
      <w:r>
        <w:br w:type="textWrapping"/>
      </w:r>
      <w:r>
        <w:br w:type="textWrapping"/>
      </w:r>
    </w:p>
    <w:p>
      <w:pPr>
        <w:pStyle w:val="Heading2"/>
      </w:pPr>
      <w:bookmarkStart w:id="93" w:name="chương-32"/>
      <w:bookmarkEnd w:id="93"/>
      <w:r>
        <w:t xml:space="preserve">32. Chương 32</w:t>
      </w:r>
    </w:p>
    <w:p>
      <w:pPr>
        <w:pStyle w:val="Compact"/>
      </w:pPr>
      <w:r>
        <w:br w:type="textWrapping"/>
      </w:r>
      <w:r>
        <w:br w:type="textWrapping"/>
      </w:r>
      <w:r>
        <w:rPr>
          <w:i/>
        </w:rPr>
        <w:t xml:space="preserve">Edit by An Nhiên</w:t>
      </w:r>
      <w:r>
        <w:br w:type="textWrapping"/>
      </w:r>
      <w:r>
        <w:br w:type="textWrapping"/>
      </w:r>
      <w:r>
        <w:t xml:space="preserve">Hạ Diễn mặt không thay đổi nhìn thân dưới Mạc Thanh nổi lên, khẽ nhếch lông mày. Toàn thân Mạc Thanh ẩm ướt mồ hôi, thẹn quá hoá giận, che nơi riêng tư của mình lại: “Cũng không phải vì ngươi mà cứng.”</w:t>
      </w:r>
      <w:r>
        <w:br w:type="textWrapping"/>
      </w:r>
      <w:r>
        <w:br w:type="textWrapping"/>
      </w:r>
      <w:r>
        <w:t xml:space="preserve">Hạ Diễn lạnh nhạt nói: “Vậy vì ai mà cứng?”</w:t>
      </w:r>
      <w:r>
        <w:br w:type="textWrapping"/>
      </w:r>
      <w:r>
        <w:br w:type="textWrapping"/>
      </w:r>
      <w:r>
        <w:t xml:space="preserve">Mạc Thanh cúi đầu không nói lời nào.</w:t>
      </w:r>
      <w:r>
        <w:br w:type="textWrapping"/>
      </w:r>
      <w:r>
        <w:br w:type="textWrapping"/>
      </w:r>
      <w:r>
        <w:t xml:space="preserve">Hạ Diễn cũng không truy hỏi căn nguyên, duỗi tay nhặt ngọc bội ở trong lòng mình, tựa vào cột giường cúi đầu nhìn. Mạc Thanh đột nhiên đỏ mặt, một tay cướp lại mảnh ngọc bội kia, cổ họng giống như tắc nghẹn không phát ra được âm thanh nào.</w:t>
      </w:r>
      <w:r>
        <w:br w:type="textWrapping"/>
      </w:r>
      <w:r>
        <w:br w:type="textWrapping"/>
      </w:r>
      <w:r>
        <w:t xml:space="preserve">Hạ Diễn cúi đầu nhìn hắn: “Mảnh ngọc bội này gọi là Thanh Ninh Phù Tang.”</w:t>
      </w:r>
      <w:r>
        <w:br w:type="textWrapping"/>
      </w:r>
      <w:r>
        <w:br w:type="textWrapping"/>
      </w:r>
      <w:r>
        <w:t xml:space="preserve">Thanh Ninh Phù Tang, Thanh Ninh Phù Tang, đó không phải là giấc mộng vừa rồi sao? Thanh Ninh là hắn, hắn cúi đầu chống trên thân cây dâu bị Hạ Diễn từ phía sau cắm vào, cái này mà cũng muốn làm thành ngọc bội! Còn tưởng rằng là đồ vật cao nhã cỡ nào, hóa ra lại là đông cung đồ!</w:t>
      </w:r>
      <w:r>
        <w:br w:type="textWrapping"/>
      </w:r>
      <w:r>
        <w:br w:type="textWrapping"/>
      </w:r>
      <w:r>
        <w:rPr>
          <w:i/>
        </w:rPr>
        <w:t xml:space="preserve">(phù tang: phù là vịn, tang là cây dâu, phù tang là vịn cây dâu =)))</w:t>
      </w:r>
      <w:r>
        <w:br w:type="textWrapping"/>
      </w:r>
      <w:r>
        <w:br w:type="textWrapping"/>
      </w:r>
      <w:r>
        <w:t xml:space="preserve">Mạc Thanh đắng họng nuốt nước miếng: “Ta không hiểu cái đó có ý nghĩa gì.”</w:t>
      </w:r>
      <w:r>
        <w:br w:type="textWrapping"/>
      </w:r>
      <w:r>
        <w:br w:type="textWrapping"/>
      </w:r>
      <w:r>
        <w:t xml:space="preserve">“Không hiểu?” Hạ Diễn nghiêng người tới, một tay chặn cổ tay Lạc Khiêm, một tay khác thăm dò vào trong quần ngủ của hắn. Lạc Khiêm vốn đã cứng rắn đến đau, vừa bị y sờ lập tức run rẩy không ngừng, thống khổ kêu nhỏ: “Đừng đụng ta!”</w:t>
      </w:r>
      <w:r>
        <w:br w:type="textWrapping"/>
      </w:r>
      <w:r>
        <w:br w:type="textWrapping"/>
      </w:r>
      <w:r>
        <w:t xml:space="preserve">“Đừng đụng ngươi?” Thanh âm Hạ Diễn khàn khàn, ngón tay trượt vào giữa hai đùi hắn nhẹ nhàng xoa nắn. Tiểu huyệt có chút mềm mại ướt át, vậy mà không biết thẹn hút ngón tay của y, Hạ Diễn thần sắc không thay đổi, giữa mi nhãn dường như lại có tiếu ý không rõ: “Được, không đụng ngươi.”</w:t>
      </w:r>
      <w:r>
        <w:br w:type="textWrapping"/>
      </w:r>
      <w:r>
        <w:br w:type="textWrapping"/>
      </w:r>
      <w:r>
        <w:t xml:space="preserve">Mạc Thanh nhịn không được vặn vẹo vòng eo, trong lúc giãy giụa rồi lại ngậm vào ngón tay y, lắc cũng không ra. Hạ Diễn ôm hắn ngồi ở trên đầu gối, tách hai chân hắn ra, ngón tay thong thả đi vào dán lên thành trong non mềm.</w:t>
      </w:r>
      <w:r>
        <w:br w:type="textWrapping"/>
      </w:r>
      <w:r>
        <w:br w:type="textWrapping"/>
      </w:r>
      <w:r>
        <w:t xml:space="preserve">Mạc Thanh đương nhiên biết rõ y đang tìm gì, trước sau đều khó chịu cực điểm, hai tay lại bị y kìm không thể tự an ủi, dương căn dán ở trên đùi y khẽ ma sát, thấp giọng rên rỉ.</w:t>
      </w:r>
      <w:r>
        <w:br w:type="textWrapping"/>
      </w:r>
      <w:r>
        <w:br w:type="textWrapping"/>
      </w:r>
      <w:r>
        <w:t xml:space="preserve">Đều nói trái cấm hương vị ngọt ngào, càng không thể đụng lại càng muốn đụng. Mạc Thanh ngồi ở trên hai chân Hạ Diễn, thân thể không động đậy được, đành phải thấy thẹn mà dùng nam căn tự mình cọ cọ. Cánh tay Hạ Diễn vừa thu lại, nơi riêng tư của hai người liền đè ép dán chặt vào nhau, song hoàn cũng bị ngón tay của y nắm chặt, Mạc Thanh khàn khàn kêu lên.</w:t>
      </w:r>
      <w:r>
        <w:br w:type="textWrapping"/>
      </w:r>
      <w:r>
        <w:br w:type="textWrapping"/>
      </w:r>
      <w:r>
        <w:t xml:space="preserve">Khóe miệng Hạ Diễn mỉm cười nhàn nhạt, năm ngón tay thu lại, nắm chặt dương vật bán ngẩng đầu của Mạc Thanh lên xuống, không bao lâu liền vuốt đến toàn bộ cứng rắn, sờ tới lỗ nhỏ trên đầu, đã có vài giọt thể dịch trong suốt ướt át chảy ra. Mạc Thanh tránh không thoát, Hạ Diễn trượt đầu lưỡi vào trong miệng hắn linh hoạt giao triền, cũng không cường ngạnh, nông nông sâu sâu ra vào giống như động tác giao hợp. Hai bên cao thấp giáp công, nửa người dưới bị y nắm ở trong tay chậm xoa nhẹ vê, Mạc Thanh quả thực chịu không nổi, nước bọt dọc theo khóe miệng chảy xuống, hạ thân cũng run lẩy bẩy, chỉ nghe hắn rên rỉ một tiếng, trong giây lát thân thể kéo căng, giữa nơi thân thể hai người dán vào nhau một mảng ẩm ướt.</w:t>
      </w:r>
      <w:r>
        <w:br w:type="textWrapping"/>
      </w:r>
      <w:r>
        <w:br w:type="textWrapping"/>
      </w:r>
      <w:r>
        <w:t xml:space="preserve">Cuối cùng không nhịn được, vẫn là tiết ở trong tay y.</w:t>
      </w:r>
      <w:r>
        <w:br w:type="textWrapping"/>
      </w:r>
      <w:r>
        <w:br w:type="textWrapping"/>
      </w:r>
      <w:r>
        <w:t xml:space="preserve">Mạc Thanh đẩy y ra, cúi đầu lau mảng ướt giữa bụng. Hạ Diễn ngược lại cũng không nói gì, nửa thân trên để trần, chỉ dựa thân hình cực đẹp kia vào vách tường, kéo hắn vào trong ngực.</w:t>
      </w:r>
      <w:r>
        <w:br w:type="textWrapping"/>
      </w:r>
      <w:r>
        <w:br w:type="textWrapping"/>
      </w:r>
      <w:r>
        <w:t xml:space="preserve">“Hôm nay vì sao Canh Thủy Đế lại không bắt quỷ?” Lau xong thân thể ngồi một lát, Mạc Thanh vẫn như cũ không chịu được bầu không khí im ắng, mở miệng trước.</w:t>
      </w:r>
      <w:r>
        <w:br w:type="textWrapping"/>
      </w:r>
      <w:r>
        <w:br w:type="textWrapping"/>
      </w:r>
      <w:r>
        <w:t xml:space="preserve">“Không biết đang làm gì.” Hạ Diễn rủ mắt xuống nhìn hắn, không biết vì sao đã lại hưng phấn, nói, “Thanh Ninh, ngồi lên đi.”</w:t>
      </w:r>
      <w:r>
        <w:br w:type="textWrapping"/>
      </w:r>
      <w:r>
        <w:br w:type="textWrapping"/>
      </w:r>
      <w:r>
        <w:t xml:space="preserve">Mạc Thanh đỏ mặt.</w:t>
      </w:r>
      <w:r>
        <w:br w:type="textWrapping"/>
      </w:r>
      <w:r>
        <w:br w:type="textWrapping"/>
      </w:r>
      <w:r>
        <w:t xml:space="preserve">Hạ Diễn kéo hắn dạng chân ngồi ở trên người mình, hai tay đè xuống tách hai chân màu nâu nhạt ra, thong thả vuốt ve da thịt, Mạc Thanh cúi đầu không nói tiếng nào, lại giương mắt nhìn y. Đầu lưỡi hai người quấn giao, Hạ Diễn đem mỗi một chỗ trong miệng hắn đều tinh tế liếm mút, hô hấp Mạc Thanh không thuận muốn lui về phía sau, tay vô ý đụng phải vật thô cứng của y, thế nhưng không hề đẩy ra, ngược lại không biết thế nào lại sờ lên.</w:t>
      </w:r>
      <w:r>
        <w:br w:type="textWrapping"/>
      </w:r>
      <w:r>
        <w:br w:type="textWrapping"/>
      </w:r>
      <w:r>
        <w:t xml:space="preserve">Không biết vì sao nữa, chính là không ghét cùng hắn làm loại sự tình này, thậm chí còn có loại khoái cảm đáng thẹn.</w:t>
      </w:r>
      <w:r>
        <w:br w:type="textWrapping"/>
      </w:r>
      <w:r>
        <w:br w:type="textWrapping"/>
      </w:r>
      <w:r>
        <w:t xml:space="preserve">Vật cứng kia so với hắn lớn hơn mấy phần, nộ trương bộc phát, tựa hồ đã sớm cứng rắn thật lâu, không hề có nửa phần xấu hổ. Mạc Thanh vuốt bao quy đầu bên ngoài xuống, cũng không phải màu sắc dọa người, chỉ là so với nước da hắn đậm màu hơn một chút. Hắn vô thức cúi đầu nhìn, vô thức vuốt ve, lại nhớ tới năm đó ở trong chăn cùng nhau xem đông cung đồ.</w:t>
      </w:r>
      <w:r>
        <w:br w:type="textWrapping"/>
      </w:r>
      <w:r>
        <w:br w:type="textWrapping"/>
      </w:r>
      <w:r>
        <w:t xml:space="preserve">Hạ Diễn cho dù bị hắn sờ vuốt như vậy, thần thái lại vẫn như cũ, chỉ hỏi: “Thanh Ninh, ngươi nhớ được bao nhiêu?”</w:t>
      </w:r>
      <w:r>
        <w:br w:type="textWrapping"/>
      </w:r>
      <w:r>
        <w:br w:type="textWrapping"/>
      </w:r>
      <w:r>
        <w:t xml:space="preserve">Mạc Thanh cúi đầu không nói lời nào. Trước lúc đến đây thì đang mơ tới Thanh Ninh Phù Tang, nói như thế nào chứ?</w:t>
      </w:r>
      <w:r>
        <w:br w:type="textWrapping"/>
      </w:r>
      <w:r>
        <w:br w:type="textWrapping"/>
      </w:r>
      <w:r>
        <w:t xml:space="preserve">Hạ Diễn ôm hắn dựa vào trong ngực mình, hai người kề vai dựa vào nhau mà ngồi. Giây lát, Mạc Thanh gối đầu lên vai y, tay vẫn không ngừng vuốt ve nam căn cực lớn, cổ họng Hạ Diễn trên dưới giật giật, đè Mạc Thanh ngã xuống giường: “Rất thích?”</w:t>
      </w:r>
      <w:r>
        <w:br w:type="textWrapping"/>
      </w:r>
      <w:r>
        <w:br w:type="textWrapping"/>
      </w:r>
      <w:r>
        <w:t xml:space="preserve">Mạc Thanh lập tức buông lỏng tay, một hồi lâu hắn mới hỏi: “Ta muốn hỏi ngươi, thử tiêu bỉ trường, hồn phi yên diệt, những lời này có nghĩa là gì?”</w:t>
      </w:r>
      <w:r>
        <w:br w:type="textWrapping"/>
      </w:r>
      <w:r>
        <w:br w:type="textWrapping"/>
      </w:r>
      <w:r>
        <w:t xml:space="preserve">“Ngươi ——” Thần sắc Hạ Diễn khẽ động.</w:t>
      </w:r>
      <w:r>
        <w:br w:type="textWrapping"/>
      </w:r>
      <w:r>
        <w:br w:type="textWrapping"/>
      </w:r>
      <w:r>
        <w:t xml:space="preserve">Lời còn chưa dứt, chợt nghe tiếng chuông vang nơi chân trời, lần này lại không giống lần trước, boong boong không ngừng bên tai, tựa hồ như từ trong đầu hắn phát ra, so với mấy mấy lần trước mạnh hơn không biết bao nhiêu lần. Mạc Thanh nghe thấy âm thanh này liền cảm thấy buồn bã, đầu đau muốn nứt, tứ kinh bát mạch đều giống như có vô số kim châm chạy qua đâm thẳng tới, giống như muốn xả rách xé nát thân thể hắn.</w:t>
      </w:r>
      <w:r>
        <w:br w:type="textWrapping"/>
      </w:r>
      <w:r>
        <w:br w:type="textWrapping"/>
      </w:r>
      <w:r>
        <w:t xml:space="preserve">Hắn gắt gao ôm Hạ Diễn vào ngực, run rẩy nói: “Nhan Khê, bọn họ lại tới giết ta ư?”</w:t>
      </w:r>
      <w:r>
        <w:br w:type="textWrapping"/>
      </w:r>
      <w:r>
        <w:br w:type="textWrapping"/>
      </w:r>
      <w:r>
        <w:t xml:space="preserve">Sắc mặt Hạ Diễn như đông kết hàn băng.</w:t>
      </w:r>
      <w:r>
        <w:br w:type="textWrapping"/>
      </w:r>
      <w:r>
        <w:br w:type="textWrapping"/>
      </w:r>
      <w:r>
        <w:t xml:space="preserve">Y dùng môi truyền dương khí cho hắn, Mạc Thanh vội vàng tham lam đón lấy hút vào, cả người cũng không để ý xấu hổ dán lên. Thân thể hai người tương liên chặt chẽ, Mạc Thanh lại vẫn là chưa đủ, đau đớn đến sắc mặt tái nhợt, khó chịu bật ra tiếng kêu, ngón tay siết chặt lấy vỏ chăn lụa: “Nhan Khê, đau quá.”</w:t>
      </w:r>
      <w:r>
        <w:br w:type="textWrapping"/>
      </w:r>
      <w:r>
        <w:br w:type="textWrapping"/>
      </w:r>
      <w:r>
        <w:t xml:space="preserve">Hạ Diễn cúi đầu nhìn hắn, đột nhiên để hắn trở mình ghé vào trên giường. Nháy mắt, nam căn thô cứng chống đỡ tiểu huyệt, từ từ xốc lên nếp uốn mềm mại, cứng rắn chen lấn đi vào.</w:t>
      </w:r>
      <w:r>
        <w:br w:type="textWrapping"/>
      </w:r>
      <w:r>
        <w:br w:type="textWrapping"/>
      </w:r>
      <w:r>
        <w:t xml:space="preserve">Vách thịt nhuyễn mềm bên trong hậu huyệt tầng tầng bổ ra, tay Mạc Thanh siết chặt chăn, nhíu mày đổ mồ hôi. Hắn làm sao có thể ai oán, nam căn thế nhưng lại là vật thân thể chí dương, sau khi đi vào ấm áp kéo tới, lan tràn toàn thân. Không bao lâu, ngoại trừ thành trong miệng huyệt nóng rát đau nhức, đau đớn những nơi khác vậy mà biến mất hơn phân nửa.</w:t>
      </w:r>
      <w:r>
        <w:br w:type="textWrapping"/>
      </w:r>
      <w:r>
        <w:br w:type="textWrapping"/>
      </w:r>
      <w:r>
        <w:t xml:space="preserve">Hạ Diễn cũng không gấp, ra chậm vào nông, hậu huyệt Mạc Thanh tràn vào từng dòng khí ấm áp trùng trùng điệp điệp, dần dần thoải mái đến rũ đầu xuống, hắn cũng không oán giận, quả thật tốt hơn nhiều. Rút ra đâm vào vài cái, nam căn trong người vùi càng thêm sâu, Mạc Thanh cảm thấy thẹn quay đầu lại, thế nhưng thấy hai má Hạ Diễn màu hồng, hai mắt lạnh lùng lại cũng có chút động tình. Ánh mắt hai người chạm nhau, Mạc Thanh không biết vì sao, chỉ cảm thấy bộ dạng ẩn nhẫn này của y thật đáng yêu, dưới háng khẽ động, vật kia của hắn cũng không tự chủ ngẩng đầu lên. Hạ Diễn cúi đầu kéo gáy hắn qua, lại đẩy mạnh đầu lưỡi vào trong miệng hắn, Mạc Thanh bị y hôn đến nước bọt chảy xuống, hậu huyệt lại trơn mềm hơn rất nhiều, bật ra tiếng nức nở.</w:t>
      </w:r>
      <w:r>
        <w:br w:type="textWrapping"/>
      </w:r>
      <w:r>
        <w:br w:type="textWrapping"/>
      </w:r>
      <w:r>
        <w:t xml:space="preserve">Giữa cảm giác mất mát, sinh ra cảm giác không muốn chấm dứt.</w:t>
      </w:r>
      <w:r>
        <w:br w:type="textWrapping"/>
      </w:r>
      <w:r>
        <w:br w:type="textWrapping"/>
      </w:r>
      <w:r>
        <w:t xml:space="preserve">Vật thô cứng cắm vào hậu huyệt thật sâu, bất ngờ không kịp đề phòng thúc lên dương tâm mẫn cảm, Mạc Thanh khẽ kêu một tiếng, thân trước run lên, vậy mà lại tiết.</w:t>
      </w:r>
      <w:r>
        <w:br w:type="textWrapping"/>
      </w:r>
      <w:r>
        <w:br w:type="textWrapping"/>
      </w:r>
      <w:r>
        <w:t xml:space="preserve">Mạc Thanh đỏ mặt: “Tướng quân, chăn lụa của nhà ngươi bị ta làm bẩn rồi.”</w:t>
      </w:r>
      <w:r>
        <w:br w:type="textWrapping"/>
      </w:r>
      <w:r>
        <w:br w:type="textWrapping"/>
      </w:r>
      <w:r>
        <w:t xml:space="preserve">Hạ Diễn “Ừ” một tiếng.</w:t>
      </w:r>
      <w:r>
        <w:br w:type="textWrapping"/>
      </w:r>
      <w:r>
        <w:br w:type="textWrapping"/>
      </w:r>
      <w:r>
        <w:t xml:space="preserve">Vừa lúc đó, cảm giác thân thể trôi nổi truyền đến, Mạc Thanh cúi đầu, không biết nên làm thế nào cho phải. Vật kia còn đang ở trong cơ thể hắn không ngừng đâm rút, càng lúc càng sâu, Mạc Thanh không dám nhìn y, chỉ nói: “Tướng quân, ta phải đi.”</w:t>
      </w:r>
      <w:r>
        <w:br w:type="textWrapping"/>
      </w:r>
      <w:r>
        <w:br w:type="textWrapping"/>
      </w:r>
      <w:r>
        <w:t xml:space="preserve">Nháy mắt, trong lòng thành không.</w:t>
      </w:r>
      <w:r>
        <w:br w:type="textWrapping"/>
      </w:r>
      <w:r>
        <w:br w:type="textWrapping"/>
      </w:r>
    </w:p>
    <w:p>
      <w:pPr>
        <w:pStyle w:val="Heading2"/>
      </w:pPr>
      <w:bookmarkStart w:id="94" w:name="chương-33"/>
      <w:bookmarkEnd w:id="94"/>
      <w:r>
        <w:t xml:space="preserve">33. Chương 33</w:t>
      </w:r>
    </w:p>
    <w:p>
      <w:pPr>
        <w:pStyle w:val="Compact"/>
      </w:pPr>
      <w:r>
        <w:br w:type="textWrapping"/>
      </w:r>
      <w:r>
        <w:br w:type="textWrapping"/>
      </w:r>
      <w:r>
        <w:rPr>
          <w:i/>
        </w:rPr>
        <w:t xml:space="preserve">Edit by An Nhiên</w:t>
      </w:r>
      <w:r>
        <w:br w:type="textWrapping"/>
      </w:r>
      <w:r>
        <w:br w:type="textWrapping"/>
      </w:r>
      <w:r>
        <w:t xml:space="preserve">Trở về lần này Mạc Thanh sinh ra nhiều tâm sự hơn, ban ngày bất luận là đang làm gì, lúc nào cũng có thể mất tập trung. Ngay cả lúc đang ăn cơm nói chuyện, trong đầu cũng đột nhiên hiện ra bóng dáng trải rộng vết thương ấy, quấy tâm trí của hắn suy nghĩ hỗn loạn, hoàn toàn không bắt kịp chủ đề. Dùng lời của Phương Diệp mà nói chính là, cho hắn đóa hoa, bây giờ hắn có thể ngắt cánh hoa *hoài xuân. (ngắt xem yêu hay không yêu)</w:t>
      </w:r>
      <w:r>
        <w:br w:type="textWrapping"/>
      </w:r>
      <w:r>
        <w:br w:type="textWrapping"/>
      </w:r>
      <w:r>
        <w:t xml:space="preserve">Thời gian trôi qua đặc biệt chậm, thậm chí có chút chờ mong.</w:t>
      </w:r>
      <w:r>
        <w:br w:type="textWrapping"/>
      </w:r>
      <w:r>
        <w:br w:type="textWrapping"/>
      </w:r>
      <w:r>
        <w:t xml:space="preserve">Thế nhưng bảy ngày chậm rãi trôi qua, Mạc Thanh vẫn bình yên vô sự.</w:t>
      </w:r>
      <w:r>
        <w:br w:type="textWrapping"/>
      </w:r>
      <w:r>
        <w:br w:type="textWrapping"/>
      </w:r>
      <w:r>
        <w:t xml:space="preserve">Ở trong mắt Phương Diệp, mấy ngày nay Mạc Thanh đi học cũng không ngủ được, nghiêng đầu giống như có tâm sự quay bút, còn cúi đầu vẽ nguệch ngoạc lên giấy. Hình như là vẽ người, có thể thấy được cố gắng muốn vẽ thật tiêu sái phóng khoáng của hắn, nhưng mà bút lực không theo kịp suy nghĩ, bất luận là hình ảnh kia ở trong đầu phong hoa tuyệt đại ngọc thụ lâm phong như thế nào, ở trên giấy cũng chỉ có thể miễn cưỡng nhìn ra là một hình người hoàn chỉnh.</w:t>
      </w:r>
      <w:r>
        <w:br w:type="textWrapping"/>
      </w:r>
      <w:r>
        <w:br w:type="textWrapping"/>
      </w:r>
      <w:r>
        <w:t xml:space="preserve">“Tối nay bạn cùng phòng tớ ăn sinh nhật đi xem phim, đi không?” Phương Diệp cũng không quá để tâm, tan học sinh viên tản về, thuận miệng hỏi một tiếng.</w:t>
      </w:r>
      <w:r>
        <w:br w:type="textWrapping"/>
      </w:r>
      <w:r>
        <w:br w:type="textWrapping"/>
      </w:r>
      <w:r>
        <w:t xml:space="preserve">Mạc Thanh xé giấy rồi lại vo tròn, tâm tình có chút kém: “Không đi đâu, đêm nay có việc rồi.”</w:t>
      </w:r>
      <w:r>
        <w:br w:type="textWrapping"/>
      </w:r>
      <w:r>
        <w:br w:type="textWrapping"/>
      </w:r>
      <w:r>
        <w:t xml:space="preserve">“Việc gì?”</w:t>
      </w:r>
      <w:r>
        <w:br w:type="textWrapping"/>
      </w:r>
      <w:r>
        <w:br w:type="textWrapping"/>
      </w:r>
      <w:r>
        <w:t xml:space="preserve">“Không có việc gì lớn, muốn ngủ sớm thôi.” Mạc Thanh nhấc balo lên, “Tớ đi trước đây.”</w:t>
      </w:r>
      <w:r>
        <w:br w:type="textWrapping"/>
      </w:r>
      <w:r>
        <w:br w:type="textWrapping"/>
      </w:r>
      <w:r>
        <w:t xml:space="preserve">Về nhà tắm rửa cẩn thận một lần, chưa đến tám giờ Mạc Thanh đã nằm ở trên giường, đáng tiếc hắn càng là muốn ngủ lại càng không ngủ được, Mạc Thanh lật qua lật lại cả buổi, chín giờ rưỡi mới thật không dễ dàng mà ngã vào hắc mộng say ngọt, mất đi ý thức.</w:t>
      </w:r>
      <w:r>
        <w:br w:type="textWrapping"/>
      </w:r>
      <w:r>
        <w:br w:type="textWrapping"/>
      </w:r>
      <w:r>
        <w:t xml:space="preserve">Một giấc ngủ này, thẳng đến hừng đông mới tỉnh lại.</w:t>
      </w:r>
      <w:r>
        <w:br w:type="textWrapping"/>
      </w:r>
      <w:r>
        <w:br w:type="textWrapping"/>
      </w:r>
      <w:r>
        <w:t xml:space="preserve">Toàn thân trên dưới đều rất tốt, hoàn toàn không có bất kỳ khác thường nào.</w:t>
      </w:r>
      <w:r>
        <w:br w:type="textWrapping"/>
      </w:r>
      <w:r>
        <w:br w:type="textWrapping"/>
      </w:r>
      <w:r>
        <w:t xml:space="preserve">Mạc Thanh thầm nghĩ chắc là mốc thời gian này không thật chính xác rồi, tạm thời không cần quá nóng vội, vì vậy hai đêm kế tiếp hắn cố ý ngủ muộn một chút, chẳng những trên giường mà cả bồn tắm với phòng khách cũng đều ngủ qua, thế nhưng vẫn không có chuyện gì phát sinh.</w:t>
      </w:r>
      <w:r>
        <w:br w:type="textWrapping"/>
      </w:r>
      <w:r>
        <w:br w:type="textWrapping"/>
      </w:r>
      <w:r>
        <w:t xml:space="preserve">Đã qua mười ngày, không hề biến hóa.</w:t>
      </w:r>
      <w:r>
        <w:br w:type="textWrapping"/>
      </w:r>
      <w:r>
        <w:br w:type="textWrapping"/>
      </w:r>
      <w:r>
        <w:t xml:space="preserve">Thời gian tiếp tục xoay chuyển, sinh hoạt kinh hồn bạt vía lại qua năm ngày, lúc này cách lần trước hắn gặp Hạ Diễn đã quá nửa tháng, ban đêm vẫn không xuất hiện chút động tĩnh nào. Mà có chút quái dị chính là, ký hiệu “Hồn phi yên diệt” trên thân thể rồi lại chẳng biết từ khi nào đã biến thành màu đỏ.</w:t>
      </w:r>
      <w:r>
        <w:br w:type="textWrapping"/>
      </w:r>
      <w:r>
        <w:br w:type="textWrapping"/>
      </w:r>
      <w:r>
        <w:t xml:space="preserve">Mạc Thanh thầm nghĩ, hắn không thể tiếp tục chờ đợi như vậy.</w:t>
      </w:r>
      <w:r>
        <w:br w:type="textWrapping"/>
      </w:r>
      <w:r>
        <w:br w:type="textWrapping"/>
      </w:r>
      <w:r>
        <w:t xml:space="preserve">Sáng sớm, Mạc Thanh trước tiên gọi cho giáo sư Tề một cuộc điện thoại: “Thưa thầy, lần trước nhờ người giúp con tra tìm Hạ Diễn, không biết đã có tin tức gì chưa ạ?”</w:t>
      </w:r>
      <w:r>
        <w:br w:type="textWrapping"/>
      </w:r>
      <w:r>
        <w:br w:type="textWrapping"/>
      </w:r>
      <w:r>
        <w:t xml:space="preserve">“Tìm ra chút tài liệu, mấy ngày nay tôi đang nghiên cứu lịch sử giai đoạn cuối Tây Hán, đầu Đông Hán, càng lúc càng cảm thấy thú vị. Buổi chiều cậu tới phòng làm việc của tôi đi, chúng ta nói chuyện một chút.”</w:t>
      </w:r>
      <w:r>
        <w:br w:type="textWrapping"/>
      </w:r>
      <w:r>
        <w:br w:type="textWrapping"/>
      </w:r>
      <w:r>
        <w:t xml:space="preserve">Ba giờ chiều, Mạc Thanh đúng giờ gõ cửa phòng làm việc của giáo sư Tề.</w:t>
      </w:r>
      <w:r>
        <w:br w:type="textWrapping"/>
      </w:r>
      <w:r>
        <w:br w:type="textWrapping"/>
      </w:r>
      <w:r>
        <w:t xml:space="preserve">Giáo sư Tề kêu hắn ngồi xuống, trải ra mấy bản tài liệu: “Đây là toàn bộ truyện ký về tướng quân họ Hạ dưới thời Vương Mãng, Hạ Diễn theo như lời cậu nói. Không hề có Hiên Bắc hầu ở bên trong, ngay cả Hạ Chương cậu nói căn bản cũng không tra ra. Chỉ có điều thời kì đầu Vương Mãng xưng đế, dường như trong cung từng tán thưởng qua một vị thiếu niên mười ba tuổi tài bắn cung trác tuyệt, thiếu niên này hình như là con trai một một vị tướng quân họ Hạ, nhưng mà ở trong chính sử lại không tìm thấy gì, giống như đã bị người xóa đi vậy.”</w:t>
      </w:r>
      <w:r>
        <w:br w:type="textWrapping"/>
      </w:r>
      <w:r>
        <w:br w:type="textWrapping"/>
      </w:r>
      <w:r>
        <w:t xml:space="preserve">Mạc Thanh nói: “Vâng, còn gì khác không ạ thưa thầy?”</w:t>
      </w:r>
      <w:r>
        <w:br w:type="textWrapping"/>
      </w:r>
      <w:r>
        <w:br w:type="textWrapping"/>
      </w:r>
      <w:r>
        <w:t xml:space="preserve">“Thay vào đó Canh Thủy Đế lại có chút kỳ quái, kỳ thật lúc ấy quân Lục Lâm cũng không hẳn là cực kì cường đại, Vương Mãng đáng lẽ không phải thất bại một cách thê thảm như vậy. Tôi cảm giác chuyện này là có người đã âm thầm trợ giúp quân Lục Lâm, trong kinh thành nội ứng ngoại hợp, thành nên nghiệp lớn.”</w:t>
      </w:r>
      <w:r>
        <w:br w:type="textWrapping"/>
      </w:r>
      <w:r>
        <w:br w:type="textWrapping"/>
      </w:r>
      <w:r>
        <w:t xml:space="preserve">“Sử nói như thế nào ạ?”</w:t>
      </w:r>
      <w:r>
        <w:br w:type="textWrapping"/>
      </w:r>
      <w:r>
        <w:br w:type="textWrapping"/>
      </w:r>
      <w:r>
        <w:t xml:space="preserve">Giáo sư Tề chỉ vào một trang giấy trong đó: “Đây là một đoạn ghi chép do đệ tử của quốc sư Giản Bình lưu lại, cậu xem một chút.” Nói xong lại tiếp tục giải thích: “Từ lúc triều Tân diệt vong cách đó ba năm trước, Giản Bình đã tính ra có một người ẩn thân trong phủ một vị tướng quân mang mệnh cách Hoàng đế. Lúc ấy Vương Mãng giận dữ, ra lệnh vị tướng quân này xách theo đầu người đó tới gặp, nếu không cả nhà sẽ bị chém đầu tịch biên tài sản.”</w:t>
      </w:r>
      <w:r>
        <w:br w:type="textWrapping"/>
      </w:r>
      <w:r>
        <w:br w:type="textWrapping"/>
      </w:r>
      <w:r>
        <w:t xml:space="preserve">Mạc Thanh nhướng mày: “Người có mệnh cách Hoàng đế này là ai ạ?”</w:t>
      </w:r>
      <w:r>
        <w:br w:type="textWrapping"/>
      </w:r>
      <w:r>
        <w:br w:type="textWrapping"/>
      </w:r>
      <w:r>
        <w:t xml:space="preserve">“Nghe nói người nọ chính là Canh Thủy Đế sau này, Lưu Huyền.”</w:t>
      </w:r>
      <w:r>
        <w:br w:type="textWrapping"/>
      </w:r>
      <w:r>
        <w:br w:type="textWrapping"/>
      </w:r>
      <w:r>
        <w:t xml:space="preserve">“Vị tướng quân nọ không dám chậm trễ, lập tức giết Lưu Huyền, chỉ có điều lúc ấy hắn bị bệnh liệt giường, không cách nào xuất hành, bởi vậy liền lệnh cho con trai trưởng của mình mang theo đầu người đến diện kiến Hoàng Thượng.</w:t>
      </w:r>
      <w:r>
        <w:br w:type="textWrapping"/>
      </w:r>
      <w:r>
        <w:br w:type="textWrapping"/>
      </w:r>
      <w:r>
        <w:t xml:space="preserve">Vương Mãng đổi giận thành vui, tha cả nhà hắn một mạng, nhưng từ đó về sau cũng đối với vị tướng quân này mất tín nhiệm, chuyện từ lúc đó coi như không có gì nữa.”</w:t>
      </w:r>
      <w:r>
        <w:br w:type="textWrapping"/>
      </w:r>
      <w:r>
        <w:br w:type="textWrapping"/>
      </w:r>
      <w:r>
        <w:t xml:space="preserve">Giáo sư Tề nói, “Đây mặc dù là dã sử song tôi lại không tìm ra được chứng cứ nào, vị tướng quân này là ai, tôi cũng không thể tra ra được.”</w:t>
      </w:r>
      <w:r>
        <w:br w:type="textWrapping"/>
      </w:r>
      <w:r>
        <w:br w:type="textWrapping"/>
      </w:r>
      <w:r>
        <w:t xml:space="preserve">“Sau đó thì sao ạ?”</w:t>
      </w:r>
      <w:r>
        <w:br w:type="textWrapping"/>
      </w:r>
      <w:r>
        <w:br w:type="textWrapping"/>
      </w:r>
      <w:r>
        <w:t xml:space="preserve">“Lúc ấy cũng không biết vị tướng quân này đã dùng mưa kế gì, Vương Mãng về sau mới phát hiện Lưu Huyền căn bản chưa chết, ngược lại đã trở thành thủ lĩnh quân Lục Lâm. Vương Mãng giận dữ, trách mắng quốc sư tính toán không chính xác, giết chết Giản Bình, về phần xử trí vị tướng quân kia như thế nào, ngược lại lại không hề nhắc tới. Nếu như vị tướng quân này may mắn sống sót, chỉ e là thoát không khỏi liên quan đến chuyện tiến vào kinh thành giết Lưu Huyền.” Giáo sư Tề dừng một chút, lại bổ sung nói, “Lúc ấy An Bình quân Phong Dương thập tử nhất sinh chạy ra ngoài, đã trở thành quân sư của Lưu Huyền, về sau lại biến thành quốc sư triều đại Huyền Hán.”</w:t>
      </w:r>
      <w:r>
        <w:br w:type="textWrapping"/>
      </w:r>
      <w:r>
        <w:br w:type="textWrapping"/>
      </w:r>
      <w:r>
        <w:t xml:space="preserve">Mạc Thanh chỉ cảm thấy hết thảy đều mơ hồ không thể nhìn thấu, bắt đầu xâu chuỗi lại, rồi lại vô luận thế nào cũng không thể thấy rõ, nhíu mày nói: “Đa tạ giáo sư Tề.”</w:t>
      </w:r>
      <w:r>
        <w:br w:type="textWrapping"/>
      </w:r>
      <w:r>
        <w:br w:type="textWrapping"/>
      </w:r>
      <w:r>
        <w:t xml:space="preserve">Giáo sư Tề khẩn thiết nhìn hắn: “Nếu theo như lời cậu nói, Hạ Diễn, Hạ Chương xác thực có hai người này, lịch sử triều Tân, triều Hán chỉ sợ sẽ phải viết lại. Chỉ có điều hiện tại tất cả đều là phỏng đoán, bản ghi chép đệ tử Giản Bình lưu lại che che giấu giấu, viết cực kỳ khó hiểu, cũng thật sự không có cách nào coi là chứng cứ.”</w:t>
      </w:r>
      <w:r>
        <w:br w:type="textWrapping"/>
      </w:r>
      <w:r>
        <w:br w:type="textWrapping"/>
      </w:r>
      <w:r>
        <w:t xml:space="preserve">Mạc Thanh gật đầu: “Con hiểu.”</w:t>
      </w:r>
      <w:r>
        <w:br w:type="textWrapping"/>
      </w:r>
      <w:r>
        <w:br w:type="textWrapping"/>
      </w:r>
      <w:r>
        <w:t xml:space="preserve">Giáo sư Tề cúi đầu nhìn ký hiệu trên cánh tay hắn, đột nhiên hỏi: “Cái này cũng đã biến thành màu đỏ rồi ư? Có cảm thấy thân thể khó chịu không?”</w:t>
      </w:r>
      <w:r>
        <w:br w:type="textWrapping"/>
      </w:r>
      <w:r>
        <w:br w:type="textWrapping"/>
      </w:r>
      <w:r>
        <w:t xml:space="preserve">“Tạm thời thì vẫn chưa ạ.” Mạc Thanh nói xong đứng lên, “Giáo sư Tề chớ lo lắng, con về trước sắp xếp tất cả lại một chút.”</w:t>
      </w:r>
      <w:r>
        <w:br w:type="textWrapping"/>
      </w:r>
      <w:r>
        <w:br w:type="textWrapping"/>
      </w:r>
      <w:r>
        <w:t xml:space="preserve">Ở trường học nghiên cứu tài liệu giáo sư Tề cho hơn nửa ngày, lúc Mạc Thanh chuẩn bị trở về khu nhà nhỏ của mình cũng đã là buổi tối. Đi qua con hẻm nhỏ âm u thường xuyên gặp chuyện bất ngờ kia, lúc đầu vốn không có động tĩnh gì, đột nhiên Mạc Thanh nghe thấy tiếng bước chân sau lưng.</w:t>
      </w:r>
      <w:r>
        <w:br w:type="textWrapping"/>
      </w:r>
      <w:r>
        <w:br w:type="textWrapping"/>
      </w:r>
      <w:r>
        <w:t xml:space="preserve">Rối loạn lỗ mãng, hoảng hốt lộn xộn, không thể nghi ngờ chính là người lần trước theo dõi hắn. Mạc Thanh cúi đầu bất động thanh sắc bước đi, ở chỗ góc cua đột nhiên xoay người, lật mình đánh về phía sau. Người nọ bị hắn làm cho kinh hách, bối rối quát to một tiếng, Mạc Thanh lần này sớm đã có chuẩn bị, giống như vuốt chim ưng siết chặt cổ tay gã.</w:t>
      </w:r>
      <w:r>
        <w:br w:type="textWrapping"/>
      </w:r>
      <w:r>
        <w:br w:type="textWrapping"/>
      </w:r>
      <w:r>
        <w:t xml:space="preserve">Lần trước để gã chạy thoát, lần này sẽ không có chuyện tốt như vậy.</w:t>
      </w:r>
      <w:r>
        <w:br w:type="textWrapping"/>
      </w:r>
      <w:r>
        <w:br w:type="textWrapping"/>
      </w:r>
      <w:r>
        <w:t xml:space="preserve">Nhìn thật kỹ, gương mặt hai người quả thật tương tự, cằm mũi giống nhau, chẳng qua là mi nhãn có chút bất đồng, tướng mạo diễm lệ, coi như là cực kỳ anh tuấn. Chỉ có điều nam nhân một thân y bào màu vàng, tóc tai bù xù, sắc mặt trắng bệch, giống như âm hồn từ trong mộ bò ra, ở dưới đèn đường vàng nhợt thoạt nhìn đặc biệt quỷ dị, làm cho người ta từ đáy lòng phải sợ hãi.</w:t>
      </w:r>
      <w:r>
        <w:br w:type="textWrapping"/>
      </w:r>
      <w:r>
        <w:br w:type="textWrapping"/>
      </w:r>
      <w:r>
        <w:t xml:space="preserve">Người này là thiên tử triều đại Huyền Hán, Canh Thủy Đế.</w:t>
      </w:r>
      <w:r>
        <w:br w:type="textWrapping"/>
      </w:r>
      <w:r>
        <w:br w:type="textWrapping"/>
      </w:r>
      <w:r>
        <w:t xml:space="preserve">Gã hẳn là người từng trải sự đời, sau khi bị bắt cũng không quá sợ hãi, cố gắng trấn định nói: “Lạc Khiêm, ngươi đã chết, tại sao lại âm hồn bất tán, cứ mỗi nửa đêm lại bắt ta tới nơi này làm gì?”</w:t>
      </w:r>
      <w:r>
        <w:br w:type="textWrapping"/>
      </w:r>
      <w:r>
        <w:br w:type="textWrapping"/>
      </w:r>
      <w:r>
        <w:t xml:space="preserve">Mạc Thanh nhớ tới lời Hạ Diễn nói, cười lạnh một tiếng, dựa theo lời của y âm trầm nói: “Ngươi năm đó đã dám hại chết ta, bây giờ lại sợ ta bắt ngươi đền mạng?”</w:t>
      </w:r>
      <w:r>
        <w:br w:type="textWrapping"/>
      </w:r>
      <w:r>
        <w:br w:type="textWrapping"/>
      </w:r>
      <w:r>
        <w:t xml:space="preserve">Sắc mặt Canh Thủy Đế trắng bệch như giấy, nói: “Năm đó ta cũng là bất đắc dĩ, giữa ta và ngươi cũng coi như có chút cảm tình, ta hà tất gì lại muốn hại ngươi?”</w:t>
      </w:r>
      <w:r>
        <w:br w:type="textWrapping"/>
      </w:r>
      <w:r>
        <w:br w:type="textWrapping"/>
      </w:r>
      <w:r>
        <w:t xml:space="preserve">Mạc Thanh nghe lời này có chút giật mình, hiểu rằng bên trong nhất định còn có chuyện khác, cũng không dám để lộ manh mối, hỏi: “Nói xằng! Hại chết ta chính là hại chết ta, còn dám nói bất đắc dĩ?”</w:t>
      </w:r>
      <w:r>
        <w:br w:type="textWrapping"/>
      </w:r>
      <w:r>
        <w:br w:type="textWrapping"/>
      </w:r>
      <w:r>
        <w:t xml:space="preserve">Canh Thủy Đế nghe vậy, không biết làm sao trên trán toát mồ hôi lạnh, ra sức tránh thoát chạy vào trong hẻm nhỏ. Mạc Thanh đè gã xuống mặt đất, tay phải dọc theo cánh tay trái của gã, dữ tợn kéo một phát. Canh Thủy Đế hét thảm một tiếng, đã bị hắn bẻ khớp vai.</w:t>
      </w:r>
      <w:r>
        <w:br w:type="textWrapping"/>
      </w:r>
      <w:r>
        <w:br w:type="textWrapping"/>
      </w:r>
      <w:r>
        <w:t xml:space="preserve">Vội vàng xốc tay áo của gã lên, chỉ thấy dưới hoàng y có một chút đỏ thắm, ở nơi tương tự trên cánh tay gã quả nhiên cũng có phù chú “Hồn phi yên diệt” cổ quái.</w:t>
      </w:r>
      <w:r>
        <w:br w:type="textWrapping"/>
      </w:r>
      <w:r>
        <w:br w:type="textWrapping"/>
      </w:r>
      <w:r>
        <w:t xml:space="preserve">Mạc Thanh lôi gã đứng dậy: “Lưu Huyền, hôm nay không nói lời cho rõ ràng, ta cắt đứt cổ tay cổ chân ngươi.”</w:t>
      </w:r>
      <w:r>
        <w:br w:type="textWrapping"/>
      </w:r>
      <w:r>
        <w:br w:type="textWrapping"/>
      </w:r>
      <w:r>
        <w:t xml:space="preserve">Canh Thủy Đế cúi đầu đứng đó không nói câu nào, đột nhiên cười một tiếng, bất ngờ không kịp đề phòng, thân thể cứ như vậy biến mất trong tay hắn.</w:t>
      </w:r>
      <w:r>
        <w:br w:type="textWrapping"/>
      </w:r>
      <w:r>
        <w:br w:type="textWrapping"/>
      </w:r>
      <w:r>
        <w:t xml:space="preserve">Con hẻm nhỏ lại khôi phục dáng vẻ vắng lạnh, đèn đường mờ nhạt ảm đạm, đầu hẻm có mấy người ăn xin nghe thấy tiếng hai người đánh túi bụi, vội vàng hấp tấp thu dọn đồ đạc núp đi</w:t>
      </w:r>
      <w:r>
        <w:br w:type="textWrapping"/>
      </w:r>
      <w:r>
        <w:br w:type="textWrapping"/>
      </w:r>
    </w:p>
    <w:p>
      <w:pPr>
        <w:pStyle w:val="Heading2"/>
      </w:pPr>
      <w:bookmarkStart w:id="95" w:name="chương-34"/>
      <w:bookmarkEnd w:id="95"/>
      <w:r>
        <w:t xml:space="preserve">34. Chương 34</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by An Nhiên</w:t>
      </w:r>
    </w:p>
    <w:p>
      <w:pPr>
        <w:pStyle w:val="BodyText"/>
      </w:pPr>
      <w:r>
        <w:t xml:space="preserve">Chuyện này ít nhất có thể xác định, hắn và Canh Thủy Đế bất luận lúc còn sống hay khi đã chết đều có liên quan, hắn có thể quay về thời cổ đại, Canh Thủy Đế cũng tương ứng có thể đi tới hiện đại. Chỉ là trong chuyện này rốt cuộc đã xảy ra chuyện gì, tạm thời vẫn chưa làm rõ được.</w:t>
      </w:r>
    </w:p>
    <w:p>
      <w:pPr>
        <w:pStyle w:val="BodyText"/>
      </w:pPr>
      <w:r>
        <w:t xml:space="preserve">Mạc Thanh có lẽ bởi vì thấy Canh Thủy Đế, vỏ đại não chịu ít nhiều kích thích, đêm nay vừa nằm xuống giường liền mơ tới không ít chuyện năm đó.</w:t>
      </w:r>
    </w:p>
    <w:p>
      <w:pPr>
        <w:pStyle w:val="BodyText"/>
      </w:pPr>
      <w:r>
        <w:t xml:space="preserve">Trở lại kinh thành chưa được vài ngày, trong khi Lạc Khiêm vẫn còn đang sắp xếp hành lý thì khắp trong phủ đã lan truyền chuyện hôn sự của Hạ Diễn sắp được định.</w:t>
      </w:r>
    </w:p>
    <w:p>
      <w:pPr>
        <w:pStyle w:val="BodyText"/>
      </w:pPr>
      <w:r>
        <w:t xml:space="preserve">Chuyện này nói ra thì dài. Hạ Diễn thuở nhỏ vốn đã có hôn ước, là thiên kim tiểu thư của một vị Hầu phủ, nhưng lúc ấy Hạ Chương muốn ra nhậm biên cương, chức quan cũng không cao, Hầu gia phu nhân không nỡ để nữ nhi ngàn dặm xa xôi chịu khổ, bởi vậy không tiến hành hôn sự nữa. Về sau Hạ Diễn đi theo phụ thân xuất chinh, không biết khi nào mới có thể an định lại, hôn sự liền tạm thời không nhắc đến nữa.</w:t>
      </w:r>
    </w:p>
    <w:p>
      <w:pPr>
        <w:pStyle w:val="BodyText"/>
      </w:pPr>
      <w:r>
        <w:t xml:space="preserve">Bây giờ Hạ Diễn đã sắp mười tám, trong lòng Hạ phu nhân lo lắng, đã sớm chọn xong bức họa nữ nhi con nhà danh môn quyền quý chờ hai cha con trở về. Hạ Chương sau khi về nhà chăn còn chưa ngủ ấm, Hạ phu nhân đã thương nghị bàn bạc muốn định chuyện này. Hạ Diễn tuổi còn trẻ đã phong hầu điểm tướng, anh tuấn tiêu sái văn võ song toàn, tương lai đâu chỉ tiền đồ vô lượng, trái lại đã có không ít khuê nữ quyền quý trong kinh thành đem lòng hâm mộ.</w:t>
      </w:r>
    </w:p>
    <w:p>
      <w:pPr>
        <w:pStyle w:val="BodyText"/>
      </w:pPr>
      <w:r>
        <w:t xml:space="preserve">(điểm tướng: có quyền hạ lệnh cho người khác đi làm nhiệm vụ)</w:t>
      </w:r>
    </w:p>
    <w:p>
      <w:pPr>
        <w:pStyle w:val="BodyText"/>
      </w:pPr>
      <w:r>
        <w:t xml:space="preserve">Lạc Khiêm nghe xong, cũng không biết nên thay y cao hứng hay mất hứng. Trong lòng của hắn đã sớm rõ ràng minh bạch, hắn có thể vì Hạ Diễn mà cả đời bất thú, thế nhưng Hạ Diễn lại rất khó hứa hẹn được gì cho hắn.</w:t>
      </w:r>
    </w:p>
    <w:p>
      <w:pPr>
        <w:pStyle w:val="BodyText"/>
      </w:pPr>
      <w:r>
        <w:t xml:space="preserve">Hết thảy đều là hắn tự nguyện, bởi vậy không trách được người khác.</w:t>
      </w:r>
    </w:p>
    <w:p>
      <w:pPr>
        <w:pStyle w:val="BodyText"/>
      </w:pPr>
      <w:r>
        <w:t xml:space="preserve">Trong phủ tướng quân không thể so với bên ngoài, nhiều quy củ, nhiều người nhiều miệng, cũng may hai người từ nhỏ cùng nhau lớn lên, cho dù cùng nhau ngủ cũng không tính là gì, cũng sẽ không có người quản. Hôm nay ban đêm triền miên nửa buổi, sau đó Hạ Diễn nằm ở trên người Lạc Khiêm khẽ hôn khẽ liếm, Lạc Khiêm cẩn thận nói: “Trước kia tướng quân từng nói sẽ để ta vào trong quân nhậm chức, bây giờ ta đã sắp mười bảy, cũng muốn làm nên chút thành tựu. Tướng quân dạy dỗ ta đã nhiều năm đều là vì xem trọng ta, muốn ta ra sức vì nước. Lạc Khiêm thuở nhỏ không hiểu chuyện, bây giờ lớn lên biết suy nghĩ rồi, mong tướng quân thành toàn.”</w:t>
      </w:r>
    </w:p>
    <w:p>
      <w:pPr>
        <w:pStyle w:val="BodyText"/>
      </w:pPr>
      <w:r>
        <w:t xml:space="preserve">Sắc mặt Hạ Diễn trở nên lãnh đạm.</w:t>
      </w:r>
    </w:p>
    <w:p>
      <w:pPr>
        <w:pStyle w:val="BodyText"/>
      </w:pPr>
      <w:r>
        <w:t xml:space="preserve">Vốn đang rất tốt đấy, bây giờ hào hứng gì cũng không còn. Lạc Khiêm cũng biết lời mình nói đều là nói nhảm, lại nói thêm: “Ta muốn ở trong quân làm nên chút chuyện, cũng không uổng phí một thân võ nghệ tướng quân dạy ta.”</w:t>
      </w:r>
    </w:p>
    <w:p>
      <w:pPr>
        <w:pStyle w:val="BodyText"/>
      </w:pPr>
      <w:r>
        <w:t xml:space="preserve">Hạ Diễn nửa ngồi dậy: “Ngươi vào quân nhậm chức, bình thường không thể tùy tiện ra khỏi quân doanh, cho dù muốn gặp mặt cũng phải một vòng đi về sáu mươi dặm. Tương lai nếu có điều động binh tướng, ta cũng không cách nào cam đoan ngươi sẽ ở lại bên ta, ta và ngươi sớm muộn sẽ trời nam đất bắc. Ngươi là muốn cùng ta đoạn tuyệt quan hệ?”</w:t>
      </w:r>
    </w:p>
    <w:p>
      <w:pPr>
        <w:pStyle w:val="BodyText"/>
      </w:pPr>
      <w:r>
        <w:t xml:space="preserve">Lạc Khiêm thấp đầu không nói.</w:t>
      </w:r>
    </w:p>
    <w:p>
      <w:pPr>
        <w:pStyle w:val="BodyText"/>
      </w:pPr>
      <w:r>
        <w:t xml:space="preserve">Hạ Diễn cũng trầm mặc, một hồi lâu, y ôm Lạc Khiêm nằm ở trên giường.</w:t>
      </w:r>
    </w:p>
    <w:p>
      <w:pPr>
        <w:pStyle w:val="BodyText"/>
      </w:pPr>
      <w:r>
        <w:t xml:space="preserve">Hai người một đêm này đều không sao ngủ được, hô hấp ngưng trọng, ai cũng không hạ được quyết tâm cắt đứt. Sáng sớm, Hạ Diễn mặc quần áo nói: “Thanh Ninh, ta không làm được vậy với ngươi, ngươi cho ta chút thời gian. Nếu ngươi muốn cùng ta đoạn tuyệt quan hệ, ta đau một hồi cũng có thể nhận, nhưng nếu muốn chính ta tự tay chặt đứt, ta tuyệt đối không làm được.”</w:t>
      </w:r>
    </w:p>
    <w:p>
      <w:pPr>
        <w:pStyle w:val="BodyText"/>
      </w:pPr>
      <w:r>
        <w:t xml:space="preserve">Lạc Khiêm làm sao muốn tách ra? Hạ Diễn không cách nào tự tay cắt đứt, hắn cũng không thể nào hạ được nhẫn tâm.</w:t>
      </w:r>
    </w:p>
    <w:p>
      <w:pPr>
        <w:pStyle w:val="BodyText"/>
      </w:pPr>
      <w:r>
        <w:t xml:space="preserve">Chuyện này căn bản không có biện pháp giải quyết, chỉ có thể tạm thời kéo dài.</w:t>
      </w:r>
    </w:p>
    <w:p>
      <w:pPr>
        <w:pStyle w:val="BodyText"/>
      </w:pPr>
      <w:r>
        <w:t xml:space="preserve">Có lẽ là *ngẩng đầu ba thước có thần minh, ngoài ý liệu chính là, chưa qua mấy ngày, chuyện này vậy mà tự bản thân nó đã giải quyết xong.</w:t>
      </w:r>
    </w:p>
    <w:p>
      <w:pPr>
        <w:pStyle w:val="BodyText"/>
      </w:pPr>
      <w:r>
        <w:t xml:space="preserve">Việc này ngược lại phải tạ ơn Hạ Chương.</w:t>
      </w:r>
    </w:p>
    <w:p>
      <w:pPr>
        <w:pStyle w:val="BodyText"/>
      </w:pPr>
      <w:r>
        <w:t xml:space="preserve">Hóa ra sau khi tiêu diệt đám giặc cỏ trên núi Lục Lâm, trong lòng Vương Mãng sợ hãi thế lực Lưu thị còn sót lại, âm thầm muốn diệt trừ tận gốc con cháu Lưu gia. Vương triều Tây Hán từ đầu đến cuối kéo dài mấy trăm năm, mặc dù thi hành tân chính, thực chất bên trong dân chúng vẫn cho rằng thiên hạ là triều đình Lưu gia, trong lòng Vương Mãng đương nhiên không vui.</w:t>
      </w:r>
    </w:p>
    <w:p>
      <w:pPr>
        <w:pStyle w:val="BodyText"/>
      </w:pPr>
      <w:r>
        <w:t xml:space="preserve">Vương Mãng gọi Hạ Chương vào cung, chỉ nói rằng giảm bớt thế lực con cháu Lưu gia, muốn thăm dò suy nghĩ của Hạ Chương. Hạ Chương nhìn thấu tâm tư diệt trừ tận gốc của Vương Mãng, nói: “Năm đó các cựu thần quy thuận là vì tin phục bệ hạ từ trước đến nay luôn là người hiền, có thể thiện đãi đối với con cháu Lưu thị, an định thiên hạ. Bệ hạ có tâm tư như vậy, chớ nói đời sau Lưu gia, riêng các cựu thần cũng cảm thấy thất vọng đau đớn.”</w:t>
      </w:r>
    </w:p>
    <w:p>
      <w:pPr>
        <w:pStyle w:val="BodyText"/>
      </w:pPr>
      <w:r>
        <w:t xml:space="preserve">(người hiền: có tài có đức)</w:t>
      </w:r>
    </w:p>
    <w:p>
      <w:pPr>
        <w:pStyle w:val="BodyText"/>
      </w:pPr>
      <w:r>
        <w:t xml:space="preserve">Vương Mãng chỉ cười không đáp.</w:t>
      </w:r>
    </w:p>
    <w:p>
      <w:pPr>
        <w:pStyle w:val="BodyText"/>
      </w:pPr>
      <w:r>
        <w:t xml:space="preserve">Ba ngày sau, Hạ Chương vì vài lí do mà bị giáng chức, năm ngày sau lại bị giáng chức lần nữa.</w:t>
      </w:r>
    </w:p>
    <w:p>
      <w:pPr>
        <w:pStyle w:val="BodyText"/>
      </w:pPr>
      <w:r>
        <w:t xml:space="preserve">Cả triều văn võ đều không biết vì sao Hạ Chương bị thất sủng, ngồi cách vách xem thế nào, cũng không ai dám có liên hệ với bọn họ ở thời điểm này. Hôn sự của Hạ Diễn trái lại không còn được xếp đặt, rốt cuộc không người nhắc tới.</w:t>
      </w:r>
    </w:p>
    <w:p>
      <w:pPr>
        <w:pStyle w:val="BodyText"/>
      </w:pPr>
      <w:r>
        <w:t xml:space="preserve">Bình tĩnh mà qua hai tháng, đúng thời kì thời tiết *giáp hạt, lưu dân nổi lên bốn phía. Đây là lúc triều đình dùng người, vì vậy Hạ Chương lại một lần nữa bắt đầu được dụng, Hoàng đế hạ chỉ, lệnh Hạ Chương cùng Hạ Diễn chỉ huy ba vạn binh mã đến vùng phía nam trấn áp khởi nghĩa của lưu dân.</w:t>
      </w:r>
    </w:p>
    <w:p>
      <w:pPr>
        <w:pStyle w:val="BodyText"/>
      </w:pPr>
      <w:r>
        <w:t xml:space="preserve">——–</w:t>
      </w:r>
    </w:p>
    <w:p>
      <w:pPr>
        <w:pStyle w:val="BodyText"/>
      </w:pPr>
      <w:r>
        <w:t xml:space="preserve">Ngẩng đầu ba thước có thần minh: ý gốc là chỉ Thần Minh ở nơi ba thước nhìn ngươi, nếu như ngươi thành kính cầu nguyện Thần Minh sẽ hiển linh trợ giúp.</w:t>
      </w:r>
    </w:p>
    <w:p>
      <w:pPr>
        <w:pStyle w:val="BodyText"/>
      </w:pPr>
      <w:r>
        <w:t xml:space="preserve">Lưu dân: dân lưu lạc tha hương.</w:t>
      </w:r>
    </w:p>
    <w:p>
      <w:pPr>
        <w:pStyle w:val="BodyText"/>
      </w:pPr>
      <w:r>
        <w:t xml:space="preserve">Giáp hạt: dễ gây đói kém</w:t>
      </w:r>
    </w:p>
    <w:p>
      <w:pPr>
        <w:pStyle w:val="BodyText"/>
      </w:pPr>
      <w:r>
        <w:t xml:space="preserve">60 dặm ~ 30km</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462/chuong-34-1515475033.521.jpg" id="0" name="Picture"/>
                    <pic:cNvPicPr>
                      <a:picLocks noChangeArrowheads="1" noChangeAspect="1"/>
                    </pic:cNvPicPr>
                  </pic:nvPicPr>
                  <pic:blipFill>
                    <a:blip r:embed="rId98"/>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9" w:name="chương-35"/>
      <w:bookmarkEnd w:id="99"/>
      <w:r>
        <w:t xml:space="preserve">35. Chương 35</w:t>
      </w:r>
    </w:p>
    <w:p>
      <w:pPr>
        <w:pStyle w:val="Compact"/>
      </w:pPr>
      <w:r>
        <w:br w:type="textWrapping"/>
      </w:r>
      <w:r>
        <w:br w:type="textWrapping"/>
      </w:r>
      <w:r>
        <w:t xml:space="preserve">Lạc Khiêm khôi phục tinh thần như trước, không hề nhắc đến chuyện muốn vào trong quân nhậm chức nữa, mỗi ngày ân cần hầu hạ Hạ Diễn, đi theo tùy lệnh mà đến. Hạ Diễn mặt ngoài bình tĩnh, trước đó vài ngày thực sự bởi một trận phong ba kia mà bất an một hồi, hôm nay thấy Lạc Khiêm cao hứng liền không khỏi vui mừng trong lòng, chỉ có điều trên đường hành quân không được quá thân mật, hai người chỉ có thể thỉnh thoảng vụng trộm nắm tay, nhận cái hôn, vẫn phải muôn vàn cẩn thận.</w:t>
      </w:r>
      <w:r>
        <w:br w:type="textWrapping"/>
      </w:r>
      <w:r>
        <w:br w:type="textWrapping"/>
      </w:r>
      <w:r>
        <w:t xml:space="preserve">Trong lòng Lạc Khiêm hiểu rõ, Hạ Diễn thú thê là chuyện sớm muộn, trốn cũng trốn không thoát, nhưng hắn nhưng vẫn như trước tham luyến những ngọt ngào ấm áp trước mắt này, không nỡ cắt đứt, không nỡ buông tay. Có một số việc không thể suy nghĩ nhiều, chỉ có thể tạm thời chờ đợi, nhẫn nại, đem lực chú ý đặt lên những chuyện khác.</w:t>
      </w:r>
      <w:r>
        <w:br w:type="textWrapping"/>
      </w:r>
      <w:r>
        <w:br w:type="textWrapping"/>
      </w:r>
      <w:r>
        <w:t xml:space="preserve">Dân tha hương trên đường đi cũng làm cho Lạc Khiêm mở rộng tầm mắt.</w:t>
      </w:r>
      <w:r>
        <w:br w:type="textWrapping"/>
      </w:r>
      <w:r>
        <w:br w:type="textWrapping"/>
      </w:r>
      <w:r>
        <w:t xml:space="preserve">Ngay sau hạn hán là nạn châu chấu, một chút hoa màu lay lắt bị cướp bóc còn sót lại phiêu tán thành từng mảnh. Trong đất rền vang, thú vật sâu bọ di chuyển thành đàn, phủ che kín trời, lại không người tới.</w:t>
      </w:r>
      <w:r>
        <w:br w:type="textWrapping"/>
      </w:r>
      <w:r>
        <w:br w:type="textWrapping"/>
      </w:r>
      <w:r>
        <w:t xml:space="preserve">Khắp nơi là bãi tha ma, nam, nữ, già, trẻ, thi cốt đè nặng thi cốt, hài tử sinh ra nuôi không sống, chỉ có thể để tại đất hoang ven đường này.</w:t>
      </w:r>
      <w:r>
        <w:br w:type="textWrapping"/>
      </w:r>
      <w:r>
        <w:br w:type="textWrapping"/>
      </w:r>
      <w:r>
        <w:t xml:space="preserve">Ven đường lão nhân gầy như que củi, ngăn đón đại quân khóc hô, tân chính không được trời phù hộ a, *hoàng thần phẫn nộ, sinh sôi hại chết muôn dân trăm họ trong thiên hạ rồi. Binh sĩ đẩy lão nhân ra, lui về phía sau vài bước ngã xuống mặt đất, rồi lại cứ như vậy mà chết.</w:t>
      </w:r>
      <w:r>
        <w:br w:type="textWrapping"/>
      </w:r>
      <w:r>
        <w:br w:type="textWrapping"/>
      </w:r>
      <w:r>
        <w:rPr>
          <w:i/>
        </w:rPr>
        <w:t xml:space="preserve">(hoàng thần: thần châu chấu)</w:t>
      </w:r>
      <w:r>
        <w:br w:type="textWrapping"/>
      </w:r>
      <w:r>
        <w:br w:type="textWrapping"/>
      </w:r>
      <w:r>
        <w:t xml:space="preserve">Lấy khí thế phá tan quét sạch giặc khởi nghĩa, bắt lấy, thế nhưng lại đều là dân tha hương nửa đói không no, tiểu hài tử chỉ mới bảy tám tuổi, xương sườn nhô ra có thể nhìn thấy được cũng ôm đầu gỗ gọt thành thương đâm loạn. Binh sĩ không hạ thủ được, bị tiểu hài tử kia đâm bậy bị thương, đành phải một đao chém xuống.</w:t>
      </w:r>
      <w:r>
        <w:br w:type="textWrapping"/>
      </w:r>
      <w:r>
        <w:br w:type="textWrapping"/>
      </w:r>
      <w:r>
        <w:t xml:space="preserve">Dọc đường đi diệt giặc cỏ quấy nhiễu tâm trí các tướng sĩ càng thêm nặng nề. Đóng trại ở Bồ Tân quan, triều đình bên kia lại truyền tới tin tức, hai người con cháu Lưu thị không biết vì sao, đột nhiên chết rồi.</w:t>
      </w:r>
      <w:r>
        <w:br w:type="textWrapping"/>
      </w:r>
      <w:r>
        <w:br w:type="textWrapping"/>
      </w:r>
      <w:r>
        <w:t xml:space="preserve">Từ lúc đó, nghị sự của Hạ Chương cùng các tướng lĩnh tâm phúc cũng bắt đầu thường xuyên lên.</w:t>
      </w:r>
      <w:r>
        <w:br w:type="textWrapping"/>
      </w:r>
      <w:r>
        <w:br w:type="textWrapping"/>
      </w:r>
      <w:r>
        <w:t xml:space="preserve">Lạc Khiêm lúc ấy hiển nhiên không hiểu được triều đình gió thổi cỏ lay </w:t>
      </w:r>
      <w:r>
        <w:rPr>
          <w:i/>
        </w:rPr>
        <w:t xml:space="preserve">(biến động nhỏ)</w:t>
      </w:r>
      <w:r>
        <w:t xml:space="preserve"> , ban đêm hỏi Hạ Diễn, Hạ Diễn cũng chỉ nói cho hắn biết: “Tạm thời không cần lo nhiều như vậy, chăm chỉ luyện võ, tương lai tất có chỗ dụng.” Vì vậy, Lạc Khiêm lại về nơi đã sống hai ba năm, lại bài trí tất cả lại từ đầu, thao luyện tập võ, cuộc sống như trước.</w:t>
      </w:r>
      <w:r>
        <w:br w:type="textWrapping"/>
      </w:r>
      <w:r>
        <w:br w:type="textWrapping"/>
      </w:r>
      <w:r>
        <w:t xml:space="preserve">Rừng núi xung quanh Bồ Tân quan rậm rạp, địa thế hiểm trở, thỉnh thoảng có dã thú hung mãnh qua lại, là nơi để đi săn thú. Lạc Khiêm ngoài luyện võ cũng thường xuyên cùng theo Hạ Diễn lên núi, quen thuộc địa hình, thuận tiện săn ít thú rừng đem về.</w:t>
      </w:r>
      <w:r>
        <w:br w:type="textWrapping"/>
      </w:r>
      <w:r>
        <w:br w:type="textWrapping"/>
      </w:r>
      <w:r>
        <w:t xml:space="preserve">Sớm hôm nay hai người lên núi, thế nhưng thấy sương mù mịt mờ, ngọn núi ngăn trở ngày thu thấm lạnh, không thấy được đỉnh núi. Hạ Diễn một thân y phục trắng nhạt, trong mắt mỉm cười, nói: “Thanh Ninh, ta và ngươi chia làm hai đường đi lên xem ai lên tới đỉnh núi trước, săn được nhiều thú hơn.”</w:t>
      </w:r>
      <w:r>
        <w:br w:type="textWrapping"/>
      </w:r>
      <w:r>
        <w:br w:type="textWrapping"/>
      </w:r>
      <w:r>
        <w:t xml:space="preserve">Lạc Khiêm ngẩng đầu nhìn y, trông thấy mây mù lượn quanh ngọn núi, chỉ cảm thấy núi này mặc dù tốt, nhưng ngộ nhỡ ánh sáng lại không theo kịp hắn. Vạn dặm hồng trần có thể gặp được một người như vậy, thật không uổng công đời này đã sống.</w:t>
      </w:r>
      <w:r>
        <w:br w:type="textWrapping"/>
      </w:r>
      <w:r>
        <w:br w:type="textWrapping"/>
      </w:r>
      <w:r>
        <w:t xml:space="preserve">Lạc Khiêm nói một tiếng “Được”, không biết xấu hổ lao đi trước co chân chạy như điên. Chạy một hồi thật lâu, quay đầu nhìn lại, thân ảnh trắng nhạt kia sớm đã bị tầng tầng cành lá che phủ, không nhìn thấy nữa.</w:t>
      </w:r>
      <w:r>
        <w:br w:type="textWrapping"/>
      </w:r>
      <w:r>
        <w:br w:type="textWrapping"/>
      </w:r>
      <w:r>
        <w:t xml:space="preserve">Trên đường bắt được mấy con thỏ rừng gà rừng, lúc đi đến giữa sườn núi, chợt nghe thấy phía sau tảng đá lớn truyện đến tiếng thở hồng hộc dữ dội, hình như có người bị trọng thương, đau đớn vô cùng. Lạc Khiêm không dám chậm trễ, cũng không phân rõ người này đến tột cùng là gian tế hay là dân chúng, rút kiếm bên hông, bước chân nhẹ nhàng chậm rãi như con báo đi qua.</w:t>
      </w:r>
      <w:r>
        <w:br w:type="textWrapping"/>
      </w:r>
      <w:r>
        <w:br w:type="textWrapping"/>
      </w:r>
      <w:r>
        <w:t xml:space="preserve">“Ai?” Lạc Khiêm phi thân nhảy ra, trường kiếm lướt qua, lạnh lùng chỉ trên yết hầu người nọ. Người nọ sắc mặt tái nhợt bị Lạc Khiêm làm cho hoảng sợ, mồ hôi đầm đìa, vết thương trên đùi ồ ồ chảy máu, đem quần đều nhuộm thành huyết sắc.</w:t>
      </w:r>
      <w:r>
        <w:br w:type="textWrapping"/>
      </w:r>
      <w:r>
        <w:br w:type="textWrapping"/>
      </w:r>
      <w:r>
        <w:t xml:space="preserve">Hai người hai mặt nhìn nhau, trong lúc nhất thời cũng nói không nên lời.</w:t>
      </w:r>
      <w:r>
        <w:br w:type="textWrapping"/>
      </w:r>
      <w:r>
        <w:br w:type="textWrapping"/>
      </w:r>
      <w:r>
        <w:t xml:space="preserve">Người trước mắt này một thân áo xám, niên kỷ gần bằng, vậy mà tướng mạo có bảy tám phần tương tự hắn.</w:t>
      </w:r>
      <w:r>
        <w:br w:type="textWrapping"/>
      </w:r>
      <w:r>
        <w:br w:type="textWrapping"/>
      </w:r>
    </w:p>
    <w:p>
      <w:pPr>
        <w:pStyle w:val="Heading2"/>
      </w:pPr>
      <w:bookmarkStart w:id="100" w:name="chương-36"/>
      <w:bookmarkEnd w:id="100"/>
      <w:r>
        <w:t xml:space="preserve">36. Chương 36</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by An Nhiên</w:t>
      </w:r>
    </w:p>
    <w:p>
      <w:pPr>
        <w:pStyle w:val="BodyText"/>
      </w:pPr>
      <w:r>
        <w:t xml:space="preserve">*Lộ ngộ khổng tử, chích đương dương hổ. Như vậy có thể thấy được, trên đời ngoại trừ người có liên hệ máu mủ ra, người có tướng mạo giống nhau cũng không kỳ lạ. Hai người giật mình một cái, nam nhân áo xám phục hồi tinh thần trước, toát mồ hôi lạnh nói: “Ngươi là ai?”</w:t>
      </w:r>
    </w:p>
    <w:p>
      <w:pPr>
        <w:pStyle w:val="BodyText"/>
      </w:pPr>
      <w:r>
        <w:t xml:space="preserve">Mũi kiếm Lạc Khiêm chỉ vào yết hầu gã: “Ta hỏi ngươi trước, nói!”</w:t>
      </w:r>
    </w:p>
    <w:p>
      <w:pPr>
        <w:pStyle w:val="BodyText"/>
      </w:pPr>
      <w:r>
        <w:t xml:space="preserve">Nam nhân nghe vậy cắn răng, không chịu nói gì.</w:t>
      </w:r>
    </w:p>
    <w:p>
      <w:pPr>
        <w:pStyle w:val="BodyText"/>
      </w:pPr>
      <w:r>
        <w:t xml:space="preserve">Nhìn bộ dạng nam nhân này do dự không dám quyết định, bên trong chắc chắn có ẩn tình. Mảnh rừng này chính là vùng đất trọng yếu nơi cửa khẩu, một khi phát hiện có người lai lịch không rõ, không thể giết bừa, nhất định phải mang về quân doanh nghiêm xét. Nam nhân này thân chịu trọng thương, lại không giống bộ dáng người từng luyện qua võ công, Lạc Khiêm ném một lọ thuốc trị thương cho gã: “Cầm máu vết thương lại, theo ta xuống núi.”</w:t>
      </w:r>
    </w:p>
    <w:p>
      <w:pPr>
        <w:pStyle w:val="BodyText"/>
      </w:pPr>
      <w:r>
        <w:t xml:space="preserve">Ngay sau đó, Lạc Khiêm hô vang vài tiếng lên không trung, *tam trường lưỡng đoản, ý là báo cho Hạ Diễn biết bên chỗ hắn sự tình có biến, không đi săn nữa, trước tiên xuống núi.</w:t>
      </w:r>
    </w:p>
    <w:p>
      <w:pPr>
        <w:pStyle w:val="BodyText"/>
      </w:pPr>
      <w:r>
        <w:t xml:space="preserve">(tam trường lưỡng đoạn: chỉ chuyện không hay)</w:t>
      </w:r>
    </w:p>
    <w:p>
      <w:pPr>
        <w:pStyle w:val="BodyText"/>
      </w:pPr>
      <w:r>
        <w:t xml:space="preserve">Nam nhân vội vội vàng vàng xé quần áo, cầm máu miệng vết thương trên đùi, bỗng nhiên ngẩng đầu kêu lên: “Cẩn thận!”</w:t>
      </w:r>
    </w:p>
    <w:p>
      <w:pPr>
        <w:pStyle w:val="BodyText"/>
      </w:pPr>
      <w:r>
        <w:t xml:space="preserve">Sau lưng truyền đến tiếng bước chân của ba người, hai nặng một nhẹ. Lạc Khiêm cũng không quay đầu lại, thân thể nhẹ cúi về phía trước, tránh thoát một thương một kiếm trái phải đồng thời vung qua, tiếp theo nâng người lên, tay trái bắt lấy trường thương kéo một phát, trường kiếm trên tay phải vung qua, chỉ nghe thấy âm thanh kim loại leng keng một tiếng, kiếm của người bên phải nọ đã bị chém đứt. Thương của người bên trái bị Lạc Khiêm tóm chặt, thở hồng hộc không rút ra được.</w:t>
      </w:r>
    </w:p>
    <w:p>
      <w:pPr>
        <w:pStyle w:val="BodyText"/>
      </w:pPr>
      <w:r>
        <w:t xml:space="preserve">Hai người này công phu qua quít bình thường, tay trái Lạc Khiêm lại dùng sức kéo một phát, thân thể ngửa về phía sau, trường thương lập tức đâm xuyên ngực người bên phải nọ.</w:t>
      </w:r>
    </w:p>
    <w:p>
      <w:pPr>
        <w:pStyle w:val="BodyText"/>
      </w:pPr>
      <w:r>
        <w:t xml:space="preserve">Kêu thảm một tiếng, vang vọng sơn cốc.</w:t>
      </w:r>
    </w:p>
    <w:p>
      <w:pPr>
        <w:pStyle w:val="BodyText"/>
      </w:pPr>
      <w:r>
        <w:t xml:space="preserve">Người bên trái lảo đảo, thân thể đang nghiêng phía trước Lạc Khiêm, kiếm trên tay phải Lạc Khiêm thuận thế quét qua cổ gã.</w:t>
      </w:r>
    </w:p>
    <w:p>
      <w:pPr>
        <w:pStyle w:val="BodyText"/>
      </w:pPr>
      <w:r>
        <w:t xml:space="preserve">Nam nhân áo xám ngồi dưới đất lúc nàyđã ngây người, kích động khen lớn: “Hảo tuấn công phu!” (Công phu đẹp mắt tài giỏi hơn người)</w:t>
      </w:r>
    </w:p>
    <w:p>
      <w:pPr>
        <w:pStyle w:val="BodyText"/>
      </w:pPr>
      <w:r>
        <w:t xml:space="preserve">Lúc này Lạc Khiêm mới quay lại, chỉ thấy người duy nhất trong ba người có công phu cao hơn lộ vẻ e ngại, đứng cách hắn vài chục bước chân không dám lại gần, một thân quần áo ngược lại không giống xuất từ nhà bình thường. Lạc Khiêm biết rõ nhất định phải lưu lại người này còn sống, bất động thanh sắc nói: “Ngươi ở Bồ Tân quan có ý đồ giết người, cho dù muốn trốn cũng sẽ không thoát được.”</w:t>
      </w:r>
    </w:p>
    <w:p>
      <w:pPr>
        <w:pStyle w:val="BodyText"/>
      </w:pPr>
      <w:r>
        <w:t xml:space="preserve">Người nọ hừ lạnh một tiếng, quay người muốn xuống núi, không ngờ sau lưng đột nhiên có tiếng bước chân nhỏ vụn truyền đến, còn chưa rõ chuyện gì xảy ra, lập tức trên cổ đau đớn, trước mắt biến thành màu đen ngã xuống.</w:t>
      </w:r>
    </w:p>
    <w:p>
      <w:pPr>
        <w:pStyle w:val="BodyText"/>
      </w:pPr>
      <w:r>
        <w:t xml:space="preserve">Đánh người nọ ngất xỉu hiển nhiên là Hạ Diễn nghe tiếng mà đến. Hạ Diễn cúi đầu nhìn nam nhân áo xám: “Ai?”</w:t>
      </w:r>
    </w:p>
    <w:p>
      <w:pPr>
        <w:pStyle w:val="BodyText"/>
      </w:pPr>
      <w:r>
        <w:t xml:space="preserve">Nam nhân áo xám nhìn y phục, phong thái của Hạ Diễn, lại quay đầu nhìn Lạc Khiêm cung kính không nói, bỗng nhiên ánh mắt sáng lên, hỏi: “Vị này chính là con trai tướng quân Hạ Chương, chưa đến mười tám tuổi đã phong hầu điểm tướng Hiên Bắc hầu?” Nói xong sắc mặt đỏ lên, lộ ra chút kích động: “Tại hạ Lưu Huyền, đến Bồ Tân quan là vì muốn gặp tướng quân Hạ Chương, thỉnh tướng quân dẫn tiến!”</w:t>
      </w:r>
    </w:p>
    <w:p>
      <w:pPr>
        <w:pStyle w:val="BodyText"/>
      </w:pPr>
      <w:r>
        <w:t xml:space="preserve">Hạ Diễn nghe thấy cái tên Lưu Huyền này, trong lòng không khỏi khẽ động, trầm ngâm một lát nói: “Mang hai người này hồi trong quân tiếp tục xử trí.”</w:t>
      </w:r>
    </w:p>
    <w:p>
      <w:pPr>
        <w:pStyle w:val="BodyText"/>
      </w:pPr>
      <w:r>
        <w:t xml:space="preserve">Hai người ra ngoài đi săn, tất nhiên có binh sĩ dưới chân núi ở lại trấn giữ, Lạc Khiêm gọi người lên sửa sang nơi này lại một phen, ngay cả thi thể người cũng khiêng trở về.</w:t>
      </w:r>
    </w:p>
    <w:p>
      <w:pPr>
        <w:pStyle w:val="BodyText"/>
      </w:pPr>
      <w:r>
        <w:t xml:space="preserve">Lưu Huyền dường như vô cùng có hảo cảm với Lạc Khiêm, trên đường đi đều nói cười với hắn, nói: “Thời điểm vừa thấy ngươi, ta còn tưởng rằng bản thân chết rồi, linh hồn xuất khiếu rồi. Không ngờ trên đời này thật sự có người đẹp mắt giống ta như vậy, ngươi nói xem chúng ta có phải là huynh đệ thất lạc nhiều năm không?” Suy nghĩ một chút lại lẩm bẩm: “Không đúng, mẹ ta nói người như ta thế gian ít thấy, nếu lại sinh một đứa như thế nhất định phải bóp chết, hẳn là không phải rồi.”</w:t>
      </w:r>
    </w:p>
    <w:p>
      <w:pPr>
        <w:pStyle w:val="BodyText"/>
      </w:pPr>
      <w:r>
        <w:t xml:space="preserve">Lạc Khiêm từ nhỏ bị Hạ Diễn quản, chưa bao giờ tùy tiện nói lung tung, nhưng Lưu Huyền này rồi lại không làm hắn phản cảm, trên đường đi nghe gã chêm chọc nói cười, ngược lại không cảm thấy buồn tẻ. Trong lòng Hạ Diễn hiển nhiên có nghi kị, song thái độ mặt ngoài đối với Lưu Huyền vẫn ôn hòa, phân phó binh sĩ nói: “Không cần trói hắn, cho hắn cưỡi ngựa.”</w:t>
      </w:r>
    </w:p>
    <w:p>
      <w:pPr>
        <w:pStyle w:val="BodyText"/>
      </w:pPr>
      <w:r>
        <w:t xml:space="preserve">Lưu Huyền lại cười nói: “Đa tạ Tướng quân! Vừa rồi đau muốn chết, thật sự nghĩ là mình sắp chết rồi chứ. Người ta nói người tốt sống không lâu, tai họa di vạn năm, quả nhiên không có nói sai.”</w:t>
      </w:r>
    </w:p>
    <w:p>
      <w:pPr>
        <w:pStyle w:val="BodyText"/>
      </w:pPr>
      <w:r>
        <w:t xml:space="preserve">Hết chương 36.</w:t>
      </w:r>
    </w:p>
    <w:p>
      <w:pPr>
        <w:pStyle w:val="BodyText"/>
      </w:pPr>
      <w:r>
        <w:t xml:space="preserve">————</w:t>
      </w:r>
    </w:p>
    <w:p>
      <w:pPr>
        <w:pStyle w:val="BodyText"/>
      </w:pPr>
      <w:r>
        <w:t xml:space="preserve">Người tốt sống không lâu, tai họa di vạn năm: Người tốt không dễ lưu danh, người xấu lại dễ dàng để tiếng xấu muôn đời, còn có một loại giải thích khác là thói quen tốt không dễ lưu truyền, nhưng thói quen xấu thì rất dễ lan rộng.</w:t>
      </w:r>
    </w:p>
    <w:p>
      <w:pPr>
        <w:pStyle w:val="BodyText"/>
      </w:pPr>
      <w:r>
        <w:t xml:space="preserve">Lộ ngộ Khổng Tử, chích đương Dương Hổ: Dương Hổ là người nước Lỗ thời Xuân Thu. Là kẻ bạo ngược. Dương Hổ và Khổng Tử tướng mạo rất giống nhau. Một lần Khổng Tử bị nhận nhầm là Dương Hổ nên gặp nguy hiểm suýt chết.</w:t>
      </w:r>
    </w:p>
    <w:p>
      <w:pPr>
        <w:pStyle w:val="BodyText"/>
      </w:pPr>
      <w:r>
        <w:t xml:space="preserve">Câu “trên đường gặp Khổng Tử, lại chỉ coi là Dương Hổ” là chỉ ý này. Ý nói bé Khiêm gặp phải “Dương Hổ” Lưu Huyền rồi đó:”(</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462/chuong-36-1515475035.7543.jpg" id="0" name="Picture"/>
                    <pic:cNvPicPr>
                      <a:picLocks noChangeArrowheads="1" noChangeAspect="1"/>
                    </pic:cNvPicPr>
                  </pic:nvPicPr>
                  <pic:blipFill>
                    <a:blip r:embed="rId103"/>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04" w:name="chương-37"/>
      <w:bookmarkEnd w:id="104"/>
      <w:r>
        <w:t xml:space="preserve">37. Chương 37</w:t>
      </w:r>
    </w:p>
    <w:p>
      <w:pPr>
        <w:pStyle w:val="Compact"/>
      </w:pPr>
      <w:r>
        <w:br w:type="textWrapping"/>
      </w:r>
      <w:r>
        <w:br w:type="textWrapping"/>
      </w:r>
      <w:r>
        <w:t xml:space="preserve">Sau khi Lưu Huyền đi vào quân doanh bái kiến Hạ Chương, Lạc Khiêm không biết chuyện sau đó nữa, chỉ biết rằng Hạ Chương thường xuyên gặp gã ở trong trướng, cực kỳ tư mật, không rõ thương nghị chuyện gì đó. Lạc Khiêm cho dù tâm nhãn thô cũng ít nhiều nhìn ra chút đầu mối, Hạ Chương có điểm không đúng, chỉ sợ đang chuẩn bị đại sự gì.</w:t>
      </w:r>
      <w:r>
        <w:br w:type="textWrapping"/>
      </w:r>
      <w:r>
        <w:br w:type="textWrapping"/>
      </w:r>
      <w:r>
        <w:t xml:space="preserve">Bởi vì không muốn dẫn tới quá nhiều chú ý, Hạ Chương không để gã ở trong quân doanh, lưu lại một gian phòng khách trong viện cho Lưu Huyền tạm thời ở đó. Viện này có chừng hơn mười gian phòng, nói lớn cũng không lớn, Hạ Diễn Lạc Khiêm cùng gã ngẩng đầu không thấy cúi đầu gặp, không thể tránh chuyện phải lên tiếng chào hỏi.</w:t>
      </w:r>
      <w:r>
        <w:br w:type="textWrapping"/>
      </w:r>
      <w:r>
        <w:br w:type="textWrapping"/>
      </w:r>
      <w:r>
        <w:t xml:space="preserve">Lưu Huyền tính cách hào sảng, nói chuyện khôi hài, quả thật tinh quái, ngược lại cũng không thật sự làm cho người ta ghét. Hạ Diễn bình thường việc quân bề bộn, thường xuyên nghị sự cùng Hạ Chương và các tướng quân, Lạc Khiêm ngược lại việc ít hơn, dần dần bắt đầu quen thuộc với gã.</w:t>
      </w:r>
      <w:r>
        <w:br w:type="textWrapping"/>
      </w:r>
      <w:r>
        <w:br w:type="textWrapping"/>
      </w:r>
      <w:r>
        <w:t xml:space="preserve">Lưu Huyền lại cũng thích cùng Lạc Khiêm nói chuyện, thường xuyên lôi kéo hắn thiên nam địa bắc nói bậy, hai người tâm đầu ý hợp, tính cách cũng hợp, thường xuyên qua lại, không khỏi có chút cảm giác hận gặp nhau quá trễ. Lạc Khiêm dần dần từ trong câu chữ biết gã là hậu đại Hoàng tộc triều Hán, vả lại dường như có liên hệ với một thế lực giặc cỏ thanh thế lớn mạnh, trong lòng đại khái cũng có chuẩn bị trước.</w:t>
      </w:r>
      <w:r>
        <w:br w:type="textWrapping"/>
      </w:r>
      <w:r>
        <w:br w:type="textWrapping"/>
      </w:r>
      <w:r>
        <w:t xml:space="preserve">Hạ Chương, chỉ sợ là đã có tâm tư bề tôi không nên có.</w:t>
      </w:r>
      <w:r>
        <w:br w:type="textWrapping"/>
      </w:r>
      <w:r>
        <w:br w:type="textWrapping"/>
      </w:r>
      <w:r>
        <w:t xml:space="preserve">Hôm nay trăng sáng sao thưa, Hạ Diễn đọc sách cả buổi ở trong thư phòng, đột nhiên nổi hứng muốn cùng Lạc Khiêm luyện kiếm dưới ánh trăng. Lạc Khiêm đương nhiên không chối từ, hai người đi vào trong sân, đao quang kiếm ảnh đối luyện mấy trăm chiêu, thắng bại khó phân, Hạ Diễn cuối cùng thu kiếm lại: “Ba trăm chiêu đã đủ, không đánh nữa.”</w:t>
      </w:r>
      <w:r>
        <w:br w:type="textWrapping"/>
      </w:r>
      <w:r>
        <w:br w:type="textWrapping"/>
      </w:r>
      <w:r>
        <w:t xml:space="preserve">Trong lòng Lạc Khiêm đương nhiên cao hứng, lách vào bên người Hạ Diễn nói: “Ta có thể cùng tướng quân đối luyện ba trăm chiêu, chứng tỏ kiếm thuật của ta với tướng quân không chênh lệch lắm đâu. Tướng quân khen thưởng ta như thế nào?”</w:t>
      </w:r>
      <w:r>
        <w:br w:type="textWrapping"/>
      </w:r>
      <w:r>
        <w:br w:type="textWrapping"/>
      </w:r>
      <w:r>
        <w:t xml:space="preserve">Hạ Diễn lau phần trán rịn mồ hôi, đi về phía thư phòng: “Ngươi muốn cái gì?”</w:t>
      </w:r>
      <w:r>
        <w:br w:type="textWrapping"/>
      </w:r>
      <w:r>
        <w:br w:type="textWrapping"/>
      </w:r>
      <w:r>
        <w:t xml:space="preserve">Lạc Khiêm nói: “Tướng quân thư pháp nổi danh, không bằng đề chữ cho ta đi, sau này khi nào ta nghèo rớt mùng tơi có thể bán đi lấy tiền.” Muốn chữ của y là thật, về phần muốn bán cho người khác, tuyệt đối không muốn.</w:t>
      </w:r>
      <w:r>
        <w:br w:type="textWrapping"/>
      </w:r>
      <w:r>
        <w:br w:type="textWrapping"/>
      </w:r>
      <w:r>
        <w:t xml:space="preserve">Hạ Diễn nhàn nhạt nhìn hắn, dừng lại: “Muốn bán lấy tiền?”</w:t>
      </w:r>
      <w:r>
        <w:br w:type="textWrapping"/>
      </w:r>
      <w:r>
        <w:br w:type="textWrapping"/>
      </w:r>
      <w:r>
        <w:t xml:space="preserve">Lạc Khiêm cười nói: “Tương lai tướng quân càng có danh tiếng, thi họa lại càng đáng giá, ta làm sao không thừa dịp bây giờ xin mấy tấm chứ?”</w:t>
      </w:r>
      <w:r>
        <w:br w:type="textWrapping"/>
      </w:r>
      <w:r>
        <w:br w:type="textWrapping"/>
      </w:r>
      <w:r>
        <w:t xml:space="preserve">Sắc mặt Hạ Diễn hơi trầm một chút, nhìn không kỹ sẽ không nhìn ra, đột nhiên một tay bế hắn lên, ôm tiến vào thư phòng, rầm một tiếng đóng cửa lại. Lạc Khiêm thấy y quả thật muốn viết chữ cho mình, không biết xấu hổ cười nói: “Đa tạ tướng quân ban thưởng, không biết tướng quân định viết gì cho ta?</w:t>
      </w:r>
      <w:r>
        <w:br w:type="textWrapping"/>
      </w:r>
      <w:r>
        <w:br w:type="textWrapping"/>
      </w:r>
      <w:r>
        <w:t xml:space="preserve">Lời còn chưa dứt, đột nhiên bị người thả ở trên bàn sách, roẹt một tiếng đai lưng đứt đoạn. Còn chưa kịp nói gì, ngay sau đó hai chân lạnh lẽo, quần bị người kéo xuống, ngay cả điểu mềm mềm nằm sấp dưới háng cũng cả kinh.</w:t>
      </w:r>
      <w:r>
        <w:br w:type="textWrapping"/>
      </w:r>
      <w:r>
        <w:br w:type="textWrapping"/>
      </w:r>
      <w:r>
        <w:t xml:space="preserve">Tay Hạ Diễn chuyển ra đằng sau sờ thịt mông hắn: “Đã muốn bán lấy tiền, không biết ngươi muốn ta viết cái gì?”</w:t>
      </w:r>
      <w:r>
        <w:br w:type="textWrapping"/>
      </w:r>
      <w:r>
        <w:br w:type="textWrapping"/>
      </w:r>
      <w:r>
        <w:t xml:space="preserve">Lạc Khiêm đỏ mặt không còn lời nào để nói, quần trượt xuống đến mắt cá chân, hai đùi trần như nhộng. Da với cơ bắp hắn đều luyện vô cùng tốt, ngay cả trên mông cũng không có bao nhiêu thịt thừa, đưa mắt nhìn cực kỳ động lòng người. Hạ Diễn toàn thân trắng, không dính bụi trần, biểu tình đạm nhạt, lại càng khiến bộ dáng Lạc Khiêm y phục ngổn ngang nổi bật lên dâm mỹ vô cùng.</w:t>
      </w:r>
      <w:r>
        <w:br w:type="textWrapping"/>
      </w:r>
      <w:r>
        <w:br w:type="textWrapping"/>
      </w:r>
      <w:r>
        <w:t xml:space="preserve">Lạc Khiêm nhấp môi nhìn y, vật dưới háng kia không biết xấu hổ từ từ ngẩng đầu dậy.</w:t>
      </w:r>
      <w:r>
        <w:br w:type="textWrapping"/>
      </w:r>
      <w:r>
        <w:br w:type="textWrapping"/>
      </w:r>
      <w:r>
        <w:t xml:space="preserve">Hạ Diễn chỉ giả vờ như không thấy, tay ở giữa hai đùi hắn chậm rãi vuốt ve, dọc theo bẹn đùi đi lên, ôm lấy xoay quanh, rồi lại chính là không chịu chạm tới vật kia.</w:t>
      </w:r>
      <w:r>
        <w:br w:type="textWrapping"/>
      </w:r>
      <w:r>
        <w:br w:type="textWrapping"/>
      </w:r>
      <w:r>
        <w:t xml:space="preserve">Lạc Khiêm nhịn cả buổi có chút sốt ruột, thấy y vẫn không chịu sờ lên, đành phải cảm thấy thẹn mà chủ động dâng vào trong tay y. Hạ Diễn khẽ sờ một cái lại buông ra, Lạc Khiêm gấp đến nỗi túm tay y lại, thế nhưng Hạ Diễn lại cố ý sờ hai viên tròn phía dưới của hắn.</w:t>
      </w:r>
      <w:r>
        <w:br w:type="textWrapping"/>
      </w:r>
      <w:r>
        <w:br w:type="textWrapping"/>
      </w:r>
      <w:r>
        <w:t xml:space="preserve">Nếu như không chịu sờ chỗ kia, sờ song hoàn cũng coi như thoải mái, thân thể Lạc Khiêm ngửa ra sau, hai tay ở trên bàn sách chống đỡ thân thể, đỏ mặt khẽ thở dốc. Hạ Diễn cúi đầu nhìn hắn, yết hầu cao thấp chuyển động vài cái, gạt hai chân hắn ra mở rộng một ít, thong thả vuốt ve lông mềm nơi riêng tư. Vật kia không cam tâm nửa cứng rắn, đỉnh lỗ nhỏ có chút ướt.</w:t>
      </w:r>
      <w:r>
        <w:br w:type="textWrapping"/>
      </w:r>
      <w:r>
        <w:br w:type="textWrapping"/>
      </w:r>
      <w:r>
        <w:t xml:space="preserve">Hạ Diễn duỗi ngón tay ra, nhẹ nhàng quét đi giọt sương ở trên đỉnh, đầu lưỡi đảo qua một cái. Bàn tay chậm rãi dời lên trên, năm ngón tay khép lại, rốt cuộc đem vật kia nắm ở trong lòng bàn tay.</w:t>
      </w:r>
      <w:r>
        <w:br w:type="textWrapping"/>
      </w:r>
      <w:r>
        <w:br w:type="textWrapping"/>
      </w:r>
      <w:r>
        <w:t xml:space="preserve">Nơi yếu hại bị người bắt được, Lạc Khiêm tê dại đến khó có thể kiềm chế.</w:t>
      </w:r>
      <w:r>
        <w:br w:type="textWrapping"/>
      </w:r>
      <w:r>
        <w:br w:type="textWrapping"/>
      </w:r>
      <w:r>
        <w:t xml:space="preserve">Bây giờ kỹ xảo của Hạ Diễn đã sớm không thể so bì, từ dưới lên trên vuốt  đến đỉnh, chậm vê nhẹ xoa vài cái, vật kia đã cứng ngắc đứng thẳng. Lạc Khiêm toàn thân cao thấp chỉ có chỗ này cùng y tương liên, trên ngực không có chỗ dựa, xấu hổ ở trong tay y ưỡn vài cái. Hạ Diễn nghiêng người xuống, y phục của mình chưa thoát, ngược lại đem áo Lạc Khiêm cũng kéo rời ra, một tay nâng đỡ sờ dương vật hắn, một tay ôm vòng eo căng cứng của hắn.</w:t>
      </w:r>
      <w:r>
        <w:br w:type="textWrapping"/>
      </w:r>
      <w:r>
        <w:br w:type="textWrapping"/>
      </w:r>
      <w:r>
        <w:t xml:space="preserve">Toàn thân Lạc Khiêm hầu như xích lõa, hở ngực lộ lưng, Hạ Diễn thế nhưng lại quần áo chỉnh tề áp ở trên người Lạc Khiêm, y phục rủ xuống, ma sát da thịt hắn bóng loáng. Hạ Diễn dọc theo hai hạt đậu đỏ trước ngực hắn hôn lên, lúc bờ môi đi tới khẽ cắn vài cái, hai người môi lưỡi tương liên, giao triền hút lấy, Hạ Diễn đem Lạc Khiêm hôn đến khóe miệng chảy nước bọt.</w:t>
      </w:r>
      <w:r>
        <w:br w:type="textWrapping"/>
      </w:r>
      <w:r>
        <w:br w:type="textWrapping"/>
      </w:r>
      <w:r>
        <w:t xml:space="preserve">Nội tâm Lạc Khiêm thình lình nhảy ra một câu. Mặt người dạ thú, chính là nói loại này đúng không?</w:t>
      </w:r>
      <w:r>
        <w:br w:type="textWrapping"/>
      </w:r>
      <w:r>
        <w:br w:type="textWrapping"/>
      </w:r>
      <w:r>
        <w:t xml:space="preserve">Vật dưới háng kia đã cứng như sắt.</w:t>
      </w:r>
      <w:r>
        <w:br w:type="textWrapping"/>
      </w:r>
      <w:r>
        <w:br w:type="textWrapping"/>
      </w:r>
      <w:r>
        <w:t xml:space="preserve">Bàn đọc sách này không thể so phẩm chất với bàn trong phủ tướng quân, hai nam nhân áp ở phía trên làm chút chuyện không đạo đức, dù sao cũng có phần không chắc chắn, bắt đầu nhẹ nhàng lung lay. Hạ Diễn đứng dậy, từ trên giá bút bên cạnh lấy ra một chiếc bút lông sói nhỏ, chấm vào trong nghiên mực: “Muốn ta viết cái gì?”</w:t>
      </w:r>
      <w:r>
        <w:br w:type="textWrapping"/>
      </w:r>
      <w:r>
        <w:br w:type="textWrapping"/>
      </w:r>
      <w:r>
        <w:t xml:space="preserve">Lạc Khiêm lúc này cái nào còn nhớ chuyện viết chữ, nhẹ giọng thở dốc nói: “Tùy tiện, cái gì cũng được.”</w:t>
      </w:r>
      <w:r>
        <w:br w:type="textWrapping"/>
      </w:r>
      <w:r>
        <w:br w:type="textWrapping"/>
      </w:r>
      <w:r>
        <w:t xml:space="preserve">Lời còn chưa dứt, chợt thấy vật dưới háng có chút mát lạnh, cúi đầu nhìn xuống, Hạ Diễn thế mà đang dùng bút lông sói kia rồng bay phượng múa đề chữ ở trên dương vật của hắn. Lạc Khiêm sửng sốt một chút, bởi vì hướng ngược lại nên nhất thời cũng không nhìn rõ lắm, miệng theo bút tích cứng cáp hữu lực kia đọc lên: “Hiên Bắc hầu Hạ Diễn… vật… tư dùng, người ngoài không được… tự ý dùng.”</w:t>
      </w:r>
      <w:r>
        <w:br w:type="textWrapping"/>
      </w:r>
      <w:r>
        <w:br w:type="textWrapping"/>
      </w:r>
      <w:r>
        <w:t xml:space="preserve">Viết xong, Hạ Diễn cầm lấy quan ấn Hầu gia của mình, ở trên vật kia cộp dấu chu sa một cái.</w:t>
      </w:r>
      <w:r>
        <w:br w:type="textWrapping"/>
      </w:r>
      <w:r>
        <w:br w:type="textWrapping"/>
      </w:r>
      <w:r>
        <w:t xml:space="preserve">Lạc Khiêm bưng lấy vật tư dùng của Hiên Bắc hầu, trong lúc nhất thời không biết nên nói cái gì cho phải.</w:t>
      </w:r>
      <w:r>
        <w:br w:type="textWrapping"/>
      </w:r>
      <w:r>
        <w:br w:type="textWrapping"/>
      </w:r>
    </w:p>
    <w:p>
      <w:pPr>
        <w:pStyle w:val="Heading2"/>
      </w:pPr>
      <w:bookmarkStart w:id="105" w:name="chương-38"/>
      <w:bookmarkEnd w:id="105"/>
      <w:r>
        <w:t xml:space="preserve">38. Chương 38</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by An Nhiên</w:t>
      </w:r>
    </w:p>
    <w:p>
      <w:pPr>
        <w:pStyle w:val="BodyText"/>
      </w:pPr>
      <w:r>
        <w:t xml:space="preserve">Hạ Diễn ném bút lông qua một bên, giữa lông mày là nụ cười thản nhiên rõ ràng, Lạc Khiêm không cam lòng kéo y ngã xuống, nói: “Ta cũng muốn đề tự lên vật kia của ngươi.” Nói xong ngón tay đi tới bên hông y, chưa đợi y lên tiếng đã cường ngạnh kéo đai lưng cởi quần ra, vật thô dài kia lập tức giống như thoát khỏi trói buộc bật ra, suýt nữa đụng lên cằm Lạc Khiêm.</w:t>
      </w:r>
    </w:p>
    <w:p>
      <w:pPr>
        <w:pStyle w:val="BodyText"/>
      </w:pPr>
      <w:r>
        <w:t xml:space="preserve">Tưởng rằng có thể nhịn, thì ra đã sớm cứng rắn.</w:t>
      </w:r>
    </w:p>
    <w:p>
      <w:pPr>
        <w:pStyle w:val="BodyText"/>
      </w:pPr>
      <w:r>
        <w:t xml:space="preserve">Vật kia của Hạ Diễn tuy rằng thô cứng, màu sắc lại không xấu xí, đạm nhạt, hơi đậm hơn so với màu da, sung mãn sạch sẽ, cực kỳ dễ nhìn. Lạc Khiêm cũng quên luôn chuyện muốn viết chữ, cúi đầu vuốt ve cả buổi, nói: “Tướng quân, Lưu Huyền kia muốn cùng ta kết bái huynh đệ.”</w:t>
      </w:r>
    </w:p>
    <w:p>
      <w:pPr>
        <w:pStyle w:val="BodyText"/>
      </w:pPr>
      <w:r>
        <w:t xml:space="preserve">Hạ Diễn nhìn hắn không nói gì.</w:t>
      </w:r>
    </w:p>
    <w:p>
      <w:pPr>
        <w:pStyle w:val="BodyText"/>
      </w:pPr>
      <w:r>
        <w:t xml:space="preserve">Lạc Khiêm vẫn chưa phát giác ra, ngẩng đầu nói: “Ý tướng quân như thế nào? Ta với hắn tướng mạo giống nhau, tính cách cũng hợp, nhắc tới ngược lại thật sự có chút duyên phận huynh đệ.”</w:t>
      </w:r>
    </w:p>
    <w:p>
      <w:pPr>
        <w:pStyle w:val="BodyText"/>
      </w:pPr>
      <w:r>
        <w:t xml:space="preserve">Hạ Diễn cúi đầu xuống, đầu lưỡi ở trong miệng Lạc Khiêm trêu chọc một hồi, nói: “Có thời gian nghĩ đến hắn, không bằng nghĩ nhiều tới ta một chút.” Nói xong sức nặng toàn thân áp xuống, ấn ở trên bàn sách hôn sâu, tách ra hai chân, nam căn đỉnh phía trên nơi riêng tư của Lạc Khiêm.</w:t>
      </w:r>
    </w:p>
    <w:p>
      <w:pPr>
        <w:pStyle w:val="BodyText"/>
      </w:pPr>
      <w:r>
        <w:t xml:space="preserve">Hai người cùng nhau đã nhiều lần, vô cùng thuần thục, Lạc Khiêm bị Hạ Diễn hôn đến thở gấp hút khí, trong nội tâm nào còn có chuyện Lưu Huyền, đem y phục trên người Hạ Diễn kéo xuống. Chuyện đã đến tình cảnh này, ai cũng cực kỳ nhẫn, ngón tay Hạ Diễn ở trong cơ thể Lạc Khiêm hơi khuếch trương, nam căn chống đỡ ở cửa huyệt, từ từ cứng rắn chen lấn thành trong trơn mềm đi vào.</w:t>
      </w:r>
    </w:p>
    <w:p>
      <w:pPr>
        <w:pStyle w:val="BodyText"/>
      </w:pPr>
      <w:r>
        <w:t xml:space="preserve">Không bao lâu bàn đọc sách bắt đầu nhẹ nhàng lay động.</w:t>
      </w:r>
    </w:p>
    <w:p>
      <w:pPr>
        <w:pStyle w:val="BodyText"/>
      </w:pPr>
      <w:r>
        <w:t xml:space="preserve">Tay Lạc Khiêm không có chỗ dựa, đành phải nắm chặt mép bàn, không cẩn thận sờ phải nghiên mực, hai ngón tay nhuộm thành mực đen. Chốc lát, trên bàn lộn xộn không thôi, đồ chặn giấy rơi xuống đất, bệ gác bút bị đổ, khắp nơi đều là vết mực, ngay cả thân thể Hạ Diễn cũng bị Lạc Khiêm vẽ ra hoa.</w:t>
      </w:r>
    </w:p>
    <w:p>
      <w:pPr>
        <w:pStyle w:val="BodyText"/>
      </w:pPr>
      <w:r>
        <w:t xml:space="preserve">Chín nông một sâu thao lộng hồi lâu, tất cả đều tiết ở trong cơ thể Lạc Khiêm.</w:t>
      </w:r>
    </w:p>
    <w:p>
      <w:pPr>
        <w:pStyle w:val="BodyText"/>
      </w:pPr>
      <w:r>
        <w:t xml:space="preserve">Sau đó Lạc Khiêm toàn thân mồ hôi ẩm ướt không còn khí lực, Hạ Diễn vẫn không chịu đi ra, ôm Lạc Khiêm trở mình, nửa nằm ở trên bàn sách. Hai người toàn thân cao thấp nơi nơi đều là vết mực, Lạc Khiêm lau dấu vết trên trán Hạ Diễn, thầm nghĩ: Chỉ là kêu y viết chữ thôi mà, thế nào lại khó như vậy?</w:t>
      </w:r>
    </w:p>
    <w:p>
      <w:pPr>
        <w:pStyle w:val="BodyText"/>
      </w:pPr>
      <w:r>
        <w:t xml:space="preserve">Hạ Diễn nhặt lên bút lông sói vừa rồi đã dùng, kéo một tờ giấy Tuyên Thành qua nói: “Ta vẽ tranh cho ngươi. Ngươi muốn ta vẽ gì?”</w:t>
      </w:r>
    </w:p>
    <w:p>
      <w:pPr>
        <w:pStyle w:val="BodyText"/>
      </w:pPr>
      <w:r>
        <w:t xml:space="preserve">Nói một câu, thứ đó lại cứng rắn một phần, ở trong cơ thể của hắn thúc một cái.</w:t>
      </w:r>
    </w:p>
    <w:p>
      <w:pPr>
        <w:pStyle w:val="BodyText"/>
      </w:pPr>
      <w:r>
        <w:t xml:space="preserve">Lạc Khiêm vừa mới thư hoãn lại, giờ phút này bị thứ đó đỉnh vào dương tâm, thân thể khó tự kiềm chế lại có phản ứng. Tay trái Hạ Diễn xoa nắn nam căn của hắn, ám muội vuốt ve, tay phải rồi lại đứng đắn bắt đầu vẽ trên giấy Tuyên Thành, lực tay vững vàng hữu lực, nửa điểm cũng không giống bộ dáng phân tâm.</w:t>
      </w:r>
    </w:p>
    <w:p>
      <w:pPr>
        <w:pStyle w:val="BodyText"/>
      </w:pPr>
      <w:r>
        <w:t xml:space="preserve">Ít ỏi vài nét bút, trên giấy vẽ xuất hiện một gốc cây đại thụ che trời.</w:t>
      </w:r>
    </w:p>
    <w:p>
      <w:pPr>
        <w:pStyle w:val="BodyText"/>
      </w:pPr>
      <w:r>
        <w:t xml:space="preserve">Nam căn trong hậu huyệt rút ra, một nhát lại đâm đến cùng, Lạc Khiêm thở gấp một tiếng.</w:t>
      </w:r>
    </w:p>
    <w:p>
      <w:pPr>
        <w:pStyle w:val="BodyText"/>
      </w:pPr>
      <w:r>
        <w:t xml:space="preserve">Bút họa rất tinh tế tỉ mỉ, phác thảo ra sườn nghiêng mặt một người, tướng mạo anh tuấn, hình như còn có chút quen quen.</w:t>
      </w:r>
    </w:p>
    <w:p>
      <w:pPr>
        <w:pStyle w:val="BodyText"/>
      </w:pPr>
      <w:r>
        <w:t xml:space="preserve">Trong hậu huyệt lại trống rỗng, ngay sau đó vật thô cứng lại vọt tới đâm vào, phía trước một dòng nước ấm, Lạc Khiêm cúi đầu, tinh quan suýt nữa khó giữ được.</w:t>
      </w:r>
    </w:p>
    <w:p>
      <w:pPr>
        <w:pStyle w:val="BodyText"/>
      </w:pPr>
      <w:r>
        <w:t xml:space="preserve">Trong lúc vẽ tranh vẫn không chậm trễ hưởng lạc, Lạc Khiêm càng xem càng cảm thấy không đúng, đợi đến khi vẽ ra thân thể nam tử, thế nhưng lại là một thân trần trụi, khom lưng vịn cây, sau lưng có một nam nhân cao lớn, không nhìn thấy mặt, trong tay đang cầm chuôi kiếm cắm vào hậu huyệt nam tử.</w:t>
      </w:r>
    </w:p>
    <w:p>
      <w:pPr>
        <w:pStyle w:val="BodyText"/>
      </w:pPr>
      <w:r>
        <w:t xml:space="preserve">Vậy mà đang vẽ đông cung đồ.</w:t>
      </w:r>
    </w:p>
    <w:p>
      <w:pPr>
        <w:pStyle w:val="BodyText"/>
      </w:pPr>
      <w:r>
        <w:t xml:space="preserve">Lại còn là đông cung đồ của chính hắn!</w:t>
      </w:r>
    </w:p>
    <w:p>
      <w:pPr>
        <w:pStyle w:val="BodyText"/>
      </w:pPr>
      <w:r>
        <w:t xml:space="preserve">Nam căn ở trong hậu huyệt lại rút ra, ma sát vách trong nếp uốn ở cửa động, tay trái Hạ Diễn nắm đoạn giữa thứ kia của Lạc Khiêm, vết mực phía trên cùng chu sa pha lẫn, màu đỏ màu đen lẫn vào nhau, nắm ở trong tay khẽ xoa khẽ vuốt.</w:t>
      </w:r>
    </w:p>
    <w:p>
      <w:pPr>
        <w:pStyle w:val="BodyText"/>
      </w:pPr>
      <w:r>
        <w:t xml:space="preserve">Không đâm rút, cũng không dụng lực, cứ như vậy không lạnh không nóng trêu chọc.</w:t>
      </w:r>
    </w:p>
    <w:p>
      <w:pPr>
        <w:pStyle w:val="BodyText"/>
      </w:pPr>
      <w:r>
        <w:t xml:space="preserve">Lạc Khiêm bị y đưa đẩy hồi lâu, hiện giờ đột nhiên ngừng lại, muốn bắn lại bắn không ra, cuối cùng có điểm không chịu nổi. Hắn đỏ mặt khẽ nói: “Tướng quân đã vẽ xong chưa?” Tên hỗn đản này, vẽ cái gì mà vẽ, trước tiên mau cắm hắn đi.</w:t>
      </w:r>
    </w:p>
    <w:p>
      <w:pPr>
        <w:pStyle w:val="BodyText"/>
      </w:pPr>
      <w:r>
        <w:t xml:space="preserve">Hạ Diễn chậm rãi đề tám chữ lên bức họa: “Ngã tâm quy xử, Thanh Ninh Phù Tang.” Viết xong ném bút, cúi đầu xuống ngậm môi Lạc Khiêm, nông nông sâu sâu tinh tế hôn mút.</w:t>
      </w:r>
    </w:p>
    <w:p>
      <w:pPr>
        <w:pStyle w:val="BodyText"/>
      </w:pPr>
      <w:r>
        <w:t xml:space="preserve">(Ngã tâm quy xử, Thanh Ninh Phù Tang: Lòng ta thuộc về Thanh Ninh Phù Tang)</w:t>
      </w:r>
    </w:p>
    <w:p>
      <w:pPr>
        <w:pStyle w:val="BodyText"/>
      </w:pPr>
      <w:r>
        <w:t xml:space="preserve">Lạc Khiêm nhìn qua tám chữ vẽ lên bức họa kia, trên mặt dần dần trở nên đỏ ửng, đột nhiên nhặt tờ giấy Tuyên Thành trên bàn đặt ở phía trước cửa sổ, cẩn thận thổi thổi, tựa hồ như sợ bị nhàu.</w:t>
      </w:r>
    </w:p>
    <w:p>
      <w:pPr>
        <w:pStyle w:val="BodyText"/>
      </w:pPr>
      <w:r>
        <w:t xml:space="preserve">Hạ Diễn đi đến bên cửa sổ, đặt Lạc Khiêm lên bàn nhỏ ở trong góc tường hắc ám, kéo hai chân khoát lên hai vai của mình, nam căn từ từ đi vào, ra chậm vào nông, chậm rãi xâm nhập.</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462/chuong-38-1515475038.0033.jpg" id="0" name="Picture"/>
                    <pic:cNvPicPr>
                      <a:picLocks noChangeArrowheads="1" noChangeAspect="1"/>
                    </pic:cNvPicPr>
                  </pic:nvPicPr>
                  <pic:blipFill>
                    <a:blip r:embed="rId108"/>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09" w:name="chương-39"/>
      <w:bookmarkEnd w:id="109"/>
      <w:r>
        <w:t xml:space="preserve">39. Chương 39</w:t>
      </w:r>
    </w:p>
    <w:p>
      <w:pPr>
        <w:pStyle w:val="Compact"/>
      </w:pPr>
      <w:r>
        <w:br w:type="textWrapping"/>
      </w:r>
      <w:r>
        <w:br w:type="textWrapping"/>
      </w:r>
      <w:r>
        <w:t xml:space="preserve">Hôm nay đem thư phòng biến thành một đống hỗn loạn, khắp nơi đều là dấu vết hoan ái lưu lại, cũng không thể kêu hạ nhân thu dọn, Lạc Khiêm đành phải dọn dẹp thư phòng một lần trước khi trời sáng. Hạ Diễn đứng ở bên cạnh giống như tiên nữ, cũng không phụ giúp, chỉ là mười ngón không dính xuân thủy nhìn hắn.</w:t>
      </w:r>
      <w:r>
        <w:br w:type="textWrapping"/>
      </w:r>
      <w:r>
        <w:br w:type="textWrapping"/>
      </w:r>
      <w:r>
        <w:t xml:space="preserve">Sinh hoạt khôi phục như cũ, cũng không biết Lưu Huyền thế nào lại quyết tâm muốn học võ, thế nhưng gã không quen Hạ Diễn, bèn thỉnh thoảng đến quấy rầy Lạc Khiêm. Lạc Khiêm là ân nhân cứu mạng của gã, hai người vốn có chút cảm tình cơ sở, nói chuyện lại rất hợp ý, bởi vậy quan hệ so với bình thường lại thân thêm chút ít.</w:t>
      </w:r>
      <w:r>
        <w:br w:type="textWrapping"/>
      </w:r>
      <w:r>
        <w:br w:type="textWrapping"/>
      </w:r>
      <w:r>
        <w:t xml:space="preserve">Hạ Diễn ở trong quân nghị sự ngày càng nhiều lần, gặp mặt càng ngày càng ít, liền dứt khoát để cho Lạc Khiêm đi theo mình ở lại trong quân doanh. Hạ Diễn lúc này *cánh chim không gió, thế nhưng cũng bắt đầu mơ hồ chán ghét loại tình cảnh không thể quang minh chính đại này. Ý muốn thiên trường địa cửu bên nhau bất tri bất giác mọc rễ, người đã có nỗi lòng, không khỏi sinh ra chút sợ hãi đối với tương lai, vì vậy đem Lạc Khiêm tùy thân mang theo bên người.</w:t>
      </w:r>
      <w:r>
        <w:br w:type="textWrapping"/>
      </w:r>
      <w:r>
        <w:br w:type="textWrapping"/>
      </w:r>
      <w:r>
        <w:rPr>
          <w:i/>
        </w:rPr>
        <w:t xml:space="preserve">(cánh chim không gió: ý nói sức mạnh chưa đủ lớn)</w:t>
      </w:r>
      <w:r>
        <w:br w:type="textWrapping"/>
      </w:r>
      <w:r>
        <w:br w:type="textWrapping"/>
      </w:r>
      <w:r>
        <w:t xml:space="preserve">Thoáng một cái đã mấy tháng trôi qua.</w:t>
      </w:r>
      <w:r>
        <w:br w:type="textWrapping"/>
      </w:r>
      <w:r>
        <w:br w:type="textWrapping"/>
      </w:r>
      <w:r>
        <w:t xml:space="preserve">Trong lúc này xảy ra một sự kiện.</w:t>
      </w:r>
      <w:r>
        <w:br w:type="textWrapping"/>
      </w:r>
      <w:r>
        <w:br w:type="textWrapping"/>
      </w:r>
      <w:r>
        <w:t xml:space="preserve">Phía nam Bồ Tân quan có một nhóm lưu dân dần dần nổi lên, chẳng những tập kích thương gia và người qua đường vãng lai, ngay cả người dân xung quanh phủ quan cũng dám ức hiếp. Gần đây thị trấn bị bọn chúng quấy nhiễu mệt mỏi không chịu nổi, lại không có binh lực gì, đành bất đắc dĩ cầu cứu Hạ Chương ở Bồ Tân quan. Thanh trừ giặc cỏ vốn là việc thuộc bổn phận của Hạ Chương, thế nhưng nhóm thế lực này cũng thật sự không tính là gì, vì vậy ông hạ lệnh, phái Hạ Diễn chỉ huy ba nghìn binh mã đi trấn áp.</w:t>
      </w:r>
      <w:r>
        <w:br w:type="textWrapping"/>
      </w:r>
      <w:r>
        <w:br w:type="textWrapping"/>
      </w:r>
      <w:r>
        <w:t xml:space="preserve">Đây là lần đầu tiên Hạ Diễn một mình cầm binh, Hạ Chương không dám chủ quan, đi theo chẳng những có Lạc Khiêm thân tín các loại, còn phái một lão tướng giàu kinh nghiệm sa trường đi theo.</w:t>
      </w:r>
      <w:r>
        <w:br w:type="textWrapping"/>
      </w:r>
      <w:r>
        <w:br w:type="textWrapping"/>
      </w:r>
      <w:r>
        <w:t xml:space="preserve">Trận chiến đánh rất thuận lợi, lần này xuất hành căn bản chẳng thể gặp chuyện không may, chỉ là không nghĩ tới cuối cùng lại xảy ra chút chuyện ngoài ý muốn.</w:t>
      </w:r>
      <w:r>
        <w:br w:type="textWrapping"/>
      </w:r>
      <w:r>
        <w:br w:type="textWrapping"/>
      </w:r>
      <w:r>
        <w:t xml:space="preserve">Hóa ra, trong đám giặc cỏ này có kẻ tiễn pháp không tệ, lúc đánh trận nhìn ra chuẩn xác Hạ Diễn là chủ tướng, hấp hối giãy dụa, âm thầm hướng về phía Hạ Diễn bắn một mũi tên độc. Cái gọi là minh thương dễ cản, ám tiễn khó phòng, Hạ Diễn không phải là thần tiên hạ phàm, nhất thời không quan sát kỹ, suýt nữa trúng tên. Ngay lúc nguy cấp, Lạc Khiêm ở bên cạnh tay mắt lanh lẹ, thay y cản một mũi tên này.</w:t>
      </w:r>
      <w:r>
        <w:br w:type="textWrapping"/>
      </w:r>
      <w:r>
        <w:br w:type="textWrapping"/>
      </w:r>
      <w:r>
        <w:t xml:space="preserve">Cũng bởi vì đùi trúng tên độc, Lạc Khiêm hôn mê bất tỉnh ngay tại chỗ, quân y cũng đành chịu bó tay. Lúc ấy Hạ Diễn không nói câu nào, sắc mặt tái nhợt, các tướng sĩ câm như hến, ai cũng không dám nhiều lời. Có một tướng sĩ đầu óc linh lợi, vội vàng bẩm báo nói vùng phụ cận có một đại phu, y thuật như thần, nói không chừng thể cứu hắn một mạng. Hạ Diễn nghe vậy lập tức ôm Lạc Khiêm lên ngựa, tự mình mang theo hắn chạy hết tốc lực đến nhà đại phu.</w:t>
      </w:r>
      <w:r>
        <w:br w:type="textWrapping"/>
      </w:r>
      <w:r>
        <w:br w:type="textWrapping"/>
      </w:r>
      <w:r>
        <w:t xml:space="preserve">Gió đêm phần phật, thổi đến lòng người khó an.</w:t>
      </w:r>
      <w:r>
        <w:br w:type="textWrapping"/>
      </w:r>
      <w:r>
        <w:br w:type="textWrapping"/>
      </w:r>
      <w:r>
        <w:t xml:space="preserve">Có lẽ là trời cao phù hộ hắn, đại phu này quả thật có chút y thuật. Lão nhân hơn nửa đêm bị Hạ Diễn rầm rầm đánh thức, suốt đêm cứu chữa, vốn là thập tử nhất sinh, *hồi thiên vô lực, may mà Lạc Khiêm thể trạng tốt, hôn mê ba ngày hai đêm, bấy giờ cuối cùng cũng tìm được đường sống từ trong chỗ chết.</w:t>
      </w:r>
      <w:r>
        <w:br w:type="textWrapping"/>
      </w:r>
      <w:r>
        <w:br w:type="textWrapping"/>
      </w:r>
      <w:r>
        <w:rPr>
          <w:i/>
        </w:rPr>
        <w:t xml:space="preserve">(hồi thiên vô lực: không có khả năng xoay chuyển trời đất)</w:t>
      </w:r>
      <w:r>
        <w:br w:type="textWrapping"/>
      </w:r>
      <w:r>
        <w:br w:type="textWrapping"/>
      </w:r>
      <w:r>
        <w:t xml:space="preserve">Hạ Diễn ôm hắn lên xe ngựa, bái tạ lão đại phu, tự mình che chở đưa Lạc Khiêm trở về.</w:t>
      </w:r>
      <w:r>
        <w:br w:type="textWrapping"/>
      </w:r>
      <w:r>
        <w:br w:type="textWrapping"/>
      </w:r>
      <w:r>
        <w:t xml:space="preserve">Nhưng mà cho dù hắn coi như là nhặt được cái mạng này trở về, song nguyên khí cũng tổn thương nặng nề, đặc biệt là vết thương trên đùi rất nghiêm trọng, cần an dưỡng trên giường ba bốn tháng. Hạ Diễn mất mà có lại, làm sao cam lòng tách ra rời khỏi hắn? Liền cả ngày bồi ở bên cạnh hắn. Nhưng trong quân sự vụ bề bộn, hắn là một Thiên tướng quân, cũng không thể chỉ bận rộn chiếu cố thị vệ của mình.</w:t>
      </w:r>
      <w:r>
        <w:br w:type="textWrapping"/>
      </w:r>
      <w:r>
        <w:br w:type="textWrapping"/>
      </w:r>
      <w:r>
        <w:t xml:space="preserve">Lạc Khiêm rất lo lắng, sốt ruột cam đoan với Hạ Diễn bản thân không việc gì, nói hết lời, lúc này Hạ Diễn mới trở lại quân doanh làm việc.</w:t>
      </w:r>
      <w:r>
        <w:br w:type="textWrapping"/>
      </w:r>
      <w:r>
        <w:br w:type="textWrapping"/>
      </w:r>
      <w:r>
        <w:t xml:space="preserve">Bồ Tân quan chỉ có một người nhàn rỗi, người nọ chính là Lưu Huyền.</w:t>
      </w:r>
      <w:r>
        <w:br w:type="textWrapping"/>
      </w:r>
      <w:r>
        <w:br w:type="textWrapping"/>
      </w:r>
      <w:r>
        <w:t xml:space="preserve">Vì vậy Lưu Huyền việc đáng làm thì làm, mỗi ngày phụng bồi Lạc Khiêm tán gẫu nói chuyện phiếm, uống thuốc dưỡng thân, xuống giường đi lại, đã thành hộ sĩ của hắn. Lạc Khiêm biết rõ gã rảnh rỗi không có việc gì, cũng không thấy ngại, nói: “Đợi ngày nào đó ngươi xảy ra chuyện, sống dở chết dở đấy, ta lại chiếu cố ngươi.”</w:t>
      </w:r>
      <w:r>
        <w:br w:type="textWrapping"/>
      </w:r>
      <w:r>
        <w:br w:type="textWrapping"/>
      </w:r>
      <w:r>
        <w:t xml:space="preserve">Lưu Huyền mặt dày mày dạn nói: “Ngươi cái miệng mỏ quạ đen không che đậy này quả thực đúng là chân truyền của ta, nếu chúng ta không phải thân huynh đệ thì cũng chẳng thể nào nói nổi.”</w:t>
      </w:r>
      <w:r>
        <w:br w:type="textWrapping"/>
      </w:r>
      <w:r>
        <w:br w:type="textWrapping"/>
      </w:r>
      <w:r>
        <w:t xml:space="preserve">Đùa giỡn cười nói, Lạc Khiêm nằm trên giường hơn một tháng, rốt cuộc có thể cà nhắc dùng chân ra ngoài sân đi một chút.</w:t>
      </w:r>
      <w:r>
        <w:br w:type="textWrapping"/>
      </w:r>
      <w:r>
        <w:br w:type="textWrapping"/>
      </w:r>
      <w:r>
        <w:t xml:space="preserve">Cảnh trong mộng dừng ở đây, Mạc Thanh ôm đầu từ trên giường ngồi dậy.</w:t>
      </w:r>
      <w:r>
        <w:br w:type="textWrapping"/>
      </w:r>
      <w:r>
        <w:br w:type="textWrapping"/>
      </w:r>
      <w:r>
        <w:t xml:space="preserve">Toàn bộ sự tình điểm đáng ngờ không ít, Lưu Huyền với tình cảm của gã đích xác rất không tồi, hơn nữa cũng không giống giả dối có tâm cơ tiếp cận, ngược lại là tính cách hợp nhau mà thu hút nhau, về sau làm sao lại hại chết hắn? Còn có, mỗi lần hắn trở về đều là rơi xuống giường Hạ Diễn, khi Lưu Huyền tới nơi này thì lúc nào cũng là xuất hiện trong con hẻm nhỏ âm u vắng vẻ kia, đến cùng là chuyện gì xảy ra?</w:t>
      </w:r>
      <w:r>
        <w:br w:type="textWrapping"/>
      </w:r>
      <w:r>
        <w:br w:type="textWrapping"/>
      </w:r>
      <w:r>
        <w:t xml:space="preserve">Mạc Thanh ngẩng đầu nhìn lịch, nhịn không được có chút nôn nóng không yên, cách lần trước hắn nhìn thấy Hạ Diễn, đã qua mười tám ngày.</w:t>
      </w:r>
      <w:r>
        <w:br w:type="textWrapping"/>
      </w:r>
      <w:r>
        <w:br w:type="textWrapping"/>
      </w:r>
    </w:p>
    <w:p>
      <w:pPr>
        <w:pStyle w:val="Heading2"/>
      </w:pPr>
      <w:bookmarkStart w:id="110" w:name="chương-40"/>
      <w:bookmarkEnd w:id="110"/>
      <w:r>
        <w:t xml:space="preserve">40. Chương 40</w:t>
      </w:r>
    </w:p>
    <w:p>
      <w:pPr>
        <w:pStyle w:val="Compact"/>
      </w:pPr>
      <w:r>
        <w:br w:type="textWrapping"/>
      </w:r>
      <w:r>
        <w:br w:type="textWrapping"/>
      </w:r>
      <w:r>
        <w:rPr>
          <w:i/>
        </w:rPr>
        <w:t xml:space="preserve">Edit by An Nhiên</w:t>
      </w:r>
      <w:r>
        <w:br w:type="textWrapping"/>
      </w:r>
      <w:r>
        <w:br w:type="textWrapping"/>
      </w:r>
      <w:r>
        <w:t xml:space="preserve">Sáng sớm, gió từ trong con hẻm nhỏ yên tĩnh vắng lặng thổi xuyên qua đường, bất chợt khiến cho người ta rùng mình. Mạc Thanh đi dọc theo con hẻm, ven đường có vài người quấn chăn nằm ở trên mặt đất phủ toàn rác rưởi, nơi đây quạnh quẽ không ai kiểm tra, không biết từ khi nào thì bắt đầu biến thành chỗ ngủ về đêm của người vô gia cư.</w:t>
      </w:r>
      <w:r>
        <w:br w:type="textWrapping"/>
      </w:r>
      <w:r>
        <w:br w:type="textWrapping"/>
      </w:r>
      <w:r>
        <w:t xml:space="preserve">Mạc Thanh không nhìn ra manh mối gì, cũng không thấy con hẻm dơ bẩn này rốt cuộc có gì đặc biệt. Lưu Huyền lần nào cũng xuất hiện ở đây, không thể nào hiểu được, đến cùng là xảy ra chuyện gì? Nơi này cách chỗ hắn ở còn xa, chung quy cũng sẽ không phải là vì Mạc Thanh.</w:t>
      </w:r>
      <w:r>
        <w:br w:type="textWrapping"/>
      </w:r>
      <w:r>
        <w:br w:type="textWrapping"/>
      </w:r>
      <w:r>
        <w:t xml:space="preserve">Khiến cho lòng người trăm mối vẫn không thể giải thích được.</w:t>
      </w:r>
      <w:r>
        <w:br w:type="textWrapping"/>
      </w:r>
      <w:r>
        <w:br w:type="textWrapping"/>
      </w:r>
      <w:r>
        <w:t xml:space="preserve">Song chuyện hắn quan tâm nhất cũng không phải là chuyện này.</w:t>
      </w:r>
      <w:r>
        <w:br w:type="textWrapping"/>
      </w:r>
      <w:r>
        <w:br w:type="textWrapping"/>
      </w:r>
      <w:r>
        <w:t xml:space="preserve">Ký hiệu trên cánh tay đã từ đỏ sậm chậm rãi chuyển sang màu máu, Mạc Thanh không hề cảm giác thấy thân thể có gì khác thường, cơm vẫn như cũ ăn được không ít, cũng không có gì không thoải mái, thân thể hoàn toàn không đau đớn bệnh trạng như trong sách viết. Có thể thấy được ký hiệu này đối với Mạc Thanh mà nói, ngoại trừ bên ngoài cơ thể nổi lên một hình xăm đổi màu thì dường như không có bất kỳ ảnh hưởng nào khác.</w:t>
      </w:r>
      <w:r>
        <w:br w:type="textWrapping"/>
      </w:r>
      <w:r>
        <w:br w:type="textWrapping"/>
      </w:r>
      <w:r>
        <w:t xml:space="preserve">Đã hai mươi ngày không xuyên qua.</w:t>
      </w:r>
      <w:r>
        <w:br w:type="textWrapping"/>
      </w:r>
      <w:r>
        <w:br w:type="textWrapping"/>
      </w:r>
      <w:r>
        <w:t xml:space="preserve">Mạc Thanh cúi đầu nghĩ, có lẽ, hắn vĩnh viễn không thể xuyên trở lại nữa rồi.</w:t>
      </w:r>
      <w:r>
        <w:br w:type="textWrapping"/>
      </w:r>
      <w:r>
        <w:br w:type="textWrapping"/>
      </w:r>
      <w:r>
        <w:t xml:space="preserve">Buổi tối mang theo hai chai rượu mạnh về nhà, từ cửa hàng KFC mua một bọc gà rán, Mạc Thanh ngẩn người chà xát hơn nửa canh giờ ở trong bồn tắm, ôm một bàn đùi gà ngồi ở trước ti vi, ừng ực ừng ực uống hai chai rượu.</w:t>
      </w:r>
      <w:r>
        <w:br w:type="textWrapping"/>
      </w:r>
      <w:r>
        <w:br w:type="textWrapping"/>
      </w:r>
      <w:r>
        <w:t xml:space="preserve">Trên TV cái gì cũng không thấy rõ, trong đầu lại đột nhiên xuất hiện hình ảnh Hạ Diễn kêu hắn ngồi xuống uống rượu.</w:t>
      </w:r>
      <w:r>
        <w:br w:type="textWrapping"/>
      </w:r>
      <w:r>
        <w:br w:type="textWrapping"/>
      </w:r>
      <w:r>
        <w:t xml:space="preserve">Hốc mắt ê ẩm.</w:t>
      </w:r>
      <w:r>
        <w:br w:type="textWrapping"/>
      </w:r>
      <w:r>
        <w:br w:type="textWrapping"/>
      </w:r>
      <w:r>
        <w:t xml:space="preserve">Nếu như sớm biết về sau vĩnh viễn không trở lại nữa, lúc trước vì sao lại làm cho hắn nhớ ra chứ?</w:t>
      </w:r>
      <w:r>
        <w:br w:type="textWrapping"/>
      </w:r>
      <w:r>
        <w:br w:type="textWrapping"/>
      </w:r>
      <w:r>
        <w:t xml:space="preserve">Có thứ gì mặn chát trượt vào trong miệng, Mạc Thanh tiếp tục rót rượu cho mình.</w:t>
      </w:r>
      <w:r>
        <w:br w:type="textWrapping"/>
      </w:r>
      <w:r>
        <w:br w:type="textWrapping"/>
      </w:r>
      <w:r>
        <w:t xml:space="preserve">Cũng không biết uống bao nhiêu rượu, thân thể nhẹ bẫng như muốn bay lên, đột nhiên giống như từ vách núi vạn trượng ngã xuống, Mạc Thanh đột nhiên mở mắt, lập tức thanh tỉnh không ít.</w:t>
      </w:r>
      <w:r>
        <w:br w:type="textWrapping"/>
      </w:r>
      <w:r>
        <w:br w:type="textWrapping"/>
      </w:r>
      <w:r>
        <w:t xml:space="preserve">Thân thể rơi xuống chiếc giường vô cùng quen thuộc, sắc trời bên ngoài còn chưa tối hẳn, trên giường trống không.</w:t>
      </w:r>
      <w:r>
        <w:br w:type="textWrapping"/>
      </w:r>
      <w:r>
        <w:br w:type="textWrapping"/>
      </w:r>
      <w:r>
        <w:t xml:space="preserve">Màn giường tầng tầng che chắn, Mạc Thanh nghe thấy trong phòng có hai người đang nói chuyện, cũng trong nháy mắt hắn rơi xuống giường mà lập tức dừng lại. Giây lát, chỉ nghe được một giọng nam dường như từng nghe qua nói: “Lạc Khiêm đã đến, tướng quân đi đi.”</w:t>
      </w:r>
      <w:r>
        <w:br w:type="textWrapping"/>
      </w:r>
      <w:r>
        <w:br w:type="textWrapping"/>
      </w:r>
      <w:r>
        <w:t xml:space="preserve">“Chuyện mùng sáu tháng tới, tất cả đều đã chuẩn bị xong, thành bại ở một lần hành động này.” Thanh âm này ngược lại rất quen thuộc, trầm thấp êm tai, trong mộng cũng đã từng nghe qua rất nhiều lần.</w:t>
      </w:r>
      <w:r>
        <w:br w:type="textWrapping"/>
      </w:r>
      <w:r>
        <w:br w:type="textWrapping"/>
      </w:r>
      <w:r>
        <w:t xml:space="preserve">“Tướng quân nhớ kỹ, giết hắn, Lạc Khiêm mới có đường sống.”</w:t>
      </w:r>
      <w:r>
        <w:br w:type="textWrapping"/>
      </w:r>
      <w:r>
        <w:br w:type="textWrapping"/>
      </w:r>
      <w:r>
        <w:t xml:space="preserve">Mạc Thanh cẩn thận xốc màn giường lên, thân mặc bạch y đứng ở trước bàn đúng là Hạ Diễn, lãnh đạm cấm dục, trên mặt đều là nghiêm túc. Đứng bên cạnh là một nam tử trẻ tuổi, hình như mới hơn hai mươi, dáng người dung mạo vốn cực đẹp, lại vẫn không khỏi khiến cho người ta cảm thấy đáng sợ.</w:t>
      </w:r>
      <w:r>
        <w:br w:type="textWrapping"/>
      </w:r>
      <w:r>
        <w:br w:type="textWrapping"/>
      </w:r>
      <w:r>
        <w:t xml:space="preserve">Mắt hoa đào tuy đẹp, nhưng chỉ có một bên hoàn hảo. Thân hình thon dài đẹp mắt, nhưng chỉ có chân trái không bị tổn thương. Không sai, nam tử này mặc dù bộ dáng thư sinh, thế nhưng nửa mò mẫm nửa cà nhắc, giống như từng bị tra tấn. </w:t>
      </w:r>
      <w:r>
        <w:rPr>
          <w:i/>
        </w:rPr>
        <w:t xml:space="preserve">:(((((</w:t>
      </w:r>
      <w:r>
        <w:br w:type="textWrapping"/>
      </w:r>
      <w:r>
        <w:br w:type="textWrapping"/>
      </w:r>
      <w:r>
        <w:t xml:space="preserve">Nam tử kia thấy Mạc Thanh thò đầu ra, ánh mắt khẽ cong, khẽ mỉm cười nói: “Lạc thị vệ hảo.” Khí chất đó tuyệt hảo, ấm áp tràn vào lòng người, phảng phất như chưa từng thụ qua khổ nạn vậy, ngay cả nụ cười trong ánh mắt đều là thật.</w:t>
      </w:r>
      <w:r>
        <w:br w:type="textWrapping"/>
      </w:r>
      <w:r>
        <w:br w:type="textWrapping"/>
      </w:r>
      <w:r>
        <w:t xml:space="preserve">Mạc Thanh thấy hắn chào hỏi với mình, cũng không thể không có lễ độ giả vờ như không nhìn thấy, cũng gật đầu tỏ ý. Hạ Diễn không quay đầu nhìn Lạc Khiêm, hướng về phía nam tử kia nói: “Tuyên Minh, ngươi đi ra ngoài trước đi.”</w:t>
      </w:r>
      <w:r>
        <w:br w:type="textWrapping"/>
      </w:r>
      <w:r>
        <w:br w:type="textWrapping"/>
      </w:r>
      <w:r>
        <w:t xml:space="preserve">Tuyên Minh.</w:t>
      </w:r>
      <w:r>
        <w:br w:type="textWrapping"/>
      </w:r>
      <w:r>
        <w:br w:type="textWrapping"/>
      </w:r>
      <w:r>
        <w:t xml:space="preserve">Mạc Thanh nhớ đây là một trong hai đệ tử tài giỏi nhất của Giản Bình, Tuyên Minh. Phong Dương nổi danh thiên hạ, ngược lại Tuyên Minh này lại không có danh tiếng gì, không biết cuộc đời hắn thế nào.</w:t>
      </w:r>
      <w:r>
        <w:br w:type="textWrapping"/>
      </w:r>
      <w:r>
        <w:br w:type="textWrapping"/>
      </w:r>
      <w:r>
        <w:t xml:space="preserve">Tuyên Minh hướng về phía Mạc Thanh gật đầu cười cười, cúi đầu đi ra, thuận tiện cẩn thận đóng cửa lại. Hạ Diễn đứng ở cạnh bàn không lên tiếng, cũng không trở lại giường, rót một chén trà cho mình, chậm rãi uống.</w:t>
      </w:r>
      <w:r>
        <w:br w:type="textWrapping"/>
      </w:r>
      <w:r>
        <w:br w:type="textWrapping"/>
      </w:r>
      <w:r>
        <w:t xml:space="preserve">Mạc Thanh không biết tiếp theo nên làm thế nào mới tốt. Trong lòng muốn kêu y lên giường, trong miệng rồi lại nói không nên lời.</w:t>
      </w:r>
      <w:r>
        <w:br w:type="textWrapping"/>
      </w:r>
      <w:r>
        <w:br w:type="textWrapping"/>
      </w:r>
      <w:r>
        <w:t xml:space="preserve">Hạ Diễn cúi đầu đi về phía hắn, kéo vạt áo một cái, sóng yên biển lặng ngồi ở mép giường, nghiêm nghiêm túc túc, không nhìn hắn, cũng không nói chuyện.</w:t>
      </w:r>
      <w:r>
        <w:br w:type="textWrapping"/>
      </w:r>
      <w:r>
        <w:br w:type="textWrapping"/>
      </w:r>
      <w:r>
        <w:t xml:space="preserve">Hai người yên lặng một lát, ai cũng không biết nên làm thế nào để phá vỡ tình cảnh căng thẳng này. Đột nhiên, xa xa vang lên một tiếng gõ vang dội. Mạc Thanh cũng không phân biệt đó là cái gì, lập tức kéo Hạ Diễn lên giường, nghiêng người nhào tới, bờ môi cũng chặt chẽ cuống cuồng dán lên, đầu lưỡi dò xét đi vào quấy đảo, dốc sức liều mạng hút dương khí của y.</w:t>
      </w:r>
      <w:r>
        <w:br w:type="textWrapping"/>
      </w:r>
      <w:r>
        <w:br w:type="textWrapping"/>
      </w:r>
      <w:r>
        <w:t xml:space="preserve">Chỉ nghe xa xa thanh âm một lão nhân chậm rãi truyền đến: “Trời nóng dễ cháy, cẩn thận củi lửa.”</w:t>
      </w:r>
      <w:r>
        <w:br w:type="textWrapping"/>
      </w:r>
      <w:r>
        <w:br w:type="textWrapping"/>
      </w:r>
      <w:r>
        <w:t xml:space="preserve">Đầu lưỡi Mạc Thanh vẫn còn đang ở trong miệng Hạ Diễn, lập tức đỏ mặt, buông Hạ Diễn dưới thân ra, lúng túng nhìn y. Cổ họng Hạ Diễn trên dưới giật giật, thản nhiên nói: “Đây không phải là tiếng chuông bắt quỷ, là tiếng gõ mõ.”</w:t>
      </w:r>
      <w:r>
        <w:br w:type="textWrapping"/>
      </w:r>
      <w:r>
        <w:br w:type="textWrapping"/>
      </w:r>
      <w:r>
        <w:t xml:space="preserve">Mạc Thanh muốn tìm cái lỗ chui xuống.</w:t>
      </w:r>
      <w:r>
        <w:br w:type="textWrapping"/>
      </w:r>
      <w:r>
        <w:br w:type="textWrapping"/>
      </w:r>
      <w:r>
        <w:t xml:space="preserve">Xấu hổ muốn ngồi dậy, đột nhiên cảm giác gáy bị một đại lực vây lấy, Hạ Diễn ôm gáy hắn, môi hướng về hắn dán lên.</w:t>
      </w:r>
      <w:r>
        <w:br w:type="textWrapping"/>
      </w:r>
      <w:r>
        <w:br w:type="textWrapping"/>
      </w:r>
    </w:p>
    <w:p>
      <w:pPr>
        <w:pStyle w:val="Heading2"/>
      </w:pPr>
      <w:bookmarkStart w:id="111" w:name="chương-41"/>
      <w:bookmarkEnd w:id="111"/>
      <w:r>
        <w:t xml:space="preserve">41. Chương 41</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by An Nhiên</w:t>
      </w:r>
    </w:p>
    <w:p>
      <w:pPr>
        <w:pStyle w:val="BodyText"/>
      </w:pPr>
      <w:r>
        <w:t xml:space="preserve">Đây là lần đầu tiên hai người chân chính trên ý nghĩa hôn môi, Mạc Thanh nghĩ.</w:t>
      </w:r>
    </w:p>
    <w:p>
      <w:pPr>
        <w:pStyle w:val="BodyText"/>
      </w:pPr>
      <w:r>
        <w:t xml:space="preserve">Hắn vẫn chưa hoàn toàn tỉnh rượu, hỗn loạn đè Hạ Diễn ngã xuống giường, đầu lưỡi cường ngạnh chui vào trong miệng đối phương, liều chết dây dưa. Mạc Thanh mặc kệ bất cứ giá nào rồi, lộn xộn lột áo ngoài của y, lại không cần mặt mũi lôi kéo quần của y.</w:t>
      </w:r>
    </w:p>
    <w:p>
      <w:pPr>
        <w:pStyle w:val="BodyText"/>
      </w:pPr>
      <w:r>
        <w:t xml:space="preserve">Hạ Diễn nằm ở trên giường, một tay vịn eo của hắn. Động tác của y so với Mạc Thanh thong thả hơn rất nhiều, cũng không nhìn ra bao nhiêu động tĩnh, thế nhưng không biết chuyện gì xảy ra, ngược lại là áo ngủ quần ngủ Mạc Thanh rớt xuống trước.</w:t>
      </w:r>
    </w:p>
    <w:p>
      <w:pPr>
        <w:pStyle w:val="BodyText"/>
      </w:pPr>
      <w:r>
        <w:t xml:space="preserve">Nam nhân tóc dài quần áo nửa tản ra, Mạc Thanh lại đã trần trụi sạch sẽ.</w:t>
      </w:r>
    </w:p>
    <w:p>
      <w:pPr>
        <w:pStyle w:val="BodyText"/>
      </w:pPr>
      <w:r>
        <w:t xml:space="preserve">Mắt say mờ mịt nhìn người, càng nhìn càng không khống chế nổi. Trước kia tuy rằng cảm thấy Hạ Diễn đẹp mắt, rồi lại cảm thấy có một ít xa cách với sợ hãi, cũng không dám tùy tiện thân cận. Hôm nay không biết có phải là vì đã lâu không gặp, cũng không biết có phải là vì đã mơ quá nhiều mộng xuân hay không, lại cảm giác nam nhân này giống như yêu nghiệt ở trong tranh cổ, đẹp mắt đến không gì sánh được.</w:t>
      </w:r>
    </w:p>
    <w:p>
      <w:pPr>
        <w:pStyle w:val="BodyText"/>
      </w:pPr>
      <w:r>
        <w:t xml:space="preserve">Đầu ngón tay Hạ Diễn dọc theo phần eo căng chặt dưới bụng màu nâu nhạt của Mạc Thanh, dừng một chút ở trên rốn, chậm rãi tách ra bắp đùi của hắn. Vật kia nửa ngẩng lên lộ đầu ra, xấu hổ đấy, Mạc Thanh đỏ mặt rụt một cái, nửa nâng mông lên, tay phải sờ loạn dưới hạ thân Hạ Diễn.</w:t>
      </w:r>
    </w:p>
    <w:p>
      <w:pPr>
        <w:pStyle w:val="BodyText"/>
      </w:pPr>
      <w:r>
        <w:t xml:space="preserve">Thời gian của bọn họ lại không nhiều lắm, đào đâu ra thời gian chần chờ? Trong mộng tuy rằng đã sớm cùng y làm quá nhiều lần, rồi lại chưa từng trải qua súng thật đạn thật, Mạc Thanh xấu hổ nghĩ, hắn thật sự rất muốn bị Hạ Diễn thao, rất không biết xấu hổ.</w:t>
      </w:r>
    </w:p>
    <w:p>
      <w:pPr>
        <w:pStyle w:val="BodyText"/>
      </w:pPr>
      <w:r>
        <w:t xml:space="preserve">“Ngươi rốt cuộc là như thế nào khiến ta trở về?” Mạc Thanh dùng lỗ nhỏ nhẹ nhàng ma sát vật cứng dưới thân, “Tương lai chúng ta sẽ như thế nào?”</w:t>
      </w:r>
    </w:p>
    <w:p>
      <w:pPr>
        <w:pStyle w:val="BodyText"/>
      </w:pPr>
      <w:r>
        <w:t xml:space="preserve">Hạ Diễn không nói gì, lại từ đầu giường lấy xuống một lọ lô hội trị thương, ngón tay lấy ra một ít, chậm rãi bôi lên hậu huyệt Mạc Thanh. Ngón tay hơi lạnh trượt vào, thanh âm Hạ Diễn có phần khàn khàn: “Ngươi nghĩ tương lai chúng ta sẽ như thế nào?”</w:t>
      </w:r>
    </w:p>
    <w:p>
      <w:pPr>
        <w:pStyle w:val="BodyText"/>
      </w:pPr>
      <w:r>
        <w:t xml:space="preserve">Mạc Thanh cũng không biết. Cái này cũng chẳng phải yêu xa, đổi thành phố là có thể giải quyết, hai người cách nhau Đông Hán Tam Quốc Lưỡng Tấn Nam Bắc triều Tùy Đường Ngũ Đại Tống Nguyên Minh Thanh, rốt cuộc phải làm sao mới có thể ở bên nhau?</w:t>
      </w:r>
    </w:p>
    <w:p>
      <w:pPr>
        <w:pStyle w:val="BodyText"/>
      </w:pPr>
      <w:r>
        <w:t xml:space="preserve">(Đông Hán: 23-220</w:t>
      </w:r>
    </w:p>
    <w:p>
      <w:pPr>
        <w:pStyle w:val="BodyText"/>
      </w:pPr>
      <w:r>
        <w:t xml:space="preserve">Tam Quốc: 186-280</w:t>
      </w:r>
    </w:p>
    <w:p>
      <w:pPr>
        <w:pStyle w:val="BodyText"/>
      </w:pPr>
      <w:r>
        <w:t xml:space="preserve">Lưỡng Tấn: 265-420</w:t>
      </w:r>
    </w:p>
    <w:p>
      <w:pPr>
        <w:pStyle w:val="BodyText"/>
      </w:pPr>
      <w:r>
        <w:t xml:space="preserve">Nam Bắc triều: 420-589</w:t>
      </w:r>
    </w:p>
    <w:p>
      <w:pPr>
        <w:pStyle w:val="BodyText"/>
      </w:pPr>
      <w:r>
        <w:t xml:space="preserve">Tùy: 581-619</w:t>
      </w:r>
    </w:p>
    <w:p>
      <w:pPr>
        <w:pStyle w:val="BodyText"/>
      </w:pPr>
      <w:r>
        <w:t xml:space="preserve">Đường: 618-907</w:t>
      </w:r>
    </w:p>
    <w:p>
      <w:pPr>
        <w:pStyle w:val="BodyText"/>
      </w:pPr>
      <w:r>
        <w:t xml:space="preserve">Ngũ Đại: 907-960</w:t>
      </w:r>
    </w:p>
    <w:p>
      <w:pPr>
        <w:pStyle w:val="BodyText"/>
      </w:pPr>
      <w:r>
        <w:t xml:space="preserve">Tống: 960-1279</w:t>
      </w:r>
    </w:p>
    <w:p>
      <w:pPr>
        <w:pStyle w:val="BodyText"/>
      </w:pPr>
      <w:r>
        <w:t xml:space="preserve">Nguyên: 1271-1368</w:t>
      </w:r>
    </w:p>
    <w:p>
      <w:pPr>
        <w:pStyle w:val="BodyText"/>
      </w:pPr>
      <w:r>
        <w:t xml:space="preserve">Minh:1368-1644</w:t>
      </w:r>
    </w:p>
    <w:p>
      <w:pPr>
        <w:pStyle w:val="BodyText"/>
      </w:pPr>
      <w:r>
        <w:t xml:space="preserve">Thanh:1636-1912)</w:t>
      </w:r>
    </w:p>
    <w:p>
      <w:pPr>
        <w:pStyle w:val="BodyText"/>
      </w:pPr>
      <w:r>
        <w:t xml:space="preserve">“Vì sao mỗi lần ta rơi xuống đều là ở trên giường của ngươi?” Mạc Thanh lại hỏi.</w:t>
      </w:r>
    </w:p>
    <w:p>
      <w:pPr>
        <w:pStyle w:val="BodyText"/>
      </w:pPr>
      <w:r>
        <w:t xml:space="preserve">“Tuyên Minh nói, nơi ngươi rơi xuống nhất định là ở bên người ngươi quen thuộc nhất. Hoặc là nói, đó là nơi ngươi muốn đi nhất.” Hạ Diễn kéo cổ hắn xuống hôn lên, thừa dịp hắn phân tâm, chậm rãi đem vật kia đỉnh vào.</w:t>
      </w:r>
    </w:p>
    <w:p>
      <w:pPr>
        <w:pStyle w:val="BodyText"/>
      </w:pPr>
      <w:r>
        <w:t xml:space="preserve">Mạc Thanh nắm chặt quyền. Vô luận làm chuẩn bị như thế nào, lúc mới tiến vào vẫn giống như muốn xé rách hắn.</w:t>
      </w:r>
    </w:p>
    <w:p>
      <w:pPr>
        <w:pStyle w:val="BodyText"/>
      </w:pPr>
      <w:r>
        <w:t xml:space="preserve">Kỹ xảo của Hạ Diễn hẳn là vô cùng cao siêu, lúc bắt đầu thong thả đâm rút, đem lô hội đỉnh vào bên trong vách tường, không bao lâu liền thông thuận hơn rất nhiều. Mạc Thanh ôm cổ y, đau đớn trong hậu huyệt dần dần giảm bớt, thở khẽ đè lên y, chủ động nhúc nhích: “Tướng quân, Nhan Khê.”</w:t>
      </w:r>
    </w:p>
    <w:p>
      <w:pPr>
        <w:pStyle w:val="BodyText"/>
      </w:pPr>
      <w:r>
        <w:t xml:space="preserve">Hậu huyệt phun ra nuốt vào cự vật thô cứng, Hạ Diễn nhíu nhíu mày, hít sâu một hơi, phát ra một tiếng rên rỉ rất nhỏ.</w:t>
      </w:r>
    </w:p>
    <w:p>
      <w:pPr>
        <w:pStyle w:val="BodyText"/>
      </w:pPr>
      <w:r>
        <w:t xml:space="preserve">Mạc Thanh thấy bộ dáng y động tình sắc mặt ửng đỏ, tim bỗng nhiên đập gia tốc, vật dưới hạ thân kia cũng càng thêm tinh thần. Nam nhân này bình thường cấm dục, trên giường từ trước đến nay luôn chiếm thế chủ động, nào đã từng lộ ra qua vẻ mặt như vậy? Nhìn y vì chính mình mà mất khống chế, thế nhưng lại có chút khoái cảm cùng rung động khó mà giải thích được.</w:t>
      </w:r>
    </w:p>
    <w:p>
      <w:pPr>
        <w:pStyle w:val="BodyText"/>
      </w:pPr>
      <w:r>
        <w:t xml:space="preserve">Mạc Thanh cười chuyển động bờ mông: ” Bộ dáng tướng quân ở dưới thân ta rên rỉ, khiến cho người —— ”</w:t>
      </w:r>
    </w:p>
    <w:p>
      <w:pPr>
        <w:pStyle w:val="BodyText"/>
      </w:pPr>
      <w:r>
        <w:t xml:space="preserve">Lời còn chưa dứt, Hạ Diễn chậm rãi ngồi dậy, ôm eo Mạc Thanh hơi áp xuống, Mạc Thanh liền giống như đồng hồ lên dây cót, động một chút cũng không thể động. Ngay sau đó vật kia hung hăng thúc vào hậu huyệt, không nghiêng lệch chen vào dương tâm mẫn cảm. Mạc Thanh rên lên một tiếng, còn chưa ôm chặt cổ Hạ Diễn, vật kia liền không khách khí ở trong người hắn bắt đầu đâm rút.</w:t>
      </w:r>
    </w:p>
    <w:p>
      <w:pPr>
        <w:pStyle w:val="BodyText"/>
      </w:pPr>
      <w:r>
        <w:t xml:space="preserve">Thân thể Mạc Thanh theo động tác của Hạ Diễn run rẩy, nơi thân thể dán vào nhau tràn đầy mồ hôi, dọc theo bắp đùi của hắn chảy xuống. Vật trong hậu huyệt thế công một chút cũng không giảm, cứng rắn cường thế, mỗi một lần đều đâm thẳng vào dương tâm. Mạc Thanh ôm y liều mạng hôn môi, nức nở mơ hồ, Hạ Diễn mặt không đổi sắc, mút lấy đầu lưỡi Mạc Thanh, trực tiếp đỉnh hắn đến thất thần, thân thể như nhũn ra ngã vào trên người mình.</w:t>
      </w:r>
    </w:p>
    <w:p>
      <w:pPr>
        <w:pStyle w:val="BodyText"/>
      </w:pPr>
      <w:r>
        <w:t xml:space="preserve">Bị y thao như vậy, đáy lòng sinh đau, không muốn kết thúc.</w:t>
      </w:r>
    </w:p>
    <w:p>
      <w:pPr>
        <w:pStyle w:val="BodyText"/>
      </w:pPr>
      <w:r>
        <w:t xml:space="preserve">Đến khi chấm dứt, Mạc Thanh đã tiết ba lần ngất đi, nơi nơi trên giường đều là bạch trọc của hai người. Hạ Diễn ôm hắn vào trong ngực, cúi đầu nhìn trong chốc lát, đột nhiên tỉ mỉ hôn lên vành tai hắn, giống như muốn bộc lộ hết thảy, lại giống như đang nói với chính mình: “Thanh Ninh, ta nhớ ngươi.”</w:t>
      </w:r>
    </w:p>
    <w:p>
      <w:pPr>
        <w:pStyle w:val="BodyText"/>
      </w:pPr>
      <w:r>
        <w:t xml:space="preserve">***</w:t>
      </w:r>
    </w:p>
    <w:p>
      <w:pPr>
        <w:pStyle w:val="Compact"/>
      </w:pPr>
      <w:r>
        <w:drawing>
          <wp:inline>
            <wp:extent cx="5334000" cy="3796552"/>
            <wp:effectExtent b="0" l="0" r="0" t="0"/>
            <wp:docPr descr="" title="" id="1" name="Picture"/>
            <a:graphic>
              <a:graphicData uri="http://schemas.openxmlformats.org/drawingml/2006/picture">
                <pic:pic>
                  <pic:nvPicPr>
                    <pic:cNvPr descr="http://sstruyen.com/images/data/15462/chuong-41-1515475040.9066.jpg" id="0" name="Picture"/>
                    <pic:cNvPicPr>
                      <a:picLocks noChangeArrowheads="1" noChangeAspect="1"/>
                    </pic:cNvPicPr>
                  </pic:nvPicPr>
                  <pic:blipFill>
                    <a:blip r:embed="rId114"/>
                    <a:stretch>
                      <a:fillRect/>
                    </a:stretch>
                  </pic:blipFill>
                  <pic:spPr bwMode="auto">
                    <a:xfrm>
                      <a:off x="0" y="0"/>
                      <a:ext cx="5334000" cy="3796552"/>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15" w:name="chương-42"/>
      <w:bookmarkEnd w:id="115"/>
      <w:r>
        <w:t xml:space="preserve">42. Chương 42</w:t>
      </w:r>
    </w:p>
    <w:p>
      <w:pPr>
        <w:pStyle w:val="Compact"/>
      </w:pPr>
      <w:r>
        <w:br w:type="textWrapping"/>
      </w:r>
      <w:r>
        <w:br w:type="textWrapping"/>
      </w:r>
      <w:r>
        <w:t xml:space="preserve">Thiên Phượng năm thứ sáu.</w:t>
      </w:r>
      <w:r>
        <w:br w:type="textWrapping"/>
      </w:r>
      <w:r>
        <w:br w:type="textWrapping"/>
      </w:r>
      <w:r>
        <w:t xml:space="preserve">Lạc Khiêm bị trúng tên dưỡng trên giường hơn một tháng, cả người hôi chua, bị Hạ Diễn đào ra ném vào trong thùng gỗ. Hạ Diễn tự tay giúp hắn tắm rửa, thời điểm tay lau đến bên đùi hắn, thế nhưng tâm vô tạp niệm dừng tay, mặt không chút thay đổi nói: “Cứng rắn cái gì?” Nói xong gảy một cái lên cây gậy nhỏ chẳng biết đã lên tinh thần từ lúc nào kia của Lạc Khiêm.</w:t>
      </w:r>
      <w:r>
        <w:br w:type="textWrapping"/>
      </w:r>
      <w:r>
        <w:br w:type="textWrapping"/>
      </w:r>
      <w:r>
        <w:t xml:space="preserve">Đã không muốn hắn cứng rắn, vậy còn gảy làm gì! Hắn là một nam nhân bình thường, bị người yêu sờ tới sờ lui, cứng rắn một tí thì đã làm sao? Lạc Khiêm trong lòng khẳng định, nếu như người bị thương được hầu hạ tắm rửa là Hạ Diễn, chỉ sợ là đã sớm ấn Lạc Khiêm ngồi lên tự mình động.</w:t>
      </w:r>
      <w:r>
        <w:br w:type="textWrapping"/>
      </w:r>
      <w:r>
        <w:br w:type="textWrapping"/>
      </w:r>
      <w:r>
        <w:t xml:space="preserve">Hạ Diễn bất động thanh sắc mà chà xát một tầng da dơ hôi trên người hắn, tay đi xuống khố hạ Lạc Khiêm, không bao lâu, hậu huyệt Lạc Khiêm có hai ngón tay trượt vào, nước ấm men theo tràn vào, lỗ nhỏ dần dần trơn ướt mềm ra. Động tác này ở trong thùng gỗ có chút khó khăn, Hạ Diễn ôm eo Lạc Khiêm, để cho hắn ngồi trên đùi quay lưng lại với mình. Lạc Khiêm có chút hoảng hốt, lại không thấy được sắc mặt của y, nói: “Tướng quân, thương thế của ta còn chưa lành.”</w:t>
      </w:r>
      <w:r>
        <w:br w:type="textWrapping"/>
      </w:r>
      <w:r>
        <w:br w:type="textWrapping"/>
      </w:r>
      <w:r>
        <w:t xml:space="preserve">Hạ Diễn tay trái nâng chân bị thương của hắn lên, ba ngón tay phải ở trong hậu đình của hắn trong rút ra đút vào, Lạc Khiêm không còn hình tượng, khàn khàn rên rỉ: “Tướng quân, ngươi thế này… chân ta… thật là khó chịu… không đúng, thật thoải mái…” Không lâu sau, Hạ Diễn ôm ngang hắn lên thả trên giường, nhẹ nhàng đè xuống.</w:t>
      </w:r>
      <w:r>
        <w:br w:type="textWrapping"/>
      </w:r>
      <w:r>
        <w:br w:type="textWrapping"/>
      </w:r>
      <w:r>
        <w:t xml:space="preserve">Lạc Khiêm xấu hổ nói: “Có phải sắp phải đi quân doanh?”</w:t>
      </w:r>
      <w:r>
        <w:br w:type="textWrapping"/>
      </w:r>
      <w:r>
        <w:br w:type="textWrapping"/>
      </w:r>
      <w:r>
        <w:t xml:space="preserve">“Ừ.” Hạ Diễn cúi đầu nhìn hắn, ngón tay ở trên nam căn hơi ngẩng đầu của hắn vuốt ve nhu động.</w:t>
      </w:r>
      <w:r>
        <w:br w:type="textWrapping"/>
      </w:r>
      <w:r>
        <w:br w:type="textWrapping"/>
      </w:r>
      <w:r>
        <w:t xml:space="preserve">Lạc Khiêm trong lòng than nhẹ, khẽ gật đầu.</w:t>
      </w:r>
      <w:r>
        <w:br w:type="textWrapping"/>
      </w:r>
      <w:r>
        <w:br w:type="textWrapping"/>
      </w:r>
      <w:r>
        <w:t xml:space="preserve">Y rất dịu dàng, rất khắc chế đi vào, động tác nhu hòa làm một lần, chân Lạc Khiêm vậy mà không hề đau. Lúc gần đi Hạ Diễn cười cười: “Lần này phải đi quân doanh nửa tháng, khi đó chân của ngươi hẳn là đã tốt nhiều rồi, ta dẫn ngươi đi cưỡi ngựa.”</w:t>
      </w:r>
      <w:r>
        <w:br w:type="textWrapping"/>
      </w:r>
      <w:r>
        <w:br w:type="textWrapping"/>
      </w:r>
      <w:r>
        <w:t xml:space="preserve">“Vâng.” Lạc Khiêm cười tiễn y đi.</w:t>
      </w:r>
      <w:r>
        <w:br w:type="textWrapping"/>
      </w:r>
      <w:r>
        <w:br w:type="textWrapping"/>
      </w:r>
      <w:r>
        <w:t xml:space="preserve">Nghe nói mẫu thân Hạ Diễn ở kinh thành lại gửi thư tới đây, thúc giục y *hạ sính thành thân, dù Hạ Diễn không nhắc tới, nhưng Lạc Khiêm cũng không phải kẻ điếc, cũng không phải không biết xung quanh gió thổi cỏ lay. Những chuyện này nghĩ tới tâm liền phiền, chỉ có thể tạm thời ném sang một bên bỏ qua.</w:t>
      </w:r>
      <w:r>
        <w:br w:type="textWrapping"/>
      </w:r>
      <w:r>
        <w:br w:type="textWrapping"/>
      </w:r>
      <w:r>
        <w:rPr>
          <w:i/>
        </w:rPr>
        <w:t xml:space="preserve">(hạ sính: nhà trai đưa sính lễ đến nhà gái ăn hỏi)</w:t>
      </w:r>
      <w:r>
        <w:br w:type="textWrapping"/>
      </w:r>
      <w:r>
        <w:br w:type="textWrapping"/>
      </w:r>
      <w:r>
        <w:t xml:space="preserve">Hắn cả đời này, cho dù có yêu nhau thế nào, cũng chỉ có thể là nam sủng của Hạ Diễn. Loại nam sủng có trước lúc thành thân này, bị phu nhân tương lai đánh chết cũng không có gì đáng trách.</w:t>
      </w:r>
      <w:r>
        <w:br w:type="textWrapping"/>
      </w:r>
      <w:r>
        <w:br w:type="textWrapping"/>
      </w:r>
      <w:r>
        <w:t xml:space="preserve">Lưu Huyền thỉnh thoảng đến tìm hắn, còn làm như thật sự đã học được thuốc tiên, đem phòng ở đều hun đến khắp nơi đều là mùi dược liệu. Hai người ở cùng nhau cũng không nói lời đứng đắn, trời nam đất bắc tán dóc một trận, Lưu Huyền giúp hắn uống thuốc. Lạc Khiêm nói: “Nếu không phải có ngươi, khoảng thời gian này e là ta đã gặp khó khăn.”</w:t>
      </w:r>
      <w:r>
        <w:br w:type="textWrapping"/>
      </w:r>
      <w:r>
        <w:br w:type="textWrapping"/>
      </w:r>
      <w:r>
        <w:t xml:space="preserve">Lưu Huyền ôm vai hắn cười nói: “Lúc trước ngươi còn cứu mạng ta mà, nếu không phải ngươi, ta đã sớm bị người giết chết, nói mấy lời khách khí này làm gì.” Nói xong lại thở dài: “Nghĩ tới ta đây sống hai mươi năm cũng chưa từng gặp được ai ăn ý giống như ngươi, chúng ta nếu không phải anh em kết nghĩa thì thật là không được.”</w:t>
      </w:r>
      <w:r>
        <w:br w:type="textWrapping"/>
      </w:r>
      <w:r>
        <w:br w:type="textWrapping"/>
      </w:r>
      <w:r>
        <w:t xml:space="preserve">Lạc Khiêm là cô nhi, huynh đệ tỷ muội đều không có, trừ Hạ Diễn ra cũng chưa từng gặp qua nam tử nào tính tình hợp hắn như thế, lập tức trong lồng ngực dâng trào nói: “Ngươi đã có suy nghĩ như vậy, hôm nay chúng ta liền kết bái làm huynh đệ.”</w:t>
      </w:r>
      <w:r>
        <w:br w:type="textWrapping"/>
      </w:r>
      <w:r>
        <w:br w:type="textWrapping"/>
      </w:r>
      <w:r>
        <w:t xml:space="preserve">Lưu Huyền rút ra mấy nhánh hoa mai ở trong bình hoa, vạn phần cao hứng kéo hắn quỳ xuống: “Lưu Huyền tuổi vừa mới hai mươi, một mình hành tẩu nhiều năm, hôm nay cuối cùng gặp được một người anh tuấn tiêu sái tâm đầu ý hợp, nguyện cùng hắn kết làm huynh đệ khác họ. Ta lớn hơn hắn ba tuổi, bắt đầu từ hôm nay chính là huynh trưởng của hắn, trời xanh ở trên, hậu thổ làm chứng.”</w:t>
      </w:r>
      <w:r>
        <w:br w:type="textWrapping"/>
      </w:r>
      <w:r>
        <w:br w:type="textWrapping"/>
      </w:r>
      <w:r>
        <w:t xml:space="preserve">Lạc Khiêm cũng theo sau gã nói: “Không thể sinh cùng năm cùng tháng cùng ngày, chỉ nguyện được cùng chết cùng ngày cùng tháng cùng năm.” Lưu Huyền cười, từ trong phòng ôm ra một vò rượu lớn ngon, nói là Hạ Chương tặng đấy, hai người nâng cốc vui mừng, nói chuyện cũ thuở nhỏ, tâm sự hùng tâm chí lớn, đêm hôm đó uống đến say mèm.</w:t>
      </w:r>
      <w:r>
        <w:br w:type="textWrapping"/>
      </w:r>
      <w:r>
        <w:br w:type="textWrapping"/>
      </w:r>
      <w:r>
        <w:t xml:space="preserve">Lúc say rượu, Lưu Huyền hăng hái nói: “Tương lai một ngày nghiệp lớn có thành, nhất định không quên người hôm nay đã thiện đãi với ta!” Lạc Khiêm chỉ làm bộ như không nghe thấy, nghiêng đầu ngủ mất.</w:t>
      </w:r>
      <w:r>
        <w:br w:type="textWrapping"/>
      </w:r>
      <w:r>
        <w:br w:type="textWrapping"/>
      </w:r>
      <w:r>
        <w:t xml:space="preserve">Vài ngày sau Hạ Diễn phái người truyền đến tin tức, nói Hạ Chương phái y xuất chinh diệt phỉ, bởi vì tình hình việc quân khẩn cấp, phải nửa tháng nữa mới có thể trở về. Lạc Khiêm không để tâm lắm, hồi âm nói vạn sự phải cẩn thận, uống thuốc rèn luyện thân thể như cũ. Lúc ấy Lạc Khiêm bị thương đến xương cốt, vốn lo lắng không thể luyện võ nữa, nhưng vì trời sinh căn cốt tốt, lại điều dưỡng hợp lý, vết thương trúng tên trên đùi đã tốt lên rất nhiều, từ từ có thể chống quải trượng tự mình đi đường.</w:t>
      </w:r>
      <w:r>
        <w:br w:type="textWrapping"/>
      </w:r>
      <w:r>
        <w:br w:type="textWrapping"/>
      </w:r>
      <w:r>
        <w:t xml:space="preserve">Lại qua mười ngày, sáng sớm Lạc Khiêm nhận được thư Hạ Diễn truyền đến, nói đại quân đang trên đường trở về, trong vòng ba ngày có thể về tới nơi. Tâm tình của hắn nhịn không được vô cùng vui mừng, cẩn thận từng chút một mà đem thư Hạ Diễn tự tay viết cất ở trong tủ sách, một lúc sau lại lấy ra, cúi đầu xem rồi lại xem.</w:t>
      </w:r>
      <w:r>
        <w:br w:type="textWrapping"/>
      </w:r>
      <w:r>
        <w:br w:type="textWrapping"/>
      </w:r>
      <w:r>
        <w:t xml:space="preserve">Chỉ có điều sáng sớm hôm nay hình như có điểm không thích hợp, Hạ Chương đích thân trở về từ trong quân doanh, trong sân binh sĩ đứng trang nghiêm, lưỡi đao chói sáng, tăng thêm không ít sát khí lạnh lẽo. Chưa tới một canh giờ Hạ Chương lại rời đi, đi đi về về vội vàng, cũng không lưu lại lời nào, làm cho lòng người có chút kì lạ, cảm giác đã xảy ra đại sự gì đó.</w:t>
      </w:r>
      <w:r>
        <w:br w:type="textWrapping"/>
      </w:r>
      <w:r>
        <w:br w:type="textWrapping"/>
      </w:r>
      <w:r>
        <w:t xml:space="preserve">Lạc Khiêm cũng không để ý, chỉ là buổi tối uống thuốc có hơi buồn ngủ, nằm nghiêng vừa lật mấy trang sách ý thức đã tan rã mê man. Ngủ đến nửa đêm, bỗng nhiên trên đùi một trận đau đớn vào tận tâm cốt, trong giây lát Lạc Khiêm ngồi dậy, xé phần vải băng bó ra, thế nhưng không biết chuyện gì đã xảy ra, miệng vết thương trên đùi đột nhiên chuyển biến xấu, biến thành màu đen, cả chân sưng phồng.</w:t>
      </w:r>
      <w:r>
        <w:br w:type="textWrapping"/>
      </w:r>
      <w:r>
        <w:br w:type="textWrapping"/>
      </w:r>
      <w:r>
        <w:t xml:space="preserve">Lạc Khiêm hoảng sợ, vội vàng kêu người tới, Lưu Huyền đầu đầy mồ hôi suốt đêm đi tìm đại phu trong quân đến.</w:t>
      </w:r>
      <w:r>
        <w:br w:type="textWrapping"/>
      </w:r>
      <w:r>
        <w:br w:type="textWrapping"/>
      </w:r>
      <w:r>
        <w:t xml:space="preserve">Đại phu cúi đầu xem xét hồi lâu, nói: “Chân này không được, phải cưa bỏ.”</w:t>
      </w:r>
      <w:r>
        <w:br w:type="textWrapping"/>
      </w:r>
      <w:r>
        <w:br w:type="textWrapping"/>
      </w:r>
      <w:r>
        <w:t xml:space="preserve">Yết hầu Lạc Khiêm giống như bị nghẹn, một hồi lâu mới nói: “Vết thương trên đùi ta sắp khỏi rồi, làm sao lại đột nhiên biến thành như vậy?”</w:t>
      </w:r>
      <w:r>
        <w:br w:type="textWrapping"/>
      </w:r>
      <w:r>
        <w:br w:type="textWrapping"/>
      </w:r>
      <w:r>
        <w:t xml:space="preserve">Đại phu cau mày nói: “Nhìn giống như độc tính phát tác, gần đây nhất ngươi ăn cái gì, bôi thuốc gì?”</w:t>
      </w:r>
      <w:r>
        <w:br w:type="textWrapping"/>
      </w:r>
      <w:r>
        <w:br w:type="textWrapping"/>
      </w:r>
      <w:r>
        <w:t xml:space="preserve">Lạc Khiêm nghĩ một hồi lâu mới lắc đầu: “Không ăn lung tung thứ gì, đều là đại phu kê thuốc.”</w:t>
      </w:r>
      <w:r>
        <w:br w:type="textWrapping"/>
      </w:r>
      <w:r>
        <w:br w:type="textWrapping"/>
      </w:r>
      <w:r>
        <w:t xml:space="preserve">Lão đại phu than thở lắc đầu: “Thật sự là không được, nếu không cưa bỏ toàn thân sẽ trúng độc, động một cái là mất mạng, việc này không thể chậm trễ, ngươi mau nằm xuống đi.”</w:t>
      </w:r>
      <w:r>
        <w:br w:type="textWrapping"/>
      </w:r>
      <w:r>
        <w:br w:type="textWrapping"/>
      </w:r>
      <w:r>
        <w:t xml:space="preserve">Lạc Khiêm nghiến chặt răng nhất định không chấp nhận, thế nhưng tính mạng ngàn cân treo sợi tóc, lão đại phu sai người cứng rắn áp chế hắn nằm ở trên giường dội thuốc lên. Lạc Khiêm đau đến ngất đi rồi lại vì đau mà tỉnh lại, mê man suốt đêm, sáng sớm khi tỉnh lại, máu đỏ tươi từ trên chăn thấm ra, chân trái trống không, đã không còn.</w:t>
      </w:r>
      <w:r>
        <w:br w:type="textWrapping"/>
      </w:r>
      <w:r>
        <w:br w:type="textWrapping"/>
      </w:r>
      <w:r>
        <w:t xml:space="preserve">Hắn ngơ ngác nhìn bên chân bị cưa, vẫn chưa hồi hồn, rồi lại thấy cửa phòng mình đột nhiên mở ra, gió lạnh thổi vào, Hạ Chương mặt đầy ngưng trọng đi vào. Đi theo phía sau là Lưu Huyền cúi đầu không nói, khắp trên người đều là vết máu của mình, tóc tai tán loạn, sắc mặt tiều tụy, không thấy rõ là biểu tình gì.</w:t>
      </w:r>
      <w:r>
        <w:br w:type="textWrapping"/>
      </w:r>
      <w:r>
        <w:br w:type="textWrapping"/>
      </w:r>
      <w:r>
        <w:t xml:space="preserve">“Tướng quân.” Lạc Khiêm muốn đứng dậy hành lễ lại bị Hạ Chương ấn vai ngồi xuống.</w:t>
      </w:r>
      <w:r>
        <w:br w:type="textWrapping"/>
      </w:r>
      <w:r>
        <w:br w:type="textWrapping"/>
      </w:r>
      <w:r>
        <w:t xml:space="preserve">Hạ Chương nhìn qua bên chân trống rỗng của hắn, thở dài: “Chuyện ngươi bị độc tổn thương phát tác ta đã nghe nói, khổ cực ngươi.”</w:t>
      </w:r>
      <w:r>
        <w:br w:type="textWrapping"/>
      </w:r>
      <w:r>
        <w:br w:type="textWrapping"/>
      </w:r>
      <w:r>
        <w:t xml:space="preserve">Lạc Khiêm yên lặng không nói.</w:t>
      </w:r>
      <w:r>
        <w:br w:type="textWrapping"/>
      </w:r>
      <w:r>
        <w:br w:type="textWrapping"/>
      </w:r>
      <w:r>
        <w:t xml:space="preserve">Người luyện võ không còn chân trái, vậy liền giống như phế nhân không khác.</w:t>
      </w:r>
      <w:r>
        <w:br w:type="textWrapping"/>
      </w:r>
      <w:r>
        <w:br w:type="textWrapping"/>
      </w:r>
      <w:r>
        <w:t xml:space="preserve">Hạ Chương cầm ghế ngồi ở trước mặt Lạc Khiêm, trầm ngâm hồi lâu mới chậm rãi nói: “Lạc Khiêm, ngươi bảy tuổi vào phủ tướng quân, sinh hoạt có thoải mái? Hạ gia đối đãi ngươi như thế nào?”</w:t>
      </w:r>
      <w:r>
        <w:br w:type="textWrapping"/>
      </w:r>
      <w:r>
        <w:br w:type="textWrapping"/>
      </w:r>
      <w:r>
        <w:t xml:space="preserve">Lạc Khiêm hơi cứng lại, những lời này hỏi ra đương nhiên có mục đích. Đêm qua hắn kêu gào quá lâu, lúc này gần như không phát ra được âm thanh nào, gật đầu khàn khàn nói: “Tướng quân và công tử đối đãi ta ân trọng như núi, từ nhỏ cho ta cơm ăn, dạy ta võ nghệ, mệnh này của Lạc Khiêm đều là của Hạ gia, đời này khó có thể báo đáp.”</w:t>
      </w:r>
      <w:r>
        <w:br w:type="textWrapping"/>
      </w:r>
      <w:r>
        <w:br w:type="textWrapping"/>
      </w:r>
      <w:r>
        <w:t xml:space="preserve">Hạ Chương thở dài một tiếng: “Ngươi với ngươi công tử tình cảm sâu nặng, cũng không cần ta nói thêm điều gì. Ta không nên vào lúc này bức bách ngươi, chỉ có điều sự tình khẩn cấp, ta trực tiếp nói cho ngươi biết. Lần này có chuyện đại sự phải rơi vào trên người ngươi, chuyện này liên quan đến sinh tử tồn vong của thiên hạ, của Hạ gia, tương lai vận mệnh đất nước, tất cả đều phải dựa vào ngươi.”</w:t>
      </w:r>
      <w:r>
        <w:br w:type="textWrapping"/>
      </w:r>
      <w:r>
        <w:br w:type="textWrapping"/>
      </w:r>
      <w:r>
        <w:t xml:space="preserve">Lạc Khiêm nghe ông nói như vậy, mặc dù không rõ lắm chuyện gì xảy ra nhưng cũng biết tuyệt đối không phải là chuyện tốt. Hắn từ chuyện bị cắt chân còn chưa hồi hồn, chỉ cảm thấy hôm nay hết thảy đều giống như đang nằm mơ, buộc lòng phải tiếp tục nhìn ông: “Nếu Lạc Khiêm có thể làm được, nhất định vạn lần chết cũng không chối từ.”</w:t>
      </w:r>
      <w:r>
        <w:br w:type="textWrapping"/>
      </w:r>
      <w:r>
        <w:br w:type="textWrapping"/>
      </w:r>
    </w:p>
    <w:p>
      <w:pPr>
        <w:pStyle w:val="Heading2"/>
      </w:pPr>
      <w:bookmarkStart w:id="116" w:name="chương-43"/>
      <w:bookmarkEnd w:id="116"/>
      <w:r>
        <w:t xml:space="preserve">43. Chương 43</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by An Nhiên</w:t>
      </w:r>
    </w:p>
    <w:p>
      <w:pPr>
        <w:pStyle w:val="BodyText"/>
      </w:pPr>
      <w:r>
        <w:t xml:space="preserve">“Ta cũng không muốn giấu giếm ngươi, Lưu Huyền là hậu đại hoàng thất nhà Hán, cũng là thủ lĩnh một nhóm nghĩa sĩ trong núi Lục Lâm, lúc trước có thư tín qua lại cùng ta.” Hạ Chương dừng một chút, “Trước đó vài ngày hắn bị người đuổi giết, tạm thời trốn tới nơi này lánh nạn, nhưng không biết là ai để lộ hành tung của hắn, đúng lúc này quốc sư Giản Bình lại nói có một người mệnh cách thiên tử ở Bồ Tân quan. Ngày hôm qua Vương Mãng đã phái người đến, muốn chúng ta lập tức giao ra Lưu Huyền, nếu như trái lệnh không theo, lập tức sẽ bị chém đầu tịch biên tài sản.”</w:t>
      </w:r>
    </w:p>
    <w:p>
      <w:pPr>
        <w:pStyle w:val="BodyText"/>
      </w:pPr>
      <w:r>
        <w:t xml:space="preserve">Lạc Khiêm nhìn ông, không biết nên nói gì.</w:t>
      </w:r>
    </w:p>
    <w:p>
      <w:pPr>
        <w:pStyle w:val="BodyText"/>
      </w:pPr>
      <w:r>
        <w:t xml:space="preserve">“Lưu Huyền thân phận đặc thù, liên quan đến tương lai thiên hạ muôn dân trăm họ, giao hắn ra là tuyệt đối không thể. Chỉ là hiện tại chuẩn bị chưa đủ, nếu như vội vàng khởi binh, không chỉ cả nhà Hạ phủ trong kinh thành bỏ mạng, chuyện cũng nhất định sẽ hỏng.” Hạ Chương cúi đầu nhìn hắn, chỉ về phía quân doanh bên ngoài cửa sổ, “Vương Mãng phái người tới đang chờ ngay trong quân doanh, chờ ta đem Lưu Huyền qua, sau đó sẽ giết hắn. Lạc Khiêm, ngươi cũng đã biết sự tình nặng nhẹ sao?”</w:t>
      </w:r>
    </w:p>
    <w:p>
      <w:pPr>
        <w:pStyle w:val="BodyText"/>
      </w:pPr>
      <w:r>
        <w:t xml:space="preserve">Không giao Lưu Huyền, ngay cả Hạ Diễn ở trong Hạ gia cũng sẽ bị giết sạch; giao ra Lưu Huyền, nghiệp lớn Hạ Chương khổ tâm sắp đặt mấy tháng sẽ bị hủy hoại chỉ trong chốc lát.</w:t>
      </w:r>
    </w:p>
    <w:p>
      <w:pPr>
        <w:pStyle w:val="BodyText"/>
      </w:pPr>
      <w:r>
        <w:t xml:space="preserve">Lưu Huyền đứng ở một bên cúi đầu, một lời cũng không nói, đầy mặt đều là khó chịu áy náy.</w:t>
      </w:r>
    </w:p>
    <w:p>
      <w:pPr>
        <w:pStyle w:val="BodyText"/>
      </w:pPr>
      <w:r>
        <w:t xml:space="preserve">Lạc Khiêm cúi đầu nhìn chân trái trống rỗng của mình, đột nhiên hiểu rõ. Hắn là người cơ thể đã phế, đối với Hạ Diễn không còn lợi ích gì, tương lai chỉ có thể làm vướng chân y. Điểm còn dụng được của hắn, chẳng qua cũng chỉ là như thế phải không?</w:t>
      </w:r>
    </w:p>
    <w:p>
      <w:pPr>
        <w:pStyle w:val="BodyText"/>
      </w:pPr>
      <w:r>
        <w:t xml:space="preserve">Lạc Khiêm cúi đầu một hồi lâu, thấp giọng nói: “Tướng quân là muốn để ta giả trang Lưu đại ca, thay hắn chết.”</w:t>
      </w:r>
    </w:p>
    <w:p>
      <w:pPr>
        <w:pStyle w:val="BodyText"/>
      </w:pPr>
      <w:r>
        <w:t xml:space="preserve">Hạ Chương trì hoãn âm thanh nói: “Việc này đối với ngươi cực kỳ không công bằng, trong lòng ta hiểu rõ, chỉ có điều đã đến tình cảnh này cũng không còn cách nào khác. Việc này ngươi lập công đầu, tương lai luận công ban thưởng, tất nhiên cho ngươi lưu danh bách thế.” Nói xong ấn vai Lạc Khiêm, trong thanh âm mang theo một tia khẩn cầu, “Lạc Khiêm, nếu như ngươi chịu xả thân cứu mạng, sau này chính là đại ân nhân của Hạ gia ta.”</w:t>
      </w:r>
    </w:p>
    <w:p>
      <w:pPr>
        <w:pStyle w:val="BodyText"/>
      </w:pPr>
      <w:r>
        <w:t xml:space="preserve">Cổ họng Lạc Khiêm không tự chủ có chút nghẹn ngào, không chết sẽ liên lụy Hạ Diễn, chết rồi sẽ không còn được gặp y nữa. Hắn còn có thể lựa chọn thế nào? Hắn cúi đầu một hồi lâu, nắm lấy mảnh thư trong tay Hạ Diễn viết cho hắn, thấp giọng nói: “Lạc Khiêm đã thành phế nhân, lưu lại một mạng cũng chỉ làm liên lụy người, nếu có thể giữ được công tử bình an, đó cũng là may mắn của Lạc Khiêm. Chỉ là ngày mai công tử sẽ trở về, ta, ta muốn gặp lại công tử một lần, không biết —— ”</w:t>
      </w:r>
    </w:p>
    <w:p>
      <w:pPr>
        <w:pStyle w:val="BodyText"/>
      </w:pPr>
      <w:r>
        <w:t xml:space="preserve">Hạ Chương bỗng nhiên cắt ngang hắn: “Lưu tiên sinh đi ra ngoài trước một lát, ta có vài lời muốn nói với Lạc Khiêm.”</w:t>
      </w:r>
    </w:p>
    <w:p>
      <w:pPr>
        <w:pStyle w:val="BodyText"/>
      </w:pPr>
      <w:r>
        <w:t xml:space="preserve">Lưu Huyền không nói thêm điều gì, cúi đầu đi ra khỏi phòng, tiện tay đóng cửa lại.</w:t>
      </w:r>
    </w:p>
    <w:p>
      <w:pPr>
        <w:pStyle w:val="BodyText"/>
      </w:pPr>
      <w:r>
        <w:t xml:space="preserve">Hạ Chương trì hoãn âm thanh nói: “Tâm tính Hạ Diễn ngươi cũng hiểu rõ, nếu biết ngươi phải thay Lưu Huyền chết, ắt sẽ không chịu để yên, nhất định sẽ gây chuyện. Một khi sự tình náo lớn, khi đó cả nhà bị chém đầu tịch biên tài sản, chẳng lẽ ngươi muốn để Hạ Diễn gánh tội danh hại chết phụ mẫu, hay là muốn làm hắn khó xử ư?”</w:t>
      </w:r>
    </w:p>
    <w:p>
      <w:pPr>
        <w:pStyle w:val="BodyText"/>
      </w:pPr>
      <w:r>
        <w:t xml:space="preserve">Sắc mặt Lạc Khiêm có phần xanh trắng. Đây là ý gì, không thể gặp lại nữa?</w:t>
      </w:r>
    </w:p>
    <w:p>
      <w:pPr>
        <w:pStyle w:val="BodyText"/>
      </w:pPr>
      <w:r>
        <w:t xml:space="preserve">Hạ Chương tâm sự nặng nề đứng trong phòng chậm rãi cất bước, đột nhiên thanh âm trầm xuống, nói: “Lạc Khiêm, ta và ngươi hiện giờ cũng không cần phải giấu giếm gì nữa, ngươi và công tử quan hệ như thế nào, ta đều biết rõ. Việc này ta đã nghĩ qua, hai ngươi cho dù tâm đầu ý hợp, tương lai cũng sẽ không có kết quả. Nhưng ngươi nghe lời ta, nếu như ngươi giả trang Lưu Huyền vì Hạ gia mà chết, ta sẽ để Hạ Diễn lấy ngươi làm vợ, túc trực bên linh cữu ba năm không thú thê. Ý ngươi như thế nào?”</w:t>
      </w:r>
    </w:p>
    <w:p>
      <w:pPr>
        <w:pStyle w:val="BodyText"/>
      </w:pPr>
      <w:r>
        <w:t xml:space="preserve">Lạc Khiêm vừa rồi từ đầu tới đuôi đều không có biểu lộ gì, nghe xong những lời này chợt sợ run: “Cái gì?” Hắn thật sự là không có tiền đồ, không có tiền đồ muốn mệnh, thế nhưng nếu có thể làm thê tử danh chính ngôn thuận của Hạ Diễn, cho dù là quỷ thê cũng được.</w:t>
      </w:r>
    </w:p>
    <w:p>
      <w:pPr>
        <w:pStyle w:val="BodyText"/>
      </w:pPr>
      <w:r>
        <w:t xml:space="preserve">Hạ Chương ý tứ sâu xa nhìn hắn: “Lạc Khiêm, ngươi lần này chịu vì Hạ gia mà chết, Hạ Chương ta liền nhận ngươi làm người Hạ gia, làm thê tử cưới hỏi đàng hoàng của Hạ Diễn.”</w:t>
      </w:r>
    </w:p>
    <w:p>
      <w:pPr>
        <w:pStyle w:val="BodyText"/>
      </w:pPr>
      <w:r>
        <w:t xml:space="preserve">Vành mắt Lạc Khiêm đỏ bừng, hồi lâu mới hắng giọng một cái nghiêm mặt nói: “Đa tạ Tướng quân thành toàn, đợi ta lưu lại cho công tử phong thư rồi sẽ giả trang thành Lưu đại ca đi ra ngoài.”</w:t>
      </w:r>
    </w:p>
    <w:p>
      <w:pPr>
        <w:pStyle w:val="BodyText"/>
      </w:pPr>
      <w:r>
        <w:t xml:space="preserve">Hạ Chương khẽ thở dài một tiếng, gật đầu đi ra, sai người vì Lạc Khiêm trải tốt giấy và bút mực. Lạc Khiêm ngồi trước bàn đọc sách ngơ ngẩn thật lâu, viết:</w:t>
      </w:r>
    </w:p>
    <w:p>
      <w:pPr>
        <w:pStyle w:val="BodyText"/>
      </w:pPr>
      <w:r>
        <w:t xml:space="preserve">“Thanh Ninh trước kia từng nói sẽ biến cường, cả đời bảo hộ tướng quân, đáng tiếc thế sự khó liệu, cuối cùng vẫn phải đi trước một bước. Kiếp sau Thanh Ninh bất luận biến thành bộ dáng gì, tính tình gì, vẫn như trước là Thanh Ninh của tướng quân, chỉ cần tướng quân triệu hoán, Thanh Ninh vẫn sẽ đi theo tùy lệnh mà đến. Tướng quân hết thảy bảo trọng.”</w:t>
      </w:r>
    </w:p>
    <w:p>
      <w:pPr>
        <w:pStyle w:val="BodyText"/>
      </w:pPr>
      <w:r>
        <w:t xml:space="preserve">Thư viết xong giao cho Hạ Chương, Lạc Khiêm ngồi ngay ngắn trong phòng, chờ người đến đây thay đổi hình dạng cho hắn.</w:t>
      </w:r>
    </w:p>
    <w:p>
      <w:pPr>
        <w:pStyle w:val="BodyText"/>
      </w:pPr>
      <w:r>
        <w:t xml:space="preserve">Lưu Huyền đưa y phục của mình tới, vành mắt đỏ bừng: “Ta vốn không muốn để ngươi thay ta đi chết, nhưng Hạ tướng quân cũng không biết từ đâu nghe nói chân ngươi xảy ra chuyện, nhất định không chịu, nói đây cũng là thiên ý.”</w:t>
      </w:r>
    </w:p>
    <w:p>
      <w:pPr>
        <w:pStyle w:val="BodyText"/>
      </w:pPr>
      <w:r>
        <w:t xml:space="preserve">Lạc Khiêm không thể không gật đầu, Lưu Huyền ngã vào trong ngực hắn khóc lên.</w:t>
      </w:r>
    </w:p>
    <w:p>
      <w:pPr>
        <w:pStyle w:val="BodyText"/>
      </w:pPr>
      <w:r>
        <w:t xml:space="preserve">Hắn với Lưu Huyền vốn là tướng mạo giống nhau, cố ý trang điểm thay đổi y phục lại càng giống như đúc, cho dù là người quen cũng sẽ nhận sai, có thể đủ giả để đánh tráo. Hạ Chương quan sát hắn một hồi cảm thấy không khác, sai người trói hắn lại, dùng xe ngựa chở đến quân doanh.</w:t>
      </w:r>
    </w:p>
    <w:p>
      <w:pPr>
        <w:pStyle w:val="BodyText"/>
      </w:pPr>
      <w:r>
        <w:t xml:space="preserve">Thời điểm phải chết, cuộc sống trước kia quả nhiên giống như hồi mã đăng xoay chuyển. Nghĩ lại, ngoại trừ năm tháng lưu lạc ăn xin trước lúc bảy tuổi, nhân sinh của hắn vậy mà phần lớn đều là vui vẻ đấy. Đời này có thể ở bên cạnh y năm năm, sau khi chết có thể cùng y danh chính ngôn thuận ở chung một chỗ, nào còn gì để oán giận?</w:t>
      </w:r>
    </w:p>
    <w:p>
      <w:pPr>
        <w:pStyle w:val="BodyText"/>
      </w:pPr>
      <w:r>
        <w:t xml:space="preserve">Trước khi chết sợ nhất chính là đời này chưa bao giờ được sống, nhân sinh của hắn thế nhưng rực rỡ màu sắc. Từ hiểu nhau đến gần nhau, từ quen biết đến yêu nhau, hầu như không có tiếc nuối.</w:t>
      </w:r>
    </w:p>
    <w:p>
      <w:pPr>
        <w:pStyle w:val="BodyText"/>
      </w:pPr>
      <w:r>
        <w:t xml:space="preserve">Người được phái tới giết Lưu Huyền đứng ở trong doanh trướng, một thân bạch y, khí chất nho nhã xuất chúng, vậy mà lại là An Bình quân Phong Dương nổi tiếng gần xa. Mấy người quen biết Lưu Huyền đứng ở một bên, sau khi cẩn thận đánh giá Lạc Khiêm, trong lúc nhất thời thật không dám nói chuyện. Một người trong đó nhỏ giọng nói: “Thoạt nhìn thật giống, chính là thân mình xương cốt không gầy yếu như trước kia.”</w:t>
      </w:r>
    </w:p>
    <w:p>
      <w:pPr>
        <w:pStyle w:val="BodyText"/>
      </w:pPr>
      <w:r>
        <w:t xml:space="preserve">Mấy người khác vội vàng gật đầu đồng ý.</w:t>
      </w:r>
    </w:p>
    <w:p>
      <w:pPr>
        <w:pStyle w:val="BodyText"/>
      </w:pPr>
      <w:r>
        <w:t xml:space="preserve">Phong Dương từ trên cao nhìn xuống liếc hắn một cái, đột nhiên giữ chặt cánh tay của hắn, dùng ngón tay ở trên mu bàn tay Lạc Khiêm nhanh chóng vẽ lên mấy thứ gì đó, nói: “Nếu đã đúng, vậy thì giết đi.”</w:t>
      </w:r>
    </w:p>
    <w:p>
      <w:pPr>
        <w:pStyle w:val="BodyText"/>
      </w:pPr>
      <w:r>
        <w:t xml:space="preserve">Lạc Khiêm không đợi người khác động thủ, từ bên hông Hạ Chương rút ra một thanh lợi kiếm, tự mình cắt cổ.</w:t>
      </w:r>
    </w:p>
    <w:p>
      <w:pPr>
        <w:pStyle w:val="BodyText"/>
      </w:pPr>
      <w:r>
        <w:t xml:space="preserve">———-</w:t>
      </w:r>
    </w:p>
    <w:p>
      <w:pPr>
        <w:pStyle w:val="BodyText"/>
      </w:pPr>
      <w:r>
        <w:t xml:space="preserve">Hồi mã đăng: Thân thể sau khi chết, đại não phục hồi trí nhớ vào linh hồn, linh hồn sẽ nhìn thấy một đời đã trải qua gọi là hồi mã đăng, sau đó không lâu linh hồn sẽ tiêu tán, ý thức tan vỡ.</w:t>
      </w:r>
    </w:p>
    <w:p>
      <w:pPr>
        <w:pStyle w:val="BodyText"/>
      </w:pPr>
      <w:r>
        <w:t xml:space="preserve">Lợi kiếm: kiếm sắc</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462/chuong-43-1515475043.2178.jpg" id="0" name="Picture"/>
                    <pic:cNvPicPr>
                      <a:picLocks noChangeArrowheads="1" noChangeAspect="1"/>
                    </pic:cNvPicPr>
                  </pic:nvPicPr>
                  <pic:blipFill>
                    <a:blip r:embed="rId119"/>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20" w:name="chương-44"/>
      <w:bookmarkEnd w:id="120"/>
      <w:r>
        <w:t xml:space="preserve">44. Chương 44</w:t>
      </w:r>
    </w:p>
    <w:p>
      <w:pPr>
        <w:pStyle w:val="Compact"/>
      </w:pPr>
      <w:r>
        <w:br w:type="textWrapping"/>
      </w:r>
      <w:r>
        <w:br w:type="textWrapping"/>
      </w:r>
      <w:r>
        <w:t xml:space="preserve">Khi Mạc Thanh tỉnh lại, toàn thân giống như món đồ chơi xếp gỗ bị phá, một đầu ngón tay cũng không nhấc lên nổi. Lần này gặp Hạ Diễn ít nhất cũng phải hai giờ, có thể thấy được Hạ Diễn không biết đã nghĩ ra biện pháp gì, tận lực kéo dài thời gian. Hắn ngủ mơ mơ màng màng, chỉ nghe thấy Hạ Diễn dường như ở bên tai nói mấy lời gì đó, không ngừng hôn lên trán hắn. Y đến cùng đang nói điều gì?</w:t>
      </w:r>
      <w:r>
        <w:br w:type="textWrapping"/>
      </w:r>
      <w:r>
        <w:br w:type="textWrapping"/>
      </w:r>
      <w:r>
        <w:t xml:space="preserve">Mới từ bên cạnh y trở về, Mạc Thanh lại lâm vào trong mộng cảnh. Lần này trong mộng máu chảy xối thân, thê thảm, tất cả đau đớn đều là thật, đùi đau, cắt cổ đau, giống như vây hắn ở trong ác mộng, hối thúc người điên cuồng, sợ hãi kinh hoảng.</w:t>
      </w:r>
      <w:r>
        <w:br w:type="textWrapping"/>
      </w:r>
      <w:r>
        <w:br w:type="textWrapping"/>
      </w:r>
      <w:r>
        <w:t xml:space="preserve">Một khắc chết đi này, cảnh trong mơ biến mất, hết thảy lâm vào trong bóng tối. Mạc Thanh minh bạch, từ hôm nay trở đi, hắn sẽ không bao giờ gặp mộng nữa.</w:t>
      </w:r>
      <w:r>
        <w:br w:type="textWrapping"/>
      </w:r>
      <w:r>
        <w:br w:type="textWrapping"/>
      </w:r>
      <w:r>
        <w:t xml:space="preserve">Rốt cuộc hiểu rõ nguyên nhân cái chết của Lạc Khiêm, Mạc Thanh tự nhiên nghĩ đến điển cố giáo sư Tề nói. Nếu như Hạ Chương chính là tướng quân trong điển cố, mọi thứ liền có thể thuyết phục. Lưu Huyền chính là mệnh cách thiên tử, Hạ Chương vì đại nghiệp thiên hạ không thể giết gã, vì vậy ông đã để thị vệ mất chân bên người Hạ Diễn thay thế gã đi chết.</w:t>
      </w:r>
      <w:r>
        <w:br w:type="textWrapping"/>
      </w:r>
      <w:r>
        <w:br w:type="textWrapping"/>
      </w:r>
      <w:r>
        <w:t xml:space="preserve">Hạ Diễn thống hận Lưu Huyền đến vậy, kẻ hại chết Lạc Khiêm như thế phải là Lưu Huyền không thể nghi ngờ. Ngày đó buổi tối uống dược có chút khả nghi, đầu óc mê man không tỉnh táo, lúc ấy Lạc Khiêm không có thời gian nghĩ lại, nhưng mà hôm nay cẩn thận trở về chỗ cũ, rõ ràng chính là hạ thuốc mê trong dược, lại thừa dịp hắn ngủ hạ độc lên đùi Lạc Khiêm.</w:t>
      </w:r>
      <w:r>
        <w:br w:type="textWrapping"/>
      </w:r>
      <w:r>
        <w:br w:type="textWrapping"/>
      </w:r>
      <w:r>
        <w:t xml:space="preserve">Chuyện này không khó tưởng tượng, suy nghĩ một chút liền có thể biết sơ lược quá trình. Hạ Chương nói với Lưu Huyền người trong kinh tới, Lưu Huyền sinh lòng sợ hãi lại không muốn chết, quyết tâm hạ độc Lạc Khiêm. Lúc này Lạc Khiêm đã thành phế nhân, tướng mạo lại cùng Lưu Huyền giống nhau như thế. Cho dù là kẻ ngốc cũng sẽ nghĩ ra được kế sách lừa gạt này.</w:t>
      </w:r>
      <w:r>
        <w:br w:type="textWrapping"/>
      </w:r>
      <w:r>
        <w:br w:type="textWrapping"/>
      </w:r>
      <w:r>
        <w:t xml:space="preserve">Vương Mãng chết, Lưu Huyền đăng cơ, trên trực giác thoát không được quan hệ với Hạ Diễn, nói không chừng chính là y ở đó trợ giúp. Có phải hay không y lặp lại chiêu cũ, mượn dao giết người, khiến Lưu Huyền bị Lưu Tú giết chết không có chỗ chôn? Những năm cuối Tây Hán, đầu Đông Hán, ngôi vị hoàng đế luân chuyển nhiều lần như thế, chẳng lẽ là vì nguyên nhân này?</w:t>
      </w:r>
      <w:r>
        <w:br w:type="textWrapping"/>
      </w:r>
      <w:r>
        <w:br w:type="textWrapping"/>
      </w:r>
      <w:r>
        <w:t xml:space="preserve">Không thể nào đâu… Có phải hắn suy nghĩ nhiều quá hay không?</w:t>
      </w:r>
      <w:r>
        <w:br w:type="textWrapping"/>
      </w:r>
      <w:r>
        <w:br w:type="textWrapping"/>
      </w:r>
      <w:r>
        <w:t xml:space="preserve">Cũng may, hết thảy đã kết thúc. Quá khứ đều là chuyện cũ, dù là Hạ Diễn ở bên kia, trong vòng nửa năm Lưu Huyền cũng sẽ bị Lưu Tú chỉnh đốn, khi đó Hạ Diễn một kẻ thù cũng không có.</w:t>
      </w:r>
      <w:r>
        <w:br w:type="textWrapping"/>
      </w:r>
      <w:r>
        <w:br w:type="textWrapping"/>
      </w:r>
      <w:r>
        <w:t xml:space="preserve">Mạc Thanh bây giờ cái gì cũng không muốn quản, hắn chỉ muốn biết chuyện này kế tiếp rốt cuộc sẽ phát triển như thế nào.</w:t>
      </w:r>
      <w:r>
        <w:br w:type="textWrapping"/>
      </w:r>
      <w:r>
        <w:br w:type="textWrapping"/>
      </w:r>
    </w:p>
    <w:p>
      <w:pPr>
        <w:pStyle w:val="Heading2"/>
      </w:pPr>
      <w:bookmarkStart w:id="121" w:name="chương-45"/>
      <w:bookmarkEnd w:id="121"/>
      <w:r>
        <w:t xml:space="preserve">45. Chương 45</w:t>
      </w:r>
    </w:p>
    <w:p>
      <w:pPr>
        <w:pStyle w:val="Compact"/>
      </w:pPr>
      <w:r>
        <w:br w:type="textWrapping"/>
      </w:r>
      <w:r>
        <w:br w:type="textWrapping"/>
      </w:r>
      <w:r>
        <w:rPr>
          <w:i/>
        </w:rPr>
        <w:t xml:space="preserve">Edit by An Nhiên</w:t>
      </w:r>
      <w:r>
        <w:br w:type="textWrapping"/>
      </w:r>
      <w:r>
        <w:br w:type="textWrapping"/>
      </w:r>
      <w:r>
        <w:t xml:space="preserve">Thời điểm lại một lần nữa đi ngang qua con hẻm nhỏ vắng lặng kia, đang có đội quản lý trật tự đô thị đến đây đuổi người, mấy người ăn mày đều bị lôi kéo không khách khí. Gần đây hình như sắp tổ chức hoạt động mang tính quốc tế gì đó, vì bộ mặt thành phố mà suy nghĩ, một mảnh khu vực này đều phải nghiêm chỉnh sửa sang lại.”Đứng dậy, nhanh lên! Muốn ngủ thì đi chỗ khác ngủ!” Người trong đội trật tự đô thị vỗ người đánh thức, sáng sớm đã phải đi quét mấy con phố, hiển nhiên khẩu khí không tính là tốt.</w:t>
      </w:r>
      <w:r>
        <w:br w:type="textWrapping"/>
      </w:r>
      <w:r>
        <w:br w:type="textWrapping"/>
      </w:r>
      <w:r>
        <w:t xml:space="preserve">Mạc Thanh đi qua bọn họ, nhìn thấy một bóng lưng đơn bạc ôm cái chăn dơ bẩn đứng lên, đầu tóc rối bù, mặt mũi nhem nhuốc, cánh tay phải uốn cong mất tự nhiên, chân trái cũng khập khiễng. Nghe nói có một bộ phận tội phạm thường đánh đập tiểu hài tử thành tàn phế, lại bắt bọn chúng đi ăn xin, nam tử này thoạt nhìn tựa hồ giống như khi còn nhỏ từng bị hành hạ.</w:t>
      </w:r>
      <w:r>
        <w:br w:type="textWrapping"/>
      </w:r>
      <w:r>
        <w:br w:type="textWrapping"/>
      </w:r>
      <w:r>
        <w:t xml:space="preserve">Giữa trưa Mạc Thanh gọi cho mẫu thượng một cuộc điện thoại: “Mẹ, sinh nhật vui vẻ.”</w:t>
      </w:r>
      <w:r>
        <w:br w:type="textWrapping"/>
      </w:r>
      <w:r>
        <w:br w:type="textWrapping"/>
      </w:r>
      <w:r>
        <w:t xml:space="preserve">Mẫu thượng đang chơi với cháu trai một tuổi, trong điện thoại đều là tiếng trẻ con khóc, tùy ý nói: “Ừ, vẫn còn chút lương tâm, nhớ rõ hôm nay là sinh nhật mẹ.” Lại dỗ cháu trai nói: “Gọi chú đi.”</w:t>
      </w:r>
      <w:r>
        <w:br w:type="textWrapping"/>
      </w:r>
      <w:r>
        <w:br w:type="textWrapping"/>
      </w:r>
      <w:r>
        <w:t xml:space="preserve">Trong điện thoại truyền đến tiếng bi bô tập nói: “Heo heo… A… Heo heo…”</w:t>
      </w:r>
      <w:r>
        <w:br w:type="textWrapping"/>
      </w:r>
      <w:r>
        <w:br w:type="textWrapping"/>
      </w:r>
      <w:r>
        <w:t xml:space="preserve">Mạc Thanh cười nói: “Ai là heo nha? Anh của chú với chị dâu chú được không nào?”</w:t>
      </w:r>
      <w:r>
        <w:br w:type="textWrapping"/>
      </w:r>
      <w:r>
        <w:br w:type="textWrapping"/>
      </w:r>
      <w:r>
        <w:t xml:space="preserve">“Bận quá.” Âm thanh mẫu thượng nghiêm chỉnh lại, “Gần đây vẫn tốt chứ? Mấy hôm trước mẹ đi gặp đại sư, ông ấy nói dạo này con phải chú ý an toàn.”</w:t>
      </w:r>
      <w:r>
        <w:br w:type="textWrapping"/>
      </w:r>
      <w:r>
        <w:br w:type="textWrapping"/>
      </w:r>
      <w:r>
        <w:t xml:space="preserve">Đại sư, đó là bằng hữu của mẫu thượng, cũng là thầy bói lấy việc toán mệnh mà sống, có chút danh tiếng. Mạc Thanh là người theo thuyết duy vật, trước kia đối với nghề nghiệp của vị đại sư này xì mũi coi thường, nhưng gần đây trải qua những việc không thể tưởng tượng khiến cho hắn đột nhiên sinh ra chút tâm kính sợ, có phần không dám càn rỡ.</w:t>
      </w:r>
      <w:r>
        <w:br w:type="textWrapping"/>
      </w:r>
      <w:r>
        <w:br w:type="textWrapping"/>
      </w:r>
      <w:r>
        <w:t xml:space="preserve">Mạc Thanh nói: “Đại sư còn nói gì nữa không ạ?”</w:t>
      </w:r>
      <w:r>
        <w:br w:type="textWrapping"/>
      </w:r>
      <w:r>
        <w:br w:type="textWrapping"/>
      </w:r>
      <w:r>
        <w:t xml:space="preserve">“Đại sư nói mạng của con không tốt, trước kia bị người ghi hận trong lòng, mỗi kiếp đều sống không quá mười lăm tuổi.” Nói xong mẫu thượng lại trầm mặc thật lâu, nói: “Được rồi, mẹ cũng đã sớm thông suốt, con cẩn thận một chút.”</w:t>
      </w:r>
      <w:r>
        <w:br w:type="textWrapping"/>
      </w:r>
      <w:r>
        <w:br w:type="textWrapping"/>
      </w:r>
      <w:r>
        <w:t xml:space="preserve">Mạc Thanh cảm thấy lời này có chút khó hiểu, cúi đầu một hồi lâu, nói: “Mẹ, sao mẹ đột nhiên lại đa sầu đa cảm như vậy?”</w:t>
      </w:r>
      <w:r>
        <w:br w:type="textWrapping"/>
      </w:r>
      <w:r>
        <w:br w:type="textWrapping"/>
      </w:r>
      <w:r>
        <w:t xml:space="preserve">Trong điện thoại tiếng trẻ con khóc đột nhiên biến lớn, mẫu thượng không ngớt lời dỗ dành, vội vàng nói: “Trước tiên không nói nữa, Tú Tú phải thay tã, mẹ cúp trước đây.”</w:t>
      </w:r>
      <w:r>
        <w:br w:type="textWrapping"/>
      </w:r>
      <w:r>
        <w:br w:type="textWrapping"/>
      </w:r>
      <w:r>
        <w:t xml:space="preserve">Mạc Thanh nắm chặt điện thoại trong tay không nói.</w:t>
      </w:r>
      <w:r>
        <w:br w:type="textWrapping"/>
      </w:r>
      <w:r>
        <w:br w:type="textWrapping"/>
      </w:r>
      <w:r>
        <w:t xml:space="preserve">Lúc chiều, giáo sư Tề gọi điện thoại cho Mạc Thanh: “Mạc Thanh, lần trước cậu nhờ tôi tìm hiểu Hạ Diễn, tôi phát hiện cái tên này có ở trong một phần tài liệu lịch sử triều Tân, nhưng mà không biết có phải là trùng tên hay không.”</w:t>
      </w:r>
      <w:r>
        <w:br w:type="textWrapping"/>
      </w:r>
      <w:r>
        <w:br w:type="textWrapping"/>
      </w:r>
      <w:r>
        <w:t xml:space="preserve">Mạc Thanh không khỏi có chút kích động: “Tài liệu lịch sử loại nào ạ, bên trong nói gì thưa giáo sư?”</w:t>
      </w:r>
      <w:r>
        <w:br w:type="textWrapping"/>
      </w:r>
      <w:r>
        <w:br w:type="textWrapping"/>
      </w:r>
      <w:r>
        <w:t xml:space="preserve">“Đó là danh sách bị lăng trì xử tử, có một người tên gọi Hạ Diễn, bởi vì muốn làm loạn phạm thượng, phục kích khi Canh Thủy Đế ra ngoài đi tuần, đã bị xử tử. Lúc ấy người tố giác hắn tên Tuyên Minh, chính là một trong những đệ tử của Giản Bình, Tuyên Minh.”</w:t>
      </w:r>
      <w:r>
        <w:br w:type="textWrapping"/>
      </w:r>
      <w:r>
        <w:br w:type="textWrapping"/>
      </w:r>
      <w:r>
        <w:t xml:space="preserve">Mạc Thanh cầm điện thoại, tay có chút phát run.</w:t>
      </w:r>
      <w:r>
        <w:br w:type="textWrapping"/>
      </w:r>
      <w:r>
        <w:br w:type="textWrapping"/>
      </w:r>
    </w:p>
    <w:p>
      <w:pPr>
        <w:pStyle w:val="Heading2"/>
      </w:pPr>
      <w:bookmarkStart w:id="122" w:name="chương-46"/>
      <w:bookmarkEnd w:id="122"/>
      <w:r>
        <w:t xml:space="preserve">46. Chương 46</w:t>
      </w:r>
    </w:p>
    <w:p>
      <w:pPr>
        <w:pStyle w:val="Compact"/>
      </w:pPr>
      <w:r>
        <w:br w:type="textWrapping"/>
      </w:r>
      <w:r>
        <w:br w:type="textWrapping"/>
      </w:r>
      <w:r>
        <w:t xml:space="preserve">Lần trước Hạ Diễn cùng Tuyên Minh ở trong phòng ngủ thương nghị muốn đi giết người, đến tột cùng là đi giết người nào? Tại sao phải giết người kia, Lạc Khiêm mới có thể bình yên vô sự?</w:t>
      </w:r>
      <w:r>
        <w:br w:type="textWrapping"/>
      </w:r>
      <w:r>
        <w:br w:type="textWrapping"/>
      </w:r>
      <w:r>
        <w:t xml:space="preserve">Nhớ rõ Hạ Diễn nói là mùng sáu tháng sau, có phải chính là chuyện sát hại Canh Thủy Đế ở trong kế hoạch của y hay không?</w:t>
      </w:r>
      <w:r>
        <w:br w:type="textWrapping"/>
      </w:r>
      <w:r>
        <w:br w:type="textWrapping"/>
      </w:r>
      <w:r>
        <w:t xml:space="preserve">Mạc Thanh thốt lên: “Giáo sư Tề, Hạ Diễn phục kích Canh Thủy Đế khi nào ạ?”</w:t>
      </w:r>
      <w:r>
        <w:br w:type="textWrapping"/>
      </w:r>
      <w:r>
        <w:br w:type="textWrapping"/>
      </w:r>
      <w:r>
        <w:t xml:space="preserve">“Không rõ.” Giáo sư Tề ở bên kia điện thoại dừng một chút, “Trên chính sử không ghi chép lại chuyện Canh Thủy Đế bị người tập kích, chỉ có điều thỉnh thoảng hắn xuất cung đi gặp Phong Dương, đây cũng là xem từ 《 Minh Phong cư sĩ tạp ký 》.”</w:t>
      </w:r>
      <w:r>
        <w:br w:type="textWrapping"/>
      </w:r>
      <w:r>
        <w:br w:type="textWrapping"/>
      </w:r>
      <w:r>
        <w:t xml:space="preserve">Lại là 《 Minh Phong cư sĩ tạp ký 》! Minh Phong cư sĩ này là thần tiên đến từ nơi nào, vì sao lại biết nhiều chuyện như vậy!</w:t>
      </w:r>
      <w:r>
        <w:br w:type="textWrapping"/>
      </w:r>
      <w:r>
        <w:br w:type="textWrapping"/>
      </w:r>
      <w:r>
        <w:t xml:space="preserve">Tuyên Minh và Phong Dương là đồng môn, trước đó cũng có khả năng nhận được tin tức Canh Thủy Đế đi gặp Phong Dương, nhưng mà nếu như Tuyên Minh cùng Hạ Diễn lên kế hoạch mưu sát Canh Thủy Đế, vì sao bỗng nhiên lại muốn tố giác Hạ Diễn?</w:t>
      </w:r>
      <w:r>
        <w:br w:type="textWrapping"/>
      </w:r>
      <w:r>
        <w:br w:type="textWrapping"/>
      </w:r>
      <w:r>
        <w:t xml:space="preserve">Rất rõ ràng, Tuyên Minh chính là người hạ chú ngữ “Hồn phi yên diệt” ở trên người Canh Thủy Đế và mình, trong chuyện này hắn đến cùng là sắm vai nhân vật gì?</w:t>
      </w:r>
      <w:r>
        <w:br w:type="textWrapping"/>
      </w:r>
      <w:r>
        <w:br w:type="textWrapping"/>
      </w:r>
      <w:r>
        <w:t xml:space="preserve">Quan trọng nhất là, vì sao Hạ Diễn lại có thể chết như vậy? Mưu phản bất thành, lăng trì xử tử!</w:t>
      </w:r>
      <w:r>
        <w:br w:type="textWrapping"/>
      </w:r>
      <w:r>
        <w:br w:type="textWrapping"/>
      </w:r>
      <w:r>
        <w:t xml:space="preserve">Trong sương mù trùng trùng điệp điệp tựa hồ vẫn còn thật nhiều câu đố nan giải, Mạc Thanh rồi lại không nhìn thấu chân tướng sự tình, nhưng hắn biết, tuyệt đối không thể để Hạ Diễn chết!</w:t>
      </w:r>
      <w:r>
        <w:br w:type="textWrapping"/>
      </w:r>
      <w:r>
        <w:br w:type="textWrapping"/>
      </w:r>
      <w:r>
        <w:t xml:space="preserve">Trong hoảng hốt dường như lại trở về núi Lục Lâm năm đó, trơ mắt nhìn kiếm sắc đâm vào trong cơ thể Hạ Diễn.</w:t>
      </w:r>
      <w:r>
        <w:br w:type="textWrapping"/>
      </w:r>
      <w:r>
        <w:br w:type="textWrapping"/>
      </w:r>
      <w:r>
        <w:t xml:space="preserve">Nhớ rõ lần trước lúc gặp Hạ Diễn, nơi đó hình như vừa qua Trung thu, đúng là cuối tháng tám.</w:t>
      </w:r>
      <w:r>
        <w:br w:type="textWrapping"/>
      </w:r>
      <w:r>
        <w:br w:type="textWrapping"/>
      </w:r>
      <w:r>
        <w:t xml:space="preserve">Nói như vậy, cách mùng sáu tháng chín tới còn chưa tới mười ngày.</w:t>
      </w:r>
      <w:r>
        <w:br w:type="textWrapping"/>
      </w:r>
      <w:r>
        <w:br w:type="textWrapping"/>
      </w:r>
      <w:r>
        <w:t xml:space="preserve">Hẻm nhỏ hẻo lánh đã được dọn dẹp sạch sẽ, mấy người ăn mày mất tích vài hôm, ban ngày không dám xuất hiện, nhưng ban đêm vẫn trộm quay lại ở. Nơi này không khí dễ ngửi hơn rất nhiều, người ăn mày chỉ là đến ngủ trong đêm, lại không gây chuyện sinh sự, quản lý cũng không thể mỗi ngày đến càn quét.</w:t>
      </w:r>
      <w:r>
        <w:br w:type="textWrapping"/>
      </w:r>
      <w:r>
        <w:br w:type="textWrapping"/>
      </w:r>
      <w:r>
        <w:t xml:space="preserve">Qua sáu bảy ngày, chuyện gì cũng không phát sinh, ngay lúc Mạc Thanh lo lắng không chịu nổi, hôm nay ban đêm vừa mới đi qua chỗ rẽ chợt nhìn thấy một người mặc hoàng bào giống như du hồn đứng ở trong hẻm nhỏ, hình như mới từ trong không trung rơi xuống.</w:t>
      </w:r>
      <w:r>
        <w:br w:type="textWrapping"/>
      </w:r>
      <w:r>
        <w:br w:type="textWrapping"/>
      </w:r>
      <w:r>
        <w:t xml:space="preserve">Mạc Thanh nghiến răng một cái, không nói hai lời nhào tới, ba quyền hai cước đem nam nhân mặc hoàng bào đánh đến kêu la hô lớn: “Lạc Khiêm! Lạc Khiêm ngươi hãy nghe ta nói, năm đó ta thật sự là không có cách nào, ta, ta cũng có khổ tâm khó nói!”</w:t>
      </w:r>
      <w:r>
        <w:br w:type="textWrapping"/>
      </w:r>
      <w:r>
        <w:br w:type="textWrapping"/>
      </w:r>
      <w:r>
        <w:t xml:space="preserve">Mấy người đang ngủ ngẩng đầu nhìn bọn hắn, hiểu được chuyện không liên quan đến mình liền tiếp tục ngủ, cần phải tránh càng xa càng tốt.</w:t>
      </w:r>
      <w:r>
        <w:br w:type="textWrapping"/>
      </w:r>
      <w:r>
        <w:br w:type="textWrapping"/>
      </w:r>
      <w:r>
        <w:t xml:space="preserve">Mạc Thanh hít sâu một hơi tỉnh táo lại, thấp giọng nói: “Lưu Huyền, thời gian ngươi ở chỗ này của ta đại khái có thể dài một bữa cơm, nếu không nói thật, ta cho ngươi nếm thử mùi vị lăng trì, bị ném vào vạc dầu.” Nhà trọ Mạc Thanh cách nơi này chẳng mấy phút đi bộ, Mạc Thanh phủ thêm áo khoác của mình cho gã, dùng sức lôi gã đi tới nhà trọ của mình.</w:t>
      </w:r>
      <w:r>
        <w:br w:type="textWrapping"/>
      </w:r>
      <w:r>
        <w:br w:type="textWrapping"/>
      </w:r>
      <w:r>
        <w:t xml:space="preserve">Lưu Huyền mặt mũi bầm dập, trên đường đi cúi đầu không thấy rõ vẻ mặt, không biết có phải lại muốn giở trò bịp bợm hay không. Mạc Thanh khóa cửa lại, cầm một chiếc dao gọt trái cây trên bàn ăn lên: “Nói đi.” Nếu như Hạ Diễn thật sự mất mạng, hắn phải ăn tươi nuốt sống tên hoàng đế này.</w:t>
      </w:r>
      <w:r>
        <w:br w:type="textWrapping"/>
      </w:r>
      <w:r>
        <w:br w:type="textWrapping"/>
      </w:r>
      <w:r>
        <w:t xml:space="preserve">Lưu Huyền chưa từng thấy qua đồ vật trong căn phòng này, ngược lại thật sự bị sợ không dám xằng bậy, giống như chịu kinh sợ nhìn qua bốn phía, nói: “Đây rốt cuộc là đâu?”</w:t>
      </w:r>
      <w:r>
        <w:br w:type="textWrapping"/>
      </w:r>
      <w:r>
        <w:br w:type="textWrapping"/>
      </w:r>
      <w:r>
        <w:t xml:space="preserve">Mạc Thanh lạnh lùng nhìn hắn: “Địa phủ như vậy.”</w:t>
      </w:r>
      <w:r>
        <w:br w:type="textWrapping"/>
      </w:r>
      <w:r>
        <w:br w:type="textWrapping"/>
      </w:r>
      <w:r>
        <w:t xml:space="preserve">Lưu Huyền dù có ngu cũng biết sự tình không đúng, huống hồ gã cũng không ngu ngốc. Nhưng mà với sự hiểu biết có hạn của gã lại hoàn toàn không lý giải được, cắn răng nói: “Ngươi đã bị ta hại chết, ta nói rõ với ngươi vậy. Năm đó ta cũng là bị người bức bách làm thế nên mới phải hạ độc ngươi.”</w:t>
      </w:r>
      <w:r>
        <w:br w:type="textWrapping"/>
      </w:r>
      <w:r>
        <w:br w:type="textWrapping"/>
      </w:r>
      <w:r>
        <w:t xml:space="preserve">Mạc Thanh không nói gì.</w:t>
      </w:r>
      <w:r>
        <w:br w:type="textWrapping"/>
      </w:r>
      <w:r>
        <w:br w:type="textWrapping"/>
      </w:r>
      <w:r>
        <w:t xml:space="preserve">“Năm đó ta ở chỗ Hạ Chương lánh nạn, lúc ấy chỉ nói cho một người, Hạ Chương che giấu hành tung của ta vô cùng tốt. Về sau không ngờ lại bị người biết, chuyện này ta nghĩ đi nghĩ lại, hẳn là người nọ cố ý truyền ra ngoài.”</w:t>
      </w:r>
      <w:r>
        <w:br w:type="textWrapping"/>
      </w:r>
      <w:r>
        <w:br w:type="textWrapping"/>
      </w:r>
      <w:r>
        <w:t xml:space="preserve">“Người nào?”</w:t>
      </w:r>
      <w:r>
        <w:br w:type="textWrapping"/>
      </w:r>
      <w:r>
        <w:br w:type="textWrapping"/>
      </w:r>
      <w:r>
        <w:t xml:space="preserve">Lưu Huyền nhìn hắn: “An Bình quân Phong Dương.”</w:t>
      </w:r>
      <w:r>
        <w:br w:type="textWrapping"/>
      </w:r>
      <w:r>
        <w:br w:type="textWrapping"/>
      </w:r>
      <w:r>
        <w:t xml:space="preserve">Phong Dương!</w:t>
      </w:r>
      <w:r>
        <w:br w:type="textWrapping"/>
      </w:r>
      <w:r>
        <w:br w:type="textWrapping"/>
      </w:r>
      <w:r>
        <w:t xml:space="preserve">Nội tâm Mạc Thanh gió giật sấm vang.</w:t>
      </w:r>
      <w:r>
        <w:br w:type="textWrapping"/>
      </w:r>
      <w:r>
        <w:br w:type="textWrapping"/>
      </w:r>
      <w:r>
        <w:t xml:space="preserve">Phong Dương đã từng gặp qua hắn trong một trận chiến ở núi Lục Lâm, nhưng hắn chỉ là một thị vệ tầm thường bên người Hạ Diễn, Phong Dương coi trời bằng vung cao cao tại thượng, khi đó căn bản không thèm để mắt nhìn hắn. Về sau khi Lạc Khiêm chết, Phong Dương không có phản ứng gì, Lạc Khiêm giả trang rất giống, không hề làm cho Phong Dương sinh nghi.</w:t>
      </w:r>
      <w:r>
        <w:br w:type="textWrapping"/>
      </w:r>
      <w:r>
        <w:br w:type="textWrapping"/>
      </w:r>
      <w:r>
        <w:t xml:space="preserve">Bên trong chuyện này thế nhưng có ẩn tình?</w:t>
      </w:r>
      <w:r>
        <w:br w:type="textWrapping"/>
      </w:r>
      <w:r>
        <w:br w:type="textWrapping"/>
      </w:r>
      <w:r>
        <w:t xml:space="preserve">Mạc Thanh mặt ngoài bất động thanh sắc nói: “Phong Dương lúc ấy là người của Vương Mãng, Giản Bình sư phụ hắn là quốc sư của Vương Mãng, hai người các ngươi làm sao có thể có quan hệ?”</w:t>
      </w:r>
      <w:r>
        <w:br w:type="textWrapping"/>
      </w:r>
      <w:r>
        <w:br w:type="textWrapping"/>
      </w:r>
      <w:r>
        <w:t xml:space="preserve">Lưu Huyền khàn khàn nói: “Ta đâu chỉ biết hắn, ngôi vị hoàng đế của ta hôm nay đều là dựa vào hắn mới có đấy.”</w:t>
      </w:r>
      <w:r>
        <w:br w:type="textWrapping"/>
      </w:r>
      <w:r>
        <w:br w:type="textWrapping"/>
      </w:r>
    </w:p>
    <w:p>
      <w:pPr>
        <w:pStyle w:val="Heading2"/>
      </w:pPr>
      <w:bookmarkStart w:id="123" w:name="chương-47"/>
      <w:bookmarkEnd w:id="123"/>
      <w:r>
        <w:t xml:space="preserve">47. Chương 47</w:t>
      </w:r>
    </w:p>
    <w:p>
      <w:pPr>
        <w:pStyle w:val="Compact"/>
      </w:pPr>
      <w:r>
        <w:br w:type="textWrapping"/>
      </w:r>
      <w:r>
        <w:br w:type="textWrapping"/>
      </w:r>
      <w:r>
        <w:t xml:space="preserve">Mạc Thanh lạnh nhạt nói: “Nói rõ ràng.”</w:t>
      </w:r>
      <w:r>
        <w:br w:type="textWrapping"/>
      </w:r>
      <w:r>
        <w:br w:type="textWrapping"/>
      </w:r>
      <w:r>
        <w:t xml:space="preserve">“Thời điểm ta mười tám mười chín tuổi căn bản không xu dính túi, chỉ biết đánh nhau sinh sự.” Lưu Huyền nhớ lại chuyện cũ, sắc mặt cũng hơi mơ hồ, “Chẳng ngờ có một ngày ta không cẩn thận đánh chết người, bị ép phải trốn đi nơi khác, khi bị bắt thì đúng lúc gặp An Bình quân Phong Dương đi ngang qua. Ta cũng không biết vì sao, hắn nhìn ta trong chốc lát sau đó kêu người trong quan phủ ra chỗ khác, vậy mà hỏi ta có muốn làm Hoàng đế hay không.”</w:t>
      </w:r>
      <w:r>
        <w:br w:type="textWrapping"/>
      </w:r>
      <w:r>
        <w:br w:type="textWrapping"/>
      </w:r>
      <w:r>
        <w:t xml:space="preserve">Mạc Thanh lạnh lùng nói: “Ngươi khẳng định là muốn?”</w:t>
      </w:r>
      <w:r>
        <w:br w:type="textWrapping"/>
      </w:r>
      <w:r>
        <w:br w:type="textWrapping"/>
      </w:r>
      <w:r>
        <w:t xml:space="preserve">Lưu Huyền nghiến răng nghiến lợi: “Hắn dám hỏi ta loại lời đại nghịch bất đạo có muốn làm Hoàng đế hay không này, nếu như ta không đáp ứng, hắn ắt sẽ giết ta. Lúc ấy ta làm sao biết hắn đến tột cùng là có ý đồ gì, đáp ứng không được, không đáp ứng cũng không được. Ta không còn đường nào khác, đành phải gật đầu. Vì vậy hắn để cho ta giả chết, đem ta từ trong nhà lao thả ra.”</w:t>
      </w:r>
      <w:r>
        <w:br w:type="textWrapping"/>
      </w:r>
      <w:r>
        <w:br w:type="textWrapping"/>
      </w:r>
      <w:r>
        <w:t xml:space="preserve">“Giả chết, sau đó thì sao?”</w:t>
      </w:r>
      <w:r>
        <w:br w:type="textWrapping"/>
      </w:r>
      <w:r>
        <w:br w:type="textWrapping"/>
      </w:r>
      <w:r>
        <w:t xml:space="preserve">“Sau đó hắn đưa ta đến một nơi, nơi đó ẩm ướt tối tăm giống như nhà lao, hình như có giam giữ một người. Phong Dương cắt ngón tay ta, để cho máu của chúng ta trộn lẫn, sau đó vẽ một phù chú lên cánh tay ta.”</w:t>
      </w:r>
      <w:r>
        <w:br w:type="textWrapping"/>
      </w:r>
      <w:r>
        <w:br w:type="textWrapping"/>
      </w:r>
      <w:r>
        <w:t xml:space="preserve">Lông mi Mạc Thanh khẽ động: “Phù chú gì?”</w:t>
      </w:r>
      <w:r>
        <w:br w:type="textWrapping"/>
      </w:r>
      <w:r>
        <w:br w:type="textWrapping"/>
      </w:r>
      <w:r>
        <w:t xml:space="preserve">Lưu Huyền mở cánh tay phải ra: “Ở chỗ này.”</w:t>
      </w:r>
      <w:r>
        <w:br w:type="textWrapping"/>
      </w:r>
      <w:r>
        <w:br w:type="textWrapping"/>
      </w:r>
      <w:r>
        <w:t xml:space="preserve">Đó là một ký hiệu dài ngắn ước chừng bốn centimet, dường như đã từng nhìn thấy, Mạc Thanh nhanh chóng lấy di động ra chụp lại.</w:t>
      </w:r>
      <w:r>
        <w:br w:type="textWrapping"/>
      </w:r>
      <w:r>
        <w:br w:type="textWrapping"/>
      </w:r>
      <w:r>
        <w:t xml:space="preserve">Lưu Huyền cau mày không dám hỏi máy trên tay kia là vật gì, nói: “Sau đó ta tham gia quân Bình Lâm, cũng không rõ chuyện gì xảy ra, thế mà liên tiếp lập công, địa vị lên như diều gặp gió. Sau này khi đã hợp nhất với quân Lục Lâm, các tướng lĩnh biết được ta là hậu đại nhà Hán, đối với ta lại càng thêm coi trọng. Đúng lúc đó kẻ thù lúc trước của ta biết được ta chưa chết. Sau đó có lần ta xuống núi không mang theo nhiều người, bị quan phủ và kẻ thù một đường đuổi giết, thời điểm gần như tuyệt vọng mới gặp được ngươi.”</w:t>
      </w:r>
      <w:r>
        <w:br w:type="textWrapping"/>
      </w:r>
      <w:r>
        <w:br w:type="textWrapping"/>
      </w:r>
      <w:r>
        <w:t xml:space="preserve">Mạc Thanh trong lòng phỏng đoán, nghe ý này của Lưu Huyền, gã căn bản chỉ là một tên côn đồ kém cỏi, ngược lại sau khi Phong Dương hạ phù chú cho gã, gã đột nhiên một bước lên mây?</w:t>
      </w:r>
      <w:r>
        <w:br w:type="textWrapping"/>
      </w:r>
      <w:r>
        <w:br w:type="textWrapping"/>
      </w:r>
      <w:r>
        <w:t xml:space="preserve">Trong lòng Mạc Thanh hơi kinh ngạc. Chẳng lẽ gã thoắt cái đã có mệnh cách Hoàng đế?</w:t>
      </w:r>
      <w:r>
        <w:br w:type="textWrapping"/>
      </w:r>
      <w:r>
        <w:br w:type="textWrapping"/>
      </w:r>
      <w:r>
        <w:t xml:space="preserve">Năm đó Giản Bình vì Vương Mãng nghịch thiên cải mệnh, chẳng lẽ Phong Dương cũng vì Lưu Huyền nghịch thiên cải mệnh?</w:t>
      </w:r>
      <w:r>
        <w:br w:type="textWrapping"/>
      </w:r>
      <w:r>
        <w:br w:type="textWrapping"/>
      </w:r>
      <w:r>
        <w:t xml:space="preserve">Có thể sao? Đây chính là phải hao tổn ba mươi năm tuổi thọ của Phong Dương! Hắn cam tâm sao?</w:t>
      </w:r>
      <w:r>
        <w:br w:type="textWrapping"/>
      </w:r>
      <w:r>
        <w:br w:type="textWrapping"/>
      </w:r>
      <w:r>
        <w:t xml:space="preserve">Năm đó Giản Bình bị nhà Hán hại cửa nát nhà tan, hao tổn ba mươi năm tuổi thọ để báo thù rửa hận còn có thể lý giải, Phong Dương này với triều Tân không thù không oán, mưu tính chuyện gì đây?</w:t>
      </w:r>
      <w:r>
        <w:br w:type="textWrapping"/>
      </w:r>
      <w:r>
        <w:br w:type="textWrapping"/>
      </w:r>
      <w:r>
        <w:t xml:space="preserve">Cũng không đúng.</w:t>
      </w:r>
      <w:r>
        <w:br w:type="textWrapping"/>
      </w:r>
      <w:r>
        <w:br w:type="textWrapping"/>
      </w:r>
      <w:r>
        <w:t xml:space="preserve">Nếu như hắn thật sự hao tổn tính mạng vì Lưu Huyền nghịch thiên cải mệnh, làm sao lại tùy tiện để lộ hành tung của Lưu Huyền, suýt nữa đưa gã vào chỗ chết?</w:t>
      </w:r>
      <w:r>
        <w:br w:type="textWrapping"/>
      </w:r>
      <w:r>
        <w:br w:type="textWrapping"/>
      </w:r>
      <w:r>
        <w:t xml:space="preserve">Trong lúc nhất thời suy nghĩ trăm chuyển, Mạc Thanh chỉ cảm thấy có điểm nào đó nhầm lẫn, rồi lại nghĩ không ra nguyên do.</w:t>
      </w:r>
      <w:r>
        <w:br w:type="textWrapping"/>
      </w:r>
      <w:r>
        <w:br w:type="textWrapping"/>
      </w:r>
      <w:r>
        <w:t xml:space="preserve">Lưu Huyền cúi đầu xuống: “Khi đó tính mạng ta ngàn cân treo sợi tóc, đại nghiệp chưa thành, trong lòng thật sự không cam tâm, bất đắc dĩ mới phải ra tay với ngươi. Chỉ có điều mấy năm này ta cũng đã hối hận, Phong Dương lấy chuyện phù chú kìm hãm ta mọi lúc mọi nơi, động một chút là uy hiếp ngôi vị hoàng đế và tính mạng ta, trôi qua sống không bằng chết.” Nói xong có một ít chán nản: “Có đôi khi nghĩ đến, làm hoàng đế này cũng thật là khiếp nhược, ngay cả người hầu hạ xung quanh cũng là một tay Phong Dương an bài.”</w:t>
      </w:r>
      <w:r>
        <w:br w:type="textWrapping"/>
      </w:r>
      <w:r>
        <w:br w:type="textWrapping"/>
      </w:r>
      <w:r>
        <w:t xml:space="preserve">Mạc Thanh nhíu mày nói: “Phong Dương dù lợi hại thế nào cũng chỉ là một kẻ thư sinh, ngươi là Hoàng Đế tôn quý, muốn mạng của hắn chẳng qua chỉ là vài lời nói.”</w:t>
      </w:r>
      <w:r>
        <w:br w:type="textWrapping"/>
      </w:r>
      <w:r>
        <w:br w:type="textWrapping"/>
      </w:r>
      <w:r>
        <w:t xml:space="preserve">Lưu Huyền lắc đầu, trong ánh mắt lộ ra vẻ một lời khó nói hết.</w:t>
      </w:r>
      <w:r>
        <w:br w:type="textWrapping"/>
      </w:r>
      <w:r>
        <w:br w:type="textWrapping"/>
      </w:r>
      <w:r>
        <w:t xml:space="preserve">Mạc Thanh thấy gã hối hận đến không còn mặt mũi nào, trong lòng cũng không nói rõ được là tư vị gì, thuận miệng nói: “Thế sự khó liệu, *phong hồi lộ chuyển, chẳng thể ngờ ngươi cũng có ngày hôm nay.” Nói xong liền quay người, cầm cốc lên muốn rót nước cho mình uống.</w:t>
      </w:r>
      <w:r>
        <w:br w:type="textWrapping"/>
      </w:r>
      <w:r>
        <w:br w:type="textWrapping"/>
      </w:r>
      <w:r>
        <w:t xml:space="preserve">Đúng lúc này chợt nghe trên mặt bàn loảng xoảng một tiếng, ngay sau đó gió nổi lên sau lưng, có người lợi dụng thời cơ nhào về phía mình. Mạc Thanh nhanh chóng xoay người, nửa tấc không sai tóm được cổ tay Lưu Huyền đang cầm dao găm, lạnh lẽo cúi đầu nhìn: “Trên người giấu dao găm tới đây, ngươi hẳn đã sớm biết phù chú trên người ta và ngươi là chuyện gì rồi?”</w:t>
      </w:r>
      <w:r>
        <w:br w:type="textWrapping"/>
      </w:r>
      <w:r>
        <w:br w:type="textWrapping"/>
      </w:r>
      <w:r>
        <w:t xml:space="preserve">Hàm răng Lưu Huyền khanh khách rung động, sắc mặt cũng dữ tợn đáng sợ, giống như đột nhiên biến thành một người khác: “Thử tiêu bỉ trường, hồn phi yên diệt. Hai chúng ta chỉ một người có thể sống, kẻ còn lại ngay cả hồn phách cũng sẽ bị nuốt trọn, ngươi nói xem ta phải làm gì!”</w:t>
      </w:r>
      <w:r>
        <w:br w:type="textWrapping"/>
      </w:r>
      <w:r>
        <w:br w:type="textWrapping"/>
      </w:r>
      <w:r>
        <w:t xml:space="preserve">Mạc Thanh gần như muốn bóp đứt cổ tay gã, sắc mặt tái xanh: “Làm sao ngươi biết!”</w:t>
      </w:r>
      <w:r>
        <w:br w:type="textWrapping"/>
      </w:r>
      <w:r>
        <w:br w:type="textWrapping"/>
      </w:r>
      <w:r>
        <w:t xml:space="preserve">Lời còn chưa dứt, người trong tay vậy mà đã biến mất không thấy gì nữa.</w:t>
      </w:r>
      <w:r>
        <w:br w:type="textWrapping"/>
      </w:r>
      <w:r>
        <w:br w:type="textWrapping"/>
      </w:r>
      <w:r>
        <w:t xml:space="preserve">———</w:t>
      </w:r>
      <w:r>
        <w:br w:type="textWrapping"/>
      </w:r>
      <w:r>
        <w:br w:type="textWrapping"/>
      </w:r>
      <w:r>
        <w:t xml:space="preserve">Phong hồi lộ chuyển: đột nhiên thay đổi 180 độ.</w:t>
      </w:r>
      <w:r>
        <w:br w:type="textWrapping"/>
      </w:r>
      <w:r>
        <w:br w:type="textWrapping"/>
      </w:r>
      <w:r>
        <w:t xml:space="preserve">Thử tiêu bỉ trường: Thử là này, bỉ là kia</w:t>
      </w:r>
      <w:r>
        <w:br w:type="textWrapping"/>
      </w:r>
      <w:r>
        <w:br w:type="textWrapping"/>
      </w:r>
      <w:r>
        <w:t xml:space="preserve">Tiêu là tiêu tan, trường là sinh ra</w:t>
      </w:r>
      <w:r>
        <w:br w:type="textWrapping"/>
      </w:r>
      <w:r>
        <w:br w:type="textWrapping"/>
      </w:r>
      <w:r>
        <w:t xml:space="preserve">Đại khái: bên này vừa biến mất, bên kia liền sinh ra</w:t>
      </w:r>
      <w:r>
        <w:br w:type="textWrapping"/>
      </w:r>
      <w:r>
        <w:br w:type="textWrapping"/>
      </w:r>
    </w:p>
    <w:p>
      <w:pPr>
        <w:pStyle w:val="Heading2"/>
      </w:pPr>
      <w:bookmarkStart w:id="124" w:name="chương-48"/>
      <w:bookmarkEnd w:id="124"/>
      <w:r>
        <w:t xml:space="preserve">48. Chương 48</w:t>
      </w:r>
    </w:p>
    <w:p>
      <w:pPr>
        <w:pStyle w:val="Compact"/>
      </w:pPr>
      <w:r>
        <w:br w:type="textWrapping"/>
      </w:r>
      <w:r>
        <w:br w:type="textWrapping"/>
      </w:r>
      <w:r>
        <w:rPr>
          <w:i/>
        </w:rPr>
        <w:t xml:space="preserve">Edit by An Nhiên</w:t>
      </w:r>
      <w:r>
        <w:br w:type="textWrapping"/>
      </w:r>
      <w:r>
        <w:br w:type="textWrapping"/>
      </w:r>
      <w:r>
        <w:t xml:space="preserve">Thử tiêu bỉ trường, hồn phi yên diệt.</w:t>
      </w:r>
      <w:r>
        <w:br w:type="textWrapping"/>
      </w:r>
      <w:r>
        <w:br w:type="textWrapping"/>
      </w:r>
      <w:r>
        <w:t xml:space="preserve">Không thể ngờ đây mới là chân tướng của hồn phi yên diệt, giết một chân thân trong đó, hồn phách của chân thân bị giết sẽ bị một hồn phách khác cắn nuốt, vĩnh viễn biến mất, ngay cả cơ hội đầu thai chuyển thế làm người cũng không có.</w:t>
      </w:r>
      <w:r>
        <w:br w:type="textWrapping"/>
      </w:r>
      <w:r>
        <w:br w:type="textWrapping"/>
      </w:r>
      <w:r>
        <w:t xml:space="preserve">Lưu Huyền năm đó vì mạng sống, không tiếc hạ độc trên người Lạc Khiêm, chỉ tiếc, Mạc Thanh đã không còn là Lạc Khiêm năm đó không chút nào đề phòng.</w:t>
      </w:r>
      <w:r>
        <w:br w:type="textWrapping"/>
      </w:r>
      <w:r>
        <w:br w:type="textWrapping"/>
      </w:r>
      <w:r>
        <w:t xml:space="preserve">Hạ Diễn chắc hẳn đã sớm tính đến điểm này.</w:t>
      </w:r>
      <w:r>
        <w:br w:type="textWrapping"/>
      </w:r>
      <w:r>
        <w:br w:type="textWrapping"/>
      </w:r>
      <w:r>
        <w:t xml:space="preserve">Lưu Huyền bất luận thế nào cũng sẽ không giết được chân thân Mạc Thanh, thế nhưng Hạ Diễn lại có cơ hội giết chết chân thân của Lưu Huyền.</w:t>
      </w:r>
      <w:r>
        <w:br w:type="textWrapping"/>
      </w:r>
      <w:r>
        <w:br w:type="textWrapping"/>
      </w:r>
      <w:r>
        <w:t xml:space="preserve">Trong nội tâm Mạc Thanh như có vô số con chuột gặm cắn, nam nhân này vì hắn, không tiếc hết thảy, ngay cả tính mạng cũng không để ý. Y sở dĩ cái gì cũng không nói cho hắn, chỉ e cũng bởi trong lòng không nắm chắc. Loại sự tình ám sát Hoàng đế này, ai có thể bảo đảm không có chút sơ hở nào?</w:t>
      </w:r>
      <w:r>
        <w:br w:type="textWrapping"/>
      </w:r>
      <w:r>
        <w:br w:type="textWrapping"/>
      </w:r>
      <w:r>
        <w:t xml:space="preserve">Nếu thật sự để y bị lăng trì chết đi, Mạc Thanh đời này làm sao có thể an tâm sống?</w:t>
      </w:r>
      <w:r>
        <w:br w:type="textWrapping"/>
      </w:r>
      <w:r>
        <w:br w:type="textWrapping"/>
      </w:r>
      <w:r>
        <w:t xml:space="preserve">Quả thật hèn mạt!</w:t>
      </w:r>
      <w:r>
        <w:br w:type="textWrapping"/>
      </w:r>
      <w:r>
        <w:br w:type="textWrapping"/>
      </w:r>
      <w:r>
        <w:t xml:space="preserve">Thống khổ nôn nóng chờ đợi ba ngày, lúc chìm vào giấc ngủ Mạc Thanh đột nhiên mở mắt, thân thể giống như từ trên vách đá chọc trời rơi xuống, ngã xuống chiếc giường vô cùng quen thuộc. Trên giường trống rỗng, gian phòng yên tĩnh, âm u lạnh lẽo, giống như căn bản không có người ở.</w:t>
      </w:r>
      <w:r>
        <w:br w:type="textWrapping"/>
      </w:r>
      <w:r>
        <w:br w:type="textWrapping"/>
      </w:r>
      <w:r>
        <w:t xml:space="preserve">Trong bóng đêm, bên cửa sổ hình như truyền đến tiếng hít thở nhẹ nhàng chậm chạp.</w:t>
      </w:r>
      <w:r>
        <w:br w:type="textWrapping"/>
      </w:r>
      <w:r>
        <w:br w:type="textWrapping"/>
      </w:r>
      <w:r>
        <w:t xml:space="preserve">Mạc Thanh nghe tiếng hô hấp kia liền biết không phải là Hạ Diễn, động tác nhanh nhẹn từ trên giường nhảy xuống, bên cửa sổ quả nhiên có một người gầy yếu thon dài đang đứng, quay lưng về phía ánh trăng, tối đen như mực, chỉ có thể nhìn thấy hình dáng. Mạc Thanh lạnh giọng khẽ quát: “Ai?”</w:t>
      </w:r>
      <w:r>
        <w:br w:type="textWrapping"/>
      </w:r>
      <w:r>
        <w:br w:type="textWrapping"/>
      </w:r>
      <w:r>
        <w:t xml:space="preserve">Thanh âm kia có chút trống rỗng khàn khàn: “Là ta, ta đang chờ ngươi.”</w:t>
      </w:r>
      <w:r>
        <w:br w:type="textWrapping"/>
      </w:r>
      <w:r>
        <w:br w:type="textWrapping"/>
      </w:r>
      <w:r>
        <w:t xml:space="preserve">Trong lòng Mạc Thanh cực kì tức giận, tiện tay nhấc thanh kiếm sắc bên giường Hạ Diễn, trong nháy mắt dịch thân đến trước mặt người nọ. Kiếm ra khỏi vỏ, hàn quang sáng loáng kề lên cổ họng người nọ, sắc mặt Mạc Thanh giống như thanh kiếm, lạnh lẽo: “Tuyên Minh, tại sao ngươi phải tố giác tướng quân? Y ở đâu?”</w:t>
      </w:r>
      <w:r>
        <w:br w:type="textWrapping"/>
      </w:r>
      <w:r>
        <w:br w:type="textWrapping"/>
      </w:r>
      <w:r>
        <w:t xml:space="preserve">Mắt trái Tuyên Minh đục ngầu, khiến cho khuôn mặt vốn tuấn nhã thanh tú thoạt nhìn có chút đáng sợ, Mạc Thanh khí thế bức người, thế nhưng Tuyên Minh không có nửa phần hoảng hốt, ngược lại thản nhiên nói: “Tướng quân bị người bắt lại, hiện giờ đang nhốt ở trong đại lao chờ hành hình.”</w:t>
      </w:r>
      <w:r>
        <w:br w:type="textWrapping"/>
      </w:r>
      <w:r>
        <w:br w:type="textWrapping"/>
      </w:r>
      <w:r>
        <w:t xml:space="preserve">Tay Mạc Thanh siết chặt kiếm, xương cốt răng rắc rung động: “Ngươi tên khốn kiếp!”</w:t>
      </w:r>
      <w:r>
        <w:br w:type="textWrapping"/>
      </w:r>
      <w:r>
        <w:br w:type="textWrapping"/>
      </w:r>
      <w:r>
        <w:t xml:space="preserve">Tuyên Minh thản nhiên nói: “Ngươi giết ta, vĩnh viễn cũng sẽ không cứu được y. Ngươi có biết các ngươi lần trước vì sao có thể ở chung thời gian lâu như vậy không?” Hắn không đợi Mạc Thanh đáp lời, chậm rãi nói: “Bởi vì y muốn cùng ngươi một lần cuối cùng. Y cố ý chịu đựng một tháng không để ngươi trở về, chỉ vì muốn có với ngươi một lần cuối cùng. Trong lòng của y rất rõ ràng, cho dù có thể giết chết Lưu Huyền, chắc chắn y cũng không thể sống sót trở về.”</w:t>
      </w:r>
      <w:r>
        <w:br w:type="textWrapping"/>
      </w:r>
      <w:r>
        <w:br w:type="textWrapping"/>
      </w:r>
      <w:r>
        <w:t xml:space="preserve">Hốc mắt Mạc Thanh nóng lên, phát nhiệt, kiếm trong tay khẽ đảo, lập tức cứa lên cổ Tuyên Minh: “Giúp ta cứu y trở về!”</w:t>
      </w:r>
      <w:r>
        <w:br w:type="textWrapping"/>
      </w:r>
      <w:r>
        <w:br w:type="textWrapping"/>
      </w:r>
      <w:r>
        <w:t xml:space="preserve">“Cứu y có thể, cũng phải xem bản lĩnh của ngươi.” Tuyên Minh khẽ nuốt nước miếng, con mắt mờ đục mơ hồ thoạt nhìn có chút quỷ dị, thế nhưng khí chất lại nước chảy mây trôi, “Buông kiếm xuống, bây giờ người ngươi có thể dựa vào chỉ có ta.”</w:t>
      </w:r>
      <w:r>
        <w:br w:type="textWrapping"/>
      </w:r>
      <w:r>
        <w:br w:type="textWrapping"/>
      </w:r>
      <w:r>
        <w:t xml:space="preserve">Mạc Thanh cố nén áp chế tâm tình cuồn cuộn xuống, quay người cách khỏi hắn ba bước, kiếm cũng thu hồi vào trong vỏ: “Nói từ đầu tới cuối sự tình cho ta biết.”</w:t>
      </w:r>
      <w:r>
        <w:br w:type="textWrapping"/>
      </w:r>
      <w:r>
        <w:br w:type="textWrapping"/>
      </w:r>
      <w:r>
        <w:t xml:space="preserve">Tuyên Minh lau máu nơi cổ, hơi cà nhắc ngồi xuống bên cạnh bàn: “Ngươi muốn ta nói bắt đầu từ đâu?”</w:t>
      </w:r>
      <w:r>
        <w:br w:type="textWrapping"/>
      </w:r>
      <w:r>
        <w:br w:type="textWrapping"/>
      </w:r>
      <w:r>
        <w:t xml:space="preserve">“Bắt đầu từ làm thế nào để cứu y.”</w:t>
      </w:r>
      <w:r>
        <w:br w:type="textWrapping"/>
      </w:r>
      <w:r>
        <w:br w:type="textWrapping"/>
      </w:r>
    </w:p>
    <w:p>
      <w:pPr>
        <w:pStyle w:val="Heading2"/>
      </w:pPr>
      <w:bookmarkStart w:id="125" w:name="chương-49"/>
      <w:bookmarkEnd w:id="125"/>
      <w:r>
        <w:t xml:space="preserve">49. Chương 49</w:t>
      </w:r>
    </w:p>
    <w:p>
      <w:pPr>
        <w:pStyle w:val="Compact"/>
      </w:pPr>
      <w:r>
        <w:br w:type="textWrapping"/>
      </w:r>
      <w:r>
        <w:br w:type="textWrapping"/>
      </w:r>
      <w:r>
        <w:t xml:space="preserve">“Muốn cứu y thật sự là có biện pháp, chỉ có điều ngươi phải từ bỏ sinh mệnh của mình ở một bên khác.” Tuyên Minh giống như dò xét nhìn hắn, “Hạ Diễn biết ngươi không muốn trở về, cũng biết việc này vạn phần mạo hiểm, bởi vậy ngay từ khi bắt đầu đã lo liệu tốt cho cái chết của mình.”</w:t>
      </w:r>
      <w:r>
        <w:br w:type="textWrapping"/>
      </w:r>
      <w:r>
        <w:br w:type="textWrapping"/>
      </w:r>
      <w:r>
        <w:t xml:space="preserve">“Nói cho rõ ràng.”</w:t>
      </w:r>
      <w:r>
        <w:br w:type="textWrapping"/>
      </w:r>
      <w:r>
        <w:br w:type="textWrapping"/>
      </w:r>
      <w:r>
        <w:t xml:space="preserve">Biết rõ Tuyên Minh đang cố ý kích động tâm tư mình, tim vẫn bị siết đến đau đớn.</w:t>
      </w:r>
      <w:r>
        <w:br w:type="textWrapping"/>
      </w:r>
      <w:r>
        <w:br w:type="textWrapping"/>
      </w:r>
      <w:r>
        <w:t xml:space="preserve">“Mạng của ngươi, từ một khắc Lạc Khiêm chết kia liền gắn kết chặt chẽ với Lưu Huyền, ngươi biết không? Trước khi ngươi chết, Phong Dương đã in dấu hạ một hồn chú lên thân thể ngươi, sau khi đầu thai mỗi một kiếp đều sống không quá mười lăm tuổi, linh hồn rồi lại dần dần hao tổn suy yếu. Ngươi hiện tại có thể sống đến hai mươi tuổi, là vì ngươi đã đến cùng đồ mạt lộ, đây là kiếp cuối cùng của ngươi.”</w:t>
      </w:r>
      <w:r>
        <w:br w:type="textWrapping"/>
      </w:r>
      <w:r>
        <w:br w:type="textWrapping"/>
      </w:r>
      <w:r>
        <w:rPr>
          <w:i/>
        </w:rPr>
        <w:t xml:space="preserve">(Hồn chú: lời nguyền rủa linh hồn</w:t>
      </w:r>
      <w:r>
        <w:br w:type="textWrapping"/>
      </w:r>
      <w:r>
        <w:br w:type="textWrapping"/>
      </w:r>
      <w:r>
        <w:rPr>
          <w:i/>
        </w:rPr>
        <w:t xml:space="preserve">Cùng đồ mạt lộ: đến bước đường cùng)</w:t>
      </w:r>
      <w:r>
        <w:br w:type="textWrapping"/>
      </w:r>
      <w:r>
        <w:br w:type="textWrapping"/>
      </w:r>
      <w:r>
        <w:t xml:space="preserve">Tuyên Minh nhìn hắn dừng một chút: “Ta nói với Hạ Diễn tình trạng hồn phi phách tán cuối cùng của ngươi, thuận tiện nói cho y biết, ta có biện pháp có thể cứu mạng ngươi, còn có thể khiến cho hồn phách của ngươi trở về gặp y mấy lần. Ngươi đoán y làm thế nào?”</w:t>
      </w:r>
      <w:r>
        <w:br w:type="textWrapping"/>
      </w:r>
      <w:r>
        <w:br w:type="textWrapping"/>
      </w:r>
      <w:r>
        <w:t xml:space="preserve">Hạ Diễn nghe hồn phách Lạc Khiêm có thể trở về, đương nhiên đã đáp ứng.</w:t>
      </w:r>
      <w:r>
        <w:br w:type="textWrapping"/>
      </w:r>
      <w:r>
        <w:br w:type="textWrapping"/>
      </w:r>
      <w:r>
        <w:t xml:space="preserve">“Lưu Huyền vốn không có mệnh cách Hoàng đế, Phong Dương cũng sẽ không vì gã mà hao tổn tuổi thọ, nghịch thiên cải mệnh. Hắn làm, chẳng qua là dùng một hồn chú tên gọi lưỡng thể nhất mệnh, từ trên người chân mệnh thiên tử tương lai vì Lưu Huyền mà *tá mệnh.” </w:t>
      </w:r>
      <w:r>
        <w:rPr>
          <w:i/>
        </w:rPr>
        <w:t xml:space="preserve">(mượn mệnh cách)</w:t>
      </w:r>
      <w:r>
        <w:br w:type="textWrapping"/>
      </w:r>
      <w:r>
        <w:br w:type="textWrapping"/>
      </w:r>
      <w:r>
        <w:t xml:space="preserve">Tuyên Minh như có điều suy nghĩ nhìn Mạc Thanh, “Nhưng ta lại không biết chân mệnh thiên tử này là người ra sao.”</w:t>
      </w:r>
      <w:r>
        <w:br w:type="textWrapping"/>
      </w:r>
      <w:r>
        <w:br w:type="textWrapping"/>
      </w:r>
      <w:r>
        <w:t xml:space="preserve">Lưu Tú.</w:t>
      </w:r>
      <w:r>
        <w:br w:type="textWrapping"/>
      </w:r>
      <w:r>
        <w:br w:type="textWrapping"/>
      </w:r>
      <w:r>
        <w:t xml:space="preserve">Lưu Huyền ở trong địa lao gặp người bị Phong Dương giam giữ, đương nhiên là Lưu Tú không thể nghi ngờ. Thiên hạ quy thuận, *quang vũ trung hưng, nếu như Lưu Tú không phải là chân mệnh thiên tử, đương thời không ai dám gánh vác danh xưng này.</w:t>
      </w:r>
      <w:r>
        <w:br w:type="textWrapping"/>
      </w:r>
      <w:r>
        <w:br w:type="textWrapping"/>
      </w:r>
      <w:r>
        <w:t xml:space="preserve">Tuyên Minh tiếp tục nói: “Chỉ có điều tá mệnh chính là nghịch thiên đại tội, chẳng những Lưu Huyền đương thời hao tổn thọ mệnh mà khi chuyển thế đầu thai hồn phách cũng sẽ dần dần hao mòn. Phong Dương khiến cho hồn phách các ngươi gắn liền một chỗ, trừng phạt tội tá mệnh ngược lại chuyển tới trên người ngươi, do ngươi gánh chịu.”</w:t>
      </w:r>
      <w:r>
        <w:br w:type="textWrapping"/>
      </w:r>
      <w:r>
        <w:br w:type="textWrapping"/>
      </w:r>
      <w:r>
        <w:t xml:space="preserve">Mạc Thanh nhớ tới trước lúc chết Phong Dương vẽ ký hiệu lên cánh tay hắn, không khỏi bạo phát nổi giận: “Ta với hắn có thù oán gì, vì sao hắn lại phải đối với ta như vậy?”</w:t>
      </w:r>
      <w:r>
        <w:br w:type="textWrapping"/>
      </w:r>
      <w:r>
        <w:br w:type="textWrapping"/>
      </w:r>
      <w:r>
        <w:t xml:space="preserve">“Ngươi vẫn không nghĩ ra ư? Vì sao Lưu Huyền với ngươi tướng mạo giống nhau như thế, vì sao hắn phải tiết lộ hành tung của Lưu Huyền ra ngoài, khiến cho Vương Mãng tới giết gã?” Tuyên Minh nhàn nhạt nhìn Mạc Thanh, “Phong Dương trong lòng hận ngươi, hắn chính là muốn ngươi chết. Hắn có thể tá mệnh cho bất luận kẻ nào từ trên người Lưu Tú, thế nhưng hắn lại cố ý chọn Lưu Huyền.”</w:t>
      </w:r>
      <w:r>
        <w:br w:type="textWrapping"/>
      </w:r>
      <w:r>
        <w:br w:type="textWrapping"/>
      </w:r>
      <w:r>
        <w:t xml:space="preserve">“Lưu Huyền chạy trốn tới Bồ Tân quan lánh nạn, tất cả đều là do Phong Dương một tay sắp đặt?”</w:t>
      </w:r>
      <w:r>
        <w:br w:type="textWrapping"/>
      </w:r>
      <w:r>
        <w:br w:type="textWrapping"/>
      </w:r>
      <w:r>
        <w:t xml:space="preserve">“Không sai.” Con mắt Tuyên Minh ở dưới ánh trăng nhạt đến gần như trong suốt, “Kẻ thù đuổi giết Lưu Huyền chính là do Phong Dương phái người giả mạo. Lưu Huyền làm người thế nào Phong Dương hiểu rõ nhất, tại thời khắc nguy cấp sống còn, đối với ai cũng có thể xuống tay. Khi đó chân của ngươi bị trúng tên, Hạ Chương với Lưu Huyền lại đang mưu đồ đại sự, thời cơ chín muồi, Phong Dương liền để lộ hành tung của Lưu Huyền ra ngoài.” Tuyên Minh nhìn Mạc Thanh: “Ngươi chỉ là một tên thị vệ thấp kém, là quân cờ tùy thời có thể vứt bỏ, vì đại nghiệp mưu phản, ngươi chết không có gì đáng tiếc.”</w:t>
      </w:r>
      <w:r>
        <w:br w:type="textWrapping"/>
      </w:r>
      <w:r>
        <w:br w:type="textWrapping"/>
      </w:r>
      <w:r>
        <w:t xml:space="preserve">Mạc Thanh im lặng trong chốc lát, thật sự không thể tin được năm đó hết thảy đều là nhằm vào mình, hỏi: “Ta đến tột cùng là như thế nào đắc tội Phong Dương?”</w:t>
      </w:r>
      <w:r>
        <w:br w:type="textWrapping"/>
      </w:r>
      <w:r>
        <w:br w:type="textWrapping"/>
      </w:r>
      <w:r>
        <w:t xml:space="preserve">“Chuyện này ta thực sự nghĩ không ra.” Tâm tình Tuyên Minh cũng có chút cuồn cuộn, “Ngươi biết không? Phong Dương đã sớm không thể xem bói nữa. Bắt đầu từ lúc trở về sau khi tiêu diệt giặc cỏ trên núi Lục Lâm, tiên căn linh mạch của Phong Dương bị thương tổn, rốt cuộc không thể xem bói được nữa.”</w:t>
      </w:r>
      <w:r>
        <w:br w:type="textWrapping"/>
      </w:r>
      <w:r>
        <w:br w:type="textWrapping"/>
      </w:r>
      <w:r>
        <w:t xml:space="preserve">Mạc Thanh kinh ngạc nhìn Tuyên Minh, đột nhiên há to miệng.</w:t>
      </w:r>
      <w:r>
        <w:br w:type="textWrapping"/>
      </w:r>
      <w:r>
        <w:br w:type="textWrapping"/>
      </w:r>
      <w:r>
        <w:t xml:space="preserve">Phong Dương hận hắn như vậy, là vì lúc ấy ở trong rừng bị phục kích, Lạc Khiêm không cẩn thận đâm xuyên qua cổ tay Phong Dương? Chẳng lẽ chính là một kiếm kia, đã tổn hại tiên căn linh mạch của Phong Dương?</w:t>
      </w:r>
      <w:r>
        <w:br w:type="textWrapping"/>
      </w:r>
      <w:r>
        <w:br w:type="textWrapping"/>
      </w:r>
      <w:r>
        <w:t xml:space="preserve">Tuyên Minh nói: “Hắn thời niên thiếu tự cao tự đại, tâm cao ngút trời, sau khi tính ra chân mệnh thiên tử tương lai ở núi Lục Lâm liền cố ý muốn đi trước. Lúc ấy sư phụ đã từng cảnh cáo hắn, chân mệnh thiên tử có trời cao phù hộ, không cẩn thận sẽ nhóm lửa tự thiêu. Phong Dương cố ý không nghe, sau khi trở về rồi lại giống như mất hồn, cả ngày trốn trong phòng không ra, cũng không nói chuyện với người khác nữa.”</w:t>
      </w:r>
      <w:r>
        <w:br w:type="textWrapping"/>
      </w:r>
      <w:r>
        <w:br w:type="textWrapping"/>
      </w:r>
      <w:r>
        <w:t xml:space="preserve">Hai người trong phòng trầm mặc hồi lâu, Mạc Thanh hỏi: “Nhưng Phong Dương những năm qua chưa bao giờ ngừng xem bói, có rất nhiều truyền thuyết lưu truyền tới nay, còn có danh xưng An Bình nhất toán. Đây là chuyện gì?”</w:t>
      </w:r>
      <w:r>
        <w:br w:type="textWrapping"/>
      </w:r>
      <w:r>
        <w:br w:type="textWrapping"/>
      </w:r>
      <w:r>
        <w:t xml:space="preserve">Ánh mắt Tuyên Minh lẳng lặng nhìn hắn.</w:t>
      </w:r>
      <w:r>
        <w:br w:type="textWrapping"/>
      </w:r>
      <w:r>
        <w:br w:type="textWrapping"/>
      </w:r>
      <w:r>
        <w:t xml:space="preserve">Mạc Thanh nhìn con mắt bị mù, một chân bị hỏng của Tuyên Minh, trên người loang lổ vết thương giao thác, đột nhiên bừng tỉnh thông suốt.</w:t>
      </w:r>
      <w:r>
        <w:br w:type="textWrapping"/>
      </w:r>
      <w:r>
        <w:br w:type="textWrapping"/>
      </w:r>
      <w:r>
        <w:t xml:space="preserve">An Bình nhất toán căn bản không phải Phong Dương, người chân chính ở phía sau xem bói là Tuyên Minh, Tuyên Minh mới thật sự là An Bình nhất toán!</w:t>
      </w:r>
      <w:r>
        <w:br w:type="textWrapping"/>
      </w:r>
      <w:r>
        <w:br w:type="textWrapping"/>
      </w:r>
      <w:r>
        <w:t xml:space="preserve">Hết chương 49.</w:t>
      </w:r>
      <w:r>
        <w:br w:type="textWrapping"/>
      </w:r>
      <w:r>
        <w:br w:type="textWrapping"/>
      </w:r>
      <w:r>
        <w:t xml:space="preserve">——-</w:t>
      </w:r>
      <w:r>
        <w:br w:type="textWrapping"/>
      </w:r>
      <w:r>
        <w:br w:type="textWrapping"/>
      </w:r>
      <w:r>
        <w:t xml:space="preserve">Vương Mãng cướp ngôi nhà Hán, Tây Hán chấm dứt, sửa quốc hiệu mới. Sau đó Vương Mãng thay đổi chế độ xã hội thất bại dẫn đến bộc phát khởi nghĩa Lục Lâm Xích Mi. Lưu Tú chính là Quang Vũ Đế sau đó. Dưới trị vì của Quang Vũ Đế, Đông Hán cuối cùng trở nên phồn vinh, lịch sử gọi là “Quang vũ trung hưng”. Quang Vũ Đế không chỉ được biết đến với tài thao lược quân sự bậc thầy, mà ông còn được người đời ca tụng như một con người rộng lượng, chính trực, luôn biết thưởng phạt phân minh</w:t>
      </w:r>
      <w:r>
        <w:br w:type="textWrapping"/>
      </w:r>
      <w:r>
        <w:br w:type="textWrapping"/>
      </w:r>
    </w:p>
    <w:p>
      <w:pPr>
        <w:pStyle w:val="Heading2"/>
      </w:pPr>
      <w:bookmarkStart w:id="126" w:name="chương-50"/>
      <w:bookmarkEnd w:id="126"/>
      <w:r>
        <w:t xml:space="preserve">50. Chương 50</w:t>
      </w:r>
    </w:p>
    <w:p>
      <w:pPr>
        <w:pStyle w:val="Compact"/>
      </w:pPr>
      <w:r>
        <w:br w:type="textWrapping"/>
      </w:r>
      <w:r>
        <w:br w:type="textWrapping"/>
      </w:r>
      <w:r>
        <w:t xml:space="preserve">Edit by An Nhiên</w:t>
      </w:r>
      <w:r>
        <w:br w:type="textWrapping"/>
      </w:r>
      <w:r>
        <w:br w:type="textWrapping"/>
      </w:r>
      <w:r>
        <w:t xml:space="preserve">Tuyên Minh nói: “Trước kia ta đã từng bói qua, Phong Dương đời này sớm muộn sẽ chết trên tay Hiên Bắc nhất tiễn. Sau khi may mắn trốn thoát ra từ trong tay hắn, ta liền đi nương nhờ trong phủ Hạ Diễn, thương nghị chuyện báo thù. Phong Dương không biết hồn chú Hồn phi yên diệt, thế nhưng cũng hiểu được chuyện Lưu Huyền nhất định có liên quan tới ta. Hắn mỗi ngày mang theo sư phụ trong phủ ngồi thuyền hát tửu, hiếp đáp tra tấn sư phụ, bức ta hiện thân. Sư phụ ân trọng như trời, ta không nhìn nổi sư phụ chịu khổ, cuối cùng nói ra chuyện của Hạ tướng quân, bây giờ việc đã sắp thành lại hỏng.” Nói xong lời cuối cùng thanh âm khàn khàn, khóe mắt đã mang theo một vệt nước mắt.</w:t>
      </w:r>
      <w:r>
        <w:br w:type="textWrapping"/>
      </w:r>
      <w:r>
        <w:br w:type="textWrapping"/>
      </w:r>
      <w:r>
        <w:t xml:space="preserve">Sắc mặt Mạc Thanh tái xanh: “Phong Dương sẽ chết trong tay Hiên Bắc nhất tiễn, chuyện này Phong Dương biết?”</w:t>
      </w:r>
      <w:r>
        <w:br w:type="textWrapping"/>
      </w:r>
      <w:r>
        <w:br w:type="textWrapping"/>
      </w:r>
      <w:r>
        <w:t xml:space="preserve">“Mấy ngày trước ta bị hắn bắt được, hắn ở trước mặt ta tra tấn sư phụ, ta đã nói nhiều như vậy, cũng không ít hơn là bao.” Tuyên Minh ngẩng đầu lên, trong ánh mắt đã sớm không còn an tĩnh, “Ta muốn cứu sư phụ, ngươi muốn cứu Hạ Diễn, ta với ngươi bây giờ trên cùng một thuyền.”</w:t>
      </w:r>
      <w:r>
        <w:br w:type="textWrapping"/>
      </w:r>
      <w:r>
        <w:br w:type="textWrapping"/>
      </w:r>
      <w:r>
        <w:t xml:space="preserve">Mạc Thanh buông kiếm, âm thanh lạnh lùng nói: “Nói đi, ta phải làm gì?”</w:t>
      </w:r>
      <w:r>
        <w:br w:type="textWrapping"/>
      </w:r>
      <w:r>
        <w:br w:type="textWrapping"/>
      </w:r>
      <w:r>
        <w:t xml:space="preserve">Từ trong mộng tỉnh lại là nửa đêm mười một giờ, Mạc Thanh ngồi ở bên cửa sổ, nhìn cảnh đêm nhà nhà bật đèn trong chốc lát, thay quần áo đi vào một tiệm làm tóc phục vụ 24h, nói: “Tôi muốn làm tóc dài.”</w:t>
      </w:r>
      <w:r>
        <w:br w:type="textWrapping"/>
      </w:r>
      <w:r>
        <w:br w:type="textWrapping"/>
      </w:r>
      <w:r>
        <w:t xml:space="preserve">Thợ làm tóc lắc lắc eo nhỏ, nhìn thân thể thon dài rắn chắc của Lạc Khiêm từ trên xuống dưới: “Anh đẹp trai muốn dài hơn?”</w:t>
      </w:r>
      <w:r>
        <w:br w:type="textWrapping"/>
      </w:r>
      <w:r>
        <w:br w:type="textWrapping"/>
      </w:r>
      <w:r>
        <w:t xml:space="preserve">“Đến eo đi.”</w:t>
      </w:r>
      <w:r>
        <w:br w:type="textWrapping"/>
      </w:r>
      <w:r>
        <w:br w:type="textWrapping"/>
      </w:r>
      <w:r>
        <w:t xml:space="preserve">Thợ làm tóc phụt một tiếng phì cười, ngẩng đầu đã thấy Mạc Thanh không có chút hứng thú đùa giỡn nào, mới thu hồi nụ cười nói: “Thật sự đến eo ư? Bình thường vận động rất nhiều nha, tóc dài không vướng sao?”</w:t>
      </w:r>
      <w:r>
        <w:br w:type="textWrapping"/>
      </w:r>
      <w:r>
        <w:br w:type="textWrapping"/>
      </w:r>
      <w:r>
        <w:t xml:space="preserve">Mạc Thanh lạnh lùng nhìn hắn một cái, thợ làm tóc không biết vì sao bị Mạc Thanh nhìn trong lòng lại run lên, không dám nhiều lời nữa.</w:t>
      </w:r>
      <w:r>
        <w:br w:type="textWrapping"/>
      </w:r>
      <w:r>
        <w:br w:type="textWrapping"/>
      </w:r>
      <w:r>
        <w:t xml:space="preserve">Nếu như phải chết, không thể lưu lại bất kì dấu vết tự sát nào, nhất định phải ngụy trang thành ngoài ý muốn, nếu không người nhà của mình nhất định sẽ không chịu nổi. Mạc Thanh sờ điện thoại suy nghĩ thật lâu, giờ này tuyệt đối không thể gọi điện thoại cho mẫu thượng, nếu không bà sẽ nghi ngờ.</w:t>
      </w:r>
      <w:r>
        <w:br w:type="textWrapping"/>
      </w:r>
      <w:r>
        <w:br w:type="textWrapping"/>
      </w:r>
      <w:r>
        <w:t xml:space="preserve">Lời nói của Tuyên Minh tựa hồ vẫn còn bên tai: “Hôm qua Hạ Diễn vừa bị bắt vào ngục, ai cũng không biết khi nào Phong Dương sẽ giết y, chưa chắc đã đợi đến ngày hành hình. Chuyện này không trì hoãn được, tốt nhất phải tiến hành ngay đêm nay.”</w:t>
      </w:r>
      <w:r>
        <w:br w:type="textWrapping"/>
      </w:r>
      <w:r>
        <w:br w:type="textWrapping"/>
      </w:r>
      <w:r>
        <w:t xml:space="preserve">Tối nay phải chết.</w:t>
      </w:r>
      <w:r>
        <w:br w:type="textWrapping"/>
      </w:r>
      <w:r>
        <w:br w:type="textWrapping"/>
      </w:r>
      <w:r>
        <w:t xml:space="preserve">Không phải là hắn bất hiếu, nhưng Hạ Diễn vì hắn có thể vứt bỏ tính mạng, hắn làm sao có thể nhẫn tâm không cần người si tình này? Nếu như cha mẹ biết khổ tâm riêng của hắn, chắc hẳn cũng sẽ tha thứ cho hắn thôi? Phải không? Đúng không?</w:t>
      </w:r>
      <w:r>
        <w:br w:type="textWrapping"/>
      </w:r>
      <w:r>
        <w:br w:type="textWrapping"/>
      </w:r>
      <w:r>
        <w:t xml:space="preserve">Mạc Thanh nhìn ảnh chụp cả nhà ở trong điện thoại. Cha mẹ là tầng lớp trí thức rất hiểu lòng người, anh trai đại lượng hài hước, chị dâu xinh đẹp động lòng người, ngay cả tiểu Tú Tú một tuổi cũng ngoan ngoãn đáng yêu. Nhìn lại nhìn, nước mắt mơ hồ, Mạc Thanh nói khẽ: “Cha, mẹ, con không phải không yêu mọi người, nhưng mà con thật sự muốn đến bên cạnh người đó.”</w:t>
      </w:r>
      <w:r>
        <w:br w:type="textWrapping"/>
      </w:r>
      <w:r>
        <w:br w:type="textWrapping"/>
      </w:r>
      <w:r>
        <w:t xml:space="preserve">Không phải là phải đi, không phải là không thể không đi, mà là muốn đi.</w:t>
      </w:r>
      <w:r>
        <w:br w:type="textWrapping"/>
      </w:r>
      <w:r>
        <w:br w:type="textWrapping"/>
      </w:r>
      <w:r>
        <w:t xml:space="preserve">Từ đáy lòng muốn cùng y *tư thủ nhất sinh.</w:t>
      </w:r>
      <w:r>
        <w:br w:type="textWrapping"/>
      </w:r>
      <w:r>
        <w:br w:type="textWrapping"/>
      </w:r>
      <w:r>
        <w:rPr>
          <w:i/>
        </w:rPr>
        <w:t xml:space="preserve">(Một đời một kiếp bên nhau, bảo hộ nhau, vĩnh viễn không chia lìa.)</w:t>
      </w:r>
      <w:r>
        <w:br w:type="textWrapping"/>
      </w:r>
      <w:r>
        <w:br w:type="textWrapping"/>
      </w:r>
      <w:r>
        <w:t xml:space="preserve">Hắn tìm được trang quẻ bói của vị đại sư bạn mẫu thượng trên máy vi tính. Vị đại sư kia bốn mươi năm mươi tuổi, khuôn mặt dễ nhìn, mang kính không gọng, một bộ dáng người hiểu biết. Hắn suy nghĩ hồi lâu, gửi một email cho vị đại sư này: “Lần này trở về gặp người kiếp trước, từ nay về sau không thể báo hiếu cha mẹ nữa, vạn mong đại sư khuyên bảo mẹ của cháu.”</w:t>
      </w:r>
      <w:r>
        <w:br w:type="textWrapping"/>
      </w:r>
      <w:r>
        <w:br w:type="textWrapping"/>
      </w:r>
      <w:r>
        <w:t xml:space="preserve">Hắn thay một thân đồ thể thao, suốt đêm chạy lên núi ở vùng ngoại thành, leo lên đỉnh núi. Mạc Thanh đập cho thanh chắn trước vách núi rời ra một chút, làm thành kiểu dạng đã lâu không tu sửa.</w:t>
      </w:r>
      <w:r>
        <w:br w:type="textWrapping"/>
      </w:r>
      <w:r>
        <w:br w:type="textWrapping"/>
      </w:r>
      <w:r>
        <w:t xml:space="preserve">Một lần cuối cùng, hắn ngắm nhìn thành phố xinh đẹp trước mắt này.</w:t>
      </w:r>
      <w:r>
        <w:br w:type="textWrapping"/>
      </w:r>
      <w:r>
        <w:br w:type="textWrapping"/>
      </w:r>
      <w:r>
        <w:t xml:space="preserve">Thật sự, bình thường chỉ cảm thấy nó bẩn, loạn, lúc này mới phát hiện ánh đèn đêm chớp động nhấp nháy có bao nhiêu xinh đẹp.</w:t>
      </w:r>
      <w:r>
        <w:br w:type="textWrapping"/>
      </w:r>
      <w:r>
        <w:br w:type="textWrapping"/>
      </w:r>
      <w:r>
        <w:t xml:space="preserve">Mạc Thanh cầm dao nhỏ rạch một nhát lên hồn chú trên cánh tay, thân thể nghiêng về phía trước, thanh chắn bị rời ‘Rầm Rầm’ một tiếng long ra, tiếng gió bên tai Mạc Thanh vù vù, lòng ngập tràn sợ hãi rơi xuống.</w:t>
      </w:r>
      <w:r>
        <w:br w:type="textWrapping"/>
      </w:r>
      <w:r>
        <w:br w:type="textWrapping"/>
      </w:r>
      <w:r>
        <w:t xml:space="preserve">Thanh chắn két két nhẹ nhàng đung đưa, đỉnh núi không một bóng người.</w:t>
      </w:r>
      <w:r>
        <w:br w:type="textWrapping"/>
      </w:r>
      <w:r>
        <w:br w:type="textWrapping"/>
      </w:r>
    </w:p>
    <w:p>
      <w:pPr>
        <w:pStyle w:val="Heading2"/>
      </w:pPr>
      <w:bookmarkStart w:id="127" w:name="chương-51"/>
      <w:bookmarkEnd w:id="127"/>
      <w:r>
        <w:t xml:space="preserve">51. Chương 51</w:t>
      </w:r>
    </w:p>
    <w:p>
      <w:pPr>
        <w:pStyle w:val="Compact"/>
      </w:pPr>
      <w:r>
        <w:br w:type="textWrapping"/>
      </w:r>
      <w:r>
        <w:br w:type="textWrapping"/>
      </w:r>
      <w:r>
        <w:t xml:space="preserve">Tiếng gió bên tai đột nhiên ngừng, thân thể Mạc Thanh đột nhiên chạm đất, rơi trên một chiếc giường lớn không mềm không cứng. Hắn hạ xuống hình như đã đánh thức người trên giường, chỉ thấy một người mặc hoàng bào cực độ hoảng sợ từ trong chăn bò ra, thất thanh hô: “Ngươi —— ”</w:t>
      </w:r>
      <w:r>
        <w:br w:type="textWrapping"/>
      </w:r>
      <w:r>
        <w:br w:type="textWrapping"/>
      </w:r>
      <w:r>
        <w:t xml:space="preserve">Mạc Thanh lao người tới bịt miệng gã.</w:t>
      </w:r>
      <w:r>
        <w:br w:type="textWrapping"/>
      </w:r>
      <w:r>
        <w:br w:type="textWrapping"/>
      </w:r>
      <w:r>
        <w:t xml:space="preserve">Mạc Thanh luyện võ khí lực lớn, Lưu Huyền sống an nhàn sung sướng đã lâu, giãy giụa không ra, hoảng hốt đến sắc mặt trắng bệch, ú ớ sợ hãi kêu: “Sao ngươi lại ở đây?”</w:t>
      </w:r>
      <w:r>
        <w:br w:type="textWrapping"/>
      </w:r>
      <w:r>
        <w:br w:type="textWrapping"/>
      </w:r>
      <w:r>
        <w:t xml:space="preserve">“Dùng huyết quang dẫn động hồn phi yên diệt, có thể vứt bỏ nhục thân đi đến bên cạnh đối phương, nếu có thể giết chân thân người nọ trong vòng nửa canh giờ, người còn lại sẽ thắng.” Mạc Thanh từ trong quần áo móc ra dao găm đã chuẩn bị tốt, “Lưu Huyền, ân oán giữa ta và ngươi nhiều năm qua, hôm nay phải kết thúc.”</w:t>
      </w:r>
      <w:r>
        <w:br w:type="textWrapping"/>
      </w:r>
      <w:r>
        <w:br w:type="textWrapping"/>
      </w:r>
      <w:r>
        <w:t xml:space="preserve">Nói xong, dao găm trên cổ gã rạch một nhát.</w:t>
      </w:r>
      <w:r>
        <w:br w:type="textWrapping"/>
      </w:r>
      <w:r>
        <w:br w:type="textWrapping"/>
      </w:r>
      <w:r>
        <w:t xml:space="preserve">Cổ Lưu Huyền ồ ồ phun máu, giống như không thể tin được, gần như không tiếng động nói: “Ta chính là, chính là chân mệnh thiên tử —— ngươi, ngươi bất quá chỉ là dân đen ——” Lời còn chưa dứt, Lạc Khiêm lại bồi thêm một dao, tia sáng trong con ngươi Lưu Huyền dần dần biến mất, thân thể bất động, rốt cuộc giống như cá chết.</w:t>
      </w:r>
      <w:r>
        <w:br w:type="textWrapping"/>
      </w:r>
      <w:r>
        <w:br w:type="textWrapping"/>
      </w:r>
      <w:r>
        <w:t xml:space="preserve">Hai người trên giường động tĩnh cũng không lớn, chỉ kinh động đến hoạn quan trông coi ngoài cửa: “Bệ hạ —— ”</w:t>
      </w:r>
      <w:r>
        <w:br w:type="textWrapping"/>
      </w:r>
      <w:r>
        <w:br w:type="textWrapping"/>
      </w:r>
      <w:r>
        <w:t xml:space="preserve">“Vô sự, tất cả lui ra.”</w:t>
      </w:r>
      <w:r>
        <w:br w:type="textWrapping"/>
      </w:r>
      <w:r>
        <w:br w:type="textWrapping"/>
      </w:r>
      <w:r>
        <w:t xml:space="preserve">Mạc Thanh đem thân thể Lưu Huyền nhét vào dưới giường, tạm thời dùng chăn phủ lên vết máu trên giường. Hắn tìm một chiếc áo lót Lưu Huyền thường mặc thay vào, đứng dậy chải lại đầu tóc, mỗi điểm rất nhỏ trên mặt cũng dựa theo diện mạo Lưu Huyền điều chỉnh một chút, gọi: “Quả nhân muốn đến chỗ quốc sư nghị sự, thay y phục chuẩn bị xe.”</w:t>
      </w:r>
      <w:r>
        <w:br w:type="textWrapping"/>
      </w:r>
      <w:r>
        <w:br w:type="textWrapping"/>
      </w:r>
      <w:r>
        <w:t xml:space="preserve">Thái giám bên ngoài vội vàng tiến vào, thấy Mạc Thanh rồi lại có chút giật mình, chỉ cảm thấy Hoàng thượng thoạt nhìn có chút không giống, rồi lại nói không ra là không giống ở điểm nào. Mạc Thanh cau mày nói: “Nhìn cái gì?”</w:t>
      </w:r>
      <w:r>
        <w:br w:type="textWrapping"/>
      </w:r>
      <w:r>
        <w:br w:type="textWrapping"/>
      </w:r>
      <w:r>
        <w:t xml:space="preserve">Mọi người liền vội vàng cúi đầu giúp hắn thay quần áo rửa mặt, có một thái giám hơi lớn tuổi nói: “Trễ như vậy rồi, quốc sư cũng đã buồn ngủ, Hoàng thượng không bằng sáng mai lại đi?”</w:t>
      </w:r>
      <w:r>
        <w:br w:type="textWrapping"/>
      </w:r>
      <w:r>
        <w:br w:type="textWrapping"/>
      </w:r>
      <w:r>
        <w:t xml:space="preserve">Mạc Thanh nhìn hắn một cái, thầm nghĩ thái giám bên người Lưu Huyền này quả nhiên gan lớn, lạnh lùng nói: “Ngươi biết còn nhiều hơn ta, không bằng ngươi tới nhậm ngôi vị hoàng đế này đi?”</w:t>
      </w:r>
      <w:r>
        <w:br w:type="textWrapping"/>
      </w:r>
      <w:r>
        <w:br w:type="textWrapping"/>
      </w:r>
      <w:r>
        <w:t xml:space="preserve">Một câu đem thái giám mặt trắng không còn chút máu, quỳ xuống dập đầu cầu xin tha tội.</w:t>
      </w:r>
      <w:r>
        <w:br w:type="textWrapping"/>
      </w:r>
      <w:r>
        <w:br w:type="textWrapping"/>
      </w:r>
      <w:r>
        <w:t xml:space="preserve">Mạc Thanh biết thi thể Lưu Huyền sớm muộn cũng sẽ bị phát hiện, chỉnh đốn sẵn sàng sau đó phân phó người không cho phép tự ý vào phòng, mang theo mấy hoạn quan đi ra cửa. Xe ngựa đã sớm chuẩn bị tốt, lúc Canh Thủy Đế cải trang du ngoạn bình thường chỉ mang theo bốn thị vệ, Mạc Thanh nhanh chóng chìm vào bóng đêm xuất cung.</w:t>
      </w:r>
      <w:r>
        <w:br w:type="textWrapping"/>
      </w:r>
      <w:r>
        <w:br w:type="textWrapping"/>
      </w:r>
      <w:r>
        <w:t xml:space="preserve">Bên cạnh cửa cung có một nam tử khoác áo choàng cúi đầu đứng đó, lưng đeo cung tiễn cùng bội kiếm, không thấy rõ mặt. Mạc Thanh lệnh xe ngựa dừng lại, kéo nam tử kia lên.</w:t>
      </w:r>
      <w:r>
        <w:br w:type="textWrapping"/>
      </w:r>
      <w:r>
        <w:br w:type="textWrapping"/>
      </w:r>
      <w:r>
        <w:t xml:space="preserve">Nam tử đương nhiên là Tuyên Minh.</w:t>
      </w:r>
      <w:r>
        <w:br w:type="textWrapping"/>
      </w:r>
      <w:r>
        <w:br w:type="textWrapping"/>
      </w:r>
      <w:r>
        <w:t xml:space="preserve">Mạc Thanh thấp giọng nói: “Chúng ta còn bao nhiêu thời gian?”</w:t>
      </w:r>
      <w:r>
        <w:br w:type="textWrapping"/>
      </w:r>
      <w:r>
        <w:br w:type="textWrapping"/>
      </w:r>
      <w:r>
        <w:t xml:space="preserve">Tuyên Minh khiêu lông mi nói: “Ngươi bây giờ là quỷ, thấy mặt trời sẽ hóa thành tro, trước khi trời sáng nhất định phải giết chết Phong Dương, nếu không chuyện sẽ khó mà giải quyết.”</w:t>
      </w:r>
      <w:r>
        <w:br w:type="textWrapping"/>
      </w:r>
      <w:r>
        <w:br w:type="textWrapping"/>
      </w:r>
      <w:r>
        <w:t xml:space="preserve">Hắn bây giờ là quỷ, tương lai thì sao?</w:t>
      </w:r>
      <w:r>
        <w:br w:type="textWrapping"/>
      </w:r>
      <w:r>
        <w:br w:type="textWrapping"/>
      </w:r>
      <w:r>
        <w:t xml:space="preserve">Xe ngựa dừng trước cửa nơi quốc sư ở, Mạc Thanh kéo Tuyên Minh xuống xe ngựa, ngay cả người thông báo cũng không cần, đi thẳng vào trong. Hai người cho lui những người không có phận sự, ở trong phòng tiếp khách chờ giây lát, chỉ thấy một người nam nhân từ cửa ra vào chậm rãi đi tới, một thân áo trắng, khuôn mặt đẹp mắt như tiên giáng trần. Hắn cúi đầu nói: “Vi thần không biết Hoàng thượng giá lâm —— “Lúc nói chuyện đầu vừa ngẩng, rồi lại hơi sửng sốt.</w:t>
      </w:r>
      <w:r>
        <w:br w:type="textWrapping"/>
      </w:r>
      <w:r>
        <w:br w:type="textWrapping"/>
      </w:r>
      <w:r>
        <w:t xml:space="preserve">Mạc Thanh không đợi hắn phản ứng, đã sớm phi thân đóng cửa lại, đẩy Phong Dương vào trong phòng khách. Cung tiễn thuận tay từ phía sau lưng rút ra, kéo căng dây cung chỉ vào hắn.</w:t>
      </w:r>
      <w:r>
        <w:br w:type="textWrapping"/>
      </w:r>
      <w:r>
        <w:br w:type="textWrapping"/>
      </w:r>
      <w:r>
        <w:t xml:space="preserve">Phong Dương cười lạnh, rốt cuộc minh bạch Canh Thủy Đế này là Lạc Khiêm giả trang, nói: “Tuyên Minh, coi như ngươi có bản lĩnh. Nhưng mà cho dù ngươi có giết ta, sư phụ từ lâu đã bị ta hành hạ đến không còn hình người rồi.”</w:t>
      </w:r>
      <w:r>
        <w:br w:type="textWrapping"/>
      </w:r>
      <w:r>
        <w:br w:type="textWrapping"/>
      </w:r>
      <w:r>
        <w:t xml:space="preserve">Tuyên Minh lạnh nhạt mà nhìn, chỉ nói một câu: “Sư phụ đã đem sở học suốt đời của người truyền cho ta.”</w:t>
      </w:r>
      <w:r>
        <w:br w:type="textWrapping"/>
      </w:r>
      <w:r>
        <w:br w:type="textWrapping"/>
      </w:r>
      <w:r>
        <w:t xml:space="preserve">Phong Dương trong nháy mắt nghiến răng nghiến lợi, nét mặt cũng trở nên dữ tợn đáng sợ, rồi lại đột nhiên thu liễm, nhìn về phía Mạc Thanh lãnh đạm nói: “Ta từ nhỏ cùng sư phụ tình cảm thâm hậu, truyền nhân của hắn vốn nên là ta, ngược lại nhờ có ngươi đã hủy linh mạch của ta.”</w:t>
      </w:r>
      <w:r>
        <w:br w:type="textWrapping"/>
      </w:r>
      <w:r>
        <w:br w:type="textWrapping"/>
      </w:r>
      <w:r>
        <w:t xml:space="preserve">Mạc Thanh kéo căng cung hướng về phía hắn, sắc mặt Phong Dương tái nhợt.</w:t>
      </w:r>
      <w:r>
        <w:br w:type="textWrapping"/>
      </w:r>
      <w:r>
        <w:br w:type="textWrapping"/>
      </w:r>
      <w:r>
        <w:t xml:space="preserve">Đột nhiên đất rung núi chuyển, đồ dùng trong nhà rơi xuống đất, ba người bước chân đều bất ổn, mũi tên bắn ra “Vút” một tiếng lướt qua tai Phong Dương, cắm vào vách tường sau lưng. Bên ngoài truyền đến tiếng người la hét chạy trốn, nương theo âm thanh vách tường vỡ vụn, thị vệ cũng từ ngoài cửa chạy tới: “Quốc sư, không xong rồi, kinh thành có địa chấn!”</w:t>
      </w:r>
      <w:r>
        <w:br w:type="textWrapping"/>
      </w:r>
      <w:r>
        <w:br w:type="textWrapping"/>
      </w:r>
      <w:r>
        <w:t xml:space="preserve">Mạc Thanh và Tuyên Minh đều bị vật dụng trong nhà rơi trúng, đầu Mạc Thanh chảy máu có chút mơ hồ, Tuyên Minh ngã trên mặt đất bị tủ đè lên chân, không thể cử động.</w:t>
      </w:r>
      <w:r>
        <w:br w:type="textWrapping"/>
      </w:r>
      <w:r>
        <w:br w:type="textWrapping"/>
      </w:r>
      <w:r>
        <w:t xml:space="preserve">Phong Dương vững vàng đứng ở cửa cười:</w:t>
      </w:r>
      <w:r>
        <w:br w:type="textWrapping"/>
      </w:r>
      <w:r>
        <w:br w:type="textWrapping"/>
      </w:r>
      <w:r>
        <w:t xml:space="preserve">“Các ngươi cho rằng chỉ bằng mệnh cách nhỏ bé của hai người các ngươi, có thể đưa ta vào chỗ chết? Ngươi tính ra được ta mất mạng trên tay Hiên Bắc nhất tiễn, nhưng mà Hiên Bắc nhất tiễn kia lại đang bị ta tống giam đấy. Ta phúc trạch dày, một đời này vô luận gặp bất cứ chuyện gì cũng có thể biến nguy thành an, các ngươi muốn giết ta, trời liền giáng địa chấn.” Nói xong khoát tay áo, chậm rãi bước ra ngoài.</w:t>
      </w:r>
      <w:r>
        <w:br w:type="textWrapping"/>
      </w:r>
      <w:r>
        <w:br w:type="textWrapping"/>
      </w:r>
      <w:r>
        <w:t xml:space="preserve">Tuyên Minh nhìn chân trời nơi xa, hoảng hốt nói: “Không được, mặt trời sắp lên rồi.”</w:t>
      </w:r>
      <w:r>
        <w:br w:type="textWrapping"/>
      </w:r>
      <w:r>
        <w:br w:type="textWrapping"/>
      </w:r>
      <w:r>
        <w:t xml:space="preserve">Phong Dương lạnh nhạt nói: “Hoàng Thượng lo lắng tàn đảng của Hạ Diễn sẽ mưu hại, lập tức đi đại lao bắt Hạ Diễn, giết chết không tha.”</w:t>
      </w:r>
      <w:r>
        <w:br w:type="textWrapping"/>
      </w:r>
      <w:r>
        <w:br w:type="textWrapping"/>
      </w:r>
      <w:r>
        <w:t xml:space="preserve">Bọn thị vệ lĩnh mệnh: “Vâng!”</w:t>
      </w:r>
      <w:r>
        <w:br w:type="textWrapping"/>
      </w:r>
      <w:r>
        <w:br w:type="textWrapping"/>
      </w:r>
      <w:r>
        <w:t xml:space="preserve">Mạc Thanh đột nhiên giật mình. Phúc trạch dày? Hiên Bắc nhất tiễn?</w:t>
      </w:r>
      <w:r>
        <w:br w:type="textWrapping"/>
      </w:r>
      <w:r>
        <w:br w:type="textWrapping"/>
      </w:r>
      <w:r>
        <w:t xml:space="preserve">Hắn chậm rãi ngồi xuống, tận lực áp chế cảm giác đau đầu nóng rực, cái ót rồi lại giống như bị dương quang chưa rõ quét qua, như bị lửa thiêu. Hắn một lần nữa kéo căng dây cung, trong lúc lảo đảo, bóng lưng Phong Dương trong lúc mọi người chen lấn càng lúc càng nhỏ.</w:t>
      </w:r>
      <w:r>
        <w:br w:type="textWrapping"/>
      </w:r>
      <w:r>
        <w:br w:type="textWrapping"/>
      </w:r>
      <w:r>
        <w:t xml:space="preserve">Mạc Thanh nâng cung lên, khẽ nói: “Phong Dương, ngươi chỉ tính sai một chuyện. Hiên Bắc nhất tiễn, kỳ thật không phải tướng quân, mà là ta.”</w:t>
      </w:r>
      <w:r>
        <w:br w:type="textWrapping"/>
      </w:r>
      <w:r>
        <w:br w:type="textWrapping"/>
      </w:r>
      <w:r>
        <w:t xml:space="preserve">Vút một tiếng tên rời khỏi cung, Phong Dương đau đớn thét lên một tiếng, ngực trúng tên, máu tươi chảy ra.</w:t>
      </w:r>
      <w:r>
        <w:br w:type="textWrapping"/>
      </w:r>
      <w:r>
        <w:br w:type="textWrapping"/>
      </w:r>
      <w:r>
        <w:t xml:space="preserve">Đám thị vệ xung quanh trở nên hỗn loạn: “Quốc sư!”</w:t>
      </w:r>
      <w:r>
        <w:br w:type="textWrapping"/>
      </w:r>
      <w:r>
        <w:br w:type="textWrapping"/>
      </w:r>
      <w:r>
        <w:t xml:space="preserve">Tuyên Minh kinh ngạc nhìn Mạc Thanh không lộ vẻ mặt gì, chỉ thấy hắn thuần thục mà đặt mũi tên lên cung, một mũi tên lại một mũi tên, thị vệ xung quanh ngay cả rút kiếm cũng không kịp, trên trán trúng tên, chết ngay lập tức.</w:t>
      </w:r>
      <w:r>
        <w:br w:type="textWrapping"/>
      </w:r>
      <w:r>
        <w:br w:type="textWrapping"/>
      </w:r>
      <w:r>
        <w:t xml:space="preserve">Hắn không hiểu, đây là làm sao?</w:t>
      </w:r>
      <w:r>
        <w:br w:type="textWrapping"/>
      </w:r>
      <w:r>
        <w:br w:type="textWrapping"/>
      </w:r>
      <w:r>
        <w:t xml:space="preserve">Tuyên Minh mặt vẫn ngơ ngác nhìn chằm chằm, hôm nay cuối cùng hắn mới thấy được, cái gì gọi là thiện xạ, cái gì gọi là bách phát bách trúng, cái gì gọi là *lực bất hư phát.</w:t>
      </w:r>
      <w:r>
        <w:br w:type="textWrapping"/>
      </w:r>
      <w:r>
        <w:br w:type="textWrapping"/>
      </w:r>
      <w:r>
        <w:t xml:space="preserve">Phong Dương vẫn ngẩn người đứng ở trong sân, người bên cạnh dần dần ngã xuống, tựa hồ không thể tin được.</w:t>
      </w:r>
      <w:r>
        <w:br w:type="textWrapping"/>
      </w:r>
      <w:r>
        <w:br w:type="textWrapping"/>
      </w:r>
      <w:r>
        <w:t xml:space="preserve">“An Bình nhất toán, Hiên Bắc nhất tiến, là vật đương thời không thể chuẩn xác hơn.” Giữa tiếng kêu gào thê thảm kéo dài không ngớt, Mạc Thanh nhẹ giọng khẽ nói, “Tuyên Minh tính ra ngươi chết trong tay ta, ngươi sẽ chết ở trong tay ta.”</w:t>
      </w:r>
      <w:r>
        <w:br w:type="textWrapping"/>
      </w:r>
      <w:r>
        <w:br w:type="textWrapping"/>
      </w:r>
      <w:r>
        <w:t xml:space="preserve">Nào có ai biết, đoạn thời gian Hạ Diễn trọng thương kia, hắn bỏ ra bao nhiêu thời gian cùng tâm tư luyện bắn cung? Lúc trước cũng bởi tiễn pháp không tốt làm hại Hạ Diễn trọng thương, suýt nữa mất mạng, trong lòng của hắn có bao nhiêu hổ thẹn?</w:t>
      </w:r>
      <w:r>
        <w:br w:type="textWrapping"/>
      </w:r>
      <w:r>
        <w:br w:type="textWrapping"/>
      </w:r>
      <w:r>
        <w:t xml:space="preserve">Muốn vì y biến cường, đây là lời thề của Lạc Khiêm.</w:t>
      </w:r>
      <w:r>
        <w:br w:type="textWrapping"/>
      </w:r>
      <w:r>
        <w:br w:type="textWrapping"/>
      </w:r>
      <w:r>
        <w:t xml:space="preserve">Hắn không cô phụ lời thề với Hạ Diễn.</w:t>
      </w:r>
      <w:r>
        <w:br w:type="textWrapping"/>
      </w:r>
      <w:r>
        <w:br w:type="textWrapping"/>
      </w:r>
      <w:r>
        <w:t xml:space="preserve">Tiễn pháp của hắn và Hạ Diễn cơ hồ giỏi như nhau.</w:t>
      </w:r>
      <w:r>
        <w:br w:type="textWrapping"/>
      </w:r>
      <w:r>
        <w:br w:type="textWrapping"/>
      </w:r>
      <w:r>
        <w:t xml:space="preserve">Lòng cảm thông của Hạ Diễn cũng không nhiều, làm sao sẽ vì cứu một tên tiểu ăn mày mà bắn xuyên tóc công tử thế gia? Làm sao sẽ đối nghịch quyền quý?</w:t>
      </w:r>
      <w:r>
        <w:br w:type="textWrapping"/>
      </w:r>
      <w:r>
        <w:br w:type="textWrapping"/>
      </w:r>
      <w:r>
        <w:t xml:space="preserve">Chuyện đó vốn chính là Lạc Khiêm xuất thân ăn mày nhịn không được mới làm, Hạ Diễn thuộc giai cấp thống trị, căn bản sẽ không đi thương xót người ở tầng lớp dưới đáy, y chẳng qua là dùng quyền thế che chở Lạc Khiêm.</w:t>
      </w:r>
      <w:r>
        <w:br w:type="textWrapping"/>
      </w:r>
      <w:r>
        <w:br w:type="textWrapping"/>
      </w:r>
      <w:r>
        <w:t xml:space="preserve">Làm người bênh vực kẻ yếu, cứu người trong nước lửa, những chuyện này cũng không phải chuyện Hạ Diễn biết làm.</w:t>
      </w:r>
      <w:r>
        <w:br w:type="textWrapping"/>
      </w:r>
      <w:r>
        <w:br w:type="textWrapping"/>
      </w:r>
      <w:r>
        <w:t xml:space="preserve">Truyền thuyết dân gian khen ngợi Hiên Bắc nhất tiến, vốn chính là nói Lạc Khiêm.</w:t>
      </w:r>
      <w:r>
        <w:br w:type="textWrapping"/>
      </w:r>
      <w:r>
        <w:br w:type="textWrapping"/>
      </w:r>
      <w:r>
        <w:t xml:space="preserve">Ngón tay Mạc Thanh buông lỏng, tên rời khỏi cung, thẳng tắp cắm vào ngực Phong Dương.</w:t>
      </w:r>
      <w:r>
        <w:br w:type="textWrapping"/>
      </w:r>
      <w:r>
        <w:br w:type="textWrapping"/>
      </w:r>
      <w:r>
        <w:t xml:space="preserve">Địa chấn không biết vì sao dần dần bớt rung chuyển ngừng lại, Mạc Thanh dời tủ sách trên người Tuyên Minh ra, kéo hắn đi tới bên cạnh thi thể, từ trên nhìn xuống Phong Dương miệng phun máu tươi.</w:t>
      </w:r>
      <w:r>
        <w:br w:type="textWrapping"/>
      </w:r>
      <w:r>
        <w:br w:type="textWrapping"/>
      </w:r>
      <w:r>
        <w:t xml:space="preserve">Mạc Thanh ngồi xổm xuống, kéo tay áo màu trắng của hắn ra, quả nhiên nhìn thấy một ký hiệu hồn chú hình tròn ở trên cánh tay.</w:t>
      </w:r>
      <w:r>
        <w:br w:type="textWrapping"/>
      </w:r>
      <w:r>
        <w:br w:type="textWrapping"/>
      </w:r>
      <w:r>
        <w:t xml:space="preserve">Tuyên Minh thấy thế thở dài một tiếng, khẽ nói: “Phúc trạch kiếp này, ngươi vậy mà thật sự được ăn cả ngã về không.”</w:t>
      </w:r>
      <w:r>
        <w:br w:type="textWrapping"/>
      </w:r>
      <w:r>
        <w:br w:type="textWrapping"/>
      </w:r>
      <w:r>
        <w:t xml:space="preserve">Mạc Thanh đem ống tay áo của hắn cất kỹ, cũng sinh ra chút cảm khái: “Phong Dương, ngươi đem phúc trạch mười kiếp tương lai đều dùng ở kiếp này, phải không?”</w:t>
      </w:r>
      <w:r>
        <w:br w:type="textWrapping"/>
      </w:r>
      <w:r>
        <w:br w:type="textWrapping"/>
      </w:r>
      <w:r>
        <w:t xml:space="preserve">Hai mắt Phong Dương hơi mở, trước khi chết đứt quãng nói: “Ngươi, ngươi nhìn thấy ta ư?”</w:t>
      </w:r>
      <w:r>
        <w:br w:type="textWrapping"/>
      </w:r>
      <w:r>
        <w:br w:type="textWrapping"/>
      </w:r>
      <w:r>
        <w:t xml:space="preserve">Thấy, bóng lưng đơn bạc của tên ăn mày trong hẻm nhỏ kia, trách không được quen thuộc như vậy.</w:t>
      </w:r>
      <w:r>
        <w:br w:type="textWrapping"/>
      </w:r>
      <w:r>
        <w:br w:type="textWrapping"/>
      </w:r>
      <w:r>
        <w:t xml:space="preserve">Sắc trời dần dần trở sáng, đột nhiên toàn thân Mạc Thanh nóng rực, chỉ cảm thấy thân thể đau đến khó có thể kiềm chế, bờ môi run rẩy nói không ra lời, toàn thân cũng đột ngột bốc lên khói xanh: “Tuyên Minh, Tuyên —— ”</w:t>
      </w:r>
      <w:r>
        <w:br w:type="textWrapping"/>
      </w:r>
      <w:r>
        <w:br w:type="textWrapping"/>
      </w:r>
      <w:r>
        <w:t xml:space="preserve">Hắn còn là quỷ a, muốn hóa thành bột phấn rồi, ai tới cứu hắn!</w:t>
      </w:r>
      <w:r>
        <w:br w:type="textWrapping"/>
      </w:r>
      <w:r>
        <w:br w:type="textWrapping"/>
      </w:r>
      <w:r>
        <w:t xml:space="preserve">Tuyên Minh vội vàng kéo hắn đứng lên, cởi xuống áo choàng của mình phủ lên người hắn: “Nguy rồi, chúng ta đi!”</w:t>
      </w:r>
      <w:r>
        <w:br w:type="textWrapping"/>
      </w:r>
      <w:r>
        <w:br w:type="textWrapping"/>
      </w:r>
      <w:r>
        <w:t xml:space="preserve">——–</w:t>
      </w:r>
      <w:r>
        <w:br w:type="textWrapping"/>
      </w:r>
      <w:r>
        <w:br w:type="textWrapping"/>
      </w:r>
      <w:r>
        <w:t xml:space="preserve">Lực bất hư phát: cũng giống với bách phát bách trúng</w:t>
      </w:r>
      <w:r>
        <w:br w:type="textWrapping"/>
      </w:r>
      <w:r>
        <w:br w:type="textWrapping"/>
      </w:r>
    </w:p>
    <w:p>
      <w:pPr>
        <w:pStyle w:val="Heading2"/>
      </w:pPr>
      <w:bookmarkStart w:id="128" w:name="chương-52"/>
      <w:bookmarkEnd w:id="128"/>
      <w:r>
        <w:t xml:space="preserve">52. Chương 5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Kinh thành địa chấn, nhà cửa trên đường sụp đổ, một mảnh hỗn độn, may mà chỉ xảy ra trong chốc lát, không có thương vong quá lớn. Mạc Thanh muốn cứu Hạ Diễn ra, chỉ có thể tạm thời đảm nhiệm thân phận hoàng đế. Hắn trở lại trong cung hạ chỉ, địa chấn là cảnh báo của trời cao, gần đây kinh thành nhất định có oan tình, vì vậy Hạ Diễn được coi như tối oan quỷ trong lịch sử triều Tân, được Hoàng Đế thả ra từ trong thiên lao. Ngược lại Phong Dương có ý đồ mưu phản, phạm thượng tác loạn, bị Canh Thủy Đế phái người giết trong cơn địa chấn. Hầu hạ bên người Hoàng Đế có không ít người là tai mắt của Phong Dương, Mạc Thanh cùng Tuyên Minh điều tra nửa ngày cũng đồng thời quét sạch, không chừa một mống.</w:t>
      </w:r>
    </w:p>
    <w:p>
      <w:pPr>
        <w:pStyle w:val="BodyText"/>
      </w:pPr>
      <w:r>
        <w:t xml:space="preserve">Mạc Thanh bị đốt tới bốc khói xanh, thân thể run rẩy đau đớn kịch liệt, trong nội tâm chỉ nhớ đến Hạ Diễn. May mà Tuyên Minh ở bên cạnh hắn chiếu cố, cộng thêm an dưỡng, ban đêm rốt cuộc khôi phục lại. Hạ Diễn ở trong thiên lao bị thương, ở trong phủ của mình tắm rửa chữa thương, Mạc Thanh nghĩ tới nghĩ lui nhịn không được, đành thừa dịp trời tối đi Hạ phủ.</w:t>
      </w:r>
    </w:p>
    <w:p>
      <w:pPr>
        <w:pStyle w:val="BodyText"/>
      </w:pPr>
      <w:r>
        <w:t xml:space="preserve">Nhiều ngày không gặp có chút không được tự nhiên, Hạ Diễn cúi đầu hỏi: “Lần này là lưu lại không đi?”</w:t>
      </w:r>
    </w:p>
    <w:p>
      <w:pPr>
        <w:pStyle w:val="BodyText"/>
      </w:pPr>
      <w:r>
        <w:t xml:space="preserve">“Ta, ta ở bên kia đã chết, từ nay về sau chỉ có thể ở lại chỗ này.” Mạc Thanh đứng ở cửa cẩn thận hỏi, “Tướng quân, tối nay ta ở nơi này được không?”</w:t>
      </w:r>
    </w:p>
    <w:p>
      <w:pPr>
        <w:pStyle w:val="BodyText"/>
      </w:pPr>
      <w:r>
        <w:t xml:space="preserve">Hạ Diễn tắt đèn đẩy hắn lên giường.</w:t>
      </w:r>
    </w:p>
    <w:p>
      <w:pPr>
        <w:pStyle w:val="BodyText"/>
      </w:pPr>
      <w:r>
        <w:t xml:space="preserve">Hôm sau Lưu Tú được Hạ Diễn thả ra, bởi vì là tội phạm truy nã trọng yếu, Hạ Diễn tự mình đưa hắn ra khỏi kinh thành. Hạ Diễn chỉ có một điều kiện, tương lai sau khi Lưu Tú lên ngôi sẽ xóa bỏ hết thảy về hắn ở trong lịch sử, giống như chưa từng tồn tại người này. Lưu Tú tuy rằng không rõ ý đồ của hắn lắm nhưng cũng gật đầu đáp ứng.</w:t>
      </w:r>
    </w:p>
    <w:p>
      <w:pPr>
        <w:pStyle w:val="BodyText"/>
      </w:pPr>
      <w:r>
        <w:t xml:space="preserve">Lưu Tú ra khỏi thành giống như thả hổ về rừng, ngày triều Tân diệt vong sắp tới.</w:t>
      </w:r>
    </w:p>
    <w:p>
      <w:pPr>
        <w:pStyle w:val="BodyText"/>
      </w:pPr>
      <w:r>
        <w:t xml:space="preserve">Tuyên Minh đã chuẩn bị tốt mọi thứ, thân thể Canh Thủy Đế dần dần đau đớn suy yếu, đối với bên ngoài lại nói trầm trong nữ sắc không muốn thượng triều. Mấy tháng sau quân Lục Lâm đánh vào kinh thành, ngày đó hoàng cung nổi lên một trận đại hỏa, cơ thể Canh Thủy Đế cháy đen nằm ở trong phòng ngủ, tranh luận thật giả khuôn mặt không rõ, cũng không nhìn ra được rốt cuộc là chết khi nào.</w:t>
      </w:r>
    </w:p>
    <w:p>
      <w:pPr>
        <w:pStyle w:val="BodyText"/>
      </w:pPr>
      <w:r>
        <w:t xml:space="preserve">Nửa tháng sau, chân núi Bồ Tân quan xây lên một viện, dọc theo nước mà xây, không lớn không nhỏ, nhìn rất thư thái dễ chịu, có một danh tự đơn giản, gọi là Nam Sơn cư. Không lâu sau đó, cách Phượng cư vài dặm xa cũng xây lên một viện khác, bố cục tuy nhỏ nhưng lại thoải mái, danh tự rồi lại dị thường quen thuộc, gọi là Minh Phong cư.</w:t>
      </w:r>
    </w:p>
    <w:p>
      <w:pPr>
        <w:pStyle w:val="BodyText"/>
      </w:pPr>
      <w:r>
        <w:t xml:space="preserve">Danh tự này là do Tuyên Minh đặt, hắn tự xưng là Minh Phong cư sĩ. Lúc Mạc Thanh nghe được quả thực sửng sốt cả buổi, ngay sau đó lại bất đắc dĩ mà nghĩ, như vậy cũng tốt, rốt cuộc lại giải quyết xong một huyền án nữa.</w:t>
      </w:r>
    </w:p>
    <w:p>
      <w:pPr>
        <w:pStyle w:val="BodyText"/>
      </w:pPr>
      <w:r>
        <w:t xml:space="preserve">Thiên hạ rốt cuộc thái bình, cuộc sống ngày càng nhàn nhã.</w:t>
      </w:r>
    </w:p>
    <w:p>
      <w:pPr>
        <w:pStyle w:val="BodyText"/>
      </w:pPr>
      <w:r>
        <w:t xml:space="preserve">Chẳng qua là có một việc, Mạc Thanh vẫn như trước là thân quỷ, thấy mặt trời liền muốn bốc hơi.</w:t>
      </w:r>
    </w:p>
    <w:p>
      <w:pPr>
        <w:pStyle w:val="BodyText"/>
      </w:pPr>
      <w:r>
        <w:t xml:space="preserve">Vừa mới chuyển vào Nam Sơn cư, Tuyên Minh dạo này thường uống rượu nói chuyện phiếm, nói với Mạc Thanh: “Hạ tướng quân chính là thân thể chí dương, ngươi toàn thân âm khí hơi nặng, chỉ cần từ trên người y hấp thu nhiều dương khí một chút, không đến năm ba tháng là có thể đi ra ngoài thấy mặt trời rồi.”</w:t>
      </w:r>
    </w:p>
    <w:p>
      <w:pPr>
        <w:pStyle w:val="BodyText"/>
      </w:pPr>
      <w:r>
        <w:t xml:space="preserve">Mạc Thanh ngơ ngác một chút: “Thật sao?”</w:t>
      </w:r>
    </w:p>
    <w:p>
      <w:pPr>
        <w:pStyle w:val="BodyText"/>
      </w:pPr>
      <w:r>
        <w:t xml:space="preserve">Tuyên Minh lại thấp giọng nói: “Kỳ thật những thứ kia của Hạ tướng quân, chính là sau khi xong việc chảy ra nam tinh, đối với thân thể của ngươi cực tốt, vì vậy tận lực ở lại bên trong.”</w:t>
      </w:r>
    </w:p>
    <w:p>
      <w:pPr>
        <w:pStyle w:val="BodyText"/>
      </w:pPr>
      <w:r>
        <w:t xml:space="preserve">Mạc Thanh đỏ mặt: “…” Đây là muốn Hạ Diễn bắn ở bên trong.</w:t>
      </w:r>
    </w:p>
    <w:p>
      <w:pPr>
        <w:pStyle w:val="BodyText"/>
      </w:pPr>
      <w:r>
        <w:t xml:space="preserve">Thanh âm Tuyên Minh lại thấp thêm nửa phần: “Còn có, kỳ thật tốt nhất chính là ăn, ngươi hiểu không? Nuốt vào mới có thể bổ sung dương khí hiệu quả nhất.”</w:t>
      </w:r>
    </w:p>
    <w:p>
      <w:pPr>
        <w:pStyle w:val="BodyText"/>
      </w:pPr>
      <w:r>
        <w:t xml:space="preserve">Mạc Thanh: “…” Lại còn có loại chuyện càng không biết xấu hổ hơn này sao?</w:t>
      </w:r>
    </w:p>
    <w:p>
      <w:pPr>
        <w:pStyle w:val="BodyText"/>
      </w:pPr>
      <w:r>
        <w:t xml:space="preserve">Tuyên Minh khe khẽ thở dài: “Tóm lại ngươi cũng coi như có vận khí, nếu như thể chất Hạ tướng quân không phải đặc thù như vậy, chỉ sợ ngươi cho dù trở về thì cả đời cũng không thể lộ ra ngoài ánh sáng. Bình thường quấn lấy y làm mấy sự tình kia nhiều chút, không bao lâu thân thể sẽ tốt.”</w:t>
      </w:r>
    </w:p>
    <w:p>
      <w:pPr>
        <w:pStyle w:val="BodyText"/>
      </w:pPr>
      <w:r>
        <w:t xml:space="preserve">Mạc Thanh: “…”</w:t>
      </w:r>
    </w:p>
    <w:p>
      <w:pPr>
        <w:pStyle w:val="BodyText"/>
      </w:pPr>
      <w:r>
        <w:t xml:space="preserve">Liếc một cái nhìn Hạ Diễn đang uống trà cách đó không xa, vẻ mặt cấm dục bộ dáng lãnh đạm, cũng không biết có nghe được hay không.</w:t>
      </w:r>
    </w:p>
    <w:p>
      <w:pPr>
        <w:pStyle w:val="BodyText"/>
      </w:pPr>
      <w:r>
        <w:t xml:space="preserve">Tuyên Minh lại thở dài nói: “Ngươi thân là thân quỷ vĩnh viễn không già, cũng sẽ không chết, Hạ tướng quân lại còn hơn hai mươi năm dương thọ. Đợi đến thời điểm y phải đi, ta làm pháp cho các ngươi cùng nhau đầu thai, cuối cùng cũng không uổng một đời nương tựa bên nhau này.”</w:t>
      </w:r>
    </w:p>
    <w:p>
      <w:pPr>
        <w:pStyle w:val="BodyText"/>
      </w:pPr>
      <w:r>
        <w:t xml:space="preserve">Mạc Thanh nghe vậy hơi sững sờ, đã thấy Hạ Diễn cũng quay đầu lại nhìn hắn, hai người ánh mắt giao hội, trong lòng Mạc Thanh đột nhiên vui mừng vô hạn.</w:t>
      </w:r>
    </w:p>
    <w:p>
      <w:pPr>
        <w:pStyle w:val="BodyText"/>
      </w:pPr>
      <w:r>
        <w:t xml:space="preserve">Vô luận qua bao nhiêu năm, qua bao nhiêu ngày tháng, trải qua bao nhiêu biến cố, hắn vẫn luôn là Thanh Ninh của tướng quân, chưa từng thay đổi.</w:t>
      </w:r>
    </w:p>
    <w:p>
      <w:pPr>
        <w:pStyle w:val="BodyText"/>
      </w:pPr>
      <w:r>
        <w:t xml:space="preserve">Hàn Khê Ánh Nguyệt, Thanh Ninh Phù Tang.</w:t>
      </w:r>
    </w:p>
    <w:p>
      <w:pPr>
        <w:pStyle w:val="Compact"/>
      </w:pPr>
      <w:r>
        <w:t xml:space="preserve">Yêu, là trung thành trăm ngàn năm vĩnh hằng bất biến.</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462/chuong-52-1515475047.5934.jpg" id="0" name="Picture"/>
                    <pic:cNvPicPr>
                      <a:picLocks noChangeArrowheads="1" noChangeAspect="1"/>
                    </pic:cNvPicPr>
                  </pic:nvPicPr>
                  <pic:blipFill>
                    <a:blip r:embed="rId131"/>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32" w:name="chương-53-phiên-ngoại-1-cuộc-sống-hằng-ngày-của-lạc-khiêm-một"/>
      <w:bookmarkEnd w:id="132"/>
      <w:r>
        <w:t xml:space="preserve">53. Chương 53: Phiên Ngoại 1 :cuộc Sống Hằng Ngày Của Lạc Khiêm (một)</w:t>
      </w:r>
    </w:p>
    <w:p>
      <w:pPr>
        <w:pStyle w:val="Compact"/>
      </w:pPr>
      <w:r>
        <w:br w:type="textWrapping"/>
      </w:r>
      <w:r>
        <w:br w:type="textWrapping"/>
      </w:r>
      <w:r>
        <w:rPr>
          <w:i/>
        </w:rPr>
        <w:t xml:space="preserve">Phiên ngoại vô trách nhiệm vô logic, chuyện vụn vặt hằng ngày.</w:t>
      </w:r>
      <w:r>
        <w:br w:type="textWrapping"/>
      </w:r>
      <w:r>
        <w:br w:type="textWrapping"/>
      </w:r>
      <w:r>
        <w:t xml:space="preserve">Tuyên Minh nói hắn có biện pháp khiến cho Mạc Thanh đi vào trong mộng mẫu thượng của mình báo bình an, giải thích một chút chuyện đứa con bất hiếu cần nam nhân không cần mẹ này. Chỉ có điều biện pháp này không chắc chắn thành công, phải thử nghiệm nhiều lần mới có hiệu quả.</w:t>
      </w:r>
      <w:r>
        <w:br w:type="textWrapping"/>
      </w:r>
      <w:r>
        <w:br w:type="textWrapping"/>
      </w:r>
      <w:r>
        <w:t xml:space="preserve">Mạc Thanh: “Đây là báo mộng?”</w:t>
      </w:r>
      <w:r>
        <w:br w:type="textWrapping"/>
      </w:r>
      <w:r>
        <w:br w:type="textWrapping"/>
      </w:r>
      <w:r>
        <w:t xml:space="preserve">Tuyên Minh: “So với báo mộng mạnh hơn một chút, ít nhất mẫu thượng của ngươi có thể đánh ngươi một trận cho hả giận.”</w:t>
      </w:r>
      <w:r>
        <w:br w:type="textWrapping"/>
      </w:r>
      <w:r>
        <w:br w:type="textWrapping"/>
      </w:r>
      <w:r>
        <w:t xml:space="preserve">Không ngờ báo mộng còn có thể bị đánh, Mạc Thanh vội vàng đáp ứng.</w:t>
      </w:r>
      <w:r>
        <w:br w:type="textWrapping"/>
      </w:r>
      <w:r>
        <w:br w:type="textWrapping"/>
      </w:r>
      <w:r>
        <w:t xml:space="preserve">Tay Tuyên Minh lấy ra một tấm phù, lưu loát tiêu sái vẽ một bức tranh không biết là cái gì ở phía trên, dán lên trán Mạc Thanh: “Dán cái này đi ngủ, đừng gỡ xuống.”</w:t>
      </w:r>
      <w:r>
        <w:br w:type="textWrapping"/>
      </w:r>
      <w:r>
        <w:br w:type="textWrapping"/>
      </w:r>
      <w:r>
        <w:t xml:space="preserve">Ban đêm chuyện gì cũng không phát sinh.</w:t>
      </w:r>
      <w:r>
        <w:br w:type="textWrapping"/>
      </w:r>
      <w:r>
        <w:br w:type="textWrapping"/>
      </w:r>
      <w:r>
        <w:t xml:space="preserve">Tuyên Minh lại vẽ phù lần nữa, vẫn không thể thành công, liên tiếp thử bảy tám chục lần, hôm nay ban đêm vừa mới ngủ, trong nháy mắt Mạc Thanh đi tới trước giường mẫu thượng.</w:t>
      </w:r>
      <w:r>
        <w:br w:type="textWrapping"/>
      </w:r>
      <w:r>
        <w:br w:type="textWrapping"/>
      </w:r>
      <w:r>
        <w:t xml:space="preserve">Mẫu thượng đang đọc sách.</w:t>
      </w:r>
      <w:r>
        <w:br w:type="textWrapping"/>
      </w:r>
      <w:r>
        <w:br w:type="textWrapping"/>
      </w:r>
      <w:r>
        <w:t xml:space="preserve">Mạc Thanh kêu một tiếng: “Mẹ.”</w:t>
      </w:r>
      <w:r>
        <w:br w:type="textWrapping"/>
      </w:r>
      <w:r>
        <w:br w:type="textWrapping"/>
      </w:r>
      <w:r>
        <w:t xml:space="preserve">Mẫu thượng ngẩng đầu liếc hắn một cái: “Nam nhân của con đâu?”</w:t>
      </w:r>
      <w:r>
        <w:br w:type="textWrapping"/>
      </w:r>
      <w:r>
        <w:br w:type="textWrapping"/>
      </w:r>
      <w:r>
        <w:t xml:space="preserve">Mạc Thanh: “…”</w:t>
      </w:r>
      <w:r>
        <w:br w:type="textWrapping"/>
      </w:r>
      <w:r>
        <w:br w:type="textWrapping"/>
      </w:r>
      <w:r>
        <w:t xml:space="preserve">Mạc Thanh từ nhỏ đã cảm thấy mẫu thượng không phải là nhân vật đơn giản, hiện tại xem ra quả thật giống như Giản Bình tái thế. Nghĩ tới đây trong nội tâm không khỏi lộp bộp một cái, hẳn không phải là chứ.</w:t>
      </w:r>
      <w:r>
        <w:br w:type="textWrapping"/>
      </w:r>
      <w:r>
        <w:br w:type="textWrapping"/>
      </w:r>
      <w:r>
        <w:t xml:space="preserve">Mạc Thanh: “Hắn không đi theo cùng ạ.”</w:t>
      </w:r>
      <w:r>
        <w:br w:type="textWrapping"/>
      </w:r>
      <w:r>
        <w:br w:type="textWrapping"/>
      </w:r>
      <w:r>
        <w:t xml:space="preserve">Mẫu thượng buông sách xuống: “Chuyện của con mẹ đã biết. Đại sư nói kiếp trước con bị người hãm hại, mỗi kiếp đều sống không quá mười lăm, ở kiếp này đã đến bước đường cùng nên mới kéo dài sống thêm được năm năm. Nếu không trở về kiếp trước báo thù, con cũng sẽ không sống quá năm nay, sớm muộn cũng sẽ chết. Nhưng mà cho dù coi như là con phải đi, thế nào cũng nên nói với mẹ một tiếng, có phải không?”</w:t>
      </w:r>
      <w:r>
        <w:br w:type="textWrapping"/>
      </w:r>
      <w:r>
        <w:br w:type="textWrapping"/>
      </w:r>
      <w:r>
        <w:t xml:space="preserve">Mạc Thanh khó mà đáp lại: “Mẹ, là con thiếu nợ mẹ.”</w:t>
      </w:r>
      <w:r>
        <w:br w:type="textWrapping"/>
      </w:r>
      <w:r>
        <w:br w:type="textWrapping"/>
      </w:r>
      <w:r>
        <w:t xml:space="preserve">Mẫu thượng nghiêm mặt: “Mẹ với cha con bây giờ cũng không mong chờ gì, chỉ muốn gặp cái người kiếp trước kia. Nó tên gì, bao nhiêu tuổi, làm cái gì?”</w:t>
      </w:r>
      <w:r>
        <w:br w:type="textWrapping"/>
      </w:r>
      <w:r>
        <w:br w:type="textWrapping"/>
      </w:r>
      <w:r>
        <w:t xml:space="preserve">Mạc Thanh vội vàng đem gia thế, niên kỉ, chức nghiệp, sở thích, năng khiếu, thói quen sinh hoạt mọi thứ về Hạ Diễn đều báo cáo qua một lần, không dám khoa trương cũng không dám giảm bớt, không khiêm tốn cũng không kiêu ngạo, nói đúng bản chất sự việc.</w:t>
      </w:r>
      <w:r>
        <w:br w:type="textWrapping"/>
      </w:r>
      <w:r>
        <w:br w:type="textWrapping"/>
      </w:r>
      <w:r>
        <w:t xml:space="preserve">Mẫu thượng im lặng hơn nửa ngày, lại cau mày nói: “Mẹ nuôi con hai mươi năm, làm sao lại không phát hiện con là đồng tính luyến ái nhỉ?”</w:t>
      </w:r>
      <w:r>
        <w:br w:type="textWrapping"/>
      </w:r>
      <w:r>
        <w:br w:type="textWrapping"/>
      </w:r>
      <w:r>
        <w:t xml:space="preserve">Mạc Thanh ủy khuất. Hắn cũng không có biết thì ra mình là đồng tính luyến ái đâu.</w:t>
      </w:r>
      <w:r>
        <w:br w:type="textWrapping"/>
      </w:r>
      <w:r>
        <w:br w:type="textWrapping"/>
      </w:r>
      <w:r>
        <w:t xml:space="preserve">Mẫu thượng bình thường chính là rất người quyết đoán, phân phó hắn nói: “Mang nó đến gặp chúng ta một lần, hảo hảo tâm sự, nếu không con cũng không cần trở về nữa.”</w:t>
      </w:r>
      <w:r>
        <w:br w:type="textWrapping"/>
      </w:r>
      <w:r>
        <w:br w:type="textWrapping"/>
      </w:r>
      <w:r>
        <w:t xml:space="preserve">Sau lần đó tỉnh lại, Mạc Thanh nói chuyện này với Tuyên Minh. Tuyên Minh là một thần toán a, dáng vẻ nhàn nhã nói: “Chuyện đó thì tính là gì, đừng nói là Hạ tướng quân, mẫu thượng của ngươi muốn gặp ta cũng không thành vấn đề.”</w:t>
      </w:r>
      <w:r>
        <w:br w:type="textWrapping"/>
      </w:r>
      <w:r>
        <w:br w:type="textWrapping"/>
      </w:r>
      <w:r>
        <w:t xml:space="preserve">Mạc Thanh vội vàng xua tay: “Mẫu thượng của ta chưa nói muốn gặp ngươi.”</w:t>
      </w:r>
      <w:r>
        <w:br w:type="textWrapping"/>
      </w:r>
      <w:r>
        <w:br w:type="textWrapping"/>
      </w:r>
      <w:r>
        <w:t xml:space="preserve">Tuyên Minh: “Ta đây cũng không khăng khăng làm gì, mẫu thượng của ngươi muốn gặp ta lúc nào cũng được, ta sẽ tùy theo mà đến. Trước tiên ta làm cho Hạ tướng quân cũng đi qua đó cùng người đã.”</w:t>
      </w:r>
      <w:r>
        <w:br w:type="textWrapping"/>
      </w:r>
      <w:r>
        <w:br w:type="textWrapping"/>
      </w:r>
      <w:r>
        <w:t xml:space="preserve">Chuyện bốn linh hồn gặp nhau trong mộng hình như không dễ làm cho lắm, Tuyên Minh loay hoay rất nhiều ngày, rốt cuộc nói với Mạc Thanh: “Đêm nay ta ở trong nhà làm pháp, bốn người các ngươi có có thể gặp nhau trong thời gian ngắn, chỉ có điều việc này không đơn giản, từ đầu đến cuối các ngươi chỉ có thời gian nửa canh giờ, không chênh lệch lắm.”</w:t>
      </w:r>
      <w:r>
        <w:br w:type="textWrapping"/>
      </w:r>
      <w:r>
        <w:br w:type="textWrapping"/>
      </w:r>
      <w:r>
        <w:t xml:space="preserve">Đến đêm Mạc Thanh nằm ở trên giường, Hạ Diễn ở phòng sát vách chậm chạp không trở về phòng, không biết đang làm chuyện gì. Trong lòng Mạc Thanh sinh nghi, lúc đi đến căn phòng cách vách đã thấy Hạ Diễn mặc một thân y phục màu trắng ba lớp, chân mang giày gấm, tóc buộc lên, khí chất bất phàm, so với bình thường lôi thôi lếch thếch quả thật như hai người khác nhau.</w:t>
      </w:r>
      <w:r>
        <w:br w:type="textWrapping"/>
      </w:r>
      <w:r>
        <w:br w:type="textWrapping"/>
      </w:r>
      <w:r>
        <w:t xml:space="preserve">Y bình thường cũng đã tuấn dật tiêu sái rồi, sẽ không giống hiện tại thế này… tiểu bạch kiểm. </w:t>
      </w:r>
      <w:r>
        <w:rPr>
          <w:i/>
        </w:rPr>
        <w:t xml:space="preserve">=)))</w:t>
      </w:r>
      <w:r>
        <w:br w:type="textWrapping"/>
      </w:r>
      <w:r>
        <w:br w:type="textWrapping"/>
      </w:r>
      <w:r>
        <w:t xml:space="preserve">Mạc Thanh im lặng: “Tướng quân đây là muốn đi dự tiệc?”</w:t>
      </w:r>
      <w:r>
        <w:br w:type="textWrapping"/>
      </w:r>
      <w:r>
        <w:br w:type="textWrapping"/>
      </w:r>
      <w:r>
        <w:t xml:space="preserve">Hạ Diễn sắc mặt lạnh lùng: “…”</w:t>
      </w:r>
      <w:r>
        <w:br w:type="textWrapping"/>
      </w:r>
      <w:r>
        <w:br w:type="textWrapping"/>
      </w:r>
      <w:r>
        <w:t xml:space="preserve">Mạc Thanh: “Ta mặc một thân quần áo thường ngày, tướng quân đây là muốn khiến ta nhìn giống hạ nhân?”</w:t>
      </w:r>
      <w:r>
        <w:br w:type="textWrapping"/>
      </w:r>
      <w:r>
        <w:br w:type="textWrapping"/>
      </w:r>
      <w:r>
        <w:t xml:space="preserve">Hạ Diễn lạnh lùng liếc hắn một cái, cởi y phục trên người ra, thay áo ngoài màu trắng thuần thường mặc ở nhà. Hai người nằm xuống giường, Mạc Thanh dán linh phù Tuyên Minh cho lên trán, nắm chặt tay Hạ Diễn.</w:t>
      </w:r>
      <w:r>
        <w:br w:type="textWrapping"/>
      </w:r>
      <w:r>
        <w:br w:type="textWrapping"/>
      </w:r>
      <w:r>
        <w:t xml:space="preserve">Qua một hồi lâu, Hạ Diễn lật lật người không ngủ được. Mạc Thanh nói thầm trong lòng, tại sao y còn chưa ngủ, không phải là căng thẳng chứ?</w:t>
      </w:r>
      <w:r>
        <w:br w:type="textWrapping"/>
      </w:r>
      <w:r>
        <w:br w:type="textWrapping"/>
      </w:r>
      <w:r>
        <w:t xml:space="preserve">“Tướng quân đang lo lắng gì thế?”</w:t>
      </w:r>
      <w:r>
        <w:br w:type="textWrapping"/>
      </w:r>
      <w:r>
        <w:br w:type="textWrapping"/>
      </w:r>
      <w:r>
        <w:t xml:space="preserve">Ngữ khí Hạ Diễn rất tỉnh táo: “Không lo lắng gì cả.”</w:t>
      </w:r>
      <w:r>
        <w:br w:type="textWrapping"/>
      </w:r>
      <w:r>
        <w:br w:type="textWrapping"/>
      </w:r>
      <w:r>
        <w:t xml:space="preserve">Nói bậy, bình thường cùng hắn ngủ chung đều là tóc chạm gối là có thể lập tức ngủ nha.</w:t>
      </w:r>
      <w:r>
        <w:br w:type="textWrapping"/>
      </w:r>
      <w:r>
        <w:br w:type="textWrapping"/>
      </w:r>
      <w:r>
        <w:t xml:space="preserve">Hai người trò chuyện một lát, Hạ Diễn rốt cuộc ngủ.</w:t>
      </w:r>
      <w:r>
        <w:br w:type="textWrapping"/>
      </w:r>
      <w:r>
        <w:br w:type="textWrapping"/>
      </w:r>
      <w:r>
        <w:t xml:space="preserve">Mạc Thanh cũng nghiêng đầu thiếp đi.</w:t>
      </w:r>
      <w:r>
        <w:br w:type="textWrapping"/>
      </w:r>
      <w:r>
        <w:br w:type="textWrapping"/>
      </w:r>
      <w:r>
        <w:t xml:space="preserve">Trong nháy mắt hai người xuất hiện trong phòng khách nhà Mạc Thanh.</w:t>
      </w:r>
      <w:r>
        <w:br w:type="textWrapping"/>
      </w:r>
      <w:r>
        <w:br w:type="textWrapping"/>
      </w:r>
      <w:r>
        <w:t xml:space="preserve">Mẫu thượng cùng phụ thượng đều ngồi ở trên sô pha, thấy bọn họ đều ngẩn người, lập tức trận địa sẵn sàng nghênh đón địch. Mạc Thanh với Hạ Diễn không dám hỏi nhiều, ngồi xuống ghế bên cạnh.</w:t>
      </w:r>
      <w:r>
        <w:br w:type="textWrapping"/>
      </w:r>
      <w:r>
        <w:br w:type="textWrapping"/>
      </w:r>
      <w:r>
        <w:t xml:space="preserve">Hạ Diễn rõ ràng hít sâu một hơi.</w:t>
      </w:r>
      <w:r>
        <w:br w:type="textWrapping"/>
      </w:r>
      <w:r>
        <w:br w:type="textWrapping"/>
      </w:r>
      <w:r>
        <w:t xml:space="preserve">Bầu không khí có chút ngưng trọng.</w:t>
      </w:r>
      <w:r>
        <w:br w:type="textWrapping"/>
      </w:r>
      <w:r>
        <w:br w:type="textWrapping"/>
      </w:r>
      <w:r>
        <w:t xml:space="preserve">Phụ thượng ho một tiếng, hất mặt nói: “Đây là Hạ Diễn?”</w:t>
      </w:r>
      <w:r>
        <w:br w:type="textWrapping"/>
      </w:r>
      <w:r>
        <w:br w:type="textWrapping"/>
      </w:r>
      <w:r>
        <w:t xml:space="preserve">Mạc Thanh cảm thấy cha mình quả thật giống như đang hát hí khúc, thanh âm trầm bổng du dương, căn bản không phải bộ dáng mọi khi nói chuyện.</w:t>
      </w:r>
      <w:r>
        <w:br w:type="textWrapping"/>
      </w:r>
      <w:r>
        <w:br w:type="textWrapping"/>
      </w:r>
      <w:r>
        <w:t xml:space="preserve">Hạ Diễn rất cung kính nói: “Bác trai, bác gái.”</w:t>
      </w:r>
      <w:r>
        <w:br w:type="textWrapping"/>
      </w:r>
      <w:r>
        <w:br w:type="textWrapping"/>
      </w:r>
      <w:r>
        <w:t xml:space="preserve">Mạc Thanh đã sớm nói cho y biết gặp mặt phải xưng hô như thế nào, bất luận nhìn thấy đồ vật kỳ lạ gì cũng không được ngạc nhiên. Vẻ mặt Hạ Diễn vốn đã như quan tài, trái lại tâm tình gì cũng nhìn không ra.</w:t>
      </w:r>
      <w:r>
        <w:br w:type="textWrapping"/>
      </w:r>
      <w:r>
        <w:br w:type="textWrapping"/>
      </w:r>
      <w:r>
        <w:t xml:space="preserve">Phụ thượng thích y trước: “Nghe nói cậu là tướng quân?”</w:t>
      </w:r>
      <w:r>
        <w:br w:type="textWrapping"/>
      </w:r>
      <w:r>
        <w:br w:type="textWrapping"/>
      </w:r>
      <w:r>
        <w:t xml:space="preserve">Hạ Diễn nói: “Vâng.”</w:t>
      </w:r>
      <w:r>
        <w:br w:type="textWrapping"/>
      </w:r>
      <w:r>
        <w:br w:type="textWrapping"/>
      </w:r>
      <w:r>
        <w:t xml:space="preserve">Phụ thượng trước kia đã từng đi lính, đối với loại chức nghiệp tướng quân này vốn rất có hảo cảm, nhìn khí chất Hạ Diễn tựa như từng trải qua nhiều chuyện đại sự, tướng mạo lại rất không tồi, khẩu khí bất tri bất giác thả lỏng chút ít: “Từng cầm bao nhiêu binh?”</w:t>
      </w:r>
      <w:r>
        <w:br w:type="textWrapping"/>
      </w:r>
      <w:r>
        <w:br w:type="textWrapping"/>
      </w:r>
      <w:r>
        <w:t xml:space="preserve">“Mười vạn.”</w:t>
      </w:r>
      <w:r>
        <w:br w:type="textWrapping"/>
      </w:r>
      <w:r>
        <w:br w:type="textWrapping"/>
      </w:r>
      <w:r>
        <w:t xml:space="preserve">Phụ thượng nghe vậy liền hưng phấn, lập tức muốn trò chuyện việc quân những năm cuối Tây Hán cùng y, đột nhiên nhớ tới hiện tại không phải lúc, nhìn sắc mặt mẫu thượng nháy mắt phanh miệng kịp. Mẫu thượng liếc ông một cái, thầm nghĩ trông chờ lão đầu này e là không được rồi, lên giọng hỏi: “Mạc Thanh nói trước kia nó là thị vệ của cậu?”</w:t>
      </w:r>
      <w:r>
        <w:br w:type="textWrapping"/>
      </w:r>
      <w:r>
        <w:br w:type="textWrapping"/>
      </w:r>
      <w:r>
        <w:t xml:space="preserve">Hạ Diễn quay đầu nhìn Mạc Thanh: “Vâng.”</w:t>
      </w:r>
      <w:r>
        <w:br w:type="textWrapping"/>
      </w:r>
      <w:r>
        <w:br w:type="textWrapping"/>
      </w:r>
      <w:r>
        <w:t xml:space="preserve">Trong lòng mẫu thượng có chút đau, thầm nghĩ địa vị hai người bọn họ cách xa nhau, Mạc Thanh ở bên cạnh y sẽ không thiệt thòi chứ?</w:t>
      </w:r>
      <w:r>
        <w:br w:type="textWrapping"/>
      </w:r>
      <w:r>
        <w:br w:type="textWrapping"/>
      </w:r>
      <w:r>
        <w:t xml:space="preserve">Còn chưa nói gì, Hạ Diễn lại nói: “Ta yêu hắn.”</w:t>
      </w:r>
      <w:r>
        <w:br w:type="textWrapping"/>
      </w:r>
      <w:r>
        <w:br w:type="textWrapping"/>
      </w:r>
      <w:r>
        <w:t xml:space="preserve">Mạc Thanh nghe vậy đột nhiên đỏ mặt.</w:t>
      </w:r>
      <w:r>
        <w:br w:type="textWrapping"/>
      </w:r>
      <w:r>
        <w:br w:type="textWrapping"/>
      </w:r>
      <w:r>
        <w:t xml:space="preserve">Đây là lúc hắn lén lút bày tỏ tâm ý với Hạ Diễn đã từng nói qua đấy, nào ngờ y lại không nắm rõ tình hình, vậy mà chẳng phân nặng nhẹ nói ra ở đây!</w:t>
      </w:r>
      <w:r>
        <w:br w:type="textWrapping"/>
      </w:r>
      <w:r>
        <w:br w:type="textWrapping"/>
      </w:r>
      <w:r>
        <w:t xml:space="preserve">Phụ thượng nghe xong mặt già đỏ lên, thầm nghĩ mình đúng là già rồi, người trẻ tuổi tư tưởng cởi mở, cũng không biết cái gì gọi là rụt rè thẹn thùng, show ân ái thật sự là làm cho người bất ngờ không kịp đề phòng, trốn cũng không kịp.</w:t>
      </w:r>
      <w:r>
        <w:br w:type="textWrapping"/>
      </w:r>
      <w:r>
        <w:br w:type="textWrapping"/>
      </w:r>
      <w:r>
        <w:t xml:space="preserve">Sắc mặt mẫu thượng thoạt nhìn rồi lại có điểm tốt, hắng giọng giả bộ như không nghe thấy, nói sang chuyện khác, hỏi bọn hắn chuyện ăn ở, đi lại, cuộc sống hàng ngày. Hai người đều đáp lại từng việc một.</w:t>
      </w:r>
      <w:r>
        <w:br w:type="textWrapping"/>
      </w:r>
      <w:r>
        <w:br w:type="textWrapping"/>
      </w:r>
      <w:r>
        <w:t xml:space="preserve">Hàn huyên hơn nửa canh giờ không chênh lệch lắm, mẫu thượng quay đầu về phía phụ thượng nhìn nhìn, ý là: Ông thấy sao? Hạ Diễn này thoạt nhìn thế nào?</w:t>
      </w:r>
      <w:r>
        <w:br w:type="textWrapping"/>
      </w:r>
      <w:r>
        <w:br w:type="textWrapping"/>
      </w:r>
      <w:r>
        <w:t xml:space="preserve">Phụ thượng cho bà một cái mặt “Bà còn có thể thế nào, bà không cho phép bọn nó ở cùng nhau thì cũng làm gì có biện pháp”.</w:t>
      </w:r>
      <w:r>
        <w:br w:type="textWrapping"/>
      </w:r>
      <w:r>
        <w:br w:type="textWrapping"/>
      </w:r>
      <w:r>
        <w:t xml:space="preserve">Bốn người đều là quỷ hồn, chung quy không đến mức hỏi nhà ở đâu, cũng không thể hỏi ở đơn vị công tác bận rộn hay không, càng không thể bưng trà rót nước ăn điểm tâm, trong lúc nhất thời tìm không ra đề tài. Hai năm trước Hạ Chương chết trận sa trường, mẫu thân theo đó cũng lâm bệnh mà chết, mẫu thượng cũng không thể hỏi sức khỏe cha mẹ của y ra sao, cuối cùng tính thời gian một chút nói: “Thời gian cũng khá lâu rồi, hôm nay đến đây đi, hai đứa cũng nên trở về làm chuyện của mình.”</w:t>
      </w:r>
      <w:r>
        <w:br w:type="textWrapping"/>
      </w:r>
      <w:r>
        <w:br w:type="textWrapping"/>
      </w:r>
      <w:r>
        <w:t xml:space="preserve">Mạc Thanh đứng lên nói: “Mẹ, con sẽ nghĩ biện pháp đêm mai trở lại gặp mẹ.”</w:t>
      </w:r>
      <w:r>
        <w:br w:type="textWrapping"/>
      </w:r>
      <w:r>
        <w:br w:type="textWrapping"/>
      </w:r>
      <w:r>
        <w:t xml:space="preserve">Mẫu thượng cúi đầu khoát tay áo: “Không cần, mẹ đang muốn ngủ ngon đây, buổi tối gặp con xong sẽ tỉnh, sau đó không ngủ được nữa. Mẹ biết con tới gặp mẹ cũng không dễ dàng gì, sau này có thể tới thì tới, không thể tới thì nghĩ biện pháp báo bình an cho mẹ.”</w:t>
      </w:r>
      <w:r>
        <w:br w:type="textWrapping"/>
      </w:r>
      <w:r>
        <w:br w:type="textWrapping"/>
      </w:r>
      <w:r>
        <w:t xml:space="preserve">Phụ thượng hình như có lời muốn nói, mẫu thượng ngăn ông lại, nói: “Hai người chúng ta thân thể đều khỏe, con ở bên kia chiếu cố bản thân cho tốt, đừng để chúng ta lo lắng.”</w:t>
      </w:r>
      <w:r>
        <w:br w:type="textWrapping"/>
      </w:r>
      <w:r>
        <w:br w:type="textWrapping"/>
      </w:r>
      <w:r>
        <w:t xml:space="preserve">Mạc Thanh gật đầu: “Vâng, mẹ.”</w:t>
      </w:r>
      <w:r>
        <w:br w:type="textWrapping"/>
      </w:r>
      <w:r>
        <w:br w:type="textWrapping"/>
      </w:r>
      <w:r>
        <w:t xml:space="preserve">Từ đó trở đi, thỉnh thoảng Mạc Thanh lại nhập mộng tới thăm mẫu thượng, hỏi han ân cần, nghe bà nói chút ít chuyện vụn vặt trong nhà.</w:t>
      </w:r>
      <w:r>
        <w:br w:type="textWrapping"/>
      </w:r>
      <w:r>
        <w:br w:type="textWrapping"/>
      </w:r>
    </w:p>
    <w:p>
      <w:pPr>
        <w:pStyle w:val="Heading2"/>
      </w:pPr>
      <w:bookmarkStart w:id="133" w:name="chương-54-phiên-ngoại-2-cuộc-sống-hằng-ngày-của-lạc-khiêm-hai"/>
      <w:bookmarkEnd w:id="133"/>
      <w:r>
        <w:t xml:space="preserve">54. Chương 54: Phiên Ngoại 2 : Cuộc Sống Hằng Ngày Của Lạc Khiêm (hai)</w:t>
      </w:r>
    </w:p>
    <w:p>
      <w:pPr>
        <w:pStyle w:val="Compact"/>
      </w:pPr>
      <w:r>
        <w:br w:type="textWrapping"/>
      </w:r>
      <w:r>
        <w:br w:type="textWrapping"/>
      </w:r>
      <w:r>
        <w:rPr>
          <w:i/>
        </w:rPr>
        <w:t xml:space="preserve">Edit by An Nhiên</w:t>
      </w:r>
      <w:r>
        <w:br w:type="textWrapping"/>
      </w:r>
      <w:r>
        <w:br w:type="textWrapping"/>
      </w:r>
      <w:r>
        <w:rPr>
          <w:i/>
        </w:rPr>
        <w:t xml:space="preserve">Thịt ngập mồm:v</w:t>
      </w:r>
      <w:r>
        <w:br w:type="textWrapping"/>
      </w:r>
      <w:r>
        <w:br w:type="textWrapping"/>
      </w:r>
      <w:r>
        <w:t xml:space="preserve">Mạc Thanh nằm ở trên người Hạ Diễn buồn ngủ, tay Hạ Diễn ở trên lưng hắn vuốt ve trong chốc lát, lại từ từ tham tiến vào trong quần hắn. Y cũng không phải là muốn làm gì, chính là cảm thấy làn da dưới tay nhẵn bóng căng chặt, sờ thoải mái: “Hôm nay cảm thấy thế nào?”</w:t>
      </w:r>
      <w:r>
        <w:br w:type="textWrapping"/>
      </w:r>
      <w:r>
        <w:br w:type="textWrapping"/>
      </w:r>
      <w:r>
        <w:t xml:space="preserve">“Đi ra ngoài đứng dưới hiên một lát nhưng không bốc khói, chỉ hơi chóng mặt, bây giờ chỉ muốn dựa vào người ngươi.”</w:t>
      </w:r>
      <w:r>
        <w:br w:type="textWrapping"/>
      </w:r>
      <w:r>
        <w:br w:type="textWrapping"/>
      </w:r>
      <w:r>
        <w:t xml:space="preserve">Ốm yếu nói, Mạc Thanh đột nhiên cảm thấy hàm răng tách ra, đầu lưỡi đã đi vào trong miệng.</w:t>
      </w:r>
      <w:r>
        <w:br w:type="textWrapping"/>
      </w:r>
      <w:r>
        <w:br w:type="textWrapping"/>
      </w:r>
      <w:r>
        <w:t xml:space="preserve">Khí tức ấm áp làm cho người ta khoan khoái dễ chịu tràn vào.</w:t>
      </w:r>
      <w:r>
        <w:br w:type="textWrapping"/>
      </w:r>
      <w:r>
        <w:br w:type="textWrapping"/>
      </w:r>
      <w:r>
        <w:t xml:space="preserve">Nói không thích là giả.</w:t>
      </w:r>
      <w:r>
        <w:br w:type="textWrapping"/>
      </w:r>
      <w:r>
        <w:br w:type="textWrapping"/>
      </w:r>
      <w:r>
        <w:t xml:space="preserve">Đầu lưỡi Mạc Thanh cuốn lấy Hạ Diễn, đầu chậm rãi lui về sau, muốn rút ra lại không rút ra hôn nông. Hạ Diễn đè lại cổ hắn áp xuống, hai người hôn hít một hồi lâu, thân thể cũng có chút nóng lên, phát nhiệt, đầu Mạc Thanh từ từ dời xuống, ngón tay kéo tiết khố Hạ Diễn ra.</w:t>
      </w:r>
      <w:r>
        <w:br w:type="textWrapping"/>
      </w:r>
      <w:r>
        <w:br w:type="textWrapping"/>
      </w:r>
      <w:r>
        <w:t xml:space="preserve">Lúc vật kia nhảy ra có phần bán cứng, ngón tay Mạc Thanh nắm lấy vuốt ve, trong chốc lát liền bắt đầu biến lớn, khẽ đỉnh lên cằm Mạc Thanh. Mạc Thanh bắt nó gẩy đi, nó lại bật trở về, lần này trực tiếp đỉnh trên môi Mạc Thanh.</w:t>
      </w:r>
      <w:r>
        <w:br w:type="textWrapping"/>
      </w:r>
      <w:r>
        <w:br w:type="textWrapping"/>
      </w:r>
      <w:r>
        <w:t xml:space="preserve">Nhớ tới lời nói của Tuyên Minh, Mạc Thanh không khỏi nghĩ đông nghĩ tây, có chút không kiềm chế được. Hắn vẫn chưa làm việc này cho Hạ Diễn, hơn nữa trực tiếp ngậm vào miệng có chút chướng ngại tâm lý, Mạc Thanh ngẩng đầu lên nói: “Ngươi có muốn hay không ta —— ”</w:t>
      </w:r>
      <w:r>
        <w:br w:type="textWrapping"/>
      </w:r>
      <w:r>
        <w:br w:type="textWrapping"/>
      </w:r>
      <w:r>
        <w:t xml:space="preserve">Hạ Diễn không nói gì, ấn đầu Mạc Thanh xuống, cả khuôn mặt Mạc Thanh đều nằm ở nơi riêng tư của Hạ Diễn.</w:t>
      </w:r>
      <w:r>
        <w:br w:type="textWrapping"/>
      </w:r>
      <w:r>
        <w:br w:type="textWrapping"/>
      </w:r>
      <w:r>
        <w:t xml:space="preserve">Này cũng quá muốn.</w:t>
      </w:r>
      <w:r>
        <w:br w:type="textWrapping"/>
      </w:r>
      <w:r>
        <w:br w:type="textWrapping"/>
      </w:r>
      <w:r>
        <w:t xml:space="preserve">Mạc Thanh chậm rãi liếm liếm gốc vật kia, không có cảm giác chán ghét, hé miệng từ từ ngậm vào. Phun ra nuốt vào vài cái miệng có chút mỏi, Mạc Thanh quay đầu nhìn Hạ Diễn, chỉ thấy sắc mặt y ửng đỏ, trong hai mắt cũng có chút động tình, lập tức cảm thấy trong lòng đập rộn, ngay cả vật dưới khố hạ cũng hơi hơi ngẩng đầu.</w:t>
      </w:r>
      <w:r>
        <w:br w:type="textWrapping"/>
      </w:r>
      <w:r>
        <w:br w:type="textWrapping"/>
      </w:r>
      <w:r>
        <w:t xml:space="preserve">Đẹp mắt, thật là đẹp mắt, tướng quân quả nhiên là tuyệt sắc, trách không được chính mình đời trước chịu vì y mà chết.</w:t>
      </w:r>
      <w:r>
        <w:br w:type="textWrapping"/>
      </w:r>
      <w:r>
        <w:br w:type="textWrapping"/>
      </w:r>
      <w:r>
        <w:t xml:space="preserve">Trước kia cảm thấy y đẹp mắt, rồi lại cũng cảm thấy chỉ là dung mạo trên bậc trung, ngược lại thích y một thân khí tức nam nhân mạnh mẽ rắn rỏi hơn. Gần đây trái lại cảm thấy y càng nhìn càng đẹp mắt, làm cho người ta có phần sợ hãi.</w:t>
      </w:r>
      <w:r>
        <w:br w:type="textWrapping"/>
      </w:r>
      <w:r>
        <w:br w:type="textWrapping"/>
      </w:r>
      <w:r>
        <w:t xml:space="preserve">Mạc Thanh lại ngậm lấy phun ra nuốt vào vài cái, hắn không biết ngậm bắn là khái niệm gì, chỉ cảm thấy hô hấp Hạ Diễn càng lúc càng hỗn loạn. Bỗng nhiên Hạ Diễn đột ngột rút thứ đó ra, trở mình đè lên người Mạc Thanh.</w:t>
      </w:r>
      <w:r>
        <w:br w:type="textWrapping"/>
      </w:r>
      <w:r>
        <w:br w:type="textWrapping"/>
      </w:r>
      <w:r>
        <w:t xml:space="preserve">Miệng Mạc Thanh run lên, thở hổn hển nằm ở trên giường, hắn cảm thấy vừa rồi bản thân còn ở vị trí điều khiển, trong đầu không khỏi xuất hiện cảnh tượng đè y xuống, nhưng kế tiếp lại hoàn toàn không phải như vậy.</w:t>
      </w:r>
      <w:r>
        <w:br w:type="textWrapping"/>
      </w:r>
      <w:r>
        <w:br w:type="textWrapping"/>
      </w:r>
      <w:r>
        <w:t xml:space="preserve">Hạ Diễn cúi đầu xuống thuần thục dùng đầu lưỡi trêu đùa điểm mẫn cảm của hắn.</w:t>
      </w:r>
      <w:r>
        <w:br w:type="textWrapping"/>
      </w:r>
      <w:r>
        <w:br w:type="textWrapping"/>
      </w:r>
      <w:r>
        <w:t xml:space="preserve">Điểm mẫn cảm trên thân thể Mạc Thanh có ba nơi, cổ, đầu gối với bên đùi, còn có nơi riêng tư. Cổ là nơi Hạ Diễn quen thuộc nhất, lực đạo đầu lưỡi, số lần liếm mút, tiết tấu từ chậm đến nhanh không gì không rõ. Y cúi đầu xuống chậm rãi dùng đầu lưỡi liếm qua, một tay nâng đùi phải Mạc Thanh lên, ngón tay ở phần khớp phía trong đầu gối của hắn xoa bóp, vật thô cứng của y cũng như có như không chống đỡ nam căn bán cứng của Mạc Thanh, chậm rãi ma xát.</w:t>
      </w:r>
      <w:r>
        <w:br w:type="textWrapping"/>
      </w:r>
      <w:r>
        <w:br w:type="textWrapping"/>
      </w:r>
      <w:r>
        <w:t xml:space="preserve">Mạc Thanh đương nhiên là chịu không nổi, bị y giày vò đến rối tinh rối mù, nhịn không được siết lấy chăn rên rỉ.</w:t>
      </w:r>
      <w:r>
        <w:br w:type="textWrapping"/>
      </w:r>
      <w:r>
        <w:br w:type="textWrapping"/>
      </w:r>
      <w:r>
        <w:t xml:space="preserve">Tay Hạ Diễn dọc theo phần khớp bên trong đầu gối, móng tay khẽ cào phần đùi trong của hắn, nam căn ma xát nghiền lẫn nhau, lực đạo liếm hôn trên gáy tăng thêm, Mạc Thanh khó chịu đến hai đùi đổ mồ hôi, giãy dụa eo gần như muốn nâng cái mông của mình lên. Hỗn đản này kỹ xảo tốt như vậy, tương lai hắn liệu còn còn có thể vùng lên sao?</w:t>
      </w:r>
      <w:r>
        <w:br w:type="textWrapping"/>
      </w:r>
      <w:r>
        <w:br w:type="textWrapping"/>
      </w:r>
      <w:r>
        <w:t xml:space="preserve">Mạc Thanh không cam lòng lấy tay bắt thứ đó của Hạ Diễn, tay trái Hạ Diễn phủ trên mu bàn tay hắn, đem nam căn của hai người bao cùng một chỗ xoa nắn, tay phải vẫn vuốt ve phần đùi trong.</w:t>
      </w:r>
      <w:r>
        <w:br w:type="textWrapping"/>
      </w:r>
      <w:r>
        <w:br w:type="textWrapping"/>
      </w:r>
      <w:r>
        <w:t xml:space="preserve">Ba điểm mẫn cảm đồng thời bị giáp công, bàn tay dưới sự khống chế của Hạ Diễn dốc sức liều mạng vuốt động chính mình, Mạc Thanh cảm thấy thẹn tới cực điểm, thống khổ đến rên một tiếng, thứ kia của bản thân không chịu thua kém run rẩy, vậy mà cứ thế bắn ra.</w:t>
      </w:r>
      <w:r>
        <w:br w:type="textWrapping"/>
      </w:r>
      <w:r>
        <w:br w:type="textWrapping"/>
      </w:r>
      <w:r>
        <w:t xml:space="preserve">Hắn đỏ mặt trở mình tìm đồ vật để lau, trong lúc bất chợt thắt lưng lại bị người gắt gao kéo trở về ôm lấy, Mạc Thanh kêu lên: “Nha? Ngươi chờ ta lau sạch đã, nếu không chăn lụa này của ngươi sẽ bị dơ, chăn mền tốt đáng giá…” Nói còn chưa dứt lời, hắn quay lưng về phía Hạ Diễn ngồi ở trên người y, hai chân bị y đẩy ra, lỗ nhỏ phía sau đột nhiên mát lạnh.</w:t>
      </w:r>
      <w:r>
        <w:br w:type="textWrapping"/>
      </w:r>
      <w:r>
        <w:br w:type="textWrapping"/>
      </w:r>
      <w:r>
        <w:t xml:space="preserve">Ngón tay trực tiếp đảo qua điểm mẫn cảm trong cơ thể, phía trước Mạc Thanh vẫn còn đang tích táp nhỏ bạch trọc, đằng sau lại không biết xấu hổ thích lên. Lúc này hắn hận không được Hạ Diễn mau mau tiến vào thao hắn một hồi, không còn quan tâm xấu hổ cả giận nói: ” Chịu không nổi, ngươi nhanh lên.”</w:t>
      </w:r>
      <w:r>
        <w:br w:type="textWrapping"/>
      </w:r>
      <w:r>
        <w:br w:type="textWrapping"/>
      </w:r>
      <w:r>
        <w:t xml:space="preserve">Một tay Hạ Diễn quay mặt hắn qua hôn môi, tay kia chen vào ba ngón, nửa người dưới Mạc Thanh run lên, lại kêu không ra tiếng, lập tức rên rỉ.</w:t>
      </w:r>
      <w:r>
        <w:br w:type="textWrapping"/>
      </w:r>
      <w:r>
        <w:br w:type="textWrapping"/>
      </w:r>
      <w:r>
        <w:t xml:space="preserve">Đưa đẩy bên trong, lỗ nhỏ bị lộng đến trơn ướt vô cùng.</w:t>
      </w:r>
      <w:r>
        <w:br w:type="textWrapping"/>
      </w:r>
      <w:r>
        <w:br w:type="textWrapping"/>
      </w:r>
      <w:r>
        <w:t xml:space="preserve">Mạc Thanh thật sự cảm giác tất cả tính lãng của mình, hết thảy đều bị Hạ Diễn khai quật ra.</w:t>
      </w:r>
      <w:r>
        <w:br w:type="textWrapping"/>
      </w:r>
      <w:r>
        <w:br w:type="textWrapping"/>
      </w:r>
      <w:r>
        <w:t xml:space="preserve">Hạ Diễn đặc biệt thích đè hắn thượng, từ chính diện nhìn biểu tình xấu hổ của hắn, nhìn lông tóc mảnh mềm trên nam căn theo động tác của bản thân mà rối loạn, càng thích đè ép hắn, một bên đâm rút một bên hôn môi. Có đôi khi cũng thích phun ở trên người hắn, nhìn biểu tình ngơ ngẩn tức giận của hắn.</w:t>
      </w:r>
      <w:r>
        <w:br w:type="textWrapping"/>
      </w:r>
      <w:r>
        <w:br w:type="textWrapping"/>
      </w:r>
      <w:r>
        <w:t xml:space="preserve">Việc này đối với y mà nói, mới là hoàn toàn chiếm hữu.</w:t>
      </w:r>
      <w:r>
        <w:br w:type="textWrapping"/>
      </w:r>
      <w:r>
        <w:br w:type="textWrapping"/>
      </w:r>
      <w:r>
        <w:t xml:space="preserve">Hai người làm một lần, Hạ Diễn xuất toàn bộ trong thân thể Mạc Thanh.</w:t>
      </w:r>
      <w:r>
        <w:br w:type="textWrapping"/>
      </w:r>
      <w:r>
        <w:br w:type="textWrapping"/>
      </w:r>
      <w:r>
        <w:t xml:space="preserve">Sau đó Hạ Diễn nằm ở trên người hắn khẽ liếm khẽ cắn: “Thoải mái sao?”</w:t>
      </w:r>
      <w:r>
        <w:br w:type="textWrapping"/>
      </w:r>
      <w:r>
        <w:br w:type="textWrapping"/>
      </w:r>
      <w:r>
        <w:t xml:space="preserve">Mạc Thanh lấy tay sờ sờ tiểu huyệt chính mình, cẩn thận nâng mông lên, Tuyên Minh đã từng nói qua mấy thứ này lưu lại trong cơ thể hắn càng lâu càng tốt, cũng không thể tùy tiện lãng phí.</w:t>
      </w:r>
      <w:r>
        <w:br w:type="textWrapping"/>
      </w:r>
      <w:r>
        <w:br w:type="textWrapping"/>
      </w:r>
      <w:r>
        <w:t xml:space="preserve">Đột nhiên trước ngực một trận đau nhức, Mạc Thanh “A” một tiếng, thế nhưng là Hạ Diễn mút lấy đậu đỏ của hắn, không biết vì sao lại cố ý cắn hắn đến đau.</w:t>
      </w:r>
      <w:r>
        <w:br w:type="textWrapping"/>
      </w:r>
      <w:r>
        <w:br w:type="textWrapping"/>
      </w:r>
      <w:r>
        <w:t xml:space="preserve">Mạc Thanh thầm nghĩ người này dục vọng chiếm hữu cũng quá cường rồi, lại không dám gõ đầu y, nói: “*Tướng quân *ban mưa sương, Thanh Ninh vô cùng cảm kích.”</w:t>
      </w:r>
      <w:r>
        <w:br w:type="textWrapping"/>
      </w:r>
      <w:r>
        <w:br w:type="textWrapping"/>
      </w:r>
      <w:r>
        <w:rPr>
          <w:i/>
        </w:rPr>
        <w:t xml:space="preserve">(ban mưa sương thời xưa hàm ý là nói làm chiện đó đó:v, vua chúa mà thị tẩm là ban ân huệ, ý của Mạc Thanh là Hạ Diễn ban ơn cho mình:v:v)</w:t>
      </w:r>
      <w:r>
        <w:br w:type="textWrapping"/>
      </w:r>
      <w:r>
        <w:br w:type="textWrapping"/>
      </w:r>
      <w:r>
        <w:t xml:space="preserve">Hạ Diễn nghe vậy bờ môi mấp máy, cũng không đáp lời, đột nhiên nâng đùi hắn lên, vật kia lại từ từ đưa vào, chỉ nghe thấy tiếng nước trơn ướt đậm sệt, đồ vật bên trong bị gạt chảy ra.</w:t>
      </w:r>
      <w:r>
        <w:br w:type="textWrapping"/>
      </w:r>
      <w:r>
        <w:br w:type="textWrapping"/>
      </w:r>
      <w:r>
        <w:t xml:space="preserve">Mạc Thanh sốt ruột đẩy y: “Hạ Diễn, Hạ Nhan Khê, ta còn muốn thấy mặt trời đó, ngươi đừng làm chậm trễ chuyện của ta.”</w:t>
      </w:r>
      <w:r>
        <w:br w:type="textWrapping"/>
      </w:r>
      <w:r>
        <w:br w:type="textWrapping"/>
      </w:r>
      <w:r>
        <w:t xml:space="preserve">Thứ kia trong cơ thể bắt đầu ra sức va chạm, Hạ Diễn ghìm chặt hai tay Mạc Thanh vây khốn ở hai bên người, chân Mạc Thanh quấn ở ngang hông y lay động, khàn khàn rên rỉ, vật cứng trong cơ thể liên tiếp đưa đẩy không ngừng, cả người không ngừng đong đưa.</w:t>
      </w:r>
      <w:r>
        <w:br w:type="textWrapping"/>
      </w:r>
      <w:r>
        <w:br w:type="textWrapping"/>
      </w:r>
      <w:r>
        <w:t xml:space="preserve">Hạ Diễn đột nhiên rút nam căn ra, từ trên xuống dưới thật sâu cắm vào, đang lúc toàn bộ đầu óc Mạc Thanh trống rỗng, chỉ nghe y nhàn nhạt nói: “Thanh Ninh đừng vội, đã muốn *quỳnh tương ngọc dịch của ta, đêm nay ta hi sinh một chút, cho hai cái miệng trên dưới của ngươi đều ăn no.”</w:t>
      </w:r>
      <w:r>
        <w:br w:type="textWrapping"/>
      </w:r>
      <w:r>
        <w:br w:type="textWrapping"/>
      </w:r>
      <w:r>
        <w:t xml:space="preserve">———</w:t>
      </w:r>
      <w:r>
        <w:br w:type="textWrapping"/>
      </w:r>
      <w:r>
        <w:br w:type="textWrapping"/>
      </w:r>
      <w:r>
        <w:t xml:space="preserve">Quỳnh tương ngọc dịch là chỉ ngọc đẹp, mỹ ngọc. Dùng mỹ ngọc chế thành huyết thanh, truyền thuyết cổ đại truyền rằng uống nó có thể thành tiên. Ví von rượu ngon hoặc dịch nhựa thơm ngọt.</w:t>
      </w:r>
      <w:r>
        <w:br w:type="textWrapping"/>
      </w:r>
      <w:r>
        <w:br w:type="textWrapping"/>
      </w:r>
      <w:r>
        <w:t xml:space="preserve">Tướng quân ban ân: nguyên văn là Xưng Mông tướng quân ban ân (称蒙将军), mình không rõ Xưng Mông ở đây là gì lắm, chắc là danh hiệu Mông tướng quân, ai biết bảo mình với nha.</w:t>
      </w:r>
      <w:r>
        <w:br w:type="textWrapping"/>
      </w:r>
      <w:r>
        <w:br w:type="textWrapping"/>
      </w:r>
    </w:p>
    <w:p>
      <w:pPr>
        <w:pStyle w:val="Heading2"/>
      </w:pPr>
      <w:bookmarkStart w:id="134" w:name="chương-55-phiên-ngoại-3-cuộc-sống-hằng-ngày-của-lạc-khiêm-ba"/>
      <w:bookmarkEnd w:id="134"/>
      <w:r>
        <w:t xml:space="preserve">55. Chương 55: Phiên Ngoại 3 : Cuộc Sống Hằng Ngày Của Lạc Khiêm (ba)</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by An Nhiên</w:t>
      </w:r>
    </w:p>
    <w:p>
      <w:pPr>
        <w:pStyle w:val="BodyText"/>
      </w:pPr>
      <w:r>
        <w:t xml:space="preserve">Mạc Thanh không ra khỏi cửa, Hạ Diễn cũng liền không ra khỏi cửa bồi hắn, gần đây hai người ở nhà không có việc gì, lại là củi khô lửa bốc, quả thực trải qua một đoạn thời gian hoang dâm vô độ. Cho tới bây giờ Mạc Thanh cũng không biết mình vậy mà chẳng biết xấu hổ như thế, lúc bắt đầu vẫn còn hơi rụt rè, về sau dần dần chủ động đùa giỡn Hạ Diễn, khiến cho Hạ Diễn mặt không thay đổi đem hắn làm khóc không ra nước mắt mấy lần.</w:t>
      </w:r>
    </w:p>
    <w:p>
      <w:pPr>
        <w:pStyle w:val="BodyText"/>
      </w:pPr>
      <w:r>
        <w:t xml:space="preserve">Không thể không nói, có chút hối hận, rồi lại cũng thật thích.</w:t>
      </w:r>
    </w:p>
    <w:p>
      <w:pPr>
        <w:pStyle w:val="BodyText"/>
      </w:pPr>
      <w:r>
        <w:t xml:space="preserve">Kiếp trước tuyệt đối không dám dựt lông trên đầu hổ, đời này ngược lại có thể sống không cần cố kỵ, Lạc Khiêm không sợ đắc tội y, cũng không cần phải tiếp tục lo lắng không thể yêu nhau đến chết cũng không xa rời, mọi thứ vậy mà đều đơn giản.</w:t>
      </w:r>
    </w:p>
    <w:p>
      <w:pPr>
        <w:pStyle w:val="BodyText"/>
      </w:pPr>
      <w:r>
        <w:t xml:space="preserve">Tình cảm của Hạ Diễn là rượu mạnh ủ nhiều năm, hương rượu thơm thuần, nồng đậm, rồi lại ủ kín cực kỳ chặt chẽ, bao năm qua ẩn nhẫn không phát, giờ phút này một khi mở ra, chính là bất luận như thế nào cũng không thể che giấu, mãnh liệt nóng bỏng. Mạc Thanh lại như leo nơi dốc núi, cho dù nỗ lực leo lên, trong lòng rồi lại run sợ, không cẩn thận sẽ thịt nát xương tan.</w:t>
      </w:r>
    </w:p>
    <w:p>
      <w:pPr>
        <w:pStyle w:val="BodyText"/>
      </w:pPr>
      <w:r>
        <w:t xml:space="preserve">Đêm nay Mạc Thanh thừa dịp say thoát quần áo Hạ Diễn, lớn gan nói: “Tự mình làm cho ta xem.”</w:t>
      </w:r>
    </w:p>
    <w:p>
      <w:pPr>
        <w:pStyle w:val="BodyText"/>
      </w:pPr>
      <w:r>
        <w:t xml:space="preserve">Hạ Diễn trở mình ngủ không để ý tới hắn, Mạc Thanh áp y trên giường, không nói lời nào cúi đầu giúp y mút mát vật kia. Kỹ xảo của hắn thật sự không tốt lắm, nhưng vẫn hút Hạ Diễn tới cứng rắn, đâm thật sâu đến yết hầu lại rút ra: “Tự mình làm cho ta xem.”</w:t>
      </w:r>
    </w:p>
    <w:p>
      <w:pPr>
        <w:pStyle w:val="BodyText"/>
      </w:pPr>
      <w:r>
        <w:t xml:space="preserve">Hắn lôi kéo tay Hạ Diễn nắm chặt vật cứng kia, lại giúp y sờ sờ vài cái, quỳ trước mặt y chờ, vẻ mặt muôn phần mong đợi. Không bao lâu, Hạ Diễn thật sự bắt đầu tự mình an ủi, Mạc Thanh thấy được miệng có chút khô, khàn khàn sai khiến Hạ Diễn sờ như thế nào, xoa như thế nào, hệt như hắn là một chuyên gia. Thời điểm Hạ Diễn bắn ra, một nháy mắt rên rỉ cùng thất thần đó khiến toàn bộ khuôn mặt Mạc Thanh đỏ bừng lên, cúi đầu xuống hôn Hạ Diễn, so với chính mình bắn ra còn kích thích hơn.</w:t>
      </w:r>
    </w:p>
    <w:p>
      <w:pPr>
        <w:pStyle w:val="BodyText"/>
      </w:pPr>
      <w:r>
        <w:t xml:space="preserve">Hạ Diễn cũng dùng tay giúp hắn làm một lần, Mạc Thanh thoải mái ngất trời, ôm y rên rỉ không thôi, cuối cùng hai người nằm xuống.</w:t>
      </w:r>
    </w:p>
    <w:p>
      <w:pPr>
        <w:pStyle w:val="BodyText"/>
      </w:pPr>
      <w:r>
        <w:t xml:space="preserve">Tay Mạc Thanh sờ lên vết sẹo nhỏ trên thắt lưng Hạ Diễn, đó là vết thương khi Hạ Diễn còn bé lưu lại, kiếp trước Mạc Thanh sờ từ nhỏ đến lớn, ngay cả đường vân rất mảnh cũng đều rõ ràng.</w:t>
      </w:r>
    </w:p>
    <w:p>
      <w:pPr>
        <w:pStyle w:val="BodyText"/>
      </w:pPr>
      <w:r>
        <w:t xml:space="preserve">Tính cách Hạ Diễn so sánh với năm đó thay đổi không nhỏ, tựa hồ càng thêm kiệm lời ít nói, Mạc Thanh nhẹ nhàng ôm lấy eo y không nói lời nào, chỉ là ở trên người y cọ xát. Hai người không tiếng động dựa vào nhau, Mạc Thanh hôn lồng ngực y, nói: “Tướng quân, ta thích ngươi.”</w:t>
      </w:r>
    </w:p>
    <w:p>
      <w:pPr>
        <w:pStyle w:val="BodyText"/>
      </w:pPr>
      <w:r>
        <w:t xml:space="preserve">Hạ Diễn “Ừ” một tiếng.</w:t>
      </w:r>
    </w:p>
    <w:p>
      <w:pPr>
        <w:pStyle w:val="BodyText"/>
      </w:pPr>
      <w:r>
        <w:t xml:space="preserve">“Ta thích ngươi.”</w:t>
      </w:r>
    </w:p>
    <w:p>
      <w:pPr>
        <w:pStyle w:val="BodyText"/>
      </w:pPr>
      <w:r>
        <w:t xml:space="preserve">Hạ Diễn cúi đầu không nói.</w:t>
      </w:r>
    </w:p>
    <w:p>
      <w:pPr>
        <w:pStyle w:val="BodyText"/>
      </w:pPr>
      <w:r>
        <w:t xml:space="preserve">“Ta thích ngươi.”</w:t>
      </w:r>
    </w:p>
    <w:p>
      <w:pPr>
        <w:pStyle w:val="BodyText"/>
      </w:pPr>
      <w:r>
        <w:t xml:space="preserve">Hạ Diễn nhẹ nhàng thở ra một hơi.</w:t>
      </w:r>
    </w:p>
    <w:p>
      <w:pPr>
        <w:pStyle w:val="BodyText"/>
      </w:pPr>
      <w:r>
        <w:t xml:space="preserve">“Ta thích ngươi.”</w:t>
      </w:r>
    </w:p>
    <w:p>
      <w:pPr>
        <w:pStyle w:val="BodyText"/>
      </w:pPr>
      <w:r>
        <w:t xml:space="preserve">Hạ Diễn xoa đầu Mạc Thanh, cúi đầu xuống hôn hắn: “Ta biết.”</w:t>
      </w:r>
    </w:p>
    <w:p>
      <w:pPr>
        <w:pStyle w:val="BodyText"/>
      </w:pPr>
      <w:r>
        <w:t xml:space="preserve">Thiên Phượng năm thứ sáu, đêm Lạc Khiêm tự sát, nơi cách Bồ Tân quan năm mươi dặm.</w:t>
      </w:r>
    </w:p>
    <w:p>
      <w:pPr>
        <w:pStyle w:val="BodyText"/>
      </w:pPr>
      <w:r>
        <w:t xml:space="preserve">Cảnh đêm tối trầm, Hạ Diễn dẫn theo năm nghìn binh sĩ thắng trận trở về, hạ lệnh cho quân lính hạ trại ở đây, sáng sớm hôm sau lại tiếp tục lên đường. Buổi tối ở trong doanh trướng đọc *sách giản, chợt có thân tín đến báo: “Tướng quân, Hạ Tướng quân từ Bồ Tân quan cho người truyền thư tới, nói hôm nay có một sự việc, thỉnh tướng quân ngày mai quay về doanh nhất định phải *tâm bình khí hòa.”</w:t>
      </w:r>
    </w:p>
    <w:p>
      <w:pPr>
        <w:pStyle w:val="BodyText"/>
      </w:pPr>
      <w:r>
        <w:t xml:space="preserve">(sách giản: sách làm từ thẻ tre</w:t>
      </w:r>
    </w:p>
    <w:p>
      <w:pPr>
        <w:pStyle w:val="BodyText"/>
      </w:pPr>
      <w:r>
        <w:t xml:space="preserve">tâm bình khí hòa: bình tĩnh, kìm chế cảm xúc)</w:t>
      </w:r>
    </w:p>
    <w:p>
      <w:pPr>
        <w:pStyle w:val="BodyText"/>
      </w:pPr>
      <w:r>
        <w:t xml:space="preserve">Sắc mặt Hạ Diễn không hề gợn sóng, chỉ chậm rãi lật qua lật lại sách: “Chuyện gì?”</w:t>
      </w:r>
    </w:p>
    <w:p>
      <w:pPr>
        <w:pStyle w:val="BodyText"/>
      </w:pPr>
      <w:r>
        <w:t xml:space="preserve">Thân tín đi tới bên người Hạ Diễn, đè thấp thanh âm xuống nói: “Hoàng thượng phái người đuổi bắt Lưu Huyền, Lạc thị vệ bởi vì chân bị tổn thương nghiêm trọng, tự nguyện thế chỗ Lưu Huyền, hôm nay đã *tự vận chết, xin tướng quân ngày mai vạn lần không thể lộ ra sơ hở.”</w:t>
      </w:r>
    </w:p>
    <w:p>
      <w:pPr>
        <w:pStyle w:val="BodyText"/>
      </w:pPr>
      <w:r>
        <w:t xml:space="preserve">(tự vận: tự cắt cổ)</w:t>
      </w:r>
    </w:p>
    <w:p>
      <w:pPr>
        <w:pStyle w:val="BodyText"/>
      </w:pPr>
      <w:r>
        <w:t xml:space="preserve">Lông mi Hạ Diễn khẽ run lên một cái, động tác trên tay cũng dừng lại, không nói lời nào, cứ như vậy bất động không nhúc nhích. Thân tín không dám nhiều lời, từ từ lui ở một bên, đứng đấy không dám lên tiếng.</w:t>
      </w:r>
    </w:p>
    <w:p>
      <w:pPr>
        <w:pStyle w:val="BodyText"/>
      </w:pPr>
      <w:r>
        <w:t xml:space="preserve">Cũng không biết qua bao lâu, gió lạnh thổi vào, ngoài trướng sắc trời hơi sáng, Hạ Diễn ngẩng đầu mà trông: “Trời đã sáng?”</w:t>
      </w:r>
    </w:p>
    <w:p>
      <w:pPr>
        <w:pStyle w:val="BodyText"/>
      </w:pPr>
      <w:r>
        <w:t xml:space="preserve">Ánh nến trên bàn đã sớm tắt, trong trướng lạnh như băng.</w:t>
      </w:r>
    </w:p>
    <w:p>
      <w:pPr>
        <w:pStyle w:val="BodyText"/>
      </w:pPr>
      <w:r>
        <w:t xml:space="preserve">Thân tín kia đã sớm có chút đứng không vững, sắc mặt cũng trắng bệch: “Vâng, tướng quân.”</w:t>
      </w:r>
    </w:p>
    <w:p>
      <w:pPr>
        <w:pStyle w:val="BodyText"/>
      </w:pPr>
      <w:r>
        <w:t xml:space="preserve">Bản thân thế nhưng đã ngồi như vậy một đêm.</w:t>
      </w:r>
    </w:p>
    <w:p>
      <w:pPr>
        <w:pStyle w:val="BodyText"/>
      </w:pPr>
      <w:r>
        <w:t xml:space="preserve">Hạ Diễn ngồi rất lâu, chậm rãi buông sách xuống, khẽ nói: “Đã chết bao lâu?”</w:t>
      </w:r>
    </w:p>
    <w:p>
      <w:pPr>
        <w:pStyle w:val="BodyText"/>
      </w:pPr>
      <w:r>
        <w:t xml:space="preserve">“Chết sáng hôm qua, đã gần một ngày.”</w:t>
      </w:r>
    </w:p>
    <w:p>
      <w:pPr>
        <w:pStyle w:val="BodyText"/>
      </w:pPr>
      <w:r>
        <w:t xml:space="preserve">Hạ Diễn cúi đầu xuống: “Vì sao thương thế lại đột nhiên nghiêm trọng?”</w:t>
      </w:r>
    </w:p>
    <w:p>
      <w:pPr>
        <w:pStyle w:val="BodyText"/>
      </w:pPr>
      <w:r>
        <w:t xml:space="preserve">“Thuộc hạ không rõ.” Thân tín vội vàng nói, “Sau khi quay về quân doanh, thuộc hạ sẽ kêu quân y đi gặp tướng quân.”</w:t>
      </w:r>
    </w:p>
    <w:p>
      <w:pPr>
        <w:pStyle w:val="BodyText"/>
      </w:pPr>
      <w:r>
        <w:t xml:space="preserve">Hạ Diễn chậm rãi từ trước bàn sách đứng lên, yên tĩnh đứng lặng hồi lâu: “Đi thôi, khải trình.”</w:t>
      </w:r>
    </w:p>
    <w:p>
      <w:pPr>
        <w:pStyle w:val="BodyText"/>
      </w:pPr>
      <w:r>
        <w:t xml:space="preserve">Ngày hôm ấy Hạ Diễn thật sự gặp thi thể Lạc Khiêm, chân trái bị cắt, toàn thân lạnh như băng cứng đờ nằm trên mặt đất. Y lạnh lùng đứng đó nhìn rất lâu, không có biểu tình gì, cũng không lộ ra nửa điểm bi thương, chỉ là mặt không thay đổi cúi đầu nhìn. Hạ Diễn sau khi gặp Hạ Chương xong liền ở lại quân doanh, tìm đại phu và người chăm sóc Lạc Khiêm trong quân, hỏi một câu một.</w:t>
      </w:r>
    </w:p>
    <w:p>
      <w:pPr>
        <w:pStyle w:val="BodyText"/>
      </w:pPr>
      <w:r>
        <w:t xml:space="preserve">Bắt đầu từ ngày đó, quan hệ giữa Hạ Diễn và Hạ Chương cũng bắt đầu có điểm lãnh đạm. Lạc Khiêm ao ước thân phận quỷ thê kia, thế nhưng Hạ Diễn nửa phần cũng không để vào mắt, người đã không còn, thành thân thì có thể làm gì? Hạ Chương minh bạch hai cha con từ nay về sau có hiềm khích, cũng không nói thêm điều gì, chỉ đem thư của Lạc Khiêm trước khi chết giao cho y, sau lưng thầm bỏ tên Lạc Khiêm vào trong gia phả.</w:t>
      </w:r>
    </w:p>
    <w:p>
      <w:pPr>
        <w:pStyle w:val="BodyText"/>
      </w:pPr>
      <w:r>
        <w:t xml:space="preserve">Vì cái danh phận rách nát kia liền cam tâm chịu chết, chỉ có kẻ ngốc Lạc Khiêm này mới có thể mắc lừa.</w:t>
      </w:r>
    </w:p>
    <w:p>
      <w:pPr>
        <w:pStyle w:val="BodyText"/>
      </w:pPr>
      <w:r>
        <w:t xml:space="preserve">Trước kia Lạc Khiêm là một tiểu ăn mày, được thu vào trong phủ tướng quân, ngay cả tính mạng cũng đều là của phủ tướng quân đấy. Hạ Diễn thích hắn, liền an tâm mà chiếm hắn làm của riêng.</w:t>
      </w:r>
    </w:p>
    <w:p>
      <w:pPr>
        <w:pStyle w:val="BodyText"/>
      </w:pPr>
      <w:r>
        <w:t xml:space="preserve">Sau khi lưỡng tình tương duyệt, hôn sự liên tiếp kéo đến, Lạc Khiêm ngoài mặt không nói gì, thế nhưng trong lòng cũng khó chịu. Khi đó Lạc Khiêm thật sự từng nghĩ tới rời khỏi y, thậm chí còn mở miệng muốn đi quân doanh, tâm trạng Hạ Diễn bất an hồi lâu, ngay cả ý niệm ỷ thế hiếp người cũng có.</w:t>
      </w:r>
    </w:p>
    <w:p>
      <w:pPr>
        <w:pStyle w:val="BodyText"/>
      </w:pPr>
      <w:r>
        <w:t xml:space="preserve">Hôn sự không còn, vốn tưởng rằng thương thế tốt rồi liền có thể sớm chiều bên nhau, kết quả chưa đợi y trở về, Lạc Khiêm rồi lại tự mình cắt cổ.</w:t>
      </w:r>
    </w:p>
    <w:p>
      <w:pPr>
        <w:pStyle w:val="BodyText"/>
      </w:pPr>
      <w:r>
        <w:t xml:space="preserve">Lạc Khiêm cho tới bây giờ vẫn luôn không hạnh phúc, cho đến chết vẫn luôn không hạnh phúc.</w:t>
      </w:r>
    </w:p>
    <w:p>
      <w:pPr>
        <w:pStyle w:val="BodyText"/>
      </w:pPr>
      <w:r>
        <w:t xml:space="preserve">Hạ Chương muốn ở lại quân doanh xử lý công việc, Hạ Diễn liền dâng tấu nói phụ thân thân thể không tốt, tự tay chặt đầu Lạc Khiêm dẫn theo Phong Dương vào kinh, ở trên đại điện thấy Vương Mãng. Vương Mãng cười nói Hạ Chương Hạ Diễn trung thành, Hạ Diễn quỳ cảm tạ Thánh ân.</w:t>
      </w:r>
    </w:p>
    <w:p>
      <w:pPr>
        <w:pStyle w:val="BodyText"/>
      </w:pPr>
      <w:r>
        <w:t xml:space="preserve">Khi đó trong lòng y chỉ còn lại một chuyện: Giết Vương Mãng, giết Lưu Huyền. Kẻ hại Lạc Khiêm, một người cũng không thể sống.</w:t>
      </w:r>
    </w:p>
    <w:p>
      <w:pPr>
        <w:pStyle w:val="BodyText"/>
      </w:pPr>
      <w:r>
        <w:t xml:space="preserve">Năm tháng xoay vần, cuối cùng y đã giết cả hai.</w:t>
      </w:r>
    </w:p>
    <w:p>
      <w:pPr>
        <w:pStyle w:val="BodyText"/>
      </w:pPr>
      <w:r>
        <w:t xml:space="preserve">Hạ Diễn ôm người trong lòng đã chìm vào giấc ngủ, nhẹ nhàng vuốt tóc mai của hắn, đột nhiên y lại nhớ đến mảnh thư Thanh Ninh viết cho mình.</w:t>
      </w:r>
    </w:p>
    <w:p>
      <w:pPr>
        <w:pStyle w:val="BodyText"/>
      </w:pPr>
      <w:r>
        <w:t xml:space="preserve">Kiếp sau Thanh Ninh bất luận biến thành bộ dáng gì, tính tình gì, vẫn như trước là Thanh Ninh của tướng quân, chỉ cần tướng quân triệu hoán, Thanh Ninh vẫn sẽ đi theo tùy lệnh mà đến.</w:t>
      </w:r>
    </w:p>
    <w:p>
      <w:pPr>
        <w:pStyle w:val="BodyText"/>
      </w:pPr>
      <w:r>
        <w:t xml:space="preserve">Hạ Diễn cúi đầu nhìn hắn, trong lòng chua xót.</w:t>
      </w:r>
    </w:p>
    <w:p>
      <w:pPr>
        <w:pStyle w:val="BodyText"/>
      </w:pPr>
      <w:r>
        <w:t xml:space="preserve">Hắn cũng đã thật sự hết lòng tuân thủ lời hứa.</w:t>
      </w:r>
    </w:p>
    <w:p>
      <w:pPr>
        <w:pStyle w:val="BodyText"/>
      </w:pPr>
      <w:r>
        <w:t xml:space="preserve">Bây giờ hắn đã trở lại trong lòng mình, vĩnh viễn sẽ không rời đi nữa, hết thảy ác mộng, cuối cùng cũng đã kết thúc.</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462/chuong-55-phien-ngoai-3--cuoc-song-hang-ngay-cua-lac-khiem-ba-1515475050.2824.jpg" id="0"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38" w:name="chương-56-phiên-ngoại-4-cuộc-sống-hằng-ngày-của-lạc-khiêm-bốn"/>
      <w:bookmarkEnd w:id="138"/>
      <w:r>
        <w:t xml:space="preserve">56. Chương 56: Phiên Ngoại 4 :cuộc Sống Hằng Ngày Của Lạc Khiêm (bố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by An Nhiên</w:t>
      </w:r>
    </w:p>
    <w:p>
      <w:pPr>
        <w:pStyle w:val="BodyText"/>
      </w:pPr>
      <w:r>
        <w:t xml:space="preserve">“Tướng quân, ta thượng ngươi một lần được không?” Trong đêm khuya, Mạc Thanh từ phía sau lưng ôm Hạ Diễn, hai tay sờ phần eo bụng bằng phẳng của y, lá gan không lớn thấp giọng mở miệng.</w:t>
      </w:r>
    </w:p>
    <w:p>
      <w:pPr>
        <w:pStyle w:val="BodyText"/>
      </w:pPr>
      <w:r>
        <w:t xml:space="preserve">Thanh âm của hắn tràn đầy khát vọng, Hạ Diễn nghe xong lập tức mở mắt.</w:t>
      </w:r>
    </w:p>
    <w:p>
      <w:pPr>
        <w:pStyle w:val="BodyText"/>
      </w:pPr>
      <w:r>
        <w:t xml:space="preserve">Mạc Thanh thấp hơn y, thân mình xương cốt không phải là kiểu loại nhiều thịt, bộ dáng ngày thường rất không tồi, cằm nhọn, lông mày thon dài, hai mắt có thần, tướng mạo so với Hạ Diễn xem ra còn tuấn tú hơn.</w:t>
      </w:r>
    </w:p>
    <w:p>
      <w:pPr>
        <w:pStyle w:val="BodyText"/>
      </w:pPr>
      <w:r>
        <w:t xml:space="preserve">Nam hài tử này từ nhỏ nghe lời đã quen, Hạ Diễn chưa từng nghĩ tới hắn muốn áp chính mình.</w:t>
      </w:r>
    </w:p>
    <w:p>
      <w:pPr>
        <w:pStyle w:val="BodyText"/>
      </w:pPr>
      <w:r>
        <w:t xml:space="preserve">Mạc Thanh đã muốn hỏi như vậy từ rất lâu rồi, vẫn luôn không dám nhắc tới, đêm nay cuối cùng cũng không kìm nén được. Hắn thấy Hạ Diễn không lên tiếng, lại nhỏ giọng khẩn cầu nói: “Tướng quân, ta thượng ngươi một lần được không?”</w:t>
      </w:r>
    </w:p>
    <w:p>
      <w:pPr>
        <w:pStyle w:val="BodyText"/>
      </w:pPr>
      <w:r>
        <w:t xml:space="preserve">Hạ Diễn biết không giả bộ chết được nữa, quay người ôm hắn vào ngực, chậm rãi nói: “Lời Tuyên Minh nói ngươi đã quên sao?”</w:t>
      </w:r>
    </w:p>
    <w:p>
      <w:pPr>
        <w:pStyle w:val="BodyText"/>
      </w:pPr>
      <w:r>
        <w:t xml:space="preserve">“Không có.”</w:t>
      </w:r>
    </w:p>
    <w:p>
      <w:pPr>
        <w:pStyle w:val="BodyText"/>
      </w:pPr>
      <w:r>
        <w:t xml:space="preserve">Hạ Diễn nhàn nhạt nói: “Đợi ngươi đủ dương khí một chút có thể thấy mặt trời, chúng ta lại nói tiếp.”</w:t>
      </w:r>
    </w:p>
    <w:p>
      <w:pPr>
        <w:pStyle w:val="BodyText"/>
      </w:pPr>
      <w:r>
        <w:t xml:space="preserve">Nội tâm Mạc Thanh có chút ủ rũ, rồi lại biết y nói có lý, đành đáp: “Vâng.”</w:t>
      </w:r>
    </w:p>
    <w:p>
      <w:pPr>
        <w:pStyle w:val="BodyText"/>
      </w:pPr>
      <w:r>
        <w:t xml:space="preserve">Vì vậy Mạc Thanh lại bị Hạ Diễn áp hai tháng.</w:t>
      </w:r>
    </w:p>
    <w:p>
      <w:pPr>
        <w:pStyle w:val="BodyText"/>
      </w:pPr>
      <w:r>
        <w:t xml:space="preserve">Ban ngày hai người không thể ra cửa, liền thừa dịp buổi tối du ngoạn, hoặc là ngồi trên tàng cây uống rượu, hoặc là đi săn khắp núi, mệt mỏi liền dựa vào nhau nghỉ ngơi. Ban đêm phụ cận trên núi căn bản không có người, có khi Hạ Diễn khẽ dựa phía dưới đại thụ, kéo Mạc Thanh ngồi lên, liền có thể đánh dã chiến ở nơi hoang sơn dã lĩnh.</w:t>
      </w:r>
    </w:p>
    <w:p>
      <w:pPr>
        <w:pStyle w:val="BodyText"/>
      </w:pPr>
      <w:r>
        <w:t xml:space="preserve">Mạc Thanh dần dần có thể đứng dưới mặt trời một lúc, cảm giác kia tựa như thoát khỏi bóng đêm, hận không thể ở dưới ánh mặt trời lâu thêm chốc lát. Đáng tiếc không được bao lâu, trên người trên đầu sẽ dần dần nóng lên, phát nhiệt, nếu tiếp tục đứng sẽ bốc khói, đành phải lại trở về trong phòng mốc meo. Hắn không có việc gì có thể làm, cuối cùng kiềm chế tính tình vốn không thể ngồi yên xuống, cũng học Hạ Diễn bắt đầu đọc sách, tập viết, thậm chí đã học được chơi cờ.</w:t>
      </w:r>
    </w:p>
    <w:p>
      <w:pPr>
        <w:pStyle w:val="BodyText"/>
      </w:pPr>
      <w:r>
        <w:t xml:space="preserve">Tuyên Minh mở một tiệm toán mệnh ở nội thành phụ cận, theo chính lời hắn nói, hắn cũng không dám tính quá chuẩn xác, nếu không quan phủ phú hộ Trương gia Lý gia tất cả đều sẽ tìm đến hắn toán mệnh, hắn sẽ không có thời gian viết sách nữa. Mạc Thanh nghe xong cũng không biết nên nói gì cho phải, người này lương tâm nghề nghiệp quả thật quá có vấn đề, người ta dâng tiền cũng không toán mệnh cho nhà người ta cho tốt, không sợ bị người ta đánh sao?</w:t>
      </w:r>
    </w:p>
    <w:p>
      <w:pPr>
        <w:pStyle w:val="BodyText"/>
      </w:pPr>
      <w:r>
        <w:t xml:space="preserve">Tuyên Minh rất có tầm nhìn nói: “Ta tính ra được thì có thể thế nào chứ? Là phúc thì không phải là họa, là họa thì không thể tránh khỏi, trốn được lần này, tương lai chung quy vẫn sẽ ứng lên chuyện khác. Năm đó Phong Dương giết ngươi, sau đó ngươi thành quỷ không phải vẫn tìm đến hắn hay sao?”</w:t>
      </w:r>
    </w:p>
    <w:p>
      <w:pPr>
        <w:pStyle w:val="BodyText"/>
      </w:pPr>
      <w:r>
        <w:t xml:space="preserve">Chết rồi biến thành quỷ tìm hắn đền mạng, chẳng ngờ còn có thể như vậy.</w:t>
      </w:r>
    </w:p>
    <w:p>
      <w:pPr>
        <w:pStyle w:val="BodyText"/>
      </w:pPr>
      <w:r>
        <w:t xml:space="preserve">Thân thể Mạc Thanh dần dần tốt hơn một chút, vì vậy lại ở trong chăn cẩn thận đem chuyện “thượng Hạ Diễn” nói ra. Hạ Diễn trầm mặc thật lâu, nói: “Thanh Ninh, tình cảm của ta đối với ngươi là gì, ngươi biết không?”</w:t>
      </w:r>
    </w:p>
    <w:p>
      <w:pPr>
        <w:pStyle w:val="BodyText"/>
      </w:pPr>
      <w:r>
        <w:t xml:space="preserve">“Biết.”</w:t>
      </w:r>
    </w:p>
    <w:p>
      <w:pPr>
        <w:pStyle w:val="BodyText"/>
      </w:pPr>
      <w:r>
        <w:t xml:space="preserve">Hạ Diễn ôm chặt hắn nói: “Thanh Ninh, ngươi muốn cái gì, ta tuyệt đối sẽ không không cho. Ngày mai ta mời Tuyên Minh tới đây, hắn nói thân thể của ngươi không có việc gì nữa, chuyện kia liền có thể.”</w:t>
      </w:r>
    </w:p>
    <w:p>
      <w:pPr>
        <w:pStyle w:val="BodyText"/>
      </w:pPr>
      <w:r>
        <w:t xml:space="preserve">Nội tâm Mạc Thanh kích động muốn chết, trong đêm tích cực cầu hoan Hạ Diễn.</w:t>
      </w:r>
    </w:p>
    <w:p>
      <w:pPr>
        <w:pStyle w:val="BodyText"/>
      </w:pPr>
      <w:r>
        <w:t xml:space="preserve">Sáng sớm hôm sau Hạ Diễn đi ra ngoài, giữa trưa mới dẫn Tuyên Minh được mời trở về.</w:t>
      </w:r>
    </w:p>
    <w:p>
      <w:pPr>
        <w:pStyle w:val="BodyText"/>
      </w:pPr>
      <w:r>
        <w:t xml:space="preserve">Sắc mặt Tuyên Minh rất không tốt, Hạ Diễn ngồi ở bên cạnh im hơi lặng tiếng, Tuyên Minh coi như đã hiểu, thức thời không dám nói lung tung. Tuyên Minh ngồi uống trà một hồi, cuối cùng nhẹ như gió mây nói: “Lạc Khiêm, chuyện hoan ái chính là vì thông âm dương. Ngươi là thân quỷ, âm khí rất thịnh, sinh hoạt vợ chồng lúc này lấy chuyện thu nạp dương khí làm trọng, tuyệt đối không được có tư tưởng không an phận.”</w:t>
      </w:r>
    </w:p>
    <w:p>
      <w:pPr>
        <w:pStyle w:val="BodyText"/>
      </w:pPr>
      <w:r>
        <w:t xml:space="preserve">Mạc Thanh nghe xong ủy khuất rất lâu, đêm hôm đó vẫn là bị Hạ Diễn áp.</w:t>
      </w:r>
    </w:p>
    <w:p>
      <w:pPr>
        <w:pStyle w:val="BodyText"/>
      </w:pPr>
      <w:r>
        <w:t xml:space="preserve">Từ đó về sau, vô ngày phiên thân.</w:t>
      </w:r>
    </w:p>
    <w:p>
      <w:pPr>
        <w:pStyle w:val="BodyText"/>
      </w:pPr>
      <w:r>
        <w:t xml:space="preserve">—— Trích từ bản tự đọc không truyền ra ngoài《 Minh Phong cư sĩ tạp ký • Khê Ninh truyện 》</w:t>
      </w:r>
    </w:p>
    <w:p>
      <w:pPr>
        <w:pStyle w:val="BodyText"/>
      </w:pPr>
      <w:r>
        <w:t xml:space="preserve">TOÀN VĂN HOÀN</w:t>
      </w:r>
    </w:p>
    <w:p>
      <w:pPr>
        <w:pStyle w:val="BodyText"/>
      </w:pPr>
      <w:r>
        <w:t xml:space="preserve">————-</w:t>
      </w:r>
    </w:p>
    <w:p>
      <w:pPr>
        <w:pStyle w:val="BodyText"/>
      </w:pPr>
      <w:r>
        <w:t xml:space="preserve">Vô ngày phiên thân: không thể phản công:v</w:t>
      </w:r>
    </w:p>
    <w:p>
      <w:pPr>
        <w:pStyle w:val="BodyText"/>
      </w:pPr>
      <w:r>
        <w:t xml:space="preserve">Khê Ninh chắc là Nhan Khê và Thanh Ninh ❤</w:t>
      </w:r>
    </w:p>
    <w:p>
      <w:pPr>
        <w:pStyle w:val="BodyText"/>
      </w:pPr>
      <w:r>
        <w:t xml:space="preserve">Vậy là hoàn thêm một bộ nữa rồi ＼(≧▽≦)／ *tung hoa* Cảm ơn mọi người thời gian qua đã luôn ủng hộ mình nha</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462/chuong-56-phien-ngoai-4-cuoc-song-hang-ngay-cua-lac-khiem-bon-1515475052.2342.jpg"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hon-phi-yen-diet-chi-khe-ninh-thi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b2b3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image" Id="rId50" Target="media/rId50.jp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image" Id="rId73" Target="media/rId73.jpg" /><Relationship Type="http://schemas.openxmlformats.org/officeDocument/2006/relationships/image" Id="rId77" Target="media/rId77.jpg" /><Relationship Type="http://schemas.openxmlformats.org/officeDocument/2006/relationships/image" Id="rId82" Target="media/rId82.jpg" /><Relationship Type="http://schemas.openxmlformats.org/officeDocument/2006/relationships/image" Id="rId90" Target="media/rId90.jpg" /><Relationship Type="http://schemas.openxmlformats.org/officeDocument/2006/relationships/image" Id="rId98" Target="media/rId98.jpg" /><Relationship Type="http://schemas.openxmlformats.org/officeDocument/2006/relationships/image" Id="rId103" Target="media/rId103.jpg" /><Relationship Type="http://schemas.openxmlformats.org/officeDocument/2006/relationships/image" Id="rId108" Target="media/rId108.jpg" /><Relationship Type="http://schemas.openxmlformats.org/officeDocument/2006/relationships/image" Id="rId29" Target="media/rId29.jpg" /><Relationship Type="http://schemas.openxmlformats.org/officeDocument/2006/relationships/image" Id="rId114" Target="media/rId114.jpg" /><Relationship Type="http://schemas.openxmlformats.org/officeDocument/2006/relationships/image" Id="rId119" Target="media/rId119.jpg" /><Relationship Type="http://schemas.openxmlformats.org/officeDocument/2006/relationships/image" Id="rId131" Target="media/rId131.jpg" /><Relationship Type="http://schemas.openxmlformats.org/officeDocument/2006/relationships/image" Id="rId137" Target="media/rId137.jpg" /><Relationship Type="http://schemas.openxmlformats.org/officeDocument/2006/relationships/image" Id="rId141" Target="media/rId141.jpg" /><Relationship Type="http://schemas.openxmlformats.org/officeDocument/2006/relationships/image" Id="rId35" Target="media/rId3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ồn Phi Yên Diệt Chi Khê Ninh Thiên</dc:title>
  <dc:creator/>
  <dcterms:created xsi:type="dcterms:W3CDTF">2018-01-09T09:07:39Z</dcterms:created>
  <dcterms:modified xsi:type="dcterms:W3CDTF">2018-01-09T09:07:39Z</dcterms:modified>
</cp:coreProperties>
</file>